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E4BB8" w:rsidRDefault="00CE4BB8">
      <w:pPr>
        <w:rPr>
          <w:rFonts w:cs="Arial"/>
          <w:b/>
          <w:sz w:val="22"/>
          <w:szCs w:val="22"/>
        </w:rPr>
      </w:pPr>
    </w:p>
    <w:p w:rsidR="009B51B7" w:rsidRPr="00806FDD" w:rsidRDefault="00431780" w:rsidP="00431780">
      <w:pPr>
        <w:rPr>
          <w:rFonts w:ascii="Calibri Light" w:hAnsi="Calibri Light" w:cs="Arial"/>
          <w:b/>
          <w:sz w:val="22"/>
          <w:szCs w:val="22"/>
        </w:rPr>
      </w:pPr>
      <w:r w:rsidRPr="00806FDD">
        <w:rPr>
          <w:rFonts w:ascii="Calibri Light" w:hAnsi="Calibri Light" w:cs="Arial"/>
          <w:b/>
          <w:sz w:val="22"/>
          <w:szCs w:val="22"/>
        </w:rPr>
        <w:t>Purpose</w:t>
      </w:r>
    </w:p>
    <w:p w:rsidR="004E013A" w:rsidRPr="00806FDD" w:rsidRDefault="009B51B7" w:rsidP="00A520AE">
      <w:pPr>
        <w:ind w:right="-285"/>
        <w:rPr>
          <w:rFonts w:ascii="Calibri Light" w:hAnsi="Calibri Light" w:cs="Arial"/>
          <w:sz w:val="22"/>
          <w:szCs w:val="22"/>
        </w:rPr>
      </w:pPr>
      <w:r w:rsidRPr="00806FDD">
        <w:rPr>
          <w:rFonts w:ascii="Calibri Light" w:hAnsi="Calibri Light" w:cs="Arial"/>
          <w:sz w:val="22"/>
          <w:szCs w:val="22"/>
        </w:rPr>
        <w:t>Th</w:t>
      </w:r>
      <w:r w:rsidR="00F823B9" w:rsidRPr="00806FDD">
        <w:rPr>
          <w:rFonts w:ascii="Calibri Light" w:hAnsi="Calibri Light" w:cs="Arial"/>
          <w:sz w:val="22"/>
          <w:szCs w:val="22"/>
        </w:rPr>
        <w:t>e</w:t>
      </w:r>
      <w:r w:rsidRPr="00806FDD">
        <w:rPr>
          <w:rFonts w:ascii="Calibri Light" w:hAnsi="Calibri Light" w:cs="Arial"/>
          <w:sz w:val="22"/>
          <w:szCs w:val="22"/>
        </w:rPr>
        <w:t xml:space="preserve"> </w:t>
      </w:r>
      <w:r w:rsidR="005006CA" w:rsidRPr="00806FDD">
        <w:rPr>
          <w:rFonts w:ascii="Calibri Light" w:hAnsi="Calibri Light" w:cs="Arial"/>
          <w:sz w:val="22"/>
          <w:szCs w:val="22"/>
        </w:rPr>
        <w:t xml:space="preserve">Unit </w:t>
      </w:r>
      <w:r w:rsidR="00604D6E" w:rsidRPr="00806FDD">
        <w:rPr>
          <w:rFonts w:ascii="Calibri Light" w:hAnsi="Calibri Light" w:cs="Arial"/>
          <w:sz w:val="22"/>
          <w:szCs w:val="22"/>
        </w:rPr>
        <w:t>Outline</w:t>
      </w:r>
      <w:r w:rsidR="005006CA" w:rsidRPr="00806FDD">
        <w:rPr>
          <w:rFonts w:ascii="Calibri Light" w:hAnsi="Calibri Light" w:cs="Arial"/>
          <w:sz w:val="22"/>
          <w:szCs w:val="22"/>
        </w:rPr>
        <w:t xml:space="preserve"> provides </w:t>
      </w:r>
      <w:r w:rsidR="00181DF7">
        <w:rPr>
          <w:rFonts w:ascii="Calibri Light" w:hAnsi="Calibri Light" w:cs="Arial"/>
          <w:sz w:val="22"/>
          <w:szCs w:val="22"/>
        </w:rPr>
        <w:t>students</w:t>
      </w:r>
      <w:r w:rsidR="005006CA" w:rsidRPr="00806FDD">
        <w:rPr>
          <w:rFonts w:ascii="Calibri Light" w:hAnsi="Calibri Light" w:cs="Arial"/>
          <w:sz w:val="22"/>
          <w:szCs w:val="22"/>
        </w:rPr>
        <w:t xml:space="preserve"> </w:t>
      </w:r>
      <w:r w:rsidRPr="00806FDD">
        <w:rPr>
          <w:rFonts w:ascii="Calibri Light" w:hAnsi="Calibri Light" w:cs="Arial"/>
          <w:sz w:val="22"/>
          <w:szCs w:val="22"/>
        </w:rPr>
        <w:t>with information</w:t>
      </w:r>
      <w:r w:rsidR="00F27DA1" w:rsidRPr="00806FDD">
        <w:rPr>
          <w:rFonts w:ascii="Calibri Light" w:hAnsi="Calibri Light" w:cs="Arial"/>
          <w:sz w:val="22"/>
          <w:szCs w:val="22"/>
        </w:rPr>
        <w:t xml:space="preserve"> on how the</w:t>
      </w:r>
      <w:r w:rsidR="005006CA" w:rsidRPr="00806FDD">
        <w:rPr>
          <w:rFonts w:ascii="Calibri Light" w:hAnsi="Calibri Light" w:cs="Arial"/>
          <w:sz w:val="22"/>
          <w:szCs w:val="22"/>
        </w:rPr>
        <w:t xml:space="preserve"> training </w:t>
      </w:r>
      <w:r w:rsidR="00F27DA1" w:rsidRPr="00806FDD">
        <w:rPr>
          <w:rFonts w:ascii="Calibri Light" w:hAnsi="Calibri Light" w:cs="Arial"/>
          <w:sz w:val="22"/>
          <w:szCs w:val="22"/>
        </w:rPr>
        <w:t xml:space="preserve">and assessment </w:t>
      </w:r>
      <w:r w:rsidR="0059597D" w:rsidRPr="00806FDD">
        <w:rPr>
          <w:rFonts w:ascii="Calibri Light" w:hAnsi="Calibri Light" w:cs="Arial"/>
          <w:sz w:val="22"/>
          <w:szCs w:val="22"/>
        </w:rPr>
        <w:t xml:space="preserve">for this unit </w:t>
      </w:r>
      <w:r w:rsidR="00F27DA1" w:rsidRPr="00806FDD">
        <w:rPr>
          <w:rFonts w:ascii="Calibri Light" w:hAnsi="Calibri Light" w:cs="Arial"/>
          <w:sz w:val="22"/>
          <w:szCs w:val="22"/>
        </w:rPr>
        <w:t xml:space="preserve">will </w:t>
      </w:r>
      <w:r w:rsidR="005006CA" w:rsidRPr="00806FDD">
        <w:rPr>
          <w:rFonts w:ascii="Calibri Light" w:hAnsi="Calibri Light" w:cs="Arial"/>
          <w:sz w:val="22"/>
          <w:szCs w:val="22"/>
        </w:rPr>
        <w:t>be conducted</w:t>
      </w:r>
      <w:r w:rsidRPr="00806FDD">
        <w:rPr>
          <w:rFonts w:ascii="Calibri Light" w:hAnsi="Calibri Light" w:cs="Arial"/>
          <w:sz w:val="22"/>
          <w:szCs w:val="22"/>
        </w:rPr>
        <w:t>.</w:t>
      </w:r>
      <w:r w:rsidR="004E013A" w:rsidRPr="00806FDD">
        <w:rPr>
          <w:rFonts w:ascii="Calibri Light" w:hAnsi="Calibri Light" w:cs="Arial"/>
          <w:sz w:val="22"/>
          <w:szCs w:val="22"/>
        </w:rPr>
        <w:t xml:space="preserve"> </w:t>
      </w:r>
    </w:p>
    <w:p w:rsidR="004E013A" w:rsidRPr="00806FDD" w:rsidRDefault="004E013A" w:rsidP="00DF0119">
      <w:pPr>
        <w:rPr>
          <w:rFonts w:ascii="Calibri Light" w:hAnsi="Calibri Light" w:cs="Arial"/>
          <w:sz w:val="22"/>
          <w:szCs w:val="22"/>
        </w:rPr>
      </w:pPr>
    </w:p>
    <w:p w:rsidR="009B51B7" w:rsidRPr="00806FDD" w:rsidRDefault="004E013A" w:rsidP="00665A1A">
      <w:pPr>
        <w:rPr>
          <w:rFonts w:ascii="Calibri Light" w:hAnsi="Calibri Light" w:cs="Arial"/>
          <w:b/>
          <w:sz w:val="22"/>
          <w:szCs w:val="22"/>
        </w:rPr>
      </w:pPr>
      <w:r w:rsidRPr="00806FDD">
        <w:rPr>
          <w:rFonts w:ascii="Calibri Light" w:hAnsi="Calibri Light" w:cs="Arial"/>
          <w:b/>
          <w:sz w:val="22"/>
          <w:szCs w:val="22"/>
        </w:rPr>
        <w:t>1</w:t>
      </w:r>
      <w:r w:rsidR="000C208F" w:rsidRPr="00806FDD">
        <w:rPr>
          <w:rFonts w:ascii="Calibri Light" w:hAnsi="Calibri Light" w:cs="Arial"/>
          <w:b/>
          <w:sz w:val="22"/>
          <w:szCs w:val="22"/>
        </w:rPr>
        <w:t xml:space="preserve">. </w:t>
      </w:r>
      <w:r w:rsidR="00BD0F48" w:rsidRPr="00806FDD">
        <w:rPr>
          <w:rFonts w:ascii="Calibri Light" w:hAnsi="Calibri Light" w:cs="Arial"/>
          <w:b/>
          <w:sz w:val="22"/>
          <w:szCs w:val="22"/>
        </w:rPr>
        <w:t>Unit and VET Lecturer Details</w:t>
      </w:r>
    </w:p>
    <w:p w:rsidR="00665A1A" w:rsidRPr="00806FDD" w:rsidRDefault="00665A1A" w:rsidP="00665A1A">
      <w:pPr>
        <w:rPr>
          <w:rFonts w:ascii="Calibri Light" w:hAnsi="Calibri Light" w:cs="Arial"/>
          <w:sz w:val="16"/>
          <w:szCs w:val="16"/>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60"/>
        <w:gridCol w:w="7729"/>
      </w:tblGrid>
      <w:tr w:rsidR="00F27DA1" w:rsidRPr="00806FDD" w:rsidTr="004E013A">
        <w:trPr>
          <w:trHeight w:val="397"/>
        </w:trPr>
        <w:tc>
          <w:tcPr>
            <w:tcW w:w="2160" w:type="dxa"/>
            <w:shd w:val="clear" w:color="auto" w:fill="F2F2F2" w:themeFill="background1" w:themeFillShade="F2"/>
            <w:vAlign w:val="center"/>
          </w:tcPr>
          <w:p w:rsidR="00F27DA1" w:rsidRPr="00806FDD" w:rsidRDefault="00F27DA1" w:rsidP="00734FEA">
            <w:pPr>
              <w:rPr>
                <w:rFonts w:ascii="Calibri Light" w:hAnsi="Calibri Light" w:cs="Arial"/>
                <w:b/>
                <w:iCs/>
                <w:sz w:val="20"/>
                <w:szCs w:val="20"/>
              </w:rPr>
            </w:pPr>
            <w:r w:rsidRPr="00806FDD">
              <w:rPr>
                <w:rFonts w:ascii="Calibri Light" w:hAnsi="Calibri Light" w:cs="Arial"/>
                <w:b/>
                <w:iCs/>
                <w:sz w:val="20"/>
                <w:szCs w:val="20"/>
              </w:rPr>
              <w:t>Unit Code</w:t>
            </w:r>
          </w:p>
        </w:tc>
        <w:tc>
          <w:tcPr>
            <w:tcW w:w="7729" w:type="dxa"/>
            <w:vAlign w:val="center"/>
          </w:tcPr>
          <w:p w:rsidR="00F27DA1" w:rsidRPr="00806FDD" w:rsidRDefault="00FA561D" w:rsidP="004E21EC">
            <w:pPr>
              <w:rPr>
                <w:rFonts w:ascii="Calibri Light" w:hAnsi="Calibri Light" w:cs="Arial"/>
                <w:sz w:val="22"/>
                <w:szCs w:val="22"/>
              </w:rPr>
            </w:pPr>
            <w:r>
              <w:rPr>
                <w:rFonts w:cs="Arial"/>
                <w:sz w:val="22"/>
                <w:szCs w:val="22"/>
              </w:rPr>
              <w:t>ICTWEB302</w:t>
            </w:r>
          </w:p>
        </w:tc>
      </w:tr>
      <w:tr w:rsidR="00F27DA1" w:rsidRPr="00806FDD" w:rsidTr="004E013A">
        <w:trPr>
          <w:trHeight w:val="397"/>
        </w:trPr>
        <w:tc>
          <w:tcPr>
            <w:tcW w:w="2160" w:type="dxa"/>
            <w:shd w:val="clear" w:color="auto" w:fill="F2F2F2" w:themeFill="background1" w:themeFillShade="F2"/>
            <w:vAlign w:val="center"/>
          </w:tcPr>
          <w:p w:rsidR="00F27DA1" w:rsidRPr="00806FDD" w:rsidRDefault="00F27DA1" w:rsidP="007455A8">
            <w:pPr>
              <w:rPr>
                <w:rFonts w:ascii="Calibri Light" w:hAnsi="Calibri Light" w:cs="Arial"/>
                <w:b/>
                <w:iCs/>
                <w:sz w:val="20"/>
                <w:szCs w:val="20"/>
              </w:rPr>
            </w:pPr>
            <w:r w:rsidRPr="00806FDD">
              <w:rPr>
                <w:rFonts w:ascii="Calibri Light" w:hAnsi="Calibri Light" w:cs="Arial"/>
                <w:b/>
                <w:iCs/>
                <w:sz w:val="20"/>
                <w:szCs w:val="20"/>
              </w:rPr>
              <w:t xml:space="preserve">Unit </w:t>
            </w:r>
            <w:r w:rsidR="007455A8" w:rsidRPr="00806FDD">
              <w:rPr>
                <w:rFonts w:ascii="Calibri Light" w:hAnsi="Calibri Light" w:cs="Arial"/>
                <w:b/>
                <w:iCs/>
                <w:sz w:val="20"/>
                <w:szCs w:val="20"/>
              </w:rPr>
              <w:t>Title</w:t>
            </w:r>
          </w:p>
        </w:tc>
        <w:tc>
          <w:tcPr>
            <w:tcW w:w="7729" w:type="dxa"/>
            <w:vAlign w:val="center"/>
          </w:tcPr>
          <w:p w:rsidR="00F27DA1" w:rsidRPr="00806FDD" w:rsidRDefault="00FA561D" w:rsidP="004E21EC">
            <w:pPr>
              <w:rPr>
                <w:rFonts w:ascii="Calibri Light" w:hAnsi="Calibri Light" w:cs="Arial"/>
                <w:sz w:val="22"/>
                <w:szCs w:val="22"/>
              </w:rPr>
            </w:pPr>
            <w:r>
              <w:rPr>
                <w:rFonts w:cs="Arial"/>
                <w:sz w:val="22"/>
                <w:szCs w:val="22"/>
              </w:rPr>
              <w:t>Build simple websites using commercial programs</w:t>
            </w:r>
          </w:p>
        </w:tc>
      </w:tr>
      <w:tr w:rsidR="00F27DA1" w:rsidRPr="00806FDD" w:rsidTr="004E013A">
        <w:trPr>
          <w:trHeight w:val="397"/>
        </w:trPr>
        <w:tc>
          <w:tcPr>
            <w:tcW w:w="2160" w:type="dxa"/>
            <w:shd w:val="clear" w:color="auto" w:fill="F2F2F2" w:themeFill="background1" w:themeFillShade="F2"/>
            <w:vAlign w:val="center"/>
          </w:tcPr>
          <w:p w:rsidR="00F27DA1" w:rsidRPr="00806FDD" w:rsidRDefault="00F27DA1" w:rsidP="00734FEA">
            <w:pPr>
              <w:rPr>
                <w:rFonts w:ascii="Calibri Light" w:hAnsi="Calibri Light" w:cs="Arial"/>
                <w:b/>
                <w:iCs/>
                <w:sz w:val="20"/>
                <w:szCs w:val="20"/>
              </w:rPr>
            </w:pPr>
            <w:r w:rsidRPr="00806FDD">
              <w:rPr>
                <w:rFonts w:ascii="Calibri Light" w:hAnsi="Calibri Light" w:cs="Arial"/>
                <w:b/>
                <w:iCs/>
                <w:sz w:val="20"/>
                <w:szCs w:val="20"/>
              </w:rPr>
              <w:t>VET Lecturer Name</w:t>
            </w:r>
          </w:p>
        </w:tc>
        <w:tc>
          <w:tcPr>
            <w:tcW w:w="7729" w:type="dxa"/>
            <w:vAlign w:val="center"/>
          </w:tcPr>
          <w:p w:rsidR="00F27DA1" w:rsidRPr="00806FDD" w:rsidRDefault="00F27DA1" w:rsidP="004E21EC">
            <w:pPr>
              <w:rPr>
                <w:rFonts w:ascii="Calibri Light" w:hAnsi="Calibri Light" w:cs="Arial"/>
                <w:sz w:val="22"/>
                <w:szCs w:val="22"/>
              </w:rPr>
            </w:pPr>
          </w:p>
        </w:tc>
      </w:tr>
      <w:tr w:rsidR="00F27DA1" w:rsidRPr="00806FDD" w:rsidTr="004E013A">
        <w:trPr>
          <w:trHeight w:val="397"/>
        </w:trPr>
        <w:tc>
          <w:tcPr>
            <w:tcW w:w="2160" w:type="dxa"/>
            <w:shd w:val="clear" w:color="auto" w:fill="F2F2F2" w:themeFill="background1" w:themeFillShade="F2"/>
            <w:vAlign w:val="center"/>
          </w:tcPr>
          <w:p w:rsidR="00F27DA1" w:rsidRPr="00806FDD" w:rsidRDefault="00F27DA1" w:rsidP="00734FEA">
            <w:pPr>
              <w:rPr>
                <w:rFonts w:ascii="Calibri Light" w:hAnsi="Calibri Light" w:cs="Arial"/>
                <w:b/>
                <w:iCs/>
                <w:sz w:val="20"/>
                <w:szCs w:val="20"/>
              </w:rPr>
            </w:pPr>
            <w:r w:rsidRPr="00806FDD">
              <w:rPr>
                <w:rFonts w:ascii="Calibri Light" w:hAnsi="Calibri Light" w:cs="Arial"/>
                <w:b/>
                <w:iCs/>
                <w:sz w:val="20"/>
                <w:szCs w:val="20"/>
              </w:rPr>
              <w:t>Location</w:t>
            </w:r>
          </w:p>
        </w:tc>
        <w:tc>
          <w:tcPr>
            <w:tcW w:w="7729" w:type="dxa"/>
            <w:vAlign w:val="center"/>
          </w:tcPr>
          <w:p w:rsidR="00F27DA1" w:rsidRPr="00806FDD" w:rsidRDefault="00F27DA1" w:rsidP="004E21EC">
            <w:pPr>
              <w:rPr>
                <w:rFonts w:ascii="Calibri Light" w:hAnsi="Calibri Light" w:cs="Arial"/>
                <w:sz w:val="22"/>
                <w:szCs w:val="22"/>
              </w:rPr>
            </w:pPr>
          </w:p>
        </w:tc>
      </w:tr>
      <w:tr w:rsidR="00F27DA1" w:rsidRPr="00806FDD" w:rsidTr="004E013A">
        <w:trPr>
          <w:trHeight w:val="397"/>
        </w:trPr>
        <w:tc>
          <w:tcPr>
            <w:tcW w:w="2160" w:type="dxa"/>
            <w:shd w:val="clear" w:color="auto" w:fill="F2F2F2" w:themeFill="background1" w:themeFillShade="F2"/>
            <w:vAlign w:val="center"/>
          </w:tcPr>
          <w:p w:rsidR="00F27DA1" w:rsidRPr="00806FDD" w:rsidRDefault="00F27DA1" w:rsidP="00734FEA">
            <w:pPr>
              <w:rPr>
                <w:rFonts w:ascii="Calibri Light" w:hAnsi="Calibri Light" w:cs="Arial"/>
                <w:b/>
                <w:iCs/>
                <w:sz w:val="20"/>
                <w:szCs w:val="20"/>
              </w:rPr>
            </w:pPr>
            <w:r w:rsidRPr="00806FDD">
              <w:rPr>
                <w:rFonts w:ascii="Calibri Light" w:hAnsi="Calibri Light" w:cs="Arial"/>
                <w:b/>
                <w:iCs/>
                <w:sz w:val="20"/>
                <w:szCs w:val="20"/>
              </w:rPr>
              <w:t>Phone</w:t>
            </w:r>
          </w:p>
        </w:tc>
        <w:tc>
          <w:tcPr>
            <w:tcW w:w="7729" w:type="dxa"/>
            <w:vAlign w:val="center"/>
          </w:tcPr>
          <w:p w:rsidR="00F27DA1" w:rsidRPr="00806FDD" w:rsidRDefault="00F27DA1" w:rsidP="004E21EC">
            <w:pPr>
              <w:rPr>
                <w:rFonts w:ascii="Calibri Light" w:hAnsi="Calibri Light" w:cs="Arial"/>
                <w:sz w:val="22"/>
                <w:szCs w:val="22"/>
              </w:rPr>
            </w:pPr>
          </w:p>
        </w:tc>
      </w:tr>
      <w:tr w:rsidR="00F27DA1" w:rsidRPr="00806FDD" w:rsidTr="004E013A">
        <w:trPr>
          <w:trHeight w:val="397"/>
        </w:trPr>
        <w:tc>
          <w:tcPr>
            <w:tcW w:w="2160" w:type="dxa"/>
            <w:shd w:val="clear" w:color="auto" w:fill="F2F2F2" w:themeFill="background1" w:themeFillShade="F2"/>
            <w:vAlign w:val="center"/>
          </w:tcPr>
          <w:p w:rsidR="00F27DA1" w:rsidRPr="00806FDD" w:rsidRDefault="00F27DA1" w:rsidP="00734FEA">
            <w:pPr>
              <w:rPr>
                <w:rFonts w:ascii="Calibri Light" w:hAnsi="Calibri Light" w:cs="Arial"/>
                <w:b/>
                <w:iCs/>
                <w:sz w:val="20"/>
                <w:szCs w:val="20"/>
              </w:rPr>
            </w:pPr>
            <w:r w:rsidRPr="00806FDD">
              <w:rPr>
                <w:rFonts w:ascii="Calibri Light" w:hAnsi="Calibri Light" w:cs="Arial"/>
                <w:b/>
                <w:iCs/>
                <w:sz w:val="20"/>
                <w:szCs w:val="20"/>
              </w:rPr>
              <w:t>Email</w:t>
            </w:r>
          </w:p>
        </w:tc>
        <w:tc>
          <w:tcPr>
            <w:tcW w:w="7729" w:type="dxa"/>
            <w:vAlign w:val="center"/>
          </w:tcPr>
          <w:p w:rsidR="00F27DA1" w:rsidRPr="00806FDD" w:rsidRDefault="00F27DA1" w:rsidP="004E21EC">
            <w:pPr>
              <w:rPr>
                <w:rFonts w:ascii="Calibri Light" w:hAnsi="Calibri Light" w:cs="Arial"/>
                <w:sz w:val="22"/>
                <w:szCs w:val="22"/>
              </w:rPr>
            </w:pPr>
          </w:p>
        </w:tc>
      </w:tr>
      <w:tr w:rsidR="002B3339" w:rsidRPr="00806FDD" w:rsidTr="004E013A">
        <w:trPr>
          <w:trHeight w:val="397"/>
        </w:trPr>
        <w:tc>
          <w:tcPr>
            <w:tcW w:w="2160" w:type="dxa"/>
            <w:shd w:val="clear" w:color="auto" w:fill="F2F2F2" w:themeFill="background1" w:themeFillShade="F2"/>
            <w:vAlign w:val="center"/>
          </w:tcPr>
          <w:p w:rsidR="002B3339" w:rsidRPr="00806FDD" w:rsidRDefault="00553557" w:rsidP="00734FEA">
            <w:pPr>
              <w:rPr>
                <w:rFonts w:ascii="Calibri Light" w:hAnsi="Calibri Light" w:cs="Arial"/>
                <w:b/>
                <w:iCs/>
                <w:sz w:val="20"/>
                <w:szCs w:val="20"/>
              </w:rPr>
            </w:pPr>
            <w:r w:rsidRPr="00806FDD">
              <w:rPr>
                <w:rFonts w:ascii="Calibri Light" w:hAnsi="Calibri Light" w:cs="Arial"/>
                <w:b/>
                <w:iCs/>
                <w:sz w:val="20"/>
                <w:szCs w:val="20"/>
              </w:rPr>
              <w:t>Application</w:t>
            </w:r>
          </w:p>
        </w:tc>
        <w:tc>
          <w:tcPr>
            <w:tcW w:w="7729" w:type="dxa"/>
            <w:vAlign w:val="center"/>
          </w:tcPr>
          <w:p w:rsidR="00FA561D" w:rsidRPr="005B4DFF" w:rsidRDefault="00FA561D" w:rsidP="00FA561D">
            <w:pPr>
              <w:pStyle w:val="BodyText"/>
            </w:pPr>
            <w:r w:rsidRPr="005B4DFF">
              <w:t>This unit describes the skills and knowledge required to use web authoring tools to create, modify and test, simple web pages and websites.</w:t>
            </w:r>
          </w:p>
          <w:p w:rsidR="00FA561D" w:rsidRPr="005B4DFF" w:rsidRDefault="00FA561D" w:rsidP="00FA561D">
            <w:pPr>
              <w:pStyle w:val="BodyText"/>
            </w:pPr>
            <w:r w:rsidRPr="005B4DFF">
              <w:t>It applies to individuals with responsibility for creating and maintaining simple websites.</w:t>
            </w:r>
          </w:p>
          <w:p w:rsidR="002B3339" w:rsidRPr="00806FDD" w:rsidRDefault="00FA561D" w:rsidP="00FA561D">
            <w:pPr>
              <w:pStyle w:val="BodyText"/>
              <w:spacing w:after="0"/>
              <w:rPr>
                <w:rFonts w:ascii="Calibri Light" w:hAnsi="Calibri Light"/>
                <w:sz w:val="22"/>
                <w:szCs w:val="22"/>
              </w:rPr>
            </w:pPr>
            <w:r w:rsidRPr="005B4DFF">
              <w:t>No licensing, legislative or certification requirements apply to this unit at the time of publication.</w:t>
            </w:r>
          </w:p>
        </w:tc>
      </w:tr>
      <w:tr w:rsidR="002B3339" w:rsidRPr="00806FDD" w:rsidTr="004E21EC">
        <w:tc>
          <w:tcPr>
            <w:tcW w:w="2160" w:type="dxa"/>
            <w:shd w:val="clear" w:color="auto" w:fill="F2F2F2" w:themeFill="background1" w:themeFillShade="F2"/>
            <w:vAlign w:val="center"/>
          </w:tcPr>
          <w:p w:rsidR="002B3339" w:rsidRPr="00806FDD" w:rsidRDefault="002B3339" w:rsidP="00734FEA">
            <w:pPr>
              <w:rPr>
                <w:rFonts w:ascii="Calibri Light" w:hAnsi="Calibri Light" w:cs="Arial"/>
                <w:b/>
                <w:iCs/>
                <w:sz w:val="20"/>
                <w:szCs w:val="20"/>
              </w:rPr>
            </w:pPr>
            <w:r w:rsidRPr="00806FDD">
              <w:rPr>
                <w:rFonts w:ascii="Calibri Light" w:hAnsi="Calibri Light" w:cs="Arial"/>
                <w:b/>
                <w:iCs/>
                <w:sz w:val="20"/>
                <w:szCs w:val="20"/>
              </w:rPr>
              <w:t>Attendance</w:t>
            </w:r>
            <w:r w:rsidR="00F27DA1" w:rsidRPr="00806FDD">
              <w:rPr>
                <w:rFonts w:ascii="Calibri Light" w:hAnsi="Calibri Light" w:cs="Arial"/>
                <w:b/>
                <w:iCs/>
                <w:sz w:val="20"/>
                <w:szCs w:val="20"/>
              </w:rPr>
              <w:t xml:space="preserve"> Details</w:t>
            </w:r>
          </w:p>
        </w:tc>
        <w:tc>
          <w:tcPr>
            <w:tcW w:w="7729" w:type="dxa"/>
            <w:vAlign w:val="center"/>
          </w:tcPr>
          <w:p w:rsidR="001E0735" w:rsidRPr="00806FDD" w:rsidRDefault="00BE4A96" w:rsidP="004E21EC">
            <w:pPr>
              <w:rPr>
                <w:rFonts w:ascii="Calibri Light" w:hAnsi="Calibri Light" w:cs="Arial"/>
                <w:sz w:val="22"/>
                <w:szCs w:val="22"/>
              </w:rPr>
            </w:pPr>
            <w:r w:rsidRPr="00806FDD">
              <w:rPr>
                <w:rFonts w:ascii="Calibri Light" w:hAnsi="Calibri Light" w:cs="Arial"/>
                <w:sz w:val="22"/>
                <w:szCs w:val="22"/>
              </w:rPr>
              <w:t>Attendance is recommended, participation may also include work experience</w:t>
            </w:r>
            <w:r w:rsidR="008B2194" w:rsidRPr="00806FDD">
              <w:rPr>
                <w:rFonts w:ascii="Calibri Light" w:hAnsi="Calibri Light" w:cs="Arial"/>
                <w:sz w:val="22"/>
                <w:szCs w:val="22"/>
              </w:rPr>
              <w:t xml:space="preserve"> and/</w:t>
            </w:r>
            <w:r w:rsidRPr="00806FDD">
              <w:rPr>
                <w:rFonts w:ascii="Calibri Light" w:hAnsi="Calibri Light" w:cs="Arial"/>
                <w:sz w:val="22"/>
                <w:szCs w:val="22"/>
              </w:rPr>
              <w:t>or industry participation</w:t>
            </w:r>
            <w:r w:rsidR="00FE73F3" w:rsidRPr="00806FDD">
              <w:rPr>
                <w:rFonts w:ascii="Calibri Light" w:hAnsi="Calibri Light" w:cs="Arial"/>
                <w:sz w:val="22"/>
                <w:szCs w:val="22"/>
              </w:rPr>
              <w:t>.</w:t>
            </w:r>
          </w:p>
        </w:tc>
      </w:tr>
      <w:tr w:rsidR="002B3339" w:rsidRPr="00806FDD" w:rsidTr="004E013A">
        <w:trPr>
          <w:trHeight w:val="397"/>
        </w:trPr>
        <w:tc>
          <w:tcPr>
            <w:tcW w:w="2160" w:type="dxa"/>
            <w:shd w:val="clear" w:color="auto" w:fill="F2F2F2" w:themeFill="background1" w:themeFillShade="F2"/>
            <w:vAlign w:val="center"/>
          </w:tcPr>
          <w:p w:rsidR="002B3339" w:rsidRPr="00806FDD" w:rsidRDefault="002B3339" w:rsidP="00734FEA">
            <w:pPr>
              <w:rPr>
                <w:rFonts w:ascii="Calibri Light" w:hAnsi="Calibri Light" w:cs="Arial"/>
                <w:b/>
                <w:iCs/>
                <w:sz w:val="20"/>
                <w:szCs w:val="20"/>
              </w:rPr>
            </w:pPr>
            <w:r w:rsidRPr="00806FDD">
              <w:rPr>
                <w:rFonts w:ascii="Calibri Light" w:hAnsi="Calibri Light" w:cs="Arial"/>
                <w:b/>
                <w:iCs/>
                <w:sz w:val="20"/>
                <w:szCs w:val="20"/>
              </w:rPr>
              <w:t>Pre-requisite</w:t>
            </w:r>
            <w:r w:rsidR="00181DF7">
              <w:rPr>
                <w:rFonts w:ascii="Calibri Light" w:hAnsi="Calibri Light" w:cs="Arial"/>
                <w:b/>
                <w:iCs/>
                <w:sz w:val="20"/>
                <w:szCs w:val="20"/>
              </w:rPr>
              <w:t xml:space="preserve"> unit</w:t>
            </w:r>
          </w:p>
        </w:tc>
        <w:tc>
          <w:tcPr>
            <w:tcW w:w="7729" w:type="dxa"/>
            <w:vAlign w:val="center"/>
          </w:tcPr>
          <w:p w:rsidR="002B3339" w:rsidRPr="00806FDD" w:rsidRDefault="00FA561D" w:rsidP="004E21EC">
            <w:pPr>
              <w:rPr>
                <w:rFonts w:ascii="Calibri Light" w:hAnsi="Calibri Light" w:cs="Arial"/>
                <w:sz w:val="22"/>
                <w:szCs w:val="22"/>
              </w:rPr>
            </w:pPr>
            <w:r>
              <w:rPr>
                <w:rFonts w:ascii="Calibri Light" w:hAnsi="Calibri Light" w:cs="Arial"/>
                <w:sz w:val="22"/>
                <w:szCs w:val="22"/>
              </w:rPr>
              <w:t>Nil</w:t>
            </w:r>
          </w:p>
        </w:tc>
      </w:tr>
      <w:tr w:rsidR="00712C12" w:rsidRPr="00806FDD" w:rsidTr="004E013A">
        <w:trPr>
          <w:trHeight w:val="397"/>
        </w:trPr>
        <w:tc>
          <w:tcPr>
            <w:tcW w:w="2160" w:type="dxa"/>
            <w:shd w:val="clear" w:color="auto" w:fill="F2F2F2" w:themeFill="background1" w:themeFillShade="F2"/>
            <w:vAlign w:val="center"/>
          </w:tcPr>
          <w:p w:rsidR="00712C12" w:rsidRPr="00806FDD" w:rsidRDefault="00712C12" w:rsidP="00734FEA">
            <w:pPr>
              <w:rPr>
                <w:rFonts w:ascii="Calibri Light" w:hAnsi="Calibri Light" w:cs="Arial"/>
                <w:b/>
                <w:iCs/>
                <w:sz w:val="20"/>
                <w:szCs w:val="20"/>
              </w:rPr>
            </w:pPr>
            <w:r w:rsidRPr="00806FDD">
              <w:rPr>
                <w:rFonts w:ascii="Calibri Light" w:hAnsi="Calibri Light" w:cs="Arial"/>
                <w:b/>
                <w:iCs/>
                <w:sz w:val="20"/>
                <w:szCs w:val="20"/>
              </w:rPr>
              <w:t>Co-requisite</w:t>
            </w:r>
            <w:r w:rsidR="00181DF7">
              <w:rPr>
                <w:rFonts w:ascii="Calibri Light" w:hAnsi="Calibri Light" w:cs="Arial"/>
                <w:b/>
                <w:iCs/>
                <w:sz w:val="20"/>
                <w:szCs w:val="20"/>
              </w:rPr>
              <w:t xml:space="preserve"> unit</w:t>
            </w:r>
          </w:p>
        </w:tc>
        <w:tc>
          <w:tcPr>
            <w:tcW w:w="7729" w:type="dxa"/>
            <w:vAlign w:val="center"/>
          </w:tcPr>
          <w:p w:rsidR="00712C12" w:rsidRPr="00806FDD" w:rsidRDefault="00FA561D" w:rsidP="004E21EC">
            <w:pPr>
              <w:rPr>
                <w:rFonts w:ascii="Calibri Light" w:hAnsi="Calibri Light" w:cs="Arial"/>
                <w:sz w:val="22"/>
                <w:szCs w:val="22"/>
              </w:rPr>
            </w:pPr>
            <w:r>
              <w:rPr>
                <w:rFonts w:ascii="Calibri Light" w:hAnsi="Calibri Light" w:cs="Arial"/>
                <w:sz w:val="22"/>
                <w:szCs w:val="22"/>
              </w:rPr>
              <w:t>Nil</w:t>
            </w:r>
          </w:p>
        </w:tc>
      </w:tr>
      <w:tr w:rsidR="00BD0F48" w:rsidRPr="00806FDD" w:rsidTr="004E21EC">
        <w:trPr>
          <w:trHeight w:val="473"/>
        </w:trPr>
        <w:tc>
          <w:tcPr>
            <w:tcW w:w="2160" w:type="dxa"/>
            <w:shd w:val="clear" w:color="auto" w:fill="F2F2F2" w:themeFill="background1" w:themeFillShade="F2"/>
            <w:vAlign w:val="center"/>
          </w:tcPr>
          <w:p w:rsidR="00BD0F48" w:rsidRPr="00806FDD" w:rsidRDefault="00996F20" w:rsidP="00734FEA">
            <w:pPr>
              <w:rPr>
                <w:rFonts w:ascii="Calibri Light" w:hAnsi="Calibri Light" w:cs="Arial"/>
                <w:b/>
                <w:iCs/>
                <w:sz w:val="20"/>
                <w:szCs w:val="20"/>
              </w:rPr>
            </w:pPr>
            <w:r w:rsidRPr="00806FDD">
              <w:rPr>
                <w:rFonts w:ascii="Calibri Light" w:hAnsi="Calibri Light" w:cs="Arial"/>
                <w:b/>
                <w:iCs/>
                <w:sz w:val="20"/>
                <w:szCs w:val="20"/>
              </w:rPr>
              <w:t xml:space="preserve">Work </w:t>
            </w:r>
            <w:r w:rsidR="00BD0F48" w:rsidRPr="00806FDD">
              <w:rPr>
                <w:rFonts w:ascii="Calibri Light" w:hAnsi="Calibri Light" w:cs="Arial"/>
                <w:b/>
                <w:iCs/>
                <w:sz w:val="20"/>
                <w:szCs w:val="20"/>
              </w:rPr>
              <w:t>Health and Safety Instructions</w:t>
            </w:r>
          </w:p>
        </w:tc>
        <w:tc>
          <w:tcPr>
            <w:tcW w:w="7729" w:type="dxa"/>
            <w:vAlign w:val="center"/>
          </w:tcPr>
          <w:p w:rsidR="00C96881" w:rsidRPr="00806FDD" w:rsidRDefault="00BE4A96" w:rsidP="004E21EC">
            <w:pPr>
              <w:rPr>
                <w:rStyle w:val="Hyperlink"/>
                <w:rFonts w:ascii="Calibri Light" w:hAnsi="Calibri Light"/>
                <w:sz w:val="22"/>
                <w:szCs w:val="22"/>
              </w:rPr>
            </w:pPr>
            <w:r w:rsidRPr="00806FDD">
              <w:rPr>
                <w:rFonts w:ascii="Calibri Light" w:hAnsi="Calibri Light" w:cs="Arial"/>
                <w:sz w:val="22"/>
                <w:szCs w:val="22"/>
              </w:rPr>
              <w:t xml:space="preserve">It is a requirement when on campus that </w:t>
            </w:r>
            <w:r w:rsidR="008B2194" w:rsidRPr="00806FDD">
              <w:rPr>
                <w:rFonts w:ascii="Calibri Light" w:hAnsi="Calibri Light" w:cs="Arial"/>
                <w:sz w:val="22"/>
                <w:szCs w:val="22"/>
              </w:rPr>
              <w:t>you</w:t>
            </w:r>
            <w:r w:rsidRPr="00806FDD">
              <w:rPr>
                <w:rFonts w:ascii="Calibri Light" w:hAnsi="Calibri Light" w:cs="Arial"/>
                <w:sz w:val="22"/>
                <w:szCs w:val="22"/>
              </w:rPr>
              <w:t xml:space="preserve"> follow the WH&amp;S guidelines of the University</w:t>
            </w:r>
            <w:r w:rsidR="00856C0B" w:rsidRPr="00806FDD">
              <w:rPr>
                <w:rFonts w:ascii="Calibri Light" w:hAnsi="Calibri Light" w:cs="Arial"/>
                <w:sz w:val="22"/>
                <w:szCs w:val="22"/>
              </w:rPr>
              <w:t xml:space="preserve"> found in the </w:t>
            </w:r>
            <w:hyperlink r:id="rId13" w:history="1">
              <w:r w:rsidR="00856C0B" w:rsidRPr="00806FDD">
                <w:rPr>
                  <w:rStyle w:val="Hyperlink"/>
                  <w:rFonts w:ascii="Calibri Light" w:hAnsi="Calibri Light"/>
                  <w:sz w:val="22"/>
                  <w:szCs w:val="22"/>
                </w:rPr>
                <w:t xml:space="preserve">VET Student Guide. </w:t>
              </w:r>
            </w:hyperlink>
          </w:p>
          <w:p w:rsidR="00C96881" w:rsidRPr="00806FDD" w:rsidRDefault="00C96881" w:rsidP="00C96881">
            <w:pPr>
              <w:ind w:right="-108"/>
              <w:rPr>
                <w:rFonts w:ascii="Calibri Light" w:hAnsi="Calibri Light"/>
                <w:sz w:val="18"/>
                <w:szCs w:val="18"/>
              </w:rPr>
            </w:pPr>
            <w:r w:rsidRPr="00806FDD">
              <w:rPr>
                <w:rFonts w:ascii="Calibri Light" w:hAnsi="Calibri Light"/>
                <w:sz w:val="18"/>
                <w:szCs w:val="18"/>
              </w:rPr>
              <w:t>(http://www.cdu.edu.au/sites/default/files/mace/docs/VET-student-guide.pdf)</w:t>
            </w:r>
          </w:p>
          <w:p w:rsidR="00C96881" w:rsidRPr="00806FDD" w:rsidRDefault="00C96881" w:rsidP="004E21EC">
            <w:pPr>
              <w:rPr>
                <w:rFonts w:ascii="Calibri Light" w:hAnsi="Calibri Light" w:cs="Arial"/>
              </w:rPr>
            </w:pPr>
          </w:p>
          <w:p w:rsidR="00455C09" w:rsidRPr="00806FDD" w:rsidRDefault="00856C0B" w:rsidP="00FA561D">
            <w:pPr>
              <w:rPr>
                <w:rFonts w:ascii="Calibri Light" w:hAnsi="Calibri Light" w:cs="Arial"/>
                <w:sz w:val="22"/>
                <w:szCs w:val="22"/>
              </w:rPr>
            </w:pPr>
            <w:r w:rsidRPr="00806FDD">
              <w:rPr>
                <w:rFonts w:ascii="Calibri Light" w:hAnsi="Calibri Light" w:cs="Arial"/>
                <w:sz w:val="22"/>
                <w:szCs w:val="22"/>
              </w:rPr>
              <w:t xml:space="preserve">It is expected that </w:t>
            </w:r>
            <w:r w:rsidR="008B2194" w:rsidRPr="00806FDD">
              <w:rPr>
                <w:rFonts w:ascii="Calibri Light" w:hAnsi="Calibri Light" w:cs="Arial"/>
                <w:sz w:val="22"/>
                <w:szCs w:val="22"/>
              </w:rPr>
              <w:t>you</w:t>
            </w:r>
            <w:r w:rsidRPr="00806FDD">
              <w:rPr>
                <w:rFonts w:ascii="Calibri Light" w:hAnsi="Calibri Light" w:cs="Arial"/>
                <w:sz w:val="22"/>
                <w:szCs w:val="22"/>
              </w:rPr>
              <w:t xml:space="preserve"> will adhere to the Work Health and Safety </w:t>
            </w:r>
            <w:r w:rsidR="00C43F9D" w:rsidRPr="00806FDD">
              <w:rPr>
                <w:rFonts w:ascii="Calibri Light" w:hAnsi="Calibri Light" w:cs="Arial"/>
                <w:noProof/>
                <w:sz w:val="22"/>
                <w:szCs w:val="22"/>
              </w:rPr>
              <w:t>polic</w:t>
            </w:r>
            <w:r w:rsidR="00AB3871" w:rsidRPr="00806FDD">
              <w:rPr>
                <w:rFonts w:ascii="Calibri Light" w:hAnsi="Calibri Light" w:cs="Arial"/>
                <w:noProof/>
                <w:sz w:val="22"/>
                <w:szCs w:val="22"/>
              </w:rPr>
              <w:t>i</w:t>
            </w:r>
            <w:r w:rsidR="00C43F9D" w:rsidRPr="00806FDD">
              <w:rPr>
                <w:rFonts w:ascii="Calibri Light" w:hAnsi="Calibri Light" w:cs="Arial"/>
                <w:noProof/>
                <w:sz w:val="22"/>
                <w:szCs w:val="22"/>
              </w:rPr>
              <w:t>es</w:t>
            </w:r>
            <w:r w:rsidRPr="00806FDD">
              <w:rPr>
                <w:rFonts w:ascii="Calibri Light" w:hAnsi="Calibri Light" w:cs="Arial"/>
                <w:sz w:val="22"/>
                <w:szCs w:val="22"/>
              </w:rPr>
              <w:t xml:space="preserve"> and when working in the office environment ergonomic principles must be observed. </w:t>
            </w:r>
          </w:p>
        </w:tc>
      </w:tr>
    </w:tbl>
    <w:p w:rsidR="00BD0F48" w:rsidRPr="00806FDD" w:rsidRDefault="00BD0F48">
      <w:pPr>
        <w:rPr>
          <w:rFonts w:ascii="Calibri Light" w:hAnsi="Calibri Light" w:cs="Arial"/>
          <w:sz w:val="22"/>
          <w:szCs w:val="22"/>
        </w:rPr>
      </w:pPr>
    </w:p>
    <w:p w:rsidR="00553557" w:rsidRPr="00806FDD" w:rsidRDefault="004E013A" w:rsidP="00553557">
      <w:pPr>
        <w:rPr>
          <w:rFonts w:ascii="Calibri Light" w:hAnsi="Calibri Light" w:cs="Arial"/>
          <w:b/>
          <w:sz w:val="22"/>
          <w:szCs w:val="22"/>
        </w:rPr>
      </w:pPr>
      <w:r w:rsidRPr="00806FDD">
        <w:rPr>
          <w:rFonts w:ascii="Calibri Light" w:hAnsi="Calibri Light" w:cs="Arial"/>
          <w:b/>
          <w:sz w:val="22"/>
          <w:szCs w:val="22"/>
        </w:rPr>
        <w:t>2</w:t>
      </w:r>
      <w:r w:rsidR="00553557" w:rsidRPr="00806FDD">
        <w:rPr>
          <w:rFonts w:ascii="Calibri Light" w:hAnsi="Calibri Light" w:cs="Arial"/>
          <w:b/>
          <w:sz w:val="22"/>
          <w:szCs w:val="22"/>
        </w:rPr>
        <w:t>. Student Information</w:t>
      </w:r>
    </w:p>
    <w:p w:rsidR="00553557" w:rsidRPr="00806FDD" w:rsidRDefault="00553557" w:rsidP="00553557">
      <w:pPr>
        <w:rPr>
          <w:rFonts w:ascii="Calibri Light" w:hAnsi="Calibri Light" w:cs="Arial"/>
          <w:sz w:val="16"/>
          <w:szCs w:val="16"/>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60"/>
        <w:gridCol w:w="7729"/>
      </w:tblGrid>
      <w:tr w:rsidR="0076148D" w:rsidRPr="00806FDD" w:rsidTr="004E21EC">
        <w:trPr>
          <w:trHeight w:val="2044"/>
        </w:trPr>
        <w:tc>
          <w:tcPr>
            <w:tcW w:w="2160" w:type="dxa"/>
            <w:shd w:val="clear" w:color="auto" w:fill="F2F2F2" w:themeFill="background1" w:themeFillShade="F2"/>
            <w:vAlign w:val="center"/>
          </w:tcPr>
          <w:p w:rsidR="0076148D" w:rsidRPr="00806FDD" w:rsidRDefault="0076148D" w:rsidP="0076148D">
            <w:pPr>
              <w:jc w:val="center"/>
              <w:rPr>
                <w:rFonts w:ascii="Calibri Light" w:hAnsi="Calibri Light" w:cs="Arial"/>
                <w:b/>
                <w:iCs/>
                <w:sz w:val="20"/>
                <w:szCs w:val="20"/>
              </w:rPr>
            </w:pPr>
            <w:r w:rsidRPr="00806FDD">
              <w:rPr>
                <w:rFonts w:ascii="Calibri Light" w:hAnsi="Calibri Light" w:cs="Arial"/>
                <w:b/>
                <w:iCs/>
                <w:sz w:val="20"/>
                <w:szCs w:val="20"/>
              </w:rPr>
              <w:t>Student Support</w:t>
            </w:r>
          </w:p>
        </w:tc>
        <w:tc>
          <w:tcPr>
            <w:tcW w:w="7729" w:type="dxa"/>
            <w:vAlign w:val="center"/>
          </w:tcPr>
          <w:p w:rsidR="0076148D" w:rsidRPr="00806FDD" w:rsidRDefault="0076148D" w:rsidP="004E21EC">
            <w:pPr>
              <w:ind w:right="-108"/>
              <w:rPr>
                <w:rFonts w:ascii="Calibri Light" w:hAnsi="Calibri Light" w:cs="Arial"/>
                <w:sz w:val="22"/>
                <w:szCs w:val="22"/>
              </w:rPr>
            </w:pPr>
            <w:r w:rsidRPr="00806FDD">
              <w:rPr>
                <w:rFonts w:ascii="Calibri Light" w:hAnsi="Calibri Light" w:cs="Arial"/>
                <w:sz w:val="22"/>
                <w:szCs w:val="22"/>
              </w:rPr>
              <w:t xml:space="preserve">Student Administration and Equity Services provide general counselling; complaint resolution; equity information, assistance and support; disability support; indigenous academic support; international student support; language, literacy and numeracy support; student accommodation. </w:t>
            </w:r>
          </w:p>
          <w:p w:rsidR="0076148D" w:rsidRPr="00806FDD" w:rsidRDefault="0076148D" w:rsidP="004E21EC">
            <w:pPr>
              <w:ind w:right="-108"/>
              <w:rPr>
                <w:rFonts w:ascii="Calibri Light" w:hAnsi="Calibri Light" w:cs="Arial"/>
                <w:sz w:val="22"/>
                <w:szCs w:val="22"/>
              </w:rPr>
            </w:pPr>
          </w:p>
          <w:p w:rsidR="00CD77A9" w:rsidRPr="00806FDD" w:rsidRDefault="0076148D" w:rsidP="004E21EC">
            <w:pPr>
              <w:ind w:right="-108"/>
              <w:rPr>
                <w:rFonts w:ascii="Calibri Light" w:hAnsi="Calibri Light" w:cs="Arial"/>
                <w:sz w:val="22"/>
                <w:szCs w:val="22"/>
              </w:rPr>
            </w:pPr>
            <w:r w:rsidRPr="00806FDD">
              <w:rPr>
                <w:rFonts w:ascii="Calibri Light" w:hAnsi="Calibri Light" w:cs="Arial"/>
                <w:sz w:val="22"/>
                <w:szCs w:val="22"/>
              </w:rPr>
              <w:t xml:space="preserve">More information </w:t>
            </w:r>
            <w:r w:rsidR="001122C8" w:rsidRPr="00806FDD">
              <w:rPr>
                <w:rFonts w:ascii="Calibri Light" w:hAnsi="Calibri Light" w:cs="Arial"/>
                <w:sz w:val="22"/>
                <w:szCs w:val="22"/>
              </w:rPr>
              <w:t xml:space="preserve">is available </w:t>
            </w:r>
            <w:r w:rsidRPr="00806FDD">
              <w:rPr>
                <w:rFonts w:ascii="Calibri Light" w:hAnsi="Calibri Light" w:cs="Arial"/>
                <w:sz w:val="22"/>
                <w:szCs w:val="22"/>
              </w:rPr>
              <w:t>at</w:t>
            </w:r>
            <w:r w:rsidR="008B2194" w:rsidRPr="00806FDD">
              <w:rPr>
                <w:rFonts w:ascii="Calibri Light" w:hAnsi="Calibri Light" w:cs="Arial"/>
                <w:sz w:val="22"/>
                <w:szCs w:val="22"/>
              </w:rPr>
              <w:t>:</w:t>
            </w:r>
            <w:r w:rsidRPr="00806FDD">
              <w:rPr>
                <w:rFonts w:ascii="Calibri Light" w:hAnsi="Calibri Light" w:cs="Arial"/>
                <w:sz w:val="22"/>
                <w:szCs w:val="22"/>
              </w:rPr>
              <w:t xml:space="preserve"> </w:t>
            </w:r>
          </w:p>
          <w:p w:rsidR="00E373F9" w:rsidRPr="00806FDD" w:rsidRDefault="007F7E9A" w:rsidP="004E21EC">
            <w:pPr>
              <w:ind w:right="-108"/>
              <w:rPr>
                <w:rFonts w:ascii="Calibri Light" w:hAnsi="Calibri Light" w:cs="Arial"/>
                <w:sz w:val="22"/>
                <w:szCs w:val="22"/>
              </w:rPr>
            </w:pPr>
            <w:hyperlink r:id="rId14" w:history="1">
              <w:r w:rsidR="001122C8" w:rsidRPr="00806FDD">
                <w:rPr>
                  <w:rStyle w:val="Hyperlink"/>
                  <w:rFonts w:ascii="Calibri Light" w:hAnsi="Calibri Light" w:cs="Arial"/>
                  <w:sz w:val="22"/>
                  <w:szCs w:val="22"/>
                </w:rPr>
                <w:t xml:space="preserve">Student Services </w:t>
              </w:r>
            </w:hyperlink>
            <w:r w:rsidR="00CD77A9" w:rsidRPr="00806FDD">
              <w:rPr>
                <w:rFonts w:ascii="Calibri Light" w:hAnsi="Calibri Light"/>
                <w:sz w:val="18"/>
                <w:szCs w:val="18"/>
              </w:rPr>
              <w:t>(http://www.cdu.edu.au/studentservices/)</w:t>
            </w:r>
            <w:r w:rsidR="00CD77A9" w:rsidRPr="00806FDD">
              <w:rPr>
                <w:rFonts w:ascii="Calibri Light" w:hAnsi="Calibri Light"/>
                <w:sz w:val="20"/>
                <w:szCs w:val="20"/>
              </w:rPr>
              <w:t xml:space="preserve"> </w:t>
            </w:r>
            <w:r w:rsidR="0076148D" w:rsidRPr="00806FDD">
              <w:rPr>
                <w:rFonts w:ascii="Calibri Light" w:hAnsi="Calibri Light" w:cs="Arial"/>
                <w:sz w:val="22"/>
                <w:szCs w:val="22"/>
              </w:rPr>
              <w:t>or</w:t>
            </w:r>
          </w:p>
          <w:p w:rsidR="00E373F9" w:rsidRPr="00806FDD" w:rsidRDefault="007F7E9A" w:rsidP="004E21EC">
            <w:pPr>
              <w:ind w:right="-108"/>
              <w:rPr>
                <w:rStyle w:val="Hyperlink"/>
                <w:rFonts w:ascii="Calibri Light" w:hAnsi="Calibri Light"/>
                <w:sz w:val="22"/>
                <w:szCs w:val="22"/>
              </w:rPr>
            </w:pPr>
            <w:hyperlink r:id="rId15" w:history="1">
              <w:r w:rsidR="00B07EA1" w:rsidRPr="00806FDD">
                <w:rPr>
                  <w:rStyle w:val="Hyperlink"/>
                  <w:rFonts w:ascii="Calibri Light" w:hAnsi="Calibri Light"/>
                  <w:sz w:val="22"/>
                  <w:szCs w:val="22"/>
                </w:rPr>
                <w:t xml:space="preserve">VET Student Guide. </w:t>
              </w:r>
            </w:hyperlink>
          </w:p>
          <w:p w:rsidR="0076148D" w:rsidRPr="00806FDD" w:rsidRDefault="00CD77A9" w:rsidP="004E21EC">
            <w:pPr>
              <w:ind w:right="-108"/>
              <w:rPr>
                <w:rFonts w:ascii="Calibri Light" w:hAnsi="Calibri Light"/>
                <w:sz w:val="18"/>
                <w:szCs w:val="18"/>
              </w:rPr>
            </w:pPr>
            <w:r w:rsidRPr="00806FDD">
              <w:rPr>
                <w:rFonts w:ascii="Calibri Light" w:hAnsi="Calibri Light"/>
                <w:sz w:val="18"/>
                <w:szCs w:val="18"/>
              </w:rPr>
              <w:t>(http://www.cdu.edu.au/sites/default/files/mace/docs/VET-student-guide.pdf)</w:t>
            </w:r>
          </w:p>
          <w:p w:rsidR="00CD77A9" w:rsidRPr="00806FDD" w:rsidRDefault="00CD77A9" w:rsidP="004E21EC">
            <w:pPr>
              <w:ind w:right="-108"/>
              <w:rPr>
                <w:rFonts w:ascii="Calibri Light" w:hAnsi="Calibri Light" w:cs="Arial"/>
                <w:sz w:val="22"/>
                <w:szCs w:val="22"/>
              </w:rPr>
            </w:pPr>
          </w:p>
        </w:tc>
      </w:tr>
      <w:tr w:rsidR="0076148D" w:rsidRPr="00806FDD" w:rsidTr="004E21EC">
        <w:trPr>
          <w:trHeight w:val="990"/>
        </w:trPr>
        <w:tc>
          <w:tcPr>
            <w:tcW w:w="2160" w:type="dxa"/>
            <w:shd w:val="clear" w:color="auto" w:fill="F2F2F2" w:themeFill="background1" w:themeFillShade="F2"/>
            <w:vAlign w:val="center"/>
          </w:tcPr>
          <w:p w:rsidR="0076148D" w:rsidRPr="00806FDD" w:rsidRDefault="0076148D" w:rsidP="0076148D">
            <w:pPr>
              <w:jc w:val="center"/>
              <w:rPr>
                <w:rFonts w:ascii="Calibri Light" w:hAnsi="Calibri Light" w:cs="Arial"/>
                <w:b/>
                <w:iCs/>
                <w:sz w:val="20"/>
                <w:szCs w:val="20"/>
              </w:rPr>
            </w:pPr>
            <w:r w:rsidRPr="00806FDD">
              <w:rPr>
                <w:rFonts w:ascii="Calibri Light" w:hAnsi="Calibri Light" w:cs="Arial"/>
                <w:b/>
                <w:iCs/>
                <w:sz w:val="20"/>
                <w:szCs w:val="20"/>
              </w:rPr>
              <w:lastRenderedPageBreak/>
              <w:t>Recognition of Prior Learning (RPL)</w:t>
            </w:r>
          </w:p>
        </w:tc>
        <w:tc>
          <w:tcPr>
            <w:tcW w:w="7729" w:type="dxa"/>
            <w:vAlign w:val="center"/>
          </w:tcPr>
          <w:p w:rsidR="0076148D" w:rsidRPr="00806FDD" w:rsidRDefault="0076148D" w:rsidP="004E21EC">
            <w:pPr>
              <w:ind w:right="764"/>
              <w:rPr>
                <w:rFonts w:ascii="Calibri Light" w:hAnsi="Calibri Light" w:cs="Arial"/>
                <w:sz w:val="22"/>
                <w:szCs w:val="22"/>
              </w:rPr>
            </w:pPr>
            <w:r w:rsidRPr="00806FDD">
              <w:rPr>
                <w:rFonts w:ascii="Calibri Light" w:hAnsi="Calibri Light" w:cs="Arial"/>
                <w:sz w:val="22"/>
                <w:szCs w:val="22"/>
              </w:rPr>
              <w:t xml:space="preserve">If you believe you already have the knowledge and skills to be able to demonstrate competence in this unit speak with your VET Lecturer as you may be able to apply for </w:t>
            </w:r>
            <w:hyperlink r:id="rId16" w:history="1">
              <w:r w:rsidRPr="00806FDD">
                <w:rPr>
                  <w:rStyle w:val="Hyperlink"/>
                  <w:rFonts w:ascii="Calibri Light" w:hAnsi="Calibri Light" w:cs="Arial"/>
                  <w:sz w:val="22"/>
                  <w:szCs w:val="22"/>
                </w:rPr>
                <w:t>Recognition of Prior Learning</w:t>
              </w:r>
            </w:hyperlink>
            <w:r w:rsidRPr="00806FDD">
              <w:rPr>
                <w:rFonts w:ascii="Calibri Light" w:hAnsi="Calibri Light" w:cs="Arial"/>
                <w:sz w:val="22"/>
                <w:szCs w:val="22"/>
              </w:rPr>
              <w:t xml:space="preserve"> (RPL).</w:t>
            </w:r>
          </w:p>
          <w:p w:rsidR="00CD77A9" w:rsidRPr="00806FDD" w:rsidRDefault="00CD77A9" w:rsidP="004E21EC">
            <w:pPr>
              <w:ind w:right="764"/>
              <w:rPr>
                <w:rFonts w:ascii="Calibri Light" w:hAnsi="Calibri Light" w:cs="Arial"/>
                <w:sz w:val="18"/>
                <w:szCs w:val="18"/>
              </w:rPr>
            </w:pPr>
            <w:r w:rsidRPr="00806FDD">
              <w:rPr>
                <w:rFonts w:ascii="Calibri Light" w:hAnsi="Calibri Light" w:cs="Arial"/>
                <w:sz w:val="18"/>
                <w:szCs w:val="18"/>
              </w:rPr>
              <w:t>(http://www.cdu.edu.au/prospectivestudents/studyingatcdu/pathwaystostudy-rpl)</w:t>
            </w:r>
          </w:p>
          <w:p w:rsidR="00CD77A9" w:rsidRPr="00806FDD" w:rsidRDefault="00CD77A9" w:rsidP="004E21EC">
            <w:pPr>
              <w:ind w:right="764"/>
              <w:rPr>
                <w:rFonts w:ascii="Calibri Light" w:hAnsi="Calibri Light" w:cs="Arial"/>
                <w:sz w:val="18"/>
                <w:szCs w:val="18"/>
              </w:rPr>
            </w:pPr>
          </w:p>
        </w:tc>
      </w:tr>
      <w:tr w:rsidR="00D06713" w:rsidRPr="00806FDD" w:rsidTr="00D06713">
        <w:trPr>
          <w:trHeight w:val="990"/>
        </w:trPr>
        <w:tc>
          <w:tcPr>
            <w:tcW w:w="2160" w:type="dxa"/>
            <w:shd w:val="clear" w:color="auto" w:fill="F2F2F2" w:themeFill="background1" w:themeFillShade="F2"/>
            <w:vAlign w:val="center"/>
          </w:tcPr>
          <w:p w:rsidR="00D06713" w:rsidRPr="00806FDD" w:rsidRDefault="00D06713" w:rsidP="00D06713">
            <w:pPr>
              <w:jc w:val="center"/>
              <w:rPr>
                <w:rFonts w:ascii="Calibri Light" w:hAnsi="Calibri Light" w:cs="Arial"/>
                <w:b/>
                <w:iCs/>
                <w:sz w:val="20"/>
                <w:szCs w:val="20"/>
              </w:rPr>
            </w:pPr>
            <w:r w:rsidRPr="00806FDD">
              <w:rPr>
                <w:rFonts w:ascii="Calibri Light" w:hAnsi="Calibri Light" w:cs="Arial"/>
                <w:b/>
                <w:iCs/>
                <w:sz w:val="20"/>
                <w:szCs w:val="20"/>
              </w:rPr>
              <w:t>Reasonable Adjustments</w:t>
            </w:r>
          </w:p>
        </w:tc>
        <w:tc>
          <w:tcPr>
            <w:tcW w:w="7729" w:type="dxa"/>
          </w:tcPr>
          <w:p w:rsidR="00D06713" w:rsidRPr="00806FDD" w:rsidRDefault="00D06713" w:rsidP="00277BC7">
            <w:pPr>
              <w:ind w:right="764"/>
              <w:rPr>
                <w:rFonts w:ascii="Calibri Light" w:hAnsi="Calibri Light" w:cs="Arial"/>
                <w:sz w:val="22"/>
                <w:szCs w:val="22"/>
              </w:rPr>
            </w:pPr>
            <w:r w:rsidRPr="00806FDD">
              <w:rPr>
                <w:rFonts w:ascii="Calibri Light" w:hAnsi="Calibri Light" w:cs="Arial"/>
                <w:sz w:val="22"/>
                <w:szCs w:val="22"/>
              </w:rPr>
              <w:t xml:space="preserve">In the event that you have difficulty understanding or completing the </w:t>
            </w:r>
            <w:r w:rsidR="00277BC7" w:rsidRPr="00806FDD">
              <w:rPr>
                <w:rFonts w:ascii="Calibri Light" w:hAnsi="Calibri Light" w:cs="Arial"/>
                <w:sz w:val="22"/>
                <w:szCs w:val="22"/>
              </w:rPr>
              <w:t xml:space="preserve">training or </w:t>
            </w:r>
            <w:r w:rsidRPr="00806FDD">
              <w:rPr>
                <w:rFonts w:ascii="Calibri Light" w:hAnsi="Calibri Light" w:cs="Arial"/>
                <w:sz w:val="22"/>
                <w:szCs w:val="22"/>
              </w:rPr>
              <w:t xml:space="preserve">assessment due to a disability, language barrier or other difficulties, notify your lecturer as soon as possible. You will be able to discuss with your VET lecturer </w:t>
            </w:r>
            <w:r w:rsidR="00277BC7" w:rsidRPr="00806FDD">
              <w:rPr>
                <w:rFonts w:ascii="Calibri Light" w:hAnsi="Calibri Light" w:cs="Arial"/>
                <w:sz w:val="22"/>
                <w:szCs w:val="22"/>
              </w:rPr>
              <w:t>ways</w:t>
            </w:r>
            <w:r w:rsidRPr="00806FDD">
              <w:rPr>
                <w:rFonts w:ascii="Calibri Light" w:hAnsi="Calibri Light" w:cs="Arial"/>
                <w:sz w:val="22"/>
                <w:szCs w:val="22"/>
              </w:rPr>
              <w:t xml:space="preserve"> to make reasonable adjustments to the training and assessment process. For example, it may be possible to complete a written assessment verbally, use assistive technologies or have the environment and resources adapted.</w:t>
            </w:r>
          </w:p>
        </w:tc>
      </w:tr>
      <w:tr w:rsidR="00D06713" w:rsidRPr="00806FDD" w:rsidTr="00D06713">
        <w:trPr>
          <w:trHeight w:val="990"/>
        </w:trPr>
        <w:tc>
          <w:tcPr>
            <w:tcW w:w="2160" w:type="dxa"/>
            <w:shd w:val="clear" w:color="auto" w:fill="F2F2F2" w:themeFill="background1" w:themeFillShade="F2"/>
            <w:vAlign w:val="center"/>
          </w:tcPr>
          <w:p w:rsidR="00D06713" w:rsidRPr="00806FDD" w:rsidRDefault="00D06713" w:rsidP="00D06713">
            <w:pPr>
              <w:jc w:val="center"/>
              <w:rPr>
                <w:rFonts w:ascii="Calibri Light" w:hAnsi="Calibri Light" w:cs="Arial"/>
                <w:b/>
                <w:iCs/>
                <w:sz w:val="20"/>
                <w:szCs w:val="20"/>
              </w:rPr>
            </w:pPr>
            <w:r w:rsidRPr="00806FDD">
              <w:rPr>
                <w:rFonts w:ascii="Calibri Light" w:hAnsi="Calibri Light" w:cs="Arial"/>
                <w:b/>
                <w:iCs/>
                <w:sz w:val="20"/>
                <w:szCs w:val="20"/>
              </w:rPr>
              <w:t>Academic Appeals and Complaints Resolution</w:t>
            </w:r>
          </w:p>
        </w:tc>
        <w:tc>
          <w:tcPr>
            <w:tcW w:w="7729" w:type="dxa"/>
          </w:tcPr>
          <w:p w:rsidR="00D06713" w:rsidRPr="00806FDD" w:rsidRDefault="00D06713" w:rsidP="00D06713">
            <w:pPr>
              <w:rPr>
                <w:rFonts w:ascii="Calibri Light" w:hAnsi="Calibri Light" w:cs="Arial"/>
                <w:sz w:val="22"/>
                <w:szCs w:val="22"/>
              </w:rPr>
            </w:pPr>
            <w:r w:rsidRPr="00806FDD">
              <w:rPr>
                <w:rFonts w:ascii="Calibri Light" w:hAnsi="Calibri Light" w:cs="Arial"/>
                <w:sz w:val="22"/>
                <w:szCs w:val="22"/>
              </w:rPr>
              <w:t xml:space="preserve">If you require an extension of time, special consideration, or appeal against a final result in a unit, you should speak directly to your VET Lecturer. If you are unable to satisfactorily resolve your concern you should refer to the CDU Student Handbook for the process and/or contact: </w:t>
            </w:r>
          </w:p>
          <w:p w:rsidR="00D06713" w:rsidRPr="00806FDD" w:rsidRDefault="007F7E9A" w:rsidP="00D06713">
            <w:pPr>
              <w:rPr>
                <w:rFonts w:ascii="Calibri Light" w:hAnsi="Calibri Light" w:cs="Arial"/>
                <w:sz w:val="22"/>
                <w:szCs w:val="22"/>
              </w:rPr>
            </w:pPr>
            <w:hyperlink r:id="rId17" w:history="1">
              <w:r w:rsidR="00D06713" w:rsidRPr="00806FDD">
                <w:rPr>
                  <w:rStyle w:val="Hyperlink"/>
                  <w:rFonts w:ascii="Calibri Light" w:hAnsi="Calibri Light" w:cs="Arial"/>
                  <w:sz w:val="22"/>
                  <w:szCs w:val="22"/>
                </w:rPr>
                <w:t>Student Administration and Equity Services</w:t>
              </w:r>
            </w:hyperlink>
            <w:r w:rsidR="00D06713" w:rsidRPr="00806FDD">
              <w:rPr>
                <w:rStyle w:val="Hyperlink"/>
                <w:rFonts w:ascii="Calibri Light" w:hAnsi="Calibri Light"/>
              </w:rPr>
              <w:t xml:space="preserve"> </w:t>
            </w:r>
            <w:r w:rsidR="00D06713" w:rsidRPr="00806FDD">
              <w:rPr>
                <w:rFonts w:ascii="Calibri Light" w:hAnsi="Calibri Light" w:cs="Arial"/>
                <w:sz w:val="18"/>
                <w:szCs w:val="18"/>
              </w:rPr>
              <w:t>(http://www.cdu.edu.au/saes)</w:t>
            </w:r>
            <w:r w:rsidR="00D06713" w:rsidRPr="00806FDD">
              <w:rPr>
                <w:rFonts w:ascii="Calibri Light" w:hAnsi="Calibri Light" w:cs="Arial"/>
                <w:sz w:val="20"/>
                <w:szCs w:val="20"/>
              </w:rPr>
              <w:t xml:space="preserve"> </w:t>
            </w:r>
            <w:r w:rsidR="00D06713" w:rsidRPr="00806FDD">
              <w:rPr>
                <w:rFonts w:ascii="Calibri Light" w:hAnsi="Calibri Light" w:cs="Arial"/>
                <w:sz w:val="22"/>
                <w:szCs w:val="22"/>
              </w:rPr>
              <w:t xml:space="preserve">or </w:t>
            </w:r>
          </w:p>
          <w:p w:rsidR="00D06713" w:rsidRPr="00806FDD" w:rsidRDefault="007F7E9A" w:rsidP="00D06713">
            <w:pPr>
              <w:rPr>
                <w:rFonts w:ascii="Calibri Light" w:hAnsi="Calibri Light" w:cs="Arial"/>
                <w:sz w:val="22"/>
                <w:szCs w:val="22"/>
              </w:rPr>
            </w:pPr>
            <w:hyperlink r:id="rId18" w:history="1">
              <w:r w:rsidR="00D06713" w:rsidRPr="00806FDD">
                <w:rPr>
                  <w:rStyle w:val="Hyperlink"/>
                  <w:rFonts w:ascii="Calibri Light" w:hAnsi="Calibri Light" w:cs="Arial"/>
                  <w:sz w:val="22"/>
                  <w:szCs w:val="22"/>
                </w:rPr>
                <w:t>Complaints Management Unit</w:t>
              </w:r>
              <w:r w:rsidR="00D06713" w:rsidRPr="00806FDD">
                <w:rPr>
                  <w:rStyle w:val="Hyperlink"/>
                  <w:rFonts w:ascii="Calibri Light" w:hAnsi="Calibri Light" w:cs="Arial"/>
                  <w:color w:val="auto"/>
                  <w:sz w:val="22"/>
                  <w:szCs w:val="22"/>
                </w:rPr>
                <w:t>.</w:t>
              </w:r>
            </w:hyperlink>
            <w:r w:rsidR="00D06713" w:rsidRPr="00806FDD">
              <w:rPr>
                <w:rFonts w:ascii="Calibri Light" w:hAnsi="Calibri Light" w:cs="Arial"/>
                <w:sz w:val="22"/>
                <w:szCs w:val="22"/>
              </w:rPr>
              <w:t xml:space="preserve"> </w:t>
            </w:r>
            <w:r w:rsidR="00D06713" w:rsidRPr="00806FDD">
              <w:rPr>
                <w:rFonts w:ascii="Calibri Light" w:hAnsi="Calibri Light" w:cs="Arial"/>
                <w:sz w:val="18"/>
                <w:szCs w:val="18"/>
              </w:rPr>
              <w:t>(http://www.cdu.edu.au/strategicservices-governance/complaints).</w:t>
            </w:r>
          </w:p>
        </w:tc>
      </w:tr>
    </w:tbl>
    <w:p w:rsidR="00553557" w:rsidRPr="00806FDD" w:rsidRDefault="00553557">
      <w:pPr>
        <w:rPr>
          <w:rFonts w:ascii="Calibri Light" w:hAnsi="Calibri Light" w:cs="Arial"/>
          <w:sz w:val="22"/>
          <w:szCs w:val="22"/>
        </w:rPr>
      </w:pPr>
    </w:p>
    <w:p w:rsidR="00E373F9" w:rsidRPr="00806FDD" w:rsidRDefault="00E373F9">
      <w:pPr>
        <w:rPr>
          <w:rFonts w:ascii="Calibri Light" w:hAnsi="Calibri Light" w:cs="Arial"/>
          <w:sz w:val="22"/>
          <w:szCs w:val="22"/>
        </w:rPr>
      </w:pPr>
    </w:p>
    <w:p w:rsidR="00E373F9" w:rsidRDefault="00E373F9" w:rsidP="00E373F9">
      <w:pPr>
        <w:rPr>
          <w:rFonts w:ascii="Calibri Light" w:hAnsi="Calibri Light" w:cs="Arial"/>
          <w:b/>
          <w:sz w:val="22"/>
          <w:szCs w:val="22"/>
        </w:rPr>
      </w:pPr>
      <w:r w:rsidRPr="00806FDD">
        <w:rPr>
          <w:rFonts w:ascii="Calibri Light" w:hAnsi="Calibri Light" w:cs="Arial"/>
          <w:b/>
          <w:sz w:val="22"/>
          <w:szCs w:val="22"/>
        </w:rPr>
        <w:t>3. Unit Outcomes</w:t>
      </w:r>
    </w:p>
    <w:p w:rsidR="00FA561D" w:rsidRPr="00806FDD" w:rsidRDefault="00FA561D" w:rsidP="00E373F9">
      <w:pPr>
        <w:rPr>
          <w:rFonts w:ascii="Calibri Light" w:hAnsi="Calibri Light" w:cs="Arial"/>
          <w:b/>
          <w:sz w:val="22"/>
          <w:szCs w:val="22"/>
        </w:rPr>
      </w:pPr>
    </w:p>
    <w:p w:rsidR="00FA561D" w:rsidRPr="00FA561D" w:rsidRDefault="00FA561D" w:rsidP="00FA561D">
      <w:pPr>
        <w:rPr>
          <w:rFonts w:cs="Arial"/>
          <w:iCs/>
          <w:sz w:val="22"/>
          <w:szCs w:val="22"/>
        </w:rPr>
      </w:pPr>
      <w:r w:rsidRPr="00FA561D">
        <w:rPr>
          <w:rFonts w:cs="Arial"/>
          <w:iCs/>
          <w:sz w:val="22"/>
          <w:szCs w:val="22"/>
        </w:rPr>
        <w:t xml:space="preserve">On completion of this unit you will be able to: </w:t>
      </w:r>
    </w:p>
    <w:p w:rsidR="00FA561D" w:rsidRPr="00FA561D" w:rsidRDefault="00FA561D" w:rsidP="00FA561D">
      <w:pPr>
        <w:rPr>
          <w:rFonts w:cs="Arial"/>
          <w:iCs/>
          <w:sz w:val="22"/>
          <w:szCs w:val="22"/>
        </w:rPr>
      </w:pPr>
    </w:p>
    <w:p w:rsidR="00FA561D" w:rsidRPr="00FA561D" w:rsidRDefault="00FA561D" w:rsidP="00FA561D">
      <w:pPr>
        <w:pStyle w:val="ListBullet"/>
      </w:pPr>
      <w:r w:rsidRPr="00FA561D">
        <w:t>select, and use, a web authoring tool to create web pages in accordance with client requirements</w:t>
      </w:r>
    </w:p>
    <w:p w:rsidR="00FA561D" w:rsidRPr="00FA561D" w:rsidRDefault="00FA561D" w:rsidP="00FA561D">
      <w:pPr>
        <w:pStyle w:val="ListBullet"/>
      </w:pPr>
      <w:r w:rsidRPr="00FA561D">
        <w:t>insert the text and image elements into a web page</w:t>
      </w:r>
    </w:p>
    <w:p w:rsidR="00FA561D" w:rsidRPr="00FA561D" w:rsidRDefault="00FA561D" w:rsidP="00FA561D">
      <w:pPr>
        <w:pStyle w:val="ListBullet"/>
      </w:pPr>
      <w:r w:rsidRPr="00FA561D">
        <w:t xml:space="preserve">modify the existing </w:t>
      </w:r>
      <w:proofErr w:type="spellStart"/>
      <w:r w:rsidRPr="00FA561D">
        <w:t>markup</w:t>
      </w:r>
      <w:proofErr w:type="spellEnd"/>
    </w:p>
    <w:p w:rsidR="00FA561D" w:rsidRPr="00FA561D" w:rsidRDefault="00FA561D" w:rsidP="00FA561D">
      <w:pPr>
        <w:pStyle w:val="ListBullet"/>
      </w:pPr>
      <w:r w:rsidRPr="00FA561D">
        <w:t>test web page content for consistency</w:t>
      </w:r>
    </w:p>
    <w:p w:rsidR="00FA561D" w:rsidRPr="00FA561D" w:rsidRDefault="00FA561D" w:rsidP="00FA561D">
      <w:pPr>
        <w:pStyle w:val="ListBullet"/>
      </w:pPr>
      <w:proofErr w:type="gramStart"/>
      <w:r w:rsidRPr="00FA561D">
        <w:t>upload</w:t>
      </w:r>
      <w:proofErr w:type="gramEnd"/>
      <w:r w:rsidRPr="00FA561D">
        <w:t xml:space="preserve"> the files to the server.</w:t>
      </w:r>
    </w:p>
    <w:p w:rsidR="00FA561D" w:rsidRPr="00FA561D" w:rsidRDefault="00FA561D" w:rsidP="00FA561D">
      <w:pPr>
        <w:pStyle w:val="ListParagraph"/>
        <w:rPr>
          <w:rFonts w:cs="Arial"/>
          <w:iCs/>
          <w:sz w:val="22"/>
          <w:szCs w:val="22"/>
        </w:rPr>
      </w:pPr>
    </w:p>
    <w:p w:rsidR="00FA561D" w:rsidRPr="00FA561D" w:rsidRDefault="00FA561D" w:rsidP="00FA561D">
      <w:pPr>
        <w:rPr>
          <w:rFonts w:cs="Arial"/>
          <w:iCs/>
          <w:sz w:val="22"/>
          <w:szCs w:val="22"/>
        </w:rPr>
      </w:pPr>
      <w:r w:rsidRPr="00FA561D">
        <w:rPr>
          <w:rFonts w:cs="Arial"/>
          <w:iCs/>
          <w:sz w:val="22"/>
          <w:szCs w:val="22"/>
        </w:rPr>
        <w:t>You will demonstrate this by showing that you can:</w:t>
      </w:r>
    </w:p>
    <w:p w:rsidR="00FA561D" w:rsidRPr="00FA561D" w:rsidRDefault="00FA561D" w:rsidP="00FA561D">
      <w:pPr>
        <w:rPr>
          <w:rFonts w:cs="Arial"/>
          <w:iCs/>
          <w:sz w:val="22"/>
          <w:szCs w:val="22"/>
        </w:rPr>
      </w:pPr>
    </w:p>
    <w:p w:rsidR="00FA561D" w:rsidRPr="00FA561D" w:rsidRDefault="00FA561D" w:rsidP="00FA561D">
      <w:pPr>
        <w:pStyle w:val="ListParagraph"/>
        <w:numPr>
          <w:ilvl w:val="0"/>
          <w:numId w:val="31"/>
        </w:numPr>
        <w:rPr>
          <w:rFonts w:cs="Arial"/>
          <w:iCs/>
          <w:sz w:val="22"/>
          <w:szCs w:val="22"/>
        </w:rPr>
      </w:pPr>
      <w:r w:rsidRPr="00FA561D">
        <w:rPr>
          <w:rFonts w:cs="Arial"/>
          <w:iCs/>
          <w:sz w:val="22"/>
          <w:szCs w:val="22"/>
        </w:rPr>
        <w:t>Build a website to commercial standard using client criteria similar to real world clients.</w:t>
      </w:r>
    </w:p>
    <w:p w:rsidR="0059597D" w:rsidRPr="00FA561D" w:rsidRDefault="0059597D" w:rsidP="0059597D">
      <w:pPr>
        <w:rPr>
          <w:rFonts w:ascii="Calibri Light" w:hAnsi="Calibri Light" w:cs="Arial"/>
          <w:iCs/>
          <w:sz w:val="22"/>
          <w:szCs w:val="22"/>
        </w:rPr>
      </w:pPr>
    </w:p>
    <w:p w:rsidR="004E013A" w:rsidRPr="00FA561D" w:rsidRDefault="004E013A">
      <w:pPr>
        <w:rPr>
          <w:rFonts w:ascii="Calibri Light" w:hAnsi="Calibri Light" w:cs="Arial"/>
          <w:b/>
          <w:sz w:val="22"/>
          <w:szCs w:val="22"/>
        </w:rPr>
      </w:pPr>
      <w:r w:rsidRPr="00FA561D">
        <w:rPr>
          <w:rFonts w:ascii="Calibri Light" w:hAnsi="Calibri Light" w:cs="Arial"/>
          <w:b/>
          <w:sz w:val="22"/>
          <w:szCs w:val="22"/>
        </w:rPr>
        <w:br w:type="page"/>
      </w:r>
    </w:p>
    <w:p w:rsidR="0059597D" w:rsidRPr="00806FDD" w:rsidRDefault="00E373F9" w:rsidP="00665A1A">
      <w:pPr>
        <w:rPr>
          <w:rFonts w:ascii="Calibri Light" w:hAnsi="Calibri Light" w:cs="Arial"/>
          <w:b/>
          <w:sz w:val="22"/>
          <w:szCs w:val="22"/>
        </w:rPr>
      </w:pPr>
      <w:r w:rsidRPr="00806FDD">
        <w:rPr>
          <w:rFonts w:ascii="Calibri Light" w:hAnsi="Calibri Light" w:cs="Arial"/>
          <w:b/>
          <w:sz w:val="22"/>
          <w:szCs w:val="22"/>
        </w:rPr>
        <w:lastRenderedPageBreak/>
        <w:t>4</w:t>
      </w:r>
      <w:r w:rsidR="0059597D" w:rsidRPr="00806FDD">
        <w:rPr>
          <w:rFonts w:ascii="Calibri Light" w:hAnsi="Calibri Light" w:cs="Arial"/>
          <w:b/>
          <w:sz w:val="22"/>
          <w:szCs w:val="22"/>
        </w:rPr>
        <w:t>. Unit Delivery Plan</w:t>
      </w:r>
    </w:p>
    <w:p w:rsidR="0059597D" w:rsidRPr="00806FDD" w:rsidRDefault="0059597D" w:rsidP="0059597D">
      <w:pPr>
        <w:rPr>
          <w:rFonts w:ascii="Calibri Light" w:hAnsi="Calibri Light" w:cs="Arial"/>
          <w:i/>
          <w:iCs/>
          <w:sz w:val="22"/>
          <w:szCs w:val="22"/>
        </w:rPr>
      </w:pPr>
    </w:p>
    <w:tbl>
      <w:tblPr>
        <w:tblW w:w="98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7"/>
        <w:gridCol w:w="992"/>
        <w:gridCol w:w="2764"/>
        <w:gridCol w:w="3886"/>
        <w:gridCol w:w="1329"/>
      </w:tblGrid>
      <w:tr w:rsidR="00181DF7" w:rsidRPr="00806FDD" w:rsidTr="00FA561D">
        <w:trPr>
          <w:trHeight w:val="695"/>
        </w:trPr>
        <w:tc>
          <w:tcPr>
            <w:tcW w:w="917" w:type="dxa"/>
            <w:shd w:val="clear" w:color="auto" w:fill="F2F2F2" w:themeFill="background1" w:themeFillShade="F2"/>
            <w:vAlign w:val="center"/>
          </w:tcPr>
          <w:p w:rsidR="00181DF7" w:rsidRPr="00806FDD" w:rsidRDefault="00181DF7" w:rsidP="00181DF7">
            <w:pPr>
              <w:pStyle w:val="BodyText1"/>
              <w:spacing w:after="0"/>
              <w:jc w:val="center"/>
              <w:rPr>
                <w:rFonts w:ascii="Calibri Light" w:hAnsi="Calibri Light" w:cs="Arial"/>
                <w:b/>
                <w:sz w:val="18"/>
                <w:szCs w:val="18"/>
              </w:rPr>
            </w:pPr>
            <w:r w:rsidRPr="00806FDD">
              <w:rPr>
                <w:rFonts w:ascii="Calibri Light" w:hAnsi="Calibri Light" w:cs="Arial"/>
                <w:b/>
                <w:sz w:val="18"/>
                <w:szCs w:val="18"/>
              </w:rPr>
              <w:t>Session name</w:t>
            </w:r>
          </w:p>
        </w:tc>
        <w:tc>
          <w:tcPr>
            <w:tcW w:w="992" w:type="dxa"/>
            <w:shd w:val="clear" w:color="auto" w:fill="F2F2F2" w:themeFill="background1" w:themeFillShade="F2"/>
          </w:tcPr>
          <w:p w:rsidR="00181DF7" w:rsidRPr="00806FDD" w:rsidRDefault="00181DF7" w:rsidP="0026646D">
            <w:pPr>
              <w:pStyle w:val="BodyText1"/>
              <w:spacing w:after="0"/>
              <w:jc w:val="center"/>
              <w:rPr>
                <w:rFonts w:ascii="Calibri Light" w:hAnsi="Calibri Light" w:cs="Arial"/>
                <w:b/>
                <w:sz w:val="18"/>
                <w:szCs w:val="18"/>
              </w:rPr>
            </w:pPr>
            <w:r>
              <w:rPr>
                <w:rFonts w:ascii="Calibri Light" w:hAnsi="Calibri Light" w:cs="Arial"/>
                <w:b/>
                <w:sz w:val="18"/>
                <w:szCs w:val="18"/>
              </w:rPr>
              <w:t>Date and time (</w:t>
            </w:r>
            <w:r w:rsidRPr="00806FDD">
              <w:rPr>
                <w:rFonts w:ascii="Calibri Light" w:hAnsi="Calibri Light" w:cs="Arial"/>
                <w:b/>
                <w:sz w:val="18"/>
                <w:szCs w:val="18"/>
              </w:rPr>
              <w:t>duration</w:t>
            </w:r>
            <w:r>
              <w:rPr>
                <w:rFonts w:ascii="Calibri Light" w:hAnsi="Calibri Light" w:cs="Arial"/>
                <w:b/>
                <w:sz w:val="18"/>
                <w:szCs w:val="18"/>
              </w:rPr>
              <w:t>)</w:t>
            </w:r>
          </w:p>
        </w:tc>
        <w:tc>
          <w:tcPr>
            <w:tcW w:w="2764" w:type="dxa"/>
            <w:shd w:val="clear" w:color="auto" w:fill="F2F2F2" w:themeFill="background1" w:themeFillShade="F2"/>
            <w:vAlign w:val="center"/>
          </w:tcPr>
          <w:p w:rsidR="00181DF7" w:rsidRPr="00806FDD" w:rsidRDefault="00181DF7" w:rsidP="0026646D">
            <w:pPr>
              <w:pStyle w:val="BodyText1"/>
              <w:spacing w:after="0"/>
              <w:jc w:val="center"/>
              <w:rPr>
                <w:rFonts w:ascii="Calibri Light" w:hAnsi="Calibri Light" w:cs="Arial"/>
                <w:b/>
                <w:sz w:val="18"/>
                <w:szCs w:val="18"/>
              </w:rPr>
            </w:pPr>
            <w:r w:rsidRPr="00806FDD">
              <w:rPr>
                <w:rFonts w:ascii="Calibri Light" w:hAnsi="Calibri Light" w:cs="Arial"/>
                <w:b/>
                <w:sz w:val="18"/>
                <w:szCs w:val="18"/>
              </w:rPr>
              <w:t>Learning topic/activity</w:t>
            </w:r>
          </w:p>
          <w:p w:rsidR="00181DF7" w:rsidRPr="00806FDD" w:rsidRDefault="00181DF7" w:rsidP="0026646D">
            <w:pPr>
              <w:pStyle w:val="BodyText1"/>
              <w:spacing w:after="0"/>
              <w:jc w:val="center"/>
              <w:rPr>
                <w:rFonts w:ascii="Calibri Light" w:hAnsi="Calibri Light" w:cs="Arial"/>
                <w:b/>
                <w:sz w:val="18"/>
                <w:szCs w:val="18"/>
              </w:rPr>
            </w:pPr>
          </w:p>
        </w:tc>
        <w:tc>
          <w:tcPr>
            <w:tcW w:w="3886" w:type="dxa"/>
            <w:shd w:val="clear" w:color="auto" w:fill="F2F2F2" w:themeFill="background1" w:themeFillShade="F2"/>
            <w:vAlign w:val="center"/>
          </w:tcPr>
          <w:p w:rsidR="00181DF7" w:rsidRPr="00806FDD" w:rsidRDefault="00181DF7" w:rsidP="0026646D">
            <w:pPr>
              <w:pStyle w:val="BodyText1"/>
              <w:spacing w:after="0"/>
              <w:jc w:val="center"/>
              <w:rPr>
                <w:rFonts w:ascii="Calibri Light" w:hAnsi="Calibri Light" w:cs="Arial"/>
                <w:b/>
                <w:sz w:val="18"/>
                <w:szCs w:val="18"/>
              </w:rPr>
            </w:pPr>
            <w:r w:rsidRPr="00806FDD">
              <w:rPr>
                <w:rFonts w:ascii="Calibri Light" w:hAnsi="Calibri Light" w:cs="Arial"/>
                <w:b/>
                <w:sz w:val="18"/>
                <w:szCs w:val="18"/>
              </w:rPr>
              <w:t>Resources required by students</w:t>
            </w:r>
          </w:p>
        </w:tc>
        <w:tc>
          <w:tcPr>
            <w:tcW w:w="1329" w:type="dxa"/>
            <w:shd w:val="clear" w:color="auto" w:fill="F2F2F2" w:themeFill="background1" w:themeFillShade="F2"/>
            <w:vAlign w:val="center"/>
          </w:tcPr>
          <w:p w:rsidR="00181DF7" w:rsidRPr="00806FDD" w:rsidRDefault="00181DF7" w:rsidP="004E013A">
            <w:pPr>
              <w:pStyle w:val="BodyText1"/>
              <w:spacing w:after="0"/>
              <w:jc w:val="center"/>
              <w:rPr>
                <w:rFonts w:ascii="Calibri Light" w:hAnsi="Calibri Light" w:cs="Arial"/>
                <w:b/>
                <w:sz w:val="18"/>
                <w:szCs w:val="18"/>
              </w:rPr>
            </w:pPr>
            <w:r w:rsidRPr="00806FDD">
              <w:rPr>
                <w:rFonts w:ascii="Calibri Light" w:hAnsi="Calibri Light" w:cs="Arial"/>
                <w:b/>
                <w:sz w:val="18"/>
                <w:szCs w:val="18"/>
              </w:rPr>
              <w:t>Assessment task</w:t>
            </w:r>
          </w:p>
        </w:tc>
      </w:tr>
      <w:tr w:rsidR="00181DF7" w:rsidRPr="00806FDD" w:rsidTr="00FA561D">
        <w:trPr>
          <w:trHeight w:val="567"/>
        </w:trPr>
        <w:tc>
          <w:tcPr>
            <w:tcW w:w="917" w:type="dxa"/>
          </w:tcPr>
          <w:p w:rsidR="00181DF7" w:rsidRPr="00453F97" w:rsidRDefault="00FA561D" w:rsidP="004E21EC">
            <w:pPr>
              <w:spacing w:beforeLines="60" w:before="144" w:afterLines="60" w:after="144"/>
              <w:rPr>
                <w:rFonts w:ascii="Calibri Light" w:hAnsi="Calibri Light" w:cs="Arial"/>
                <w:sz w:val="22"/>
                <w:szCs w:val="22"/>
              </w:rPr>
            </w:pPr>
            <w:r>
              <w:rPr>
                <w:rFonts w:ascii="Calibri Light" w:hAnsi="Calibri Light" w:cs="Arial"/>
                <w:sz w:val="22"/>
                <w:szCs w:val="22"/>
              </w:rPr>
              <w:t>1</w:t>
            </w:r>
          </w:p>
          <w:p w:rsidR="00181DF7" w:rsidRPr="00453F97" w:rsidRDefault="00181DF7" w:rsidP="004E21EC">
            <w:pPr>
              <w:spacing w:beforeLines="60" w:before="144" w:afterLines="60" w:after="144"/>
              <w:rPr>
                <w:rFonts w:ascii="Calibri Light" w:hAnsi="Calibri Light" w:cs="Arial"/>
                <w:sz w:val="22"/>
                <w:szCs w:val="22"/>
              </w:rPr>
            </w:pPr>
          </w:p>
        </w:tc>
        <w:tc>
          <w:tcPr>
            <w:tcW w:w="992" w:type="dxa"/>
          </w:tcPr>
          <w:p w:rsidR="00181DF7" w:rsidRPr="00453F97" w:rsidRDefault="00FA561D" w:rsidP="004E21EC">
            <w:pPr>
              <w:spacing w:beforeLines="60" w:before="144" w:afterLines="60" w:after="144"/>
              <w:rPr>
                <w:rFonts w:ascii="Calibri Light" w:hAnsi="Calibri Light" w:cs="Arial"/>
                <w:sz w:val="22"/>
                <w:szCs w:val="22"/>
              </w:rPr>
            </w:pPr>
            <w:r>
              <w:rPr>
                <w:rFonts w:ascii="Calibri Light" w:hAnsi="Calibri Light" w:cs="Arial"/>
                <w:sz w:val="22"/>
                <w:szCs w:val="22"/>
              </w:rPr>
              <w:t>2hr</w:t>
            </w:r>
          </w:p>
        </w:tc>
        <w:tc>
          <w:tcPr>
            <w:tcW w:w="2764" w:type="dxa"/>
          </w:tcPr>
          <w:p w:rsidR="00FA561D" w:rsidRPr="00F76885" w:rsidRDefault="00FA561D" w:rsidP="00FA561D">
            <w:pPr>
              <w:spacing w:beforeLines="60" w:before="144" w:afterLines="60" w:after="144"/>
              <w:rPr>
                <w:rFonts w:cs="Arial"/>
                <w:b/>
                <w:sz w:val="22"/>
                <w:szCs w:val="22"/>
              </w:rPr>
            </w:pPr>
            <w:r w:rsidRPr="00F76885">
              <w:rPr>
                <w:rFonts w:cs="Arial"/>
                <w:b/>
                <w:sz w:val="22"/>
                <w:szCs w:val="22"/>
              </w:rPr>
              <w:t>Introduction to HTML</w:t>
            </w:r>
          </w:p>
          <w:p w:rsidR="00FA561D" w:rsidRDefault="00FA561D" w:rsidP="00FA561D">
            <w:pPr>
              <w:pStyle w:val="ListParagraph"/>
              <w:numPr>
                <w:ilvl w:val="0"/>
                <w:numId w:val="31"/>
              </w:numPr>
              <w:spacing w:beforeLines="60" w:before="144" w:afterLines="60" w:after="144"/>
              <w:rPr>
                <w:rFonts w:cs="Arial"/>
                <w:sz w:val="22"/>
                <w:szCs w:val="22"/>
              </w:rPr>
            </w:pPr>
            <w:r w:rsidRPr="002E5A23">
              <w:rPr>
                <w:rFonts w:cs="Arial"/>
                <w:sz w:val="22"/>
                <w:szCs w:val="22"/>
              </w:rPr>
              <w:t xml:space="preserve"> Semantic Web</w:t>
            </w:r>
          </w:p>
          <w:p w:rsidR="00FA561D" w:rsidRDefault="00FA561D" w:rsidP="00FA561D">
            <w:pPr>
              <w:pStyle w:val="ListParagraph"/>
              <w:numPr>
                <w:ilvl w:val="0"/>
                <w:numId w:val="31"/>
              </w:numPr>
              <w:spacing w:beforeLines="60" w:before="144" w:afterLines="60" w:after="144"/>
              <w:rPr>
                <w:rFonts w:cs="Arial"/>
                <w:sz w:val="22"/>
                <w:szCs w:val="22"/>
              </w:rPr>
            </w:pPr>
            <w:r>
              <w:rPr>
                <w:rFonts w:cs="Arial"/>
                <w:sz w:val="22"/>
                <w:szCs w:val="22"/>
              </w:rPr>
              <w:t>web page components</w:t>
            </w:r>
          </w:p>
          <w:p w:rsidR="00FA561D" w:rsidRDefault="00FA561D" w:rsidP="00FA561D">
            <w:pPr>
              <w:pStyle w:val="ListParagraph"/>
              <w:numPr>
                <w:ilvl w:val="0"/>
                <w:numId w:val="31"/>
              </w:numPr>
              <w:spacing w:beforeLines="60" w:before="144" w:afterLines="60" w:after="144"/>
              <w:rPr>
                <w:rFonts w:cs="Arial"/>
                <w:sz w:val="22"/>
                <w:szCs w:val="22"/>
              </w:rPr>
            </w:pPr>
            <w:r w:rsidRPr="002E5A23">
              <w:rPr>
                <w:rFonts w:cs="Arial"/>
                <w:sz w:val="22"/>
                <w:szCs w:val="22"/>
              </w:rPr>
              <w:t>various browsers</w:t>
            </w:r>
          </w:p>
          <w:p w:rsidR="00181DF7" w:rsidRPr="00FA561D" w:rsidRDefault="00FA561D" w:rsidP="00FA561D">
            <w:pPr>
              <w:pStyle w:val="ListParagraph"/>
              <w:numPr>
                <w:ilvl w:val="0"/>
                <w:numId w:val="31"/>
              </w:numPr>
              <w:spacing w:beforeLines="60" w:before="144" w:afterLines="60" w:after="144"/>
              <w:rPr>
                <w:rFonts w:cs="Arial"/>
                <w:sz w:val="22"/>
                <w:szCs w:val="22"/>
              </w:rPr>
            </w:pPr>
            <w:r w:rsidRPr="00FA561D">
              <w:rPr>
                <w:rFonts w:cs="Arial"/>
                <w:sz w:val="22"/>
                <w:szCs w:val="22"/>
              </w:rPr>
              <w:t>naming conventions</w:t>
            </w:r>
          </w:p>
        </w:tc>
        <w:tc>
          <w:tcPr>
            <w:tcW w:w="3886" w:type="dxa"/>
          </w:tcPr>
          <w:p w:rsidR="00FA561D" w:rsidRDefault="00FA561D" w:rsidP="00FA561D">
            <w:pPr>
              <w:spacing w:beforeLines="60" w:before="144" w:afterLines="60" w:after="144"/>
              <w:rPr>
                <w:rFonts w:cs="Arial"/>
                <w:sz w:val="22"/>
                <w:szCs w:val="22"/>
              </w:rPr>
            </w:pPr>
            <w:r>
              <w:rPr>
                <w:rFonts w:cs="Arial"/>
                <w:sz w:val="22"/>
                <w:szCs w:val="22"/>
              </w:rPr>
              <w:t>WEBDEV0 web site</w:t>
            </w:r>
          </w:p>
          <w:p w:rsidR="00181DF7" w:rsidRPr="00453F97" w:rsidRDefault="00FA561D" w:rsidP="00FA561D">
            <w:pPr>
              <w:spacing w:beforeLines="60" w:before="144" w:afterLines="60" w:after="144"/>
              <w:rPr>
                <w:rFonts w:ascii="Calibri Light" w:hAnsi="Calibri Light" w:cs="Arial"/>
                <w:sz w:val="22"/>
                <w:szCs w:val="22"/>
              </w:rPr>
            </w:pPr>
            <w:r w:rsidRPr="002E5A23">
              <w:rPr>
                <w:rFonts w:cs="Arial"/>
                <w:sz w:val="22"/>
                <w:szCs w:val="22"/>
              </w:rPr>
              <w:t>http://webdev0.brambling.cdu.edu.au/</w:t>
            </w:r>
          </w:p>
        </w:tc>
        <w:tc>
          <w:tcPr>
            <w:tcW w:w="1329" w:type="dxa"/>
          </w:tcPr>
          <w:p w:rsidR="00181DF7" w:rsidRPr="00453F97" w:rsidRDefault="00FA561D" w:rsidP="004E21EC">
            <w:pPr>
              <w:spacing w:beforeLines="60" w:before="144" w:afterLines="60" w:after="144"/>
              <w:rPr>
                <w:rFonts w:ascii="Calibri Light" w:hAnsi="Calibri Light" w:cs="Arial"/>
                <w:sz w:val="22"/>
                <w:szCs w:val="22"/>
              </w:rPr>
            </w:pPr>
            <w:r>
              <w:rPr>
                <w:rFonts w:cs="Arial"/>
                <w:sz w:val="22"/>
                <w:szCs w:val="22"/>
              </w:rPr>
              <w:t>Checklist</w:t>
            </w:r>
          </w:p>
        </w:tc>
      </w:tr>
      <w:tr w:rsidR="00181DF7" w:rsidRPr="00806FDD" w:rsidTr="00FA561D">
        <w:tc>
          <w:tcPr>
            <w:tcW w:w="917" w:type="dxa"/>
          </w:tcPr>
          <w:p w:rsidR="00181DF7" w:rsidRPr="00453F97" w:rsidRDefault="00FA561D" w:rsidP="004E21EC">
            <w:pPr>
              <w:spacing w:beforeLines="60" w:before="144" w:afterLines="60" w:after="144"/>
              <w:rPr>
                <w:rFonts w:ascii="Calibri Light" w:hAnsi="Calibri Light" w:cs="Arial"/>
                <w:sz w:val="22"/>
                <w:szCs w:val="22"/>
              </w:rPr>
            </w:pPr>
            <w:r>
              <w:rPr>
                <w:rFonts w:ascii="Calibri Light" w:hAnsi="Calibri Light" w:cs="Arial"/>
                <w:sz w:val="22"/>
                <w:szCs w:val="22"/>
              </w:rPr>
              <w:t>2</w:t>
            </w:r>
          </w:p>
          <w:p w:rsidR="00181DF7" w:rsidRPr="00453F97" w:rsidRDefault="00181DF7" w:rsidP="004E21EC">
            <w:pPr>
              <w:spacing w:beforeLines="60" w:before="144" w:afterLines="60" w:after="144"/>
              <w:rPr>
                <w:rFonts w:ascii="Calibri Light" w:hAnsi="Calibri Light" w:cs="Arial"/>
                <w:sz w:val="22"/>
                <w:szCs w:val="22"/>
              </w:rPr>
            </w:pPr>
          </w:p>
        </w:tc>
        <w:tc>
          <w:tcPr>
            <w:tcW w:w="992" w:type="dxa"/>
          </w:tcPr>
          <w:p w:rsidR="00181DF7" w:rsidRPr="00453F97" w:rsidRDefault="00FA561D" w:rsidP="004E21EC">
            <w:pPr>
              <w:rPr>
                <w:rFonts w:ascii="Calibri Light" w:hAnsi="Calibri Light" w:cs="Arial"/>
                <w:sz w:val="22"/>
                <w:szCs w:val="22"/>
                <w:lang w:val="en-US"/>
              </w:rPr>
            </w:pPr>
            <w:r>
              <w:rPr>
                <w:rFonts w:ascii="Calibri Light" w:hAnsi="Calibri Light" w:cs="Arial"/>
                <w:sz w:val="22"/>
                <w:szCs w:val="22"/>
                <w:lang w:val="en-US"/>
              </w:rPr>
              <w:t>2hr</w:t>
            </w:r>
          </w:p>
        </w:tc>
        <w:tc>
          <w:tcPr>
            <w:tcW w:w="2764" w:type="dxa"/>
          </w:tcPr>
          <w:p w:rsidR="00FA561D" w:rsidRPr="00F76885" w:rsidRDefault="00FA561D" w:rsidP="00FA561D">
            <w:pPr>
              <w:rPr>
                <w:rFonts w:cs="Arial"/>
                <w:b/>
                <w:sz w:val="22"/>
                <w:szCs w:val="22"/>
                <w:lang w:val="en-US"/>
              </w:rPr>
            </w:pPr>
            <w:r w:rsidRPr="00F76885">
              <w:rPr>
                <w:rFonts w:cs="Arial"/>
                <w:b/>
                <w:sz w:val="22"/>
                <w:szCs w:val="22"/>
                <w:lang w:val="en-US"/>
              </w:rPr>
              <w:t>Common HTML and best practice</w:t>
            </w:r>
          </w:p>
          <w:p w:rsidR="00FA561D" w:rsidRDefault="00FA561D" w:rsidP="00FA561D">
            <w:pPr>
              <w:pStyle w:val="ListParagraph"/>
              <w:numPr>
                <w:ilvl w:val="0"/>
                <w:numId w:val="32"/>
              </w:numPr>
              <w:rPr>
                <w:rFonts w:cs="Arial"/>
                <w:sz w:val="22"/>
                <w:szCs w:val="22"/>
                <w:lang w:val="en-US"/>
              </w:rPr>
            </w:pPr>
            <w:r w:rsidRPr="002E5A23">
              <w:rPr>
                <w:rFonts w:cs="Arial"/>
                <w:sz w:val="22"/>
                <w:szCs w:val="22"/>
                <w:lang w:val="en-US"/>
              </w:rPr>
              <w:t>Tags/Elements and attributes</w:t>
            </w:r>
          </w:p>
          <w:p w:rsidR="00FA561D" w:rsidRDefault="00FA561D" w:rsidP="00FA561D">
            <w:pPr>
              <w:pStyle w:val="ListParagraph"/>
              <w:numPr>
                <w:ilvl w:val="0"/>
                <w:numId w:val="32"/>
              </w:numPr>
              <w:rPr>
                <w:rFonts w:cs="Arial"/>
                <w:sz w:val="22"/>
                <w:szCs w:val="22"/>
                <w:lang w:val="en-US"/>
              </w:rPr>
            </w:pPr>
            <w:r>
              <w:rPr>
                <w:rFonts w:cs="Arial"/>
                <w:sz w:val="22"/>
                <w:szCs w:val="22"/>
                <w:lang w:val="en-US"/>
              </w:rPr>
              <w:t>Validation</w:t>
            </w:r>
          </w:p>
          <w:p w:rsidR="00FA561D" w:rsidRDefault="00FA561D" w:rsidP="00FA561D">
            <w:pPr>
              <w:pStyle w:val="ListParagraph"/>
              <w:numPr>
                <w:ilvl w:val="0"/>
                <w:numId w:val="32"/>
              </w:numPr>
              <w:rPr>
                <w:rFonts w:cs="Arial"/>
                <w:sz w:val="22"/>
                <w:szCs w:val="22"/>
                <w:lang w:val="en-US"/>
              </w:rPr>
            </w:pPr>
            <w:r>
              <w:rPr>
                <w:rFonts w:cs="Arial"/>
                <w:sz w:val="22"/>
                <w:szCs w:val="22"/>
                <w:lang w:val="en-US"/>
              </w:rPr>
              <w:t>Block and inline elements</w:t>
            </w:r>
          </w:p>
          <w:p w:rsidR="00FA561D" w:rsidRDefault="00FA561D" w:rsidP="00FA561D">
            <w:pPr>
              <w:pStyle w:val="ListParagraph"/>
              <w:numPr>
                <w:ilvl w:val="0"/>
                <w:numId w:val="32"/>
              </w:numPr>
              <w:rPr>
                <w:rFonts w:cs="Arial"/>
                <w:sz w:val="22"/>
                <w:szCs w:val="22"/>
                <w:lang w:val="en-US"/>
              </w:rPr>
            </w:pPr>
            <w:r>
              <w:rPr>
                <w:rFonts w:cs="Arial"/>
                <w:sz w:val="22"/>
                <w:szCs w:val="22"/>
                <w:lang w:val="en-US"/>
              </w:rPr>
              <w:t>DOM</w:t>
            </w:r>
          </w:p>
          <w:p w:rsidR="00FA561D" w:rsidRDefault="00FA561D" w:rsidP="00FA561D">
            <w:pPr>
              <w:pStyle w:val="ListParagraph"/>
              <w:numPr>
                <w:ilvl w:val="0"/>
                <w:numId w:val="32"/>
              </w:numPr>
              <w:rPr>
                <w:rFonts w:cs="Arial"/>
                <w:sz w:val="22"/>
                <w:szCs w:val="22"/>
                <w:lang w:val="en-US"/>
              </w:rPr>
            </w:pPr>
            <w:r>
              <w:rPr>
                <w:rFonts w:cs="Arial"/>
                <w:sz w:val="22"/>
                <w:szCs w:val="22"/>
                <w:lang w:val="en-US"/>
              </w:rPr>
              <w:t>Special Characters</w:t>
            </w:r>
          </w:p>
          <w:p w:rsidR="00181DF7" w:rsidRPr="00FA561D" w:rsidRDefault="00FA561D" w:rsidP="00FA561D">
            <w:pPr>
              <w:pStyle w:val="ListParagraph"/>
              <w:numPr>
                <w:ilvl w:val="0"/>
                <w:numId w:val="32"/>
              </w:numPr>
              <w:rPr>
                <w:rFonts w:cs="Arial"/>
                <w:sz w:val="22"/>
                <w:szCs w:val="22"/>
                <w:lang w:val="en-US"/>
              </w:rPr>
            </w:pPr>
            <w:r w:rsidRPr="00FA561D">
              <w:rPr>
                <w:rFonts w:cs="Arial"/>
                <w:sz w:val="22"/>
                <w:szCs w:val="22"/>
                <w:lang w:val="en-US"/>
              </w:rPr>
              <w:t xml:space="preserve">Search Engine </w:t>
            </w:r>
            <w:proofErr w:type="spellStart"/>
            <w:r w:rsidRPr="00FA561D">
              <w:rPr>
                <w:rFonts w:cs="Arial"/>
                <w:sz w:val="22"/>
                <w:szCs w:val="22"/>
                <w:lang w:val="en-US"/>
              </w:rPr>
              <w:t>optimisation</w:t>
            </w:r>
            <w:proofErr w:type="spellEnd"/>
          </w:p>
        </w:tc>
        <w:tc>
          <w:tcPr>
            <w:tcW w:w="3886" w:type="dxa"/>
          </w:tcPr>
          <w:p w:rsidR="00FA561D" w:rsidRDefault="00FA561D" w:rsidP="00FA561D">
            <w:pPr>
              <w:spacing w:beforeLines="60" w:before="144" w:afterLines="60" w:after="144"/>
              <w:rPr>
                <w:rFonts w:cs="Arial"/>
                <w:sz w:val="22"/>
                <w:szCs w:val="22"/>
              </w:rPr>
            </w:pPr>
            <w:r>
              <w:rPr>
                <w:rFonts w:cs="Arial"/>
                <w:sz w:val="22"/>
                <w:szCs w:val="22"/>
              </w:rPr>
              <w:t>WEBDEV0 web site</w:t>
            </w:r>
          </w:p>
          <w:p w:rsidR="00181DF7" w:rsidRPr="00453F97" w:rsidRDefault="00FA561D" w:rsidP="00FA561D">
            <w:pPr>
              <w:spacing w:beforeLines="60" w:before="144" w:afterLines="60" w:after="144"/>
              <w:rPr>
                <w:rFonts w:ascii="Calibri Light" w:hAnsi="Calibri Light" w:cs="Arial"/>
                <w:sz w:val="22"/>
                <w:szCs w:val="22"/>
              </w:rPr>
            </w:pPr>
            <w:r w:rsidRPr="002E5A23">
              <w:rPr>
                <w:rFonts w:cs="Arial"/>
                <w:sz w:val="22"/>
                <w:szCs w:val="22"/>
              </w:rPr>
              <w:t>http://webdev0.brambling.cdu.edu.au</w:t>
            </w:r>
          </w:p>
        </w:tc>
        <w:tc>
          <w:tcPr>
            <w:tcW w:w="1329" w:type="dxa"/>
          </w:tcPr>
          <w:p w:rsidR="00181DF7" w:rsidRPr="00453F97" w:rsidRDefault="00181DF7" w:rsidP="004E21EC">
            <w:pPr>
              <w:spacing w:beforeLines="60" w:before="144" w:afterLines="60" w:after="144"/>
              <w:rPr>
                <w:rFonts w:ascii="Calibri Light" w:hAnsi="Calibri Light" w:cs="Arial"/>
                <w:sz w:val="22"/>
                <w:szCs w:val="22"/>
              </w:rPr>
            </w:pPr>
          </w:p>
        </w:tc>
      </w:tr>
      <w:tr w:rsidR="00181DF7" w:rsidRPr="00806FDD" w:rsidTr="00FA561D">
        <w:tc>
          <w:tcPr>
            <w:tcW w:w="917" w:type="dxa"/>
          </w:tcPr>
          <w:p w:rsidR="00181DF7" w:rsidRPr="00453F97" w:rsidRDefault="00FA561D" w:rsidP="004E21EC">
            <w:pPr>
              <w:spacing w:beforeLines="60" w:before="144" w:afterLines="60" w:after="144"/>
              <w:rPr>
                <w:rFonts w:ascii="Calibri Light" w:hAnsi="Calibri Light" w:cs="Arial"/>
                <w:sz w:val="22"/>
                <w:szCs w:val="22"/>
              </w:rPr>
            </w:pPr>
            <w:r>
              <w:rPr>
                <w:rFonts w:ascii="Calibri Light" w:hAnsi="Calibri Light" w:cs="Arial"/>
                <w:sz w:val="22"/>
                <w:szCs w:val="22"/>
              </w:rPr>
              <w:t>3</w:t>
            </w:r>
          </w:p>
          <w:p w:rsidR="00181DF7" w:rsidRPr="00453F97" w:rsidRDefault="00181DF7" w:rsidP="004E21EC">
            <w:pPr>
              <w:spacing w:beforeLines="60" w:before="144" w:afterLines="60" w:after="144"/>
              <w:rPr>
                <w:rFonts w:ascii="Calibri Light" w:hAnsi="Calibri Light" w:cs="Arial"/>
                <w:sz w:val="22"/>
                <w:szCs w:val="22"/>
              </w:rPr>
            </w:pPr>
          </w:p>
        </w:tc>
        <w:tc>
          <w:tcPr>
            <w:tcW w:w="992" w:type="dxa"/>
          </w:tcPr>
          <w:p w:rsidR="00181DF7" w:rsidRPr="00453F97" w:rsidRDefault="00FA561D" w:rsidP="004E21EC">
            <w:pPr>
              <w:rPr>
                <w:rFonts w:ascii="Calibri Light" w:hAnsi="Calibri Light" w:cs="Arial"/>
                <w:sz w:val="22"/>
                <w:szCs w:val="22"/>
                <w:lang w:val="en-US"/>
              </w:rPr>
            </w:pPr>
            <w:r>
              <w:rPr>
                <w:rFonts w:ascii="Calibri Light" w:hAnsi="Calibri Light" w:cs="Arial"/>
                <w:sz w:val="22"/>
                <w:szCs w:val="22"/>
                <w:lang w:val="en-US"/>
              </w:rPr>
              <w:t>2hr</w:t>
            </w:r>
          </w:p>
        </w:tc>
        <w:tc>
          <w:tcPr>
            <w:tcW w:w="2764" w:type="dxa"/>
          </w:tcPr>
          <w:p w:rsidR="00FA561D" w:rsidRPr="00F76885" w:rsidRDefault="00FA561D" w:rsidP="00FA561D">
            <w:pPr>
              <w:rPr>
                <w:rFonts w:cs="Arial"/>
                <w:b/>
                <w:sz w:val="22"/>
                <w:szCs w:val="22"/>
                <w:lang w:val="en-US"/>
              </w:rPr>
            </w:pPr>
            <w:r w:rsidRPr="00F76885">
              <w:rPr>
                <w:rFonts w:cs="Arial"/>
                <w:b/>
                <w:sz w:val="22"/>
                <w:szCs w:val="22"/>
                <w:lang w:val="en-US"/>
              </w:rPr>
              <w:t>Introduction to CSS</w:t>
            </w:r>
          </w:p>
          <w:p w:rsidR="00FA561D" w:rsidRDefault="00FA561D" w:rsidP="00FA561D">
            <w:pPr>
              <w:pStyle w:val="ListParagraph"/>
              <w:numPr>
                <w:ilvl w:val="0"/>
                <w:numId w:val="32"/>
              </w:numPr>
              <w:rPr>
                <w:rFonts w:cs="Arial"/>
                <w:sz w:val="22"/>
                <w:szCs w:val="22"/>
                <w:lang w:val="en-US"/>
              </w:rPr>
            </w:pPr>
            <w:r>
              <w:rPr>
                <w:rFonts w:cs="Arial"/>
                <w:sz w:val="22"/>
                <w:szCs w:val="22"/>
                <w:lang w:val="en-US"/>
              </w:rPr>
              <w:t>Naming sections of the page</w:t>
            </w:r>
          </w:p>
          <w:p w:rsidR="00FA561D" w:rsidRDefault="00FA561D" w:rsidP="00FA561D">
            <w:pPr>
              <w:pStyle w:val="ListParagraph"/>
              <w:numPr>
                <w:ilvl w:val="0"/>
                <w:numId w:val="32"/>
              </w:numPr>
              <w:rPr>
                <w:rFonts w:cs="Arial"/>
                <w:sz w:val="22"/>
                <w:szCs w:val="22"/>
                <w:lang w:val="en-US"/>
              </w:rPr>
            </w:pPr>
            <w:r>
              <w:rPr>
                <w:rFonts w:cs="Arial"/>
                <w:sz w:val="22"/>
                <w:szCs w:val="22"/>
                <w:lang w:val="en-US"/>
              </w:rPr>
              <w:t>CSS</w:t>
            </w:r>
          </w:p>
          <w:p w:rsidR="00FA561D" w:rsidRDefault="00FA561D" w:rsidP="00FA561D">
            <w:pPr>
              <w:pStyle w:val="ListParagraph"/>
              <w:numPr>
                <w:ilvl w:val="0"/>
                <w:numId w:val="32"/>
              </w:numPr>
              <w:rPr>
                <w:rFonts w:cs="Arial"/>
                <w:sz w:val="22"/>
                <w:szCs w:val="22"/>
                <w:lang w:val="en-US"/>
              </w:rPr>
            </w:pPr>
            <w:r>
              <w:rPr>
                <w:rFonts w:cs="Arial"/>
                <w:sz w:val="22"/>
                <w:szCs w:val="22"/>
                <w:lang w:val="en-US"/>
              </w:rPr>
              <w:t>Box model</w:t>
            </w:r>
          </w:p>
          <w:p w:rsidR="00FA561D" w:rsidRDefault="00FA561D" w:rsidP="00FA561D">
            <w:pPr>
              <w:pStyle w:val="ListParagraph"/>
              <w:numPr>
                <w:ilvl w:val="0"/>
                <w:numId w:val="32"/>
              </w:numPr>
              <w:rPr>
                <w:rFonts w:cs="Arial"/>
                <w:sz w:val="22"/>
                <w:szCs w:val="22"/>
                <w:lang w:val="en-US"/>
              </w:rPr>
            </w:pPr>
            <w:proofErr w:type="spellStart"/>
            <w:r>
              <w:rPr>
                <w:rFonts w:cs="Arial"/>
                <w:sz w:val="22"/>
                <w:szCs w:val="22"/>
                <w:lang w:val="en-US"/>
              </w:rPr>
              <w:t>Colours</w:t>
            </w:r>
            <w:proofErr w:type="spellEnd"/>
          </w:p>
          <w:p w:rsidR="00FA561D" w:rsidRDefault="00FA561D" w:rsidP="00FA561D">
            <w:pPr>
              <w:pStyle w:val="ListParagraph"/>
              <w:numPr>
                <w:ilvl w:val="0"/>
                <w:numId w:val="32"/>
              </w:numPr>
              <w:rPr>
                <w:rFonts w:cs="Arial"/>
                <w:sz w:val="22"/>
                <w:szCs w:val="22"/>
                <w:lang w:val="en-US"/>
              </w:rPr>
            </w:pPr>
            <w:r>
              <w:rPr>
                <w:rFonts w:cs="Arial"/>
                <w:sz w:val="22"/>
                <w:szCs w:val="22"/>
                <w:lang w:val="en-US"/>
              </w:rPr>
              <w:t>Measurement</w:t>
            </w:r>
          </w:p>
          <w:p w:rsidR="00181DF7" w:rsidRPr="00FA561D" w:rsidRDefault="00FA561D" w:rsidP="00FA561D">
            <w:pPr>
              <w:pStyle w:val="ListParagraph"/>
              <w:numPr>
                <w:ilvl w:val="0"/>
                <w:numId w:val="32"/>
              </w:numPr>
              <w:rPr>
                <w:rFonts w:cs="Arial"/>
                <w:sz w:val="22"/>
                <w:szCs w:val="22"/>
                <w:lang w:val="en-US"/>
              </w:rPr>
            </w:pPr>
            <w:r w:rsidRPr="00FA561D">
              <w:rPr>
                <w:rFonts w:cs="Arial"/>
                <w:sz w:val="22"/>
                <w:szCs w:val="22"/>
                <w:lang w:val="en-US"/>
              </w:rPr>
              <w:t>Comments</w:t>
            </w:r>
          </w:p>
        </w:tc>
        <w:tc>
          <w:tcPr>
            <w:tcW w:w="3886" w:type="dxa"/>
          </w:tcPr>
          <w:p w:rsidR="00FA561D" w:rsidRDefault="00FA561D" w:rsidP="00FA561D">
            <w:pPr>
              <w:spacing w:beforeLines="60" w:before="144" w:afterLines="60" w:after="144"/>
              <w:rPr>
                <w:rFonts w:cs="Arial"/>
                <w:sz w:val="22"/>
                <w:szCs w:val="22"/>
              </w:rPr>
            </w:pPr>
            <w:r>
              <w:rPr>
                <w:rFonts w:cs="Arial"/>
                <w:sz w:val="22"/>
                <w:szCs w:val="22"/>
              </w:rPr>
              <w:t>WEBDEV0 web site</w:t>
            </w:r>
          </w:p>
          <w:p w:rsidR="00181DF7" w:rsidRPr="00453F97" w:rsidRDefault="00FA561D" w:rsidP="00FA561D">
            <w:pPr>
              <w:spacing w:beforeLines="60" w:before="144" w:afterLines="60" w:after="144"/>
              <w:rPr>
                <w:rFonts w:ascii="Calibri Light" w:hAnsi="Calibri Light" w:cs="Arial"/>
                <w:sz w:val="22"/>
                <w:szCs w:val="22"/>
              </w:rPr>
            </w:pPr>
            <w:r w:rsidRPr="002E5A23">
              <w:rPr>
                <w:rFonts w:cs="Arial"/>
                <w:sz w:val="22"/>
                <w:szCs w:val="22"/>
              </w:rPr>
              <w:t>http://webdev0.brambling.cdu.edu.au/</w:t>
            </w:r>
          </w:p>
        </w:tc>
        <w:tc>
          <w:tcPr>
            <w:tcW w:w="1329" w:type="dxa"/>
          </w:tcPr>
          <w:p w:rsidR="00181DF7" w:rsidRPr="00453F97" w:rsidRDefault="00181DF7" w:rsidP="004E21EC">
            <w:pPr>
              <w:spacing w:beforeLines="60" w:before="144" w:afterLines="60" w:after="144"/>
              <w:rPr>
                <w:rFonts w:ascii="Calibri Light" w:hAnsi="Calibri Light" w:cs="Arial"/>
                <w:sz w:val="22"/>
                <w:szCs w:val="22"/>
              </w:rPr>
            </w:pPr>
          </w:p>
        </w:tc>
      </w:tr>
      <w:tr w:rsidR="00181DF7" w:rsidRPr="00806FDD" w:rsidTr="00FA561D">
        <w:tc>
          <w:tcPr>
            <w:tcW w:w="917" w:type="dxa"/>
          </w:tcPr>
          <w:p w:rsidR="00181DF7" w:rsidRPr="00453F97" w:rsidRDefault="00FA561D" w:rsidP="004E21EC">
            <w:pPr>
              <w:spacing w:beforeLines="60" w:before="144" w:afterLines="60" w:after="144"/>
              <w:rPr>
                <w:rFonts w:ascii="Calibri Light" w:hAnsi="Calibri Light" w:cs="Arial"/>
                <w:sz w:val="22"/>
                <w:szCs w:val="22"/>
              </w:rPr>
            </w:pPr>
            <w:r>
              <w:rPr>
                <w:rFonts w:ascii="Calibri Light" w:hAnsi="Calibri Light" w:cs="Arial"/>
                <w:sz w:val="22"/>
                <w:szCs w:val="22"/>
              </w:rPr>
              <w:t>4</w:t>
            </w:r>
          </w:p>
          <w:p w:rsidR="00181DF7" w:rsidRPr="00453F97" w:rsidRDefault="00181DF7" w:rsidP="004E21EC">
            <w:pPr>
              <w:spacing w:beforeLines="60" w:before="144" w:afterLines="60" w:after="144"/>
              <w:rPr>
                <w:rFonts w:ascii="Calibri Light" w:hAnsi="Calibri Light" w:cs="Arial"/>
                <w:sz w:val="22"/>
                <w:szCs w:val="22"/>
              </w:rPr>
            </w:pPr>
          </w:p>
        </w:tc>
        <w:tc>
          <w:tcPr>
            <w:tcW w:w="992" w:type="dxa"/>
          </w:tcPr>
          <w:p w:rsidR="00181DF7" w:rsidRPr="00453F97" w:rsidRDefault="00FA561D" w:rsidP="004E21EC">
            <w:pPr>
              <w:rPr>
                <w:rFonts w:ascii="Calibri Light" w:hAnsi="Calibri Light" w:cs="Arial"/>
                <w:sz w:val="22"/>
                <w:szCs w:val="22"/>
                <w:lang w:val="en-US"/>
              </w:rPr>
            </w:pPr>
            <w:r>
              <w:rPr>
                <w:rFonts w:ascii="Calibri Light" w:hAnsi="Calibri Light" w:cs="Arial"/>
                <w:sz w:val="22"/>
                <w:szCs w:val="22"/>
                <w:lang w:val="en-US"/>
              </w:rPr>
              <w:t>2hr</w:t>
            </w:r>
          </w:p>
        </w:tc>
        <w:tc>
          <w:tcPr>
            <w:tcW w:w="2764" w:type="dxa"/>
          </w:tcPr>
          <w:p w:rsidR="00FA561D" w:rsidRPr="00F76885" w:rsidRDefault="00FA561D" w:rsidP="00FA561D">
            <w:pPr>
              <w:rPr>
                <w:rFonts w:cs="Arial"/>
                <w:b/>
                <w:sz w:val="22"/>
                <w:szCs w:val="22"/>
                <w:lang w:val="en-US"/>
              </w:rPr>
            </w:pPr>
            <w:r w:rsidRPr="00F76885">
              <w:rPr>
                <w:rFonts w:cs="Arial"/>
                <w:b/>
                <w:sz w:val="22"/>
                <w:szCs w:val="22"/>
                <w:lang w:val="en-US"/>
              </w:rPr>
              <w:t>Forms and Tables</w:t>
            </w:r>
          </w:p>
          <w:p w:rsidR="00FA561D" w:rsidRPr="002E5A23" w:rsidRDefault="00FA561D" w:rsidP="00FA561D">
            <w:pPr>
              <w:pStyle w:val="ListParagraph"/>
              <w:numPr>
                <w:ilvl w:val="0"/>
                <w:numId w:val="33"/>
              </w:numPr>
              <w:rPr>
                <w:rFonts w:cs="Arial"/>
                <w:sz w:val="22"/>
                <w:szCs w:val="22"/>
                <w:lang w:val="en-US"/>
              </w:rPr>
            </w:pPr>
            <w:r w:rsidRPr="002E5A23">
              <w:rPr>
                <w:rFonts w:cs="Arial"/>
                <w:sz w:val="22"/>
                <w:szCs w:val="22"/>
                <w:lang w:val="en-US"/>
              </w:rPr>
              <w:t>HTTP Requests</w:t>
            </w:r>
          </w:p>
          <w:p w:rsidR="00FA561D" w:rsidRPr="002E5A23" w:rsidRDefault="00FA561D" w:rsidP="00FA561D">
            <w:pPr>
              <w:pStyle w:val="ListParagraph"/>
              <w:numPr>
                <w:ilvl w:val="0"/>
                <w:numId w:val="33"/>
              </w:numPr>
              <w:rPr>
                <w:rFonts w:cs="Arial"/>
                <w:sz w:val="22"/>
                <w:szCs w:val="22"/>
                <w:lang w:val="en-US"/>
              </w:rPr>
            </w:pPr>
            <w:r w:rsidRPr="002E5A23">
              <w:rPr>
                <w:rFonts w:cs="Arial"/>
                <w:sz w:val="22"/>
                <w:szCs w:val="22"/>
                <w:lang w:val="en-US"/>
              </w:rPr>
              <w:t>Get and Post</w:t>
            </w:r>
          </w:p>
          <w:p w:rsidR="00FA561D" w:rsidRPr="002E5A23" w:rsidRDefault="00FA561D" w:rsidP="00FA561D">
            <w:pPr>
              <w:pStyle w:val="ListParagraph"/>
              <w:numPr>
                <w:ilvl w:val="0"/>
                <w:numId w:val="33"/>
              </w:numPr>
              <w:rPr>
                <w:rFonts w:cs="Arial"/>
                <w:sz w:val="22"/>
                <w:szCs w:val="22"/>
                <w:lang w:val="en-US"/>
              </w:rPr>
            </w:pPr>
            <w:r w:rsidRPr="002E5A23">
              <w:rPr>
                <w:rFonts w:cs="Arial"/>
                <w:sz w:val="22"/>
                <w:szCs w:val="22"/>
                <w:lang w:val="en-US"/>
              </w:rPr>
              <w:t>Security</w:t>
            </w:r>
          </w:p>
          <w:p w:rsidR="00FA561D" w:rsidRDefault="00FA561D" w:rsidP="00FA561D">
            <w:pPr>
              <w:pStyle w:val="ListParagraph"/>
              <w:numPr>
                <w:ilvl w:val="0"/>
                <w:numId w:val="33"/>
              </w:numPr>
              <w:rPr>
                <w:rFonts w:cs="Arial"/>
                <w:sz w:val="22"/>
                <w:szCs w:val="22"/>
                <w:lang w:val="en-US"/>
              </w:rPr>
            </w:pPr>
            <w:r w:rsidRPr="002E5A23">
              <w:rPr>
                <w:rFonts w:cs="Arial"/>
                <w:sz w:val="22"/>
                <w:szCs w:val="22"/>
                <w:lang w:val="en-US"/>
              </w:rPr>
              <w:t>Ajax</w:t>
            </w:r>
          </w:p>
          <w:p w:rsidR="00181DF7" w:rsidRPr="00FA561D" w:rsidRDefault="00FA561D" w:rsidP="00FA561D">
            <w:pPr>
              <w:pStyle w:val="ListParagraph"/>
              <w:numPr>
                <w:ilvl w:val="0"/>
                <w:numId w:val="33"/>
              </w:numPr>
              <w:rPr>
                <w:rFonts w:cs="Arial"/>
                <w:sz w:val="22"/>
                <w:szCs w:val="22"/>
                <w:lang w:val="en-US"/>
              </w:rPr>
            </w:pPr>
            <w:r w:rsidRPr="00FA561D">
              <w:rPr>
                <w:rFonts w:cs="Arial"/>
                <w:sz w:val="22"/>
                <w:szCs w:val="22"/>
                <w:lang w:val="en-US"/>
              </w:rPr>
              <w:t>Tables</w:t>
            </w:r>
          </w:p>
        </w:tc>
        <w:tc>
          <w:tcPr>
            <w:tcW w:w="3886" w:type="dxa"/>
          </w:tcPr>
          <w:p w:rsidR="00FA561D" w:rsidRDefault="00FA561D" w:rsidP="00FA561D">
            <w:pPr>
              <w:spacing w:beforeLines="60" w:before="144" w:afterLines="60" w:after="144"/>
              <w:rPr>
                <w:rFonts w:cs="Arial"/>
                <w:sz w:val="22"/>
                <w:szCs w:val="22"/>
              </w:rPr>
            </w:pPr>
            <w:r>
              <w:rPr>
                <w:rFonts w:cs="Arial"/>
                <w:sz w:val="22"/>
                <w:szCs w:val="22"/>
              </w:rPr>
              <w:t>WEBDEV0 web site</w:t>
            </w:r>
          </w:p>
          <w:p w:rsidR="00181DF7" w:rsidRPr="00453F97" w:rsidRDefault="00FA561D" w:rsidP="00FA561D">
            <w:pPr>
              <w:spacing w:beforeLines="60" w:before="144" w:afterLines="60" w:after="144"/>
              <w:rPr>
                <w:rFonts w:ascii="Calibri Light" w:hAnsi="Calibri Light" w:cs="Arial"/>
                <w:sz w:val="22"/>
                <w:szCs w:val="22"/>
              </w:rPr>
            </w:pPr>
            <w:r w:rsidRPr="002E5A23">
              <w:rPr>
                <w:rFonts w:cs="Arial"/>
                <w:sz w:val="22"/>
                <w:szCs w:val="22"/>
              </w:rPr>
              <w:t>http://webdev0.brambling.cdu.edu.au/</w:t>
            </w:r>
          </w:p>
        </w:tc>
        <w:tc>
          <w:tcPr>
            <w:tcW w:w="1329" w:type="dxa"/>
          </w:tcPr>
          <w:p w:rsidR="00181DF7" w:rsidRPr="00453F97" w:rsidRDefault="00181DF7" w:rsidP="004E21EC">
            <w:pPr>
              <w:spacing w:beforeLines="60" w:before="144" w:afterLines="60" w:after="144"/>
              <w:rPr>
                <w:rFonts w:ascii="Calibri Light" w:hAnsi="Calibri Light" w:cs="Arial"/>
                <w:sz w:val="22"/>
                <w:szCs w:val="22"/>
              </w:rPr>
            </w:pPr>
          </w:p>
        </w:tc>
      </w:tr>
      <w:tr w:rsidR="00181DF7" w:rsidRPr="00806FDD" w:rsidTr="00FA561D">
        <w:tc>
          <w:tcPr>
            <w:tcW w:w="917" w:type="dxa"/>
          </w:tcPr>
          <w:p w:rsidR="00181DF7" w:rsidRPr="00453F97" w:rsidRDefault="00FA561D" w:rsidP="004E21EC">
            <w:pPr>
              <w:spacing w:beforeLines="60" w:before="144" w:afterLines="60" w:after="144"/>
              <w:rPr>
                <w:rFonts w:ascii="Calibri Light" w:hAnsi="Calibri Light" w:cs="Arial"/>
                <w:sz w:val="22"/>
                <w:szCs w:val="22"/>
              </w:rPr>
            </w:pPr>
            <w:r>
              <w:rPr>
                <w:rFonts w:ascii="Calibri Light" w:hAnsi="Calibri Light" w:cs="Arial"/>
                <w:sz w:val="22"/>
                <w:szCs w:val="22"/>
              </w:rPr>
              <w:t>5</w:t>
            </w:r>
          </w:p>
          <w:p w:rsidR="00181DF7" w:rsidRPr="00453F97" w:rsidRDefault="00181DF7" w:rsidP="004E21EC">
            <w:pPr>
              <w:spacing w:beforeLines="60" w:before="144" w:afterLines="60" w:after="144"/>
              <w:rPr>
                <w:rFonts w:ascii="Calibri Light" w:hAnsi="Calibri Light" w:cs="Arial"/>
                <w:sz w:val="22"/>
                <w:szCs w:val="22"/>
              </w:rPr>
            </w:pPr>
          </w:p>
        </w:tc>
        <w:tc>
          <w:tcPr>
            <w:tcW w:w="992" w:type="dxa"/>
          </w:tcPr>
          <w:p w:rsidR="00181DF7" w:rsidRPr="00453F97" w:rsidRDefault="00FA561D" w:rsidP="004E21EC">
            <w:pPr>
              <w:rPr>
                <w:rFonts w:ascii="Calibri Light" w:hAnsi="Calibri Light" w:cs="Arial"/>
                <w:sz w:val="22"/>
                <w:szCs w:val="22"/>
                <w:lang w:val="en-US"/>
              </w:rPr>
            </w:pPr>
            <w:r>
              <w:rPr>
                <w:rFonts w:ascii="Calibri Light" w:hAnsi="Calibri Light" w:cs="Arial"/>
                <w:sz w:val="22"/>
                <w:szCs w:val="22"/>
                <w:lang w:val="en-US"/>
              </w:rPr>
              <w:t>2hr</w:t>
            </w:r>
          </w:p>
        </w:tc>
        <w:tc>
          <w:tcPr>
            <w:tcW w:w="2764" w:type="dxa"/>
          </w:tcPr>
          <w:p w:rsidR="00FA561D" w:rsidRPr="00F76885" w:rsidRDefault="00FA561D" w:rsidP="00FA561D">
            <w:pPr>
              <w:rPr>
                <w:rFonts w:cs="Arial"/>
                <w:b/>
                <w:sz w:val="22"/>
                <w:szCs w:val="22"/>
                <w:lang w:val="en-US"/>
              </w:rPr>
            </w:pPr>
            <w:r w:rsidRPr="00F76885">
              <w:rPr>
                <w:rFonts w:cs="Arial"/>
                <w:b/>
                <w:sz w:val="22"/>
                <w:szCs w:val="22"/>
                <w:lang w:val="en-US"/>
              </w:rPr>
              <w:t>Advanced CSS</w:t>
            </w:r>
          </w:p>
          <w:p w:rsidR="00FA561D" w:rsidRPr="00F76885" w:rsidRDefault="00FA561D" w:rsidP="00FA561D">
            <w:pPr>
              <w:pStyle w:val="ListParagraph"/>
              <w:numPr>
                <w:ilvl w:val="0"/>
                <w:numId w:val="34"/>
              </w:numPr>
              <w:rPr>
                <w:rFonts w:cs="Arial"/>
                <w:sz w:val="22"/>
                <w:szCs w:val="22"/>
                <w:lang w:val="en-US"/>
              </w:rPr>
            </w:pPr>
            <w:r w:rsidRPr="00F76885">
              <w:rPr>
                <w:rFonts w:cs="Arial"/>
                <w:sz w:val="22"/>
                <w:szCs w:val="22"/>
                <w:lang w:val="en-US"/>
              </w:rPr>
              <w:t>Separation of concerns</w:t>
            </w:r>
          </w:p>
          <w:p w:rsidR="00FA561D" w:rsidRPr="00F76885" w:rsidRDefault="00FA561D" w:rsidP="00FA561D">
            <w:pPr>
              <w:pStyle w:val="ListParagraph"/>
              <w:numPr>
                <w:ilvl w:val="0"/>
                <w:numId w:val="34"/>
              </w:numPr>
              <w:rPr>
                <w:rFonts w:cs="Arial"/>
                <w:sz w:val="22"/>
                <w:szCs w:val="22"/>
                <w:lang w:val="en-US"/>
              </w:rPr>
            </w:pPr>
            <w:r w:rsidRPr="00F76885">
              <w:rPr>
                <w:rFonts w:cs="Arial"/>
                <w:sz w:val="22"/>
                <w:szCs w:val="22"/>
                <w:lang w:val="en-US"/>
              </w:rPr>
              <w:t>Semantic HTML</w:t>
            </w:r>
          </w:p>
          <w:p w:rsidR="00FA561D" w:rsidRPr="00F76885" w:rsidRDefault="00FA561D" w:rsidP="00FA561D">
            <w:pPr>
              <w:pStyle w:val="ListParagraph"/>
              <w:numPr>
                <w:ilvl w:val="0"/>
                <w:numId w:val="34"/>
              </w:numPr>
              <w:rPr>
                <w:rFonts w:cs="Arial"/>
                <w:sz w:val="22"/>
                <w:szCs w:val="22"/>
                <w:lang w:val="en-US"/>
              </w:rPr>
            </w:pPr>
            <w:r w:rsidRPr="00F76885">
              <w:rPr>
                <w:rFonts w:cs="Arial"/>
                <w:sz w:val="22"/>
                <w:szCs w:val="22"/>
                <w:lang w:val="en-US"/>
              </w:rPr>
              <w:t>Dynamic CSS</w:t>
            </w:r>
          </w:p>
          <w:p w:rsidR="00FA561D" w:rsidRPr="00F76885" w:rsidRDefault="00FA561D" w:rsidP="00FA561D">
            <w:pPr>
              <w:pStyle w:val="ListParagraph"/>
              <w:numPr>
                <w:ilvl w:val="0"/>
                <w:numId w:val="34"/>
              </w:numPr>
              <w:rPr>
                <w:rFonts w:cs="Arial"/>
                <w:sz w:val="22"/>
                <w:szCs w:val="22"/>
                <w:lang w:val="en-US"/>
              </w:rPr>
            </w:pPr>
            <w:proofErr w:type="spellStart"/>
            <w:r w:rsidRPr="00F76885">
              <w:rPr>
                <w:rFonts w:cs="Arial"/>
                <w:sz w:val="22"/>
                <w:szCs w:val="22"/>
                <w:lang w:val="en-US"/>
              </w:rPr>
              <w:t>Javasctipt</w:t>
            </w:r>
            <w:proofErr w:type="spellEnd"/>
          </w:p>
          <w:p w:rsidR="00FA561D" w:rsidRPr="00F76885" w:rsidRDefault="00FA561D" w:rsidP="00FA561D">
            <w:pPr>
              <w:pStyle w:val="ListParagraph"/>
              <w:numPr>
                <w:ilvl w:val="0"/>
                <w:numId w:val="34"/>
              </w:numPr>
              <w:rPr>
                <w:rFonts w:cs="Arial"/>
                <w:sz w:val="22"/>
                <w:szCs w:val="22"/>
                <w:lang w:val="en-US"/>
              </w:rPr>
            </w:pPr>
            <w:r w:rsidRPr="00F76885">
              <w:rPr>
                <w:rFonts w:cs="Arial"/>
                <w:sz w:val="22"/>
                <w:szCs w:val="22"/>
                <w:lang w:val="en-US"/>
              </w:rPr>
              <w:t>Usability</w:t>
            </w:r>
          </w:p>
          <w:p w:rsidR="00181DF7" w:rsidRPr="00453F97" w:rsidRDefault="00181DF7" w:rsidP="004E21EC">
            <w:pPr>
              <w:rPr>
                <w:rFonts w:ascii="Calibri Light" w:hAnsi="Calibri Light" w:cs="Arial"/>
                <w:sz w:val="22"/>
                <w:szCs w:val="22"/>
                <w:lang w:val="en-US"/>
              </w:rPr>
            </w:pPr>
          </w:p>
        </w:tc>
        <w:tc>
          <w:tcPr>
            <w:tcW w:w="3886" w:type="dxa"/>
          </w:tcPr>
          <w:p w:rsidR="00FA561D" w:rsidRDefault="00FA561D" w:rsidP="00FA561D">
            <w:pPr>
              <w:spacing w:beforeLines="60" w:before="144" w:afterLines="60" w:after="144"/>
              <w:rPr>
                <w:rFonts w:cs="Arial"/>
                <w:sz w:val="22"/>
                <w:szCs w:val="22"/>
              </w:rPr>
            </w:pPr>
            <w:r>
              <w:rPr>
                <w:rFonts w:cs="Arial"/>
                <w:sz w:val="22"/>
                <w:szCs w:val="22"/>
              </w:rPr>
              <w:t>WEBDEV0 web site</w:t>
            </w:r>
          </w:p>
          <w:p w:rsidR="00181DF7" w:rsidRPr="00453F97" w:rsidRDefault="00FA561D" w:rsidP="00FA561D">
            <w:pPr>
              <w:spacing w:beforeLines="60" w:before="144" w:afterLines="60" w:after="144"/>
              <w:rPr>
                <w:rFonts w:ascii="Calibri Light" w:hAnsi="Calibri Light" w:cs="Arial"/>
                <w:sz w:val="22"/>
                <w:szCs w:val="22"/>
              </w:rPr>
            </w:pPr>
            <w:r w:rsidRPr="002E5A23">
              <w:rPr>
                <w:rFonts w:cs="Arial"/>
                <w:sz w:val="22"/>
                <w:szCs w:val="22"/>
              </w:rPr>
              <w:t>http://webdev0.brambling.cdu.edu.au/</w:t>
            </w:r>
          </w:p>
        </w:tc>
        <w:tc>
          <w:tcPr>
            <w:tcW w:w="1329" w:type="dxa"/>
          </w:tcPr>
          <w:p w:rsidR="00181DF7" w:rsidRPr="00453F97" w:rsidRDefault="00181DF7" w:rsidP="004E21EC">
            <w:pPr>
              <w:spacing w:beforeLines="60" w:before="144" w:afterLines="60" w:after="144"/>
              <w:rPr>
                <w:rFonts w:ascii="Calibri Light" w:hAnsi="Calibri Light" w:cs="Arial"/>
                <w:sz w:val="22"/>
                <w:szCs w:val="22"/>
              </w:rPr>
            </w:pPr>
          </w:p>
        </w:tc>
      </w:tr>
      <w:tr w:rsidR="00FA561D" w:rsidRPr="00806FDD" w:rsidTr="00FA561D">
        <w:tc>
          <w:tcPr>
            <w:tcW w:w="917" w:type="dxa"/>
          </w:tcPr>
          <w:p w:rsidR="00FA561D" w:rsidRPr="00453F97" w:rsidRDefault="00FA561D" w:rsidP="004E21EC">
            <w:pPr>
              <w:spacing w:beforeLines="60" w:before="144" w:afterLines="60" w:after="144"/>
              <w:rPr>
                <w:rFonts w:ascii="Calibri Light" w:hAnsi="Calibri Light" w:cs="Arial"/>
                <w:sz w:val="22"/>
                <w:szCs w:val="22"/>
              </w:rPr>
            </w:pPr>
            <w:r>
              <w:rPr>
                <w:rFonts w:ascii="Calibri Light" w:hAnsi="Calibri Light" w:cs="Arial"/>
                <w:sz w:val="22"/>
                <w:szCs w:val="22"/>
              </w:rPr>
              <w:t>6</w:t>
            </w:r>
          </w:p>
          <w:p w:rsidR="00FA561D" w:rsidRPr="00453F97" w:rsidRDefault="00FA561D" w:rsidP="004E21EC">
            <w:pPr>
              <w:spacing w:beforeLines="60" w:before="144" w:afterLines="60" w:after="144"/>
              <w:rPr>
                <w:rFonts w:ascii="Calibri Light" w:hAnsi="Calibri Light" w:cs="Arial"/>
                <w:sz w:val="22"/>
                <w:szCs w:val="22"/>
              </w:rPr>
            </w:pPr>
          </w:p>
        </w:tc>
        <w:tc>
          <w:tcPr>
            <w:tcW w:w="992" w:type="dxa"/>
          </w:tcPr>
          <w:p w:rsidR="00FA561D" w:rsidRPr="00453F97" w:rsidRDefault="00FA561D" w:rsidP="004E21EC">
            <w:pPr>
              <w:rPr>
                <w:rFonts w:ascii="Calibri Light" w:hAnsi="Calibri Light" w:cs="Arial"/>
                <w:sz w:val="22"/>
                <w:szCs w:val="22"/>
                <w:lang w:val="en-US"/>
              </w:rPr>
            </w:pPr>
            <w:r>
              <w:rPr>
                <w:rFonts w:ascii="Calibri Light" w:hAnsi="Calibri Light" w:cs="Arial"/>
                <w:sz w:val="22"/>
                <w:szCs w:val="22"/>
                <w:lang w:val="en-US"/>
              </w:rPr>
              <w:t>2hr</w:t>
            </w:r>
          </w:p>
        </w:tc>
        <w:tc>
          <w:tcPr>
            <w:tcW w:w="2764" w:type="dxa"/>
          </w:tcPr>
          <w:p w:rsidR="00FA561D" w:rsidRPr="00453F97" w:rsidRDefault="00FA561D" w:rsidP="004E21EC">
            <w:pPr>
              <w:rPr>
                <w:rFonts w:ascii="Calibri Light" w:hAnsi="Calibri Light" w:cs="Arial"/>
                <w:sz w:val="22"/>
                <w:szCs w:val="22"/>
                <w:lang w:val="en-US"/>
              </w:rPr>
            </w:pPr>
            <w:r w:rsidRPr="00F76885">
              <w:rPr>
                <w:rFonts w:cs="Arial"/>
                <w:b/>
                <w:sz w:val="22"/>
                <w:szCs w:val="22"/>
                <w:lang w:val="en-US"/>
              </w:rPr>
              <w:t>Working on Websites</w:t>
            </w:r>
          </w:p>
        </w:tc>
        <w:tc>
          <w:tcPr>
            <w:tcW w:w="3886" w:type="dxa"/>
          </w:tcPr>
          <w:p w:rsidR="00FA561D" w:rsidRDefault="00FA561D" w:rsidP="00BD79AD">
            <w:pPr>
              <w:spacing w:beforeLines="60" w:before="144" w:afterLines="60" w:after="144"/>
              <w:rPr>
                <w:rFonts w:cs="Arial"/>
                <w:sz w:val="22"/>
                <w:szCs w:val="22"/>
              </w:rPr>
            </w:pPr>
            <w:r>
              <w:rPr>
                <w:rFonts w:cs="Arial"/>
                <w:sz w:val="22"/>
                <w:szCs w:val="22"/>
              </w:rPr>
              <w:t>WEBDEV0 web site</w:t>
            </w:r>
          </w:p>
          <w:p w:rsidR="00FA561D" w:rsidRPr="00A542FF" w:rsidRDefault="00FA561D" w:rsidP="00BD79AD">
            <w:pPr>
              <w:spacing w:beforeLines="60" w:before="144" w:afterLines="60" w:after="144"/>
              <w:rPr>
                <w:rFonts w:cs="Arial"/>
                <w:sz w:val="22"/>
                <w:szCs w:val="22"/>
              </w:rPr>
            </w:pPr>
            <w:r w:rsidRPr="002E5A23">
              <w:rPr>
                <w:rFonts w:cs="Arial"/>
                <w:sz w:val="22"/>
                <w:szCs w:val="22"/>
              </w:rPr>
              <w:t>http://webdev0.brambling.cdu.edu.au/</w:t>
            </w:r>
          </w:p>
        </w:tc>
        <w:tc>
          <w:tcPr>
            <w:tcW w:w="1329" w:type="dxa"/>
          </w:tcPr>
          <w:p w:rsidR="00FA561D" w:rsidRPr="00453F97" w:rsidRDefault="00FA561D" w:rsidP="004E21EC">
            <w:pPr>
              <w:spacing w:beforeLines="60" w:before="144" w:afterLines="60" w:after="144"/>
              <w:rPr>
                <w:rFonts w:ascii="Calibri Light" w:hAnsi="Calibri Light" w:cs="Arial"/>
                <w:sz w:val="22"/>
                <w:szCs w:val="22"/>
              </w:rPr>
            </w:pPr>
            <w:r>
              <w:rPr>
                <w:rFonts w:cs="Arial"/>
                <w:sz w:val="22"/>
                <w:szCs w:val="22"/>
              </w:rPr>
              <w:t>Website</w:t>
            </w:r>
          </w:p>
        </w:tc>
      </w:tr>
      <w:tr w:rsidR="00FA561D" w:rsidRPr="00806FDD" w:rsidTr="00FA561D">
        <w:tc>
          <w:tcPr>
            <w:tcW w:w="917" w:type="dxa"/>
          </w:tcPr>
          <w:p w:rsidR="00FA561D" w:rsidRPr="00453F97" w:rsidRDefault="00FA561D" w:rsidP="004E21EC">
            <w:pPr>
              <w:spacing w:beforeLines="60" w:before="144" w:afterLines="60" w:after="144"/>
              <w:rPr>
                <w:rFonts w:ascii="Calibri Light" w:hAnsi="Calibri Light" w:cs="Arial"/>
                <w:sz w:val="22"/>
                <w:szCs w:val="22"/>
              </w:rPr>
            </w:pPr>
            <w:r>
              <w:rPr>
                <w:rFonts w:ascii="Calibri Light" w:hAnsi="Calibri Light" w:cs="Arial"/>
                <w:sz w:val="22"/>
                <w:szCs w:val="22"/>
              </w:rPr>
              <w:t>7</w:t>
            </w:r>
          </w:p>
          <w:p w:rsidR="00FA561D" w:rsidRPr="00453F97" w:rsidRDefault="00FA561D" w:rsidP="004E21EC">
            <w:pPr>
              <w:spacing w:beforeLines="60" w:before="144" w:afterLines="60" w:after="144"/>
              <w:rPr>
                <w:rFonts w:ascii="Calibri Light" w:hAnsi="Calibri Light" w:cs="Arial"/>
                <w:sz w:val="22"/>
                <w:szCs w:val="22"/>
              </w:rPr>
            </w:pPr>
          </w:p>
        </w:tc>
        <w:tc>
          <w:tcPr>
            <w:tcW w:w="992" w:type="dxa"/>
          </w:tcPr>
          <w:p w:rsidR="00FA561D" w:rsidRPr="00453F97" w:rsidRDefault="00FA561D" w:rsidP="004E21EC">
            <w:pPr>
              <w:rPr>
                <w:rFonts w:ascii="Calibri Light" w:hAnsi="Calibri Light" w:cs="Arial"/>
                <w:sz w:val="22"/>
                <w:szCs w:val="22"/>
                <w:lang w:val="en-US"/>
              </w:rPr>
            </w:pPr>
            <w:r>
              <w:rPr>
                <w:rFonts w:ascii="Calibri Light" w:hAnsi="Calibri Light" w:cs="Arial"/>
                <w:sz w:val="22"/>
                <w:szCs w:val="22"/>
                <w:lang w:val="en-US"/>
              </w:rPr>
              <w:t>2hr</w:t>
            </w:r>
          </w:p>
        </w:tc>
        <w:tc>
          <w:tcPr>
            <w:tcW w:w="2764" w:type="dxa"/>
          </w:tcPr>
          <w:p w:rsidR="00FA561D" w:rsidRPr="00453F97" w:rsidRDefault="00FA561D" w:rsidP="004E21EC">
            <w:pPr>
              <w:rPr>
                <w:rFonts w:ascii="Calibri Light" w:hAnsi="Calibri Light" w:cs="Arial"/>
                <w:sz w:val="22"/>
                <w:szCs w:val="22"/>
                <w:lang w:val="en-US"/>
              </w:rPr>
            </w:pPr>
            <w:r>
              <w:rPr>
                <w:rFonts w:cs="Arial"/>
                <w:b/>
                <w:sz w:val="22"/>
                <w:szCs w:val="22"/>
                <w:lang w:val="en-US"/>
              </w:rPr>
              <w:t>Tec</w:t>
            </w:r>
            <w:r w:rsidRPr="00F76885">
              <w:rPr>
                <w:rFonts w:cs="Arial"/>
                <w:b/>
                <w:sz w:val="22"/>
                <w:szCs w:val="22"/>
                <w:lang w:val="en-US"/>
              </w:rPr>
              <w:t>hnical documents</w:t>
            </w:r>
          </w:p>
        </w:tc>
        <w:tc>
          <w:tcPr>
            <w:tcW w:w="3886" w:type="dxa"/>
          </w:tcPr>
          <w:p w:rsidR="00FA561D" w:rsidRDefault="00FA561D" w:rsidP="00FA561D">
            <w:pPr>
              <w:spacing w:beforeLines="60" w:before="144" w:afterLines="60" w:after="144"/>
              <w:rPr>
                <w:rFonts w:cs="Arial"/>
                <w:sz w:val="22"/>
                <w:szCs w:val="22"/>
              </w:rPr>
            </w:pPr>
            <w:r>
              <w:rPr>
                <w:rFonts w:cs="Arial"/>
                <w:sz w:val="22"/>
                <w:szCs w:val="22"/>
              </w:rPr>
              <w:t>WEBDEV0 web site</w:t>
            </w:r>
          </w:p>
          <w:p w:rsidR="00FA561D" w:rsidRPr="00453F97" w:rsidRDefault="00FA561D" w:rsidP="00FA561D">
            <w:pPr>
              <w:spacing w:beforeLines="60" w:before="144" w:afterLines="60" w:after="144"/>
              <w:rPr>
                <w:rFonts w:ascii="Calibri Light" w:hAnsi="Calibri Light" w:cs="Arial"/>
                <w:sz w:val="22"/>
                <w:szCs w:val="22"/>
              </w:rPr>
            </w:pPr>
            <w:r w:rsidRPr="002E5A23">
              <w:rPr>
                <w:rFonts w:cs="Arial"/>
                <w:sz w:val="22"/>
                <w:szCs w:val="22"/>
              </w:rPr>
              <w:t>http://webdev0.brambling.cdu.edu.au/</w:t>
            </w:r>
          </w:p>
        </w:tc>
        <w:tc>
          <w:tcPr>
            <w:tcW w:w="1329" w:type="dxa"/>
          </w:tcPr>
          <w:p w:rsidR="00FA561D" w:rsidRPr="00453F97" w:rsidRDefault="00FA561D" w:rsidP="004E21EC">
            <w:pPr>
              <w:spacing w:beforeLines="60" w:before="144" w:afterLines="60" w:after="144"/>
              <w:rPr>
                <w:rFonts w:ascii="Calibri Light" w:hAnsi="Calibri Light" w:cs="Arial"/>
                <w:sz w:val="22"/>
                <w:szCs w:val="22"/>
              </w:rPr>
            </w:pPr>
            <w:r>
              <w:rPr>
                <w:rFonts w:cs="Arial"/>
                <w:sz w:val="22"/>
                <w:szCs w:val="22"/>
              </w:rPr>
              <w:t>Technical Documents</w:t>
            </w:r>
          </w:p>
        </w:tc>
      </w:tr>
    </w:tbl>
    <w:p w:rsidR="00930258" w:rsidRPr="00806FDD" w:rsidRDefault="00930258" w:rsidP="00930258">
      <w:pPr>
        <w:rPr>
          <w:rFonts w:ascii="Calibri Light" w:hAnsi="Calibri Light" w:cs="Arial"/>
          <w:iCs/>
          <w:sz w:val="22"/>
          <w:szCs w:val="22"/>
          <w:highlight w:val="yellow"/>
        </w:rPr>
      </w:pPr>
    </w:p>
    <w:p w:rsidR="001122C8" w:rsidRPr="00806FDD" w:rsidRDefault="00930258" w:rsidP="001122C8">
      <w:pPr>
        <w:rPr>
          <w:rFonts w:ascii="Calibri Light" w:hAnsi="Calibri Light" w:cs="Arial"/>
          <w:bCs w:val="0"/>
          <w:sz w:val="22"/>
          <w:szCs w:val="22"/>
        </w:rPr>
      </w:pPr>
      <w:r w:rsidRPr="00806FDD">
        <w:rPr>
          <w:rFonts w:ascii="Calibri Light" w:hAnsi="Calibri Light" w:cs="Arial"/>
          <w:iCs/>
          <w:sz w:val="22"/>
          <w:szCs w:val="22"/>
        </w:rPr>
        <w:t xml:space="preserve">Your </w:t>
      </w:r>
      <w:r w:rsidR="00E373F9" w:rsidRPr="00806FDD">
        <w:rPr>
          <w:rFonts w:ascii="Calibri Light" w:hAnsi="Calibri Light" w:cs="Arial"/>
          <w:iCs/>
          <w:sz w:val="22"/>
          <w:szCs w:val="22"/>
        </w:rPr>
        <w:t xml:space="preserve">VET </w:t>
      </w:r>
      <w:r w:rsidRPr="00806FDD">
        <w:rPr>
          <w:rFonts w:ascii="Calibri Light" w:hAnsi="Calibri Light" w:cs="Arial"/>
          <w:iCs/>
          <w:sz w:val="22"/>
          <w:szCs w:val="22"/>
        </w:rPr>
        <w:t xml:space="preserve">lecturer will provide you with a </w:t>
      </w:r>
      <w:r w:rsidR="00FA561D">
        <w:rPr>
          <w:rFonts w:ascii="Calibri Light" w:hAnsi="Calibri Light" w:cs="Arial"/>
          <w:iCs/>
          <w:sz w:val="22"/>
          <w:szCs w:val="22"/>
        </w:rPr>
        <w:t xml:space="preserve">timetable </w:t>
      </w:r>
      <w:r w:rsidRPr="00806FDD">
        <w:rPr>
          <w:rFonts w:ascii="Calibri Light" w:hAnsi="Calibri Light" w:cs="Arial"/>
          <w:iCs/>
          <w:sz w:val="22"/>
          <w:szCs w:val="22"/>
        </w:rPr>
        <w:t>w</w:t>
      </w:r>
      <w:r w:rsidRPr="00806FDD">
        <w:rPr>
          <w:rFonts w:ascii="Calibri Light" w:hAnsi="Calibri Light" w:cs="Arial"/>
          <w:bCs w:val="0"/>
          <w:sz w:val="22"/>
          <w:szCs w:val="22"/>
        </w:rPr>
        <w:t xml:space="preserve">hich contains specific dates, times and locations </w:t>
      </w:r>
      <w:r w:rsidR="009C4939" w:rsidRPr="00806FDD">
        <w:rPr>
          <w:rFonts w:ascii="Calibri Light" w:hAnsi="Calibri Light" w:cs="Arial"/>
          <w:bCs w:val="0"/>
          <w:sz w:val="22"/>
          <w:szCs w:val="22"/>
        </w:rPr>
        <w:t>of</w:t>
      </w:r>
      <w:r w:rsidRPr="00806FDD">
        <w:rPr>
          <w:rFonts w:ascii="Calibri Light" w:hAnsi="Calibri Light" w:cs="Arial"/>
          <w:bCs w:val="0"/>
          <w:sz w:val="22"/>
          <w:szCs w:val="22"/>
        </w:rPr>
        <w:t xml:space="preserve"> the del</w:t>
      </w:r>
      <w:r w:rsidR="0010192B" w:rsidRPr="00806FDD">
        <w:rPr>
          <w:rFonts w:ascii="Calibri Light" w:hAnsi="Calibri Light" w:cs="Arial"/>
          <w:bCs w:val="0"/>
          <w:sz w:val="22"/>
          <w:szCs w:val="22"/>
        </w:rPr>
        <w:t>ivery for this unit</w:t>
      </w:r>
      <w:r w:rsidRPr="00806FDD">
        <w:rPr>
          <w:rFonts w:ascii="Calibri Light" w:hAnsi="Calibri Light" w:cs="Arial"/>
          <w:bCs w:val="0"/>
          <w:sz w:val="22"/>
          <w:szCs w:val="22"/>
        </w:rPr>
        <w:t xml:space="preserve"> as well as information about how changes to the timetable will be communicated</w:t>
      </w:r>
      <w:r w:rsidR="001122C8" w:rsidRPr="00806FDD">
        <w:rPr>
          <w:rFonts w:ascii="Calibri Light" w:hAnsi="Calibri Light" w:cs="Arial"/>
          <w:bCs w:val="0"/>
          <w:sz w:val="22"/>
          <w:szCs w:val="22"/>
        </w:rPr>
        <w:t>.</w:t>
      </w:r>
    </w:p>
    <w:p w:rsidR="0059597D" w:rsidRPr="00806FDD" w:rsidRDefault="0059597D">
      <w:pPr>
        <w:rPr>
          <w:rFonts w:ascii="Calibri Light" w:hAnsi="Calibri Light" w:cs="Arial"/>
          <w:bCs w:val="0"/>
          <w:sz w:val="22"/>
          <w:szCs w:val="22"/>
        </w:rPr>
      </w:pPr>
      <w:bookmarkStart w:id="0" w:name="_GoBack"/>
      <w:bookmarkEnd w:id="0"/>
    </w:p>
    <w:p w:rsidR="00777FA1" w:rsidRPr="00806FDD" w:rsidRDefault="00E373F9" w:rsidP="00777FA1">
      <w:pPr>
        <w:rPr>
          <w:rFonts w:ascii="Calibri Light" w:hAnsi="Calibri Light" w:cs="Arial"/>
          <w:b/>
          <w:sz w:val="22"/>
          <w:szCs w:val="22"/>
        </w:rPr>
      </w:pPr>
      <w:r w:rsidRPr="00806FDD">
        <w:rPr>
          <w:rFonts w:ascii="Calibri Light" w:hAnsi="Calibri Light" w:cs="Arial"/>
          <w:b/>
          <w:sz w:val="22"/>
          <w:szCs w:val="22"/>
        </w:rPr>
        <w:t>5</w:t>
      </w:r>
      <w:r w:rsidR="00777FA1" w:rsidRPr="00806FDD">
        <w:rPr>
          <w:rFonts w:ascii="Calibri Light" w:hAnsi="Calibri Light" w:cs="Arial"/>
          <w:b/>
          <w:sz w:val="22"/>
          <w:szCs w:val="22"/>
        </w:rPr>
        <w:t xml:space="preserve">. Assessment </w:t>
      </w:r>
      <w:r w:rsidR="004F39AF" w:rsidRPr="00806FDD">
        <w:rPr>
          <w:rFonts w:ascii="Calibri Light" w:hAnsi="Calibri Light" w:cs="Arial"/>
          <w:b/>
          <w:sz w:val="22"/>
          <w:szCs w:val="22"/>
        </w:rPr>
        <w:t>Summary</w:t>
      </w:r>
    </w:p>
    <w:p w:rsidR="00777FA1" w:rsidRPr="00806FDD" w:rsidRDefault="00777FA1" w:rsidP="00777FA1">
      <w:pPr>
        <w:rPr>
          <w:rFonts w:ascii="Calibri Light" w:hAnsi="Calibri Light" w:cs="Arial"/>
          <w:sz w:val="16"/>
          <w:szCs w:val="16"/>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68"/>
        <w:gridCol w:w="2037"/>
        <w:gridCol w:w="3886"/>
        <w:gridCol w:w="1329"/>
        <w:gridCol w:w="1261"/>
      </w:tblGrid>
      <w:tr w:rsidR="005A2EB7" w:rsidRPr="00806FDD" w:rsidTr="00FA561D">
        <w:trPr>
          <w:trHeight w:val="695"/>
        </w:trPr>
        <w:tc>
          <w:tcPr>
            <w:tcW w:w="1268" w:type="dxa"/>
            <w:tcBorders>
              <w:bottom w:val="single" w:sz="4" w:space="0" w:color="auto"/>
            </w:tcBorders>
            <w:shd w:val="clear" w:color="auto" w:fill="F2F2F2" w:themeFill="background1" w:themeFillShade="F2"/>
            <w:vAlign w:val="center"/>
          </w:tcPr>
          <w:p w:rsidR="005A2EB7" w:rsidRPr="00806FDD" w:rsidRDefault="005A2EB7" w:rsidP="00165908">
            <w:pPr>
              <w:pStyle w:val="BodyText1"/>
              <w:spacing w:after="0"/>
              <w:jc w:val="center"/>
              <w:rPr>
                <w:rFonts w:ascii="Calibri Light" w:hAnsi="Calibri Light" w:cs="Arial"/>
                <w:b/>
                <w:sz w:val="18"/>
                <w:szCs w:val="18"/>
              </w:rPr>
            </w:pPr>
            <w:r w:rsidRPr="00806FDD">
              <w:rPr>
                <w:rFonts w:ascii="Calibri Light" w:hAnsi="Calibri Light" w:cs="Arial"/>
                <w:b/>
                <w:sz w:val="18"/>
                <w:szCs w:val="18"/>
              </w:rPr>
              <w:t>Assessment task number</w:t>
            </w:r>
          </w:p>
        </w:tc>
        <w:tc>
          <w:tcPr>
            <w:tcW w:w="2037" w:type="dxa"/>
            <w:tcBorders>
              <w:bottom w:val="single" w:sz="4" w:space="0" w:color="auto"/>
            </w:tcBorders>
            <w:shd w:val="clear" w:color="auto" w:fill="F2F2F2" w:themeFill="background1" w:themeFillShade="F2"/>
            <w:vAlign w:val="center"/>
          </w:tcPr>
          <w:p w:rsidR="005A2EB7" w:rsidRPr="00806FDD" w:rsidRDefault="005A2EB7" w:rsidP="00165908">
            <w:pPr>
              <w:pStyle w:val="BodyText1"/>
              <w:spacing w:after="0"/>
              <w:jc w:val="center"/>
              <w:rPr>
                <w:rFonts w:ascii="Calibri Light" w:hAnsi="Calibri Light" w:cs="Arial"/>
                <w:b/>
                <w:sz w:val="18"/>
                <w:szCs w:val="18"/>
              </w:rPr>
            </w:pPr>
            <w:r w:rsidRPr="00806FDD">
              <w:rPr>
                <w:rFonts w:ascii="Calibri Light" w:hAnsi="Calibri Light" w:cs="Arial"/>
                <w:b/>
                <w:sz w:val="18"/>
                <w:szCs w:val="18"/>
              </w:rPr>
              <w:t>Assessment task</w:t>
            </w:r>
            <w:r w:rsidR="00E50C1B" w:rsidRPr="00806FDD">
              <w:rPr>
                <w:rFonts w:ascii="Calibri Light" w:hAnsi="Calibri Light" w:cs="Arial"/>
                <w:b/>
                <w:sz w:val="18"/>
                <w:szCs w:val="18"/>
              </w:rPr>
              <w:t xml:space="preserve"> name</w:t>
            </w:r>
          </w:p>
        </w:tc>
        <w:tc>
          <w:tcPr>
            <w:tcW w:w="3886" w:type="dxa"/>
            <w:tcBorders>
              <w:bottom w:val="single" w:sz="4" w:space="0" w:color="auto"/>
            </w:tcBorders>
            <w:shd w:val="clear" w:color="auto" w:fill="F2F2F2" w:themeFill="background1" w:themeFillShade="F2"/>
            <w:vAlign w:val="center"/>
          </w:tcPr>
          <w:p w:rsidR="005A2EB7" w:rsidRPr="00806FDD" w:rsidRDefault="005A2EB7" w:rsidP="00165908">
            <w:pPr>
              <w:pStyle w:val="BodyText1"/>
              <w:spacing w:after="0"/>
              <w:jc w:val="center"/>
              <w:rPr>
                <w:rFonts w:ascii="Calibri Light" w:hAnsi="Calibri Light" w:cs="Arial"/>
                <w:b/>
                <w:sz w:val="18"/>
                <w:szCs w:val="18"/>
              </w:rPr>
            </w:pPr>
            <w:r w:rsidRPr="00806FDD">
              <w:rPr>
                <w:rFonts w:ascii="Calibri Light" w:hAnsi="Calibri Light" w:cs="Arial"/>
                <w:b/>
                <w:sz w:val="18"/>
                <w:szCs w:val="18"/>
              </w:rPr>
              <w:t>Resources required by students</w:t>
            </w:r>
          </w:p>
        </w:tc>
        <w:tc>
          <w:tcPr>
            <w:tcW w:w="1329" w:type="dxa"/>
            <w:tcBorders>
              <w:bottom w:val="single" w:sz="4" w:space="0" w:color="auto"/>
            </w:tcBorders>
            <w:shd w:val="clear" w:color="auto" w:fill="F2F2F2" w:themeFill="background1" w:themeFillShade="F2"/>
            <w:vAlign w:val="center"/>
          </w:tcPr>
          <w:p w:rsidR="005A2EB7" w:rsidRPr="00806FDD" w:rsidRDefault="005A2EB7" w:rsidP="00165908">
            <w:pPr>
              <w:pStyle w:val="BodyText1"/>
              <w:spacing w:after="0"/>
              <w:jc w:val="center"/>
              <w:rPr>
                <w:rFonts w:ascii="Calibri Light" w:hAnsi="Calibri Light" w:cs="Arial"/>
                <w:b/>
                <w:smallCaps/>
                <w:sz w:val="18"/>
                <w:szCs w:val="18"/>
              </w:rPr>
            </w:pPr>
            <w:r w:rsidRPr="00806FDD">
              <w:rPr>
                <w:rFonts w:ascii="Calibri Light" w:hAnsi="Calibri Light" w:cs="Arial"/>
                <w:b/>
                <w:sz w:val="18"/>
                <w:szCs w:val="18"/>
              </w:rPr>
              <w:t>Due date</w:t>
            </w:r>
          </w:p>
        </w:tc>
        <w:tc>
          <w:tcPr>
            <w:tcW w:w="1261" w:type="dxa"/>
            <w:tcBorders>
              <w:bottom w:val="single" w:sz="4" w:space="0" w:color="auto"/>
            </w:tcBorders>
            <w:shd w:val="clear" w:color="auto" w:fill="F2F2F2" w:themeFill="background1" w:themeFillShade="F2"/>
            <w:vAlign w:val="center"/>
          </w:tcPr>
          <w:p w:rsidR="005A2EB7" w:rsidRPr="00806FDD" w:rsidRDefault="005A2EB7" w:rsidP="00165908">
            <w:pPr>
              <w:pStyle w:val="BodyText1"/>
              <w:spacing w:after="0"/>
              <w:jc w:val="center"/>
              <w:rPr>
                <w:rFonts w:ascii="Calibri Light" w:hAnsi="Calibri Light" w:cs="Arial"/>
                <w:b/>
                <w:sz w:val="18"/>
                <w:szCs w:val="18"/>
              </w:rPr>
            </w:pPr>
            <w:r w:rsidRPr="00806FDD">
              <w:rPr>
                <w:rFonts w:ascii="Calibri Light" w:hAnsi="Calibri Light" w:cs="Arial"/>
                <w:b/>
                <w:sz w:val="18"/>
                <w:szCs w:val="18"/>
              </w:rPr>
              <w:t>Number of assessment attempts allowed</w:t>
            </w:r>
          </w:p>
        </w:tc>
      </w:tr>
      <w:tr w:rsidR="00F05DC0" w:rsidRPr="00FA561D" w:rsidTr="00FA561D">
        <w:trPr>
          <w:trHeight w:val="340"/>
        </w:trPr>
        <w:tc>
          <w:tcPr>
            <w:tcW w:w="1268" w:type="dxa"/>
            <w:tcBorders>
              <w:bottom w:val="single" w:sz="4" w:space="0" w:color="auto"/>
            </w:tcBorders>
          </w:tcPr>
          <w:p w:rsidR="00F05DC0" w:rsidRPr="00FA561D" w:rsidRDefault="007F7E9A" w:rsidP="003F2138">
            <w:pPr>
              <w:spacing w:beforeLines="60" w:before="144" w:afterLines="60" w:after="144"/>
              <w:jc w:val="center"/>
              <w:rPr>
                <w:rFonts w:asciiTheme="minorHAnsi" w:hAnsiTheme="minorHAnsi" w:cs="Arial"/>
                <w:sz w:val="22"/>
                <w:szCs w:val="22"/>
              </w:rPr>
            </w:pPr>
            <w:sdt>
              <w:sdtPr>
                <w:rPr>
                  <w:rFonts w:asciiTheme="minorHAnsi" w:hAnsiTheme="minorHAnsi" w:cs="Arial"/>
                  <w:sz w:val="22"/>
                  <w:szCs w:val="22"/>
                  <w:lang w:eastAsia="en-AU"/>
                </w:rPr>
                <w:alias w:val="Choose a number."/>
                <w:tag w:val="Choose a number."/>
                <w:id w:val="-1592934656"/>
                <w:placeholder>
                  <w:docPart w:val="DFB5B199011149F6B4F3813F0AA027CD"/>
                </w:placeholder>
                <w:dropDownList>
                  <w:listItem w:value="Choose a number"/>
                  <w:listItem w:displayText="1" w:value="1"/>
                  <w:listItem w:displayText="2" w:value="2"/>
                  <w:listItem w:displayText="3" w:value="3"/>
                  <w:listItem w:displayText="4" w:value="4"/>
                </w:dropDownList>
              </w:sdtPr>
              <w:sdtEndPr/>
              <w:sdtContent>
                <w:r w:rsidR="00FA561D" w:rsidRPr="00FA561D">
                  <w:rPr>
                    <w:rFonts w:asciiTheme="minorHAnsi" w:hAnsiTheme="minorHAnsi" w:cs="Arial"/>
                    <w:sz w:val="22"/>
                    <w:szCs w:val="22"/>
                    <w:lang w:eastAsia="en-AU"/>
                  </w:rPr>
                  <w:t>1</w:t>
                </w:r>
              </w:sdtContent>
            </w:sdt>
          </w:p>
        </w:tc>
        <w:tc>
          <w:tcPr>
            <w:tcW w:w="2037" w:type="dxa"/>
            <w:vAlign w:val="center"/>
          </w:tcPr>
          <w:p w:rsidR="00F05DC0" w:rsidRPr="00FA561D" w:rsidRDefault="00FA561D" w:rsidP="00F05DC0">
            <w:pPr>
              <w:tabs>
                <w:tab w:val="left" w:pos="3011"/>
              </w:tabs>
              <w:rPr>
                <w:rFonts w:asciiTheme="minorHAnsi" w:hAnsiTheme="minorHAnsi" w:cs="Arial"/>
                <w:sz w:val="22"/>
                <w:szCs w:val="22"/>
                <w:lang w:eastAsia="en-AU"/>
              </w:rPr>
            </w:pPr>
            <w:r w:rsidRPr="00FA561D">
              <w:rPr>
                <w:rFonts w:asciiTheme="minorHAnsi" w:hAnsiTheme="minorHAnsi" w:cs="Arial"/>
                <w:sz w:val="22"/>
                <w:szCs w:val="22"/>
                <w:lang w:eastAsia="en-AU"/>
              </w:rPr>
              <w:t>Observation Checklist</w:t>
            </w:r>
          </w:p>
        </w:tc>
        <w:tc>
          <w:tcPr>
            <w:tcW w:w="3886" w:type="dxa"/>
          </w:tcPr>
          <w:p w:rsidR="00FA561D" w:rsidRPr="00FA561D" w:rsidRDefault="00FA561D" w:rsidP="00FA561D">
            <w:pPr>
              <w:spacing w:beforeLines="60" w:before="144" w:afterLines="60" w:after="144"/>
              <w:rPr>
                <w:rFonts w:asciiTheme="minorHAnsi" w:hAnsiTheme="minorHAnsi" w:cs="Arial"/>
                <w:sz w:val="22"/>
                <w:szCs w:val="22"/>
              </w:rPr>
            </w:pPr>
            <w:r w:rsidRPr="00FA561D">
              <w:rPr>
                <w:rFonts w:asciiTheme="minorHAnsi" w:hAnsiTheme="minorHAnsi" w:cs="Arial"/>
                <w:sz w:val="22"/>
                <w:szCs w:val="22"/>
              </w:rPr>
              <w:t>WEBDEV0 web site</w:t>
            </w:r>
          </w:p>
          <w:p w:rsidR="00F05DC0" w:rsidRPr="00FA561D" w:rsidRDefault="00FA561D" w:rsidP="00FA561D">
            <w:pPr>
              <w:spacing w:beforeLines="60" w:before="144" w:afterLines="60" w:after="144"/>
              <w:rPr>
                <w:rFonts w:asciiTheme="minorHAnsi" w:hAnsiTheme="minorHAnsi" w:cs="Arial"/>
                <w:sz w:val="22"/>
                <w:szCs w:val="22"/>
              </w:rPr>
            </w:pPr>
            <w:r w:rsidRPr="00FA561D">
              <w:rPr>
                <w:rFonts w:asciiTheme="minorHAnsi" w:hAnsiTheme="minorHAnsi" w:cs="Arial"/>
                <w:sz w:val="22"/>
                <w:szCs w:val="22"/>
              </w:rPr>
              <w:t>http://webdev0.brambling.cdu.edu.au/</w:t>
            </w:r>
          </w:p>
        </w:tc>
        <w:tc>
          <w:tcPr>
            <w:tcW w:w="1329" w:type="dxa"/>
            <w:tcBorders>
              <w:bottom w:val="single" w:sz="4" w:space="0" w:color="auto"/>
            </w:tcBorders>
          </w:tcPr>
          <w:p w:rsidR="00F05DC0" w:rsidRPr="00FA561D" w:rsidRDefault="00FA561D" w:rsidP="00FA561D">
            <w:pPr>
              <w:spacing w:beforeLines="60" w:before="144" w:afterLines="60" w:after="144"/>
              <w:rPr>
                <w:rStyle w:val="PlaceholderText"/>
                <w:rFonts w:asciiTheme="minorHAnsi" w:hAnsiTheme="minorHAnsi"/>
                <w:sz w:val="22"/>
                <w:szCs w:val="22"/>
              </w:rPr>
            </w:pPr>
            <w:r w:rsidRPr="00FA561D">
              <w:rPr>
                <w:rStyle w:val="PlaceholderText"/>
                <w:rFonts w:asciiTheme="minorHAnsi" w:hAnsiTheme="minorHAnsi"/>
                <w:sz w:val="22"/>
                <w:szCs w:val="22"/>
              </w:rPr>
              <w:t>End of Session 1</w:t>
            </w:r>
          </w:p>
        </w:tc>
        <w:tc>
          <w:tcPr>
            <w:tcW w:w="1261" w:type="dxa"/>
            <w:tcBorders>
              <w:bottom w:val="single" w:sz="4" w:space="0" w:color="auto"/>
            </w:tcBorders>
          </w:tcPr>
          <w:p w:rsidR="00F05DC0" w:rsidRPr="00FA561D" w:rsidRDefault="007F7E9A" w:rsidP="003F2138">
            <w:pPr>
              <w:spacing w:beforeLines="60" w:before="144" w:afterLines="60" w:after="144"/>
              <w:jc w:val="center"/>
              <w:rPr>
                <w:rStyle w:val="PlaceholderText"/>
                <w:rFonts w:asciiTheme="minorHAnsi" w:hAnsiTheme="minorHAnsi"/>
                <w:sz w:val="22"/>
                <w:szCs w:val="22"/>
              </w:rPr>
            </w:pPr>
            <w:sdt>
              <w:sdtPr>
                <w:rPr>
                  <w:rStyle w:val="PlaceholderText"/>
                  <w:rFonts w:asciiTheme="minorHAnsi" w:hAnsiTheme="minorHAnsi"/>
                  <w:sz w:val="22"/>
                  <w:szCs w:val="22"/>
                </w:rPr>
                <w:alias w:val="Choose a number."/>
                <w:tag w:val="Choose a number."/>
                <w:id w:val="-361132843"/>
                <w:placeholder>
                  <w:docPart w:val="C0DD53D12701499EADB1B48A968C674D"/>
                </w:placeholder>
                <w:dropDownList>
                  <w:listItem w:value="Choose a number."/>
                  <w:listItem w:displayText="1" w:value="1"/>
                  <w:listItem w:displayText="2" w:value="2"/>
                  <w:listItem w:displayText="3" w:value="3"/>
                </w:dropDownList>
              </w:sdtPr>
              <w:sdtEndPr>
                <w:rPr>
                  <w:rStyle w:val="PlaceholderText"/>
                </w:rPr>
              </w:sdtEndPr>
              <w:sdtContent>
                <w:r w:rsidR="00FA561D" w:rsidRPr="00FA561D">
                  <w:rPr>
                    <w:rStyle w:val="PlaceholderText"/>
                    <w:rFonts w:asciiTheme="minorHAnsi" w:hAnsiTheme="minorHAnsi"/>
                    <w:sz w:val="22"/>
                    <w:szCs w:val="22"/>
                  </w:rPr>
                  <w:t>2</w:t>
                </w:r>
              </w:sdtContent>
            </w:sdt>
          </w:p>
        </w:tc>
      </w:tr>
      <w:tr w:rsidR="00F91C9F" w:rsidRPr="00FA561D" w:rsidTr="00FA561D">
        <w:trPr>
          <w:trHeight w:val="340"/>
        </w:trPr>
        <w:tc>
          <w:tcPr>
            <w:tcW w:w="1268" w:type="dxa"/>
          </w:tcPr>
          <w:p w:rsidR="00F91C9F" w:rsidRPr="00FA561D" w:rsidRDefault="007F7E9A" w:rsidP="0039340D">
            <w:pPr>
              <w:spacing w:beforeLines="60" w:before="144" w:afterLines="60" w:after="144"/>
              <w:jc w:val="center"/>
              <w:rPr>
                <w:rFonts w:asciiTheme="minorHAnsi" w:hAnsiTheme="minorHAnsi" w:cs="Arial"/>
                <w:sz w:val="22"/>
                <w:szCs w:val="22"/>
              </w:rPr>
            </w:pPr>
            <w:sdt>
              <w:sdtPr>
                <w:rPr>
                  <w:rFonts w:asciiTheme="minorHAnsi" w:hAnsiTheme="minorHAnsi" w:cs="Arial"/>
                  <w:sz w:val="22"/>
                  <w:szCs w:val="22"/>
                  <w:lang w:eastAsia="en-AU"/>
                </w:rPr>
                <w:alias w:val="Choose a number."/>
                <w:tag w:val="Choose a number."/>
                <w:id w:val="1692029527"/>
                <w:placeholder>
                  <w:docPart w:val="9D87AB6E8BBD4A6197F7561AC77C457D"/>
                </w:placeholder>
                <w:dropDownList>
                  <w:listItem w:value="Choose a number"/>
                  <w:listItem w:displayText="1" w:value="1"/>
                  <w:listItem w:displayText="2" w:value="2"/>
                  <w:listItem w:displayText="3" w:value="3"/>
                  <w:listItem w:displayText="4" w:value="4"/>
                </w:dropDownList>
              </w:sdtPr>
              <w:sdtEndPr/>
              <w:sdtContent>
                <w:r w:rsidR="00FA561D" w:rsidRPr="00FA561D">
                  <w:rPr>
                    <w:rFonts w:asciiTheme="minorHAnsi" w:hAnsiTheme="minorHAnsi" w:cs="Arial"/>
                    <w:sz w:val="22"/>
                    <w:szCs w:val="22"/>
                    <w:lang w:eastAsia="en-AU"/>
                  </w:rPr>
                  <w:t>2</w:t>
                </w:r>
              </w:sdtContent>
            </w:sdt>
          </w:p>
        </w:tc>
        <w:tc>
          <w:tcPr>
            <w:tcW w:w="2037" w:type="dxa"/>
            <w:vAlign w:val="center"/>
          </w:tcPr>
          <w:p w:rsidR="00F91C9F" w:rsidRPr="00FA561D" w:rsidRDefault="00FA561D" w:rsidP="00F05DC0">
            <w:pPr>
              <w:tabs>
                <w:tab w:val="left" w:pos="3011"/>
              </w:tabs>
              <w:rPr>
                <w:rFonts w:asciiTheme="minorHAnsi" w:hAnsiTheme="minorHAnsi" w:cs="Arial"/>
                <w:i/>
                <w:sz w:val="22"/>
                <w:szCs w:val="22"/>
                <w:lang w:eastAsia="en-AU"/>
              </w:rPr>
            </w:pPr>
            <w:r w:rsidRPr="00FA561D">
              <w:rPr>
                <w:rFonts w:asciiTheme="minorHAnsi" w:hAnsiTheme="minorHAnsi" w:cs="Arial"/>
                <w:sz w:val="22"/>
                <w:szCs w:val="22"/>
                <w:lang w:eastAsia="en-AU"/>
              </w:rPr>
              <w:t>Website</w:t>
            </w:r>
          </w:p>
        </w:tc>
        <w:tc>
          <w:tcPr>
            <w:tcW w:w="3886" w:type="dxa"/>
          </w:tcPr>
          <w:p w:rsidR="00FA561D" w:rsidRPr="00FA561D" w:rsidRDefault="00FA561D" w:rsidP="00FA561D">
            <w:pPr>
              <w:spacing w:beforeLines="60" w:before="144" w:afterLines="60" w:after="144"/>
              <w:rPr>
                <w:rFonts w:asciiTheme="minorHAnsi" w:hAnsiTheme="minorHAnsi" w:cs="Arial"/>
                <w:sz w:val="22"/>
                <w:szCs w:val="22"/>
              </w:rPr>
            </w:pPr>
            <w:r w:rsidRPr="00FA561D">
              <w:rPr>
                <w:rFonts w:asciiTheme="minorHAnsi" w:hAnsiTheme="minorHAnsi" w:cs="Arial"/>
                <w:sz w:val="22"/>
                <w:szCs w:val="22"/>
              </w:rPr>
              <w:t>WEBDEV0 web site</w:t>
            </w:r>
          </w:p>
          <w:p w:rsidR="00F91C9F" w:rsidRPr="00FA561D" w:rsidRDefault="00FA561D" w:rsidP="00FA561D">
            <w:pPr>
              <w:spacing w:beforeLines="60" w:before="144" w:afterLines="60" w:after="144"/>
              <w:rPr>
                <w:rFonts w:asciiTheme="minorHAnsi" w:hAnsiTheme="minorHAnsi" w:cs="Arial"/>
                <w:sz w:val="22"/>
                <w:szCs w:val="22"/>
              </w:rPr>
            </w:pPr>
            <w:r w:rsidRPr="00FA561D">
              <w:rPr>
                <w:rFonts w:asciiTheme="minorHAnsi" w:hAnsiTheme="minorHAnsi" w:cs="Arial"/>
                <w:sz w:val="22"/>
                <w:szCs w:val="22"/>
              </w:rPr>
              <w:t>http://webdev0.brambling.cdu.edu.au/</w:t>
            </w:r>
          </w:p>
        </w:tc>
        <w:tc>
          <w:tcPr>
            <w:tcW w:w="1329" w:type="dxa"/>
          </w:tcPr>
          <w:p w:rsidR="00F91C9F" w:rsidRPr="00FA561D" w:rsidRDefault="00FA561D" w:rsidP="00FA561D">
            <w:pPr>
              <w:spacing w:beforeLines="60" w:before="144" w:afterLines="60" w:after="144"/>
              <w:rPr>
                <w:rStyle w:val="PlaceholderText"/>
                <w:rFonts w:asciiTheme="minorHAnsi" w:hAnsiTheme="minorHAnsi"/>
                <w:sz w:val="22"/>
                <w:szCs w:val="22"/>
              </w:rPr>
            </w:pPr>
            <w:r w:rsidRPr="00FA561D">
              <w:rPr>
                <w:rFonts w:asciiTheme="minorHAnsi" w:hAnsiTheme="minorHAnsi" w:cs="Arial"/>
                <w:sz w:val="22"/>
                <w:szCs w:val="22"/>
              </w:rPr>
              <w:t>End of Session 6</w:t>
            </w:r>
          </w:p>
        </w:tc>
        <w:tc>
          <w:tcPr>
            <w:tcW w:w="1261" w:type="dxa"/>
          </w:tcPr>
          <w:p w:rsidR="00F91C9F" w:rsidRPr="00FA561D" w:rsidRDefault="007F7E9A" w:rsidP="0039340D">
            <w:pPr>
              <w:spacing w:beforeLines="60" w:before="144" w:afterLines="60" w:after="144"/>
              <w:jc w:val="center"/>
              <w:rPr>
                <w:rStyle w:val="PlaceholderText"/>
                <w:rFonts w:asciiTheme="minorHAnsi" w:hAnsiTheme="minorHAnsi"/>
                <w:sz w:val="22"/>
                <w:szCs w:val="22"/>
              </w:rPr>
            </w:pPr>
            <w:sdt>
              <w:sdtPr>
                <w:rPr>
                  <w:rStyle w:val="PlaceholderText"/>
                  <w:rFonts w:asciiTheme="minorHAnsi" w:hAnsiTheme="minorHAnsi"/>
                  <w:sz w:val="22"/>
                  <w:szCs w:val="22"/>
                </w:rPr>
                <w:alias w:val="Choose a number."/>
                <w:tag w:val="Choose a number."/>
                <w:id w:val="-1447309558"/>
                <w:placeholder>
                  <w:docPart w:val="E542F494EB6042D2814B1F4271D57EE7"/>
                </w:placeholder>
                <w:dropDownList>
                  <w:listItem w:value="Choose a number."/>
                  <w:listItem w:displayText="1" w:value="1"/>
                  <w:listItem w:displayText="2" w:value="2"/>
                  <w:listItem w:displayText="3" w:value="3"/>
                </w:dropDownList>
              </w:sdtPr>
              <w:sdtEndPr>
                <w:rPr>
                  <w:rStyle w:val="PlaceholderText"/>
                </w:rPr>
              </w:sdtEndPr>
              <w:sdtContent>
                <w:r w:rsidR="00FA561D" w:rsidRPr="00FA561D">
                  <w:rPr>
                    <w:rStyle w:val="PlaceholderText"/>
                    <w:rFonts w:asciiTheme="minorHAnsi" w:hAnsiTheme="minorHAnsi"/>
                    <w:sz w:val="22"/>
                    <w:szCs w:val="22"/>
                  </w:rPr>
                  <w:t>2</w:t>
                </w:r>
              </w:sdtContent>
            </w:sdt>
          </w:p>
        </w:tc>
      </w:tr>
      <w:tr w:rsidR="00F91C9F" w:rsidRPr="00FA561D" w:rsidTr="00FA561D">
        <w:trPr>
          <w:trHeight w:val="340"/>
        </w:trPr>
        <w:tc>
          <w:tcPr>
            <w:tcW w:w="1268" w:type="dxa"/>
          </w:tcPr>
          <w:p w:rsidR="00F91C9F" w:rsidRPr="00FA561D" w:rsidRDefault="007F7E9A" w:rsidP="0039340D">
            <w:pPr>
              <w:spacing w:beforeLines="60" w:before="144" w:afterLines="60" w:after="144"/>
              <w:jc w:val="center"/>
              <w:rPr>
                <w:rFonts w:asciiTheme="minorHAnsi" w:hAnsiTheme="minorHAnsi" w:cs="Arial"/>
                <w:sz w:val="22"/>
                <w:szCs w:val="22"/>
              </w:rPr>
            </w:pPr>
            <w:sdt>
              <w:sdtPr>
                <w:rPr>
                  <w:rFonts w:asciiTheme="minorHAnsi" w:hAnsiTheme="minorHAnsi" w:cs="Arial"/>
                  <w:sz w:val="22"/>
                  <w:szCs w:val="22"/>
                  <w:lang w:eastAsia="en-AU"/>
                </w:rPr>
                <w:alias w:val="Choose a number."/>
                <w:tag w:val="Choose a number."/>
                <w:id w:val="1051110255"/>
                <w:placeholder>
                  <w:docPart w:val="A7BF991CD7094ADB94DC1CC5A36CE21D"/>
                </w:placeholder>
                <w:dropDownList>
                  <w:listItem w:value="Choose a number"/>
                  <w:listItem w:displayText="1" w:value="1"/>
                  <w:listItem w:displayText="2" w:value="2"/>
                  <w:listItem w:displayText="3" w:value="3"/>
                  <w:listItem w:displayText="4" w:value="4"/>
                </w:dropDownList>
              </w:sdtPr>
              <w:sdtEndPr/>
              <w:sdtContent>
                <w:r w:rsidR="00FA561D" w:rsidRPr="00FA561D">
                  <w:rPr>
                    <w:rFonts w:asciiTheme="minorHAnsi" w:hAnsiTheme="minorHAnsi" w:cs="Arial"/>
                    <w:sz w:val="22"/>
                    <w:szCs w:val="22"/>
                    <w:lang w:eastAsia="en-AU"/>
                  </w:rPr>
                  <w:t>3</w:t>
                </w:r>
              </w:sdtContent>
            </w:sdt>
          </w:p>
        </w:tc>
        <w:tc>
          <w:tcPr>
            <w:tcW w:w="2037" w:type="dxa"/>
            <w:vAlign w:val="center"/>
          </w:tcPr>
          <w:p w:rsidR="00F91C9F" w:rsidRPr="00FA561D" w:rsidRDefault="00FA561D" w:rsidP="00F05DC0">
            <w:pPr>
              <w:tabs>
                <w:tab w:val="left" w:pos="3011"/>
              </w:tabs>
              <w:rPr>
                <w:rFonts w:asciiTheme="minorHAnsi" w:hAnsiTheme="minorHAnsi" w:cs="Arial"/>
                <w:sz w:val="22"/>
                <w:szCs w:val="22"/>
                <w:lang w:eastAsia="en-AU"/>
              </w:rPr>
            </w:pPr>
            <w:r w:rsidRPr="00FA561D">
              <w:rPr>
                <w:rFonts w:asciiTheme="minorHAnsi" w:hAnsiTheme="minorHAnsi" w:cs="Arial"/>
                <w:sz w:val="22"/>
                <w:szCs w:val="22"/>
                <w:lang w:eastAsia="en-AU"/>
              </w:rPr>
              <w:t>Technical Documents</w:t>
            </w:r>
          </w:p>
        </w:tc>
        <w:tc>
          <w:tcPr>
            <w:tcW w:w="3886" w:type="dxa"/>
          </w:tcPr>
          <w:p w:rsidR="00FA561D" w:rsidRPr="00FA561D" w:rsidRDefault="00FA561D" w:rsidP="00FA561D">
            <w:pPr>
              <w:spacing w:beforeLines="60" w:before="144" w:afterLines="60" w:after="144"/>
              <w:rPr>
                <w:rFonts w:asciiTheme="minorHAnsi" w:hAnsiTheme="minorHAnsi" w:cs="Arial"/>
                <w:sz w:val="22"/>
                <w:szCs w:val="22"/>
              </w:rPr>
            </w:pPr>
            <w:r w:rsidRPr="00FA561D">
              <w:rPr>
                <w:rFonts w:asciiTheme="minorHAnsi" w:hAnsiTheme="minorHAnsi" w:cs="Arial"/>
                <w:sz w:val="22"/>
                <w:szCs w:val="22"/>
              </w:rPr>
              <w:t>WEBDEV0 web site</w:t>
            </w:r>
          </w:p>
          <w:p w:rsidR="00F91C9F" w:rsidRPr="00FA561D" w:rsidRDefault="00FA561D" w:rsidP="00FA561D">
            <w:pPr>
              <w:spacing w:beforeLines="60" w:before="144" w:afterLines="60" w:after="144"/>
              <w:rPr>
                <w:rFonts w:asciiTheme="minorHAnsi" w:hAnsiTheme="minorHAnsi" w:cs="Arial"/>
                <w:sz w:val="22"/>
                <w:szCs w:val="22"/>
              </w:rPr>
            </w:pPr>
            <w:r w:rsidRPr="00FA561D">
              <w:rPr>
                <w:rFonts w:asciiTheme="minorHAnsi" w:hAnsiTheme="minorHAnsi" w:cs="Arial"/>
                <w:sz w:val="22"/>
                <w:szCs w:val="22"/>
              </w:rPr>
              <w:t>http://webdev0.brambling.cdu.edu.au/</w:t>
            </w:r>
          </w:p>
        </w:tc>
        <w:tc>
          <w:tcPr>
            <w:tcW w:w="1329" w:type="dxa"/>
          </w:tcPr>
          <w:p w:rsidR="00F91C9F" w:rsidRPr="00FA561D" w:rsidRDefault="00FA561D" w:rsidP="0039340D">
            <w:pPr>
              <w:spacing w:beforeLines="60" w:before="144" w:afterLines="60" w:after="144"/>
              <w:rPr>
                <w:rStyle w:val="PlaceholderText"/>
                <w:rFonts w:asciiTheme="minorHAnsi" w:hAnsiTheme="minorHAnsi"/>
                <w:sz w:val="22"/>
                <w:szCs w:val="22"/>
              </w:rPr>
            </w:pPr>
            <w:r w:rsidRPr="00FA561D">
              <w:rPr>
                <w:rFonts w:asciiTheme="minorHAnsi" w:hAnsiTheme="minorHAnsi" w:cs="Arial"/>
                <w:sz w:val="22"/>
                <w:szCs w:val="22"/>
              </w:rPr>
              <w:t>Two weeks after Session 7</w:t>
            </w:r>
          </w:p>
        </w:tc>
        <w:tc>
          <w:tcPr>
            <w:tcW w:w="1261" w:type="dxa"/>
          </w:tcPr>
          <w:p w:rsidR="00F91C9F" w:rsidRPr="00FA561D" w:rsidRDefault="007F7E9A" w:rsidP="0039340D">
            <w:pPr>
              <w:spacing w:beforeLines="60" w:before="144" w:afterLines="60" w:after="144"/>
              <w:jc w:val="center"/>
              <w:rPr>
                <w:rStyle w:val="PlaceholderText"/>
                <w:rFonts w:asciiTheme="minorHAnsi" w:hAnsiTheme="minorHAnsi"/>
                <w:sz w:val="22"/>
                <w:szCs w:val="22"/>
              </w:rPr>
            </w:pPr>
            <w:sdt>
              <w:sdtPr>
                <w:rPr>
                  <w:rStyle w:val="PlaceholderText"/>
                  <w:rFonts w:asciiTheme="minorHAnsi" w:hAnsiTheme="minorHAnsi"/>
                  <w:sz w:val="22"/>
                  <w:szCs w:val="22"/>
                </w:rPr>
                <w:alias w:val="Choose a number."/>
                <w:tag w:val="Choose a number."/>
                <w:id w:val="222336246"/>
                <w:placeholder>
                  <w:docPart w:val="C03D5893F0C745389D433C2359A23486"/>
                </w:placeholder>
                <w:dropDownList>
                  <w:listItem w:value="Choose a number."/>
                  <w:listItem w:displayText="1" w:value="1"/>
                  <w:listItem w:displayText="2" w:value="2"/>
                  <w:listItem w:displayText="3" w:value="3"/>
                </w:dropDownList>
              </w:sdtPr>
              <w:sdtEndPr>
                <w:rPr>
                  <w:rStyle w:val="PlaceholderText"/>
                </w:rPr>
              </w:sdtEndPr>
              <w:sdtContent>
                <w:r w:rsidR="00FA561D" w:rsidRPr="00FA561D">
                  <w:rPr>
                    <w:rStyle w:val="PlaceholderText"/>
                    <w:rFonts w:asciiTheme="minorHAnsi" w:hAnsiTheme="minorHAnsi"/>
                    <w:sz w:val="22"/>
                    <w:szCs w:val="22"/>
                  </w:rPr>
                  <w:t>2</w:t>
                </w:r>
              </w:sdtContent>
            </w:sdt>
          </w:p>
        </w:tc>
      </w:tr>
    </w:tbl>
    <w:p w:rsidR="00F24DDB" w:rsidRPr="00806FDD" w:rsidRDefault="00F24DDB" w:rsidP="00777FA1">
      <w:pPr>
        <w:tabs>
          <w:tab w:val="left" w:pos="3011"/>
        </w:tabs>
        <w:rPr>
          <w:rFonts w:ascii="Calibri Light" w:hAnsi="Calibri Light" w:cs="Arial"/>
          <w:sz w:val="22"/>
          <w:szCs w:val="22"/>
          <w:lang w:eastAsia="en-AU"/>
        </w:rPr>
      </w:pPr>
    </w:p>
    <w:p w:rsidR="005D0521" w:rsidRPr="00806FDD" w:rsidRDefault="00604D6E" w:rsidP="003E7A95">
      <w:pPr>
        <w:tabs>
          <w:tab w:val="left" w:pos="3011"/>
        </w:tabs>
        <w:rPr>
          <w:rFonts w:ascii="Calibri Light" w:hAnsi="Calibri Light" w:cs="Arial"/>
          <w:sz w:val="22"/>
          <w:szCs w:val="22"/>
          <w:lang w:eastAsia="en-AU"/>
        </w:rPr>
      </w:pPr>
      <w:r w:rsidRPr="00806FDD">
        <w:rPr>
          <w:rFonts w:ascii="Calibri Light" w:hAnsi="Calibri Light" w:cs="Arial"/>
          <w:sz w:val="22"/>
          <w:szCs w:val="22"/>
          <w:lang w:eastAsia="en-AU"/>
        </w:rPr>
        <w:t>Additional information about the assessment tasks will be provided to you by you</w:t>
      </w:r>
      <w:r w:rsidR="00181DF7">
        <w:rPr>
          <w:rFonts w:ascii="Calibri Light" w:hAnsi="Calibri Light" w:cs="Arial"/>
          <w:sz w:val="22"/>
          <w:szCs w:val="22"/>
          <w:lang w:eastAsia="en-AU"/>
        </w:rPr>
        <w:t>r</w:t>
      </w:r>
      <w:r w:rsidRPr="00806FDD">
        <w:rPr>
          <w:rFonts w:ascii="Calibri Light" w:hAnsi="Calibri Light" w:cs="Arial"/>
          <w:sz w:val="22"/>
          <w:szCs w:val="22"/>
          <w:lang w:eastAsia="en-AU"/>
        </w:rPr>
        <w:t xml:space="preserve"> lecturer in a Student Assessment Guide. </w:t>
      </w:r>
      <w:r w:rsidR="0015543D" w:rsidRPr="00806FDD">
        <w:rPr>
          <w:rFonts w:ascii="Calibri Light" w:hAnsi="Calibri Light" w:cs="Arial"/>
          <w:sz w:val="22"/>
          <w:szCs w:val="22"/>
          <w:lang w:eastAsia="en-AU"/>
        </w:rPr>
        <w:t>Th</w:t>
      </w:r>
      <w:r w:rsidR="009C4939" w:rsidRPr="00806FDD">
        <w:rPr>
          <w:rFonts w:ascii="Calibri Light" w:hAnsi="Calibri Light" w:cs="Arial"/>
          <w:sz w:val="22"/>
          <w:szCs w:val="22"/>
          <w:lang w:eastAsia="en-AU"/>
        </w:rPr>
        <w:t>e</w:t>
      </w:r>
      <w:r w:rsidR="0015543D" w:rsidRPr="00806FDD">
        <w:rPr>
          <w:rFonts w:ascii="Calibri Light" w:hAnsi="Calibri Light" w:cs="Arial"/>
          <w:sz w:val="22"/>
          <w:szCs w:val="22"/>
          <w:lang w:eastAsia="en-AU"/>
        </w:rPr>
        <w:t xml:space="preserve"> ass</w:t>
      </w:r>
      <w:r w:rsidR="00B26629" w:rsidRPr="00806FDD">
        <w:rPr>
          <w:rFonts w:ascii="Calibri Light" w:hAnsi="Calibri Light" w:cs="Arial"/>
          <w:sz w:val="22"/>
          <w:szCs w:val="22"/>
          <w:lang w:eastAsia="en-AU"/>
        </w:rPr>
        <w:t xml:space="preserve">essment </w:t>
      </w:r>
      <w:r w:rsidRPr="00806FDD">
        <w:rPr>
          <w:rFonts w:ascii="Calibri Light" w:hAnsi="Calibri Light" w:cs="Arial"/>
          <w:sz w:val="22"/>
          <w:szCs w:val="22"/>
          <w:lang w:eastAsia="en-AU"/>
        </w:rPr>
        <w:t xml:space="preserve">tasks have </w:t>
      </w:r>
      <w:r w:rsidR="00B26629" w:rsidRPr="00806FDD">
        <w:rPr>
          <w:rFonts w:ascii="Calibri Light" w:hAnsi="Calibri Light" w:cs="Arial"/>
          <w:sz w:val="22"/>
          <w:szCs w:val="22"/>
          <w:lang w:eastAsia="en-AU"/>
        </w:rPr>
        <w:t>been mapped to the Training P</w:t>
      </w:r>
      <w:r w:rsidR="0015543D" w:rsidRPr="00806FDD">
        <w:rPr>
          <w:rFonts w:ascii="Calibri Light" w:hAnsi="Calibri Light" w:cs="Arial"/>
          <w:sz w:val="22"/>
          <w:szCs w:val="22"/>
          <w:lang w:eastAsia="en-AU"/>
        </w:rPr>
        <w:t>acka</w:t>
      </w:r>
      <w:r w:rsidR="009C4939" w:rsidRPr="00806FDD">
        <w:rPr>
          <w:rFonts w:ascii="Calibri Light" w:hAnsi="Calibri Light" w:cs="Arial"/>
          <w:sz w:val="22"/>
          <w:szCs w:val="22"/>
          <w:lang w:eastAsia="en-AU"/>
        </w:rPr>
        <w:t xml:space="preserve">ge units of competency and </w:t>
      </w:r>
      <w:r w:rsidR="0015543D" w:rsidRPr="00806FDD">
        <w:rPr>
          <w:rFonts w:ascii="Calibri Light" w:hAnsi="Calibri Light" w:cs="Arial"/>
          <w:sz w:val="22"/>
          <w:szCs w:val="22"/>
          <w:lang w:eastAsia="en-AU"/>
        </w:rPr>
        <w:t>meet all the elements</w:t>
      </w:r>
      <w:r w:rsidR="00930258" w:rsidRPr="00806FDD">
        <w:rPr>
          <w:rFonts w:ascii="Calibri Light" w:hAnsi="Calibri Light" w:cs="Arial"/>
          <w:sz w:val="22"/>
          <w:szCs w:val="22"/>
          <w:lang w:eastAsia="en-AU"/>
        </w:rPr>
        <w:t xml:space="preserve">, performance </w:t>
      </w:r>
      <w:r w:rsidR="001122C8" w:rsidRPr="00806FDD">
        <w:rPr>
          <w:rFonts w:ascii="Calibri Light" w:hAnsi="Calibri Light" w:cs="Arial"/>
          <w:sz w:val="22"/>
          <w:szCs w:val="22"/>
          <w:lang w:eastAsia="en-AU"/>
        </w:rPr>
        <w:t xml:space="preserve">and knowledge </w:t>
      </w:r>
      <w:r w:rsidR="00930258" w:rsidRPr="00806FDD">
        <w:rPr>
          <w:rFonts w:ascii="Calibri Light" w:hAnsi="Calibri Light" w:cs="Arial"/>
          <w:sz w:val="22"/>
          <w:szCs w:val="22"/>
          <w:lang w:eastAsia="en-AU"/>
        </w:rPr>
        <w:t xml:space="preserve">evidence </w:t>
      </w:r>
      <w:r w:rsidR="0015543D" w:rsidRPr="00806FDD">
        <w:rPr>
          <w:rFonts w:ascii="Calibri Light" w:hAnsi="Calibri Light" w:cs="Arial"/>
          <w:sz w:val="22"/>
          <w:szCs w:val="22"/>
          <w:lang w:eastAsia="en-AU"/>
        </w:rPr>
        <w:t xml:space="preserve">and assessment conditions. </w:t>
      </w:r>
      <w:r w:rsidRPr="00806FDD">
        <w:rPr>
          <w:rFonts w:ascii="Calibri Light" w:hAnsi="Calibri Light" w:cs="Arial"/>
          <w:sz w:val="22"/>
          <w:szCs w:val="22"/>
          <w:lang w:eastAsia="en-AU"/>
        </w:rPr>
        <w:t xml:space="preserve">More information </w:t>
      </w:r>
      <w:r w:rsidR="00930258" w:rsidRPr="00806FDD">
        <w:rPr>
          <w:rFonts w:ascii="Calibri Light" w:hAnsi="Calibri Light" w:cs="Arial"/>
          <w:sz w:val="22"/>
          <w:szCs w:val="22"/>
          <w:lang w:eastAsia="en-AU"/>
        </w:rPr>
        <w:t>on this</w:t>
      </w:r>
      <w:r w:rsidR="0051517C" w:rsidRPr="00806FDD">
        <w:rPr>
          <w:rFonts w:ascii="Calibri Light" w:hAnsi="Calibri Light" w:cs="Arial"/>
          <w:sz w:val="22"/>
          <w:szCs w:val="22"/>
          <w:lang w:eastAsia="en-AU"/>
        </w:rPr>
        <w:t xml:space="preserve"> unit</w:t>
      </w:r>
      <w:r w:rsidR="00930258" w:rsidRPr="00806FDD">
        <w:rPr>
          <w:rFonts w:ascii="Calibri Light" w:hAnsi="Calibri Light" w:cs="Arial"/>
          <w:sz w:val="22"/>
          <w:szCs w:val="22"/>
          <w:lang w:eastAsia="en-AU"/>
        </w:rPr>
        <w:t xml:space="preserve"> </w:t>
      </w:r>
      <w:r w:rsidR="00D906D1" w:rsidRPr="00806FDD">
        <w:rPr>
          <w:rFonts w:ascii="Calibri Light" w:hAnsi="Calibri Light" w:cs="Arial"/>
          <w:sz w:val="22"/>
          <w:szCs w:val="22"/>
          <w:lang w:eastAsia="en-AU"/>
        </w:rPr>
        <w:t>can be found at</w:t>
      </w:r>
      <w:r w:rsidR="00930258" w:rsidRPr="00806FDD">
        <w:rPr>
          <w:rFonts w:ascii="Calibri Light" w:hAnsi="Calibri Light" w:cs="Arial"/>
          <w:sz w:val="22"/>
          <w:szCs w:val="22"/>
          <w:lang w:eastAsia="en-AU"/>
        </w:rPr>
        <w:t xml:space="preserve"> </w:t>
      </w:r>
      <w:hyperlink r:id="rId19" w:history="1">
        <w:r w:rsidR="00930258" w:rsidRPr="00806FDD">
          <w:rPr>
            <w:rStyle w:val="Hyperlink"/>
            <w:rFonts w:ascii="Calibri Light" w:hAnsi="Calibri Light" w:cs="Arial"/>
            <w:sz w:val="22"/>
            <w:szCs w:val="22"/>
            <w:lang w:eastAsia="en-AU"/>
          </w:rPr>
          <w:t>Training.gov.au.</w:t>
        </w:r>
      </w:hyperlink>
      <w:r w:rsidR="00930258" w:rsidRPr="00806FDD">
        <w:rPr>
          <w:rFonts w:ascii="Calibri Light" w:hAnsi="Calibri Light" w:cs="Arial"/>
          <w:sz w:val="22"/>
          <w:szCs w:val="22"/>
          <w:lang w:eastAsia="en-AU"/>
        </w:rPr>
        <w:t xml:space="preserve"> </w:t>
      </w:r>
      <w:r w:rsidR="00CD77A9" w:rsidRPr="00806FDD">
        <w:rPr>
          <w:rFonts w:ascii="Calibri Light" w:hAnsi="Calibri Light" w:cs="Arial"/>
          <w:sz w:val="18"/>
          <w:szCs w:val="18"/>
          <w:lang w:eastAsia="en-AU"/>
        </w:rPr>
        <w:t>(http://training.gov.au/Home/Tga)</w:t>
      </w:r>
      <w:r w:rsidR="00D906D1" w:rsidRPr="00806FDD">
        <w:rPr>
          <w:rFonts w:ascii="Calibri Light" w:hAnsi="Calibri Light" w:cs="Arial"/>
          <w:sz w:val="18"/>
          <w:szCs w:val="18"/>
          <w:lang w:eastAsia="en-AU"/>
        </w:rPr>
        <w:t>.</w:t>
      </w:r>
    </w:p>
    <w:p w:rsidR="00DF449F" w:rsidRPr="00806FDD" w:rsidRDefault="00DF449F" w:rsidP="003E7A95">
      <w:pPr>
        <w:tabs>
          <w:tab w:val="left" w:pos="3011"/>
        </w:tabs>
        <w:rPr>
          <w:rFonts w:ascii="Calibri Light" w:hAnsi="Calibri Light" w:cs="Arial"/>
          <w:sz w:val="22"/>
          <w:szCs w:val="22"/>
          <w:lang w:eastAsia="en-AU"/>
        </w:rPr>
      </w:pPr>
    </w:p>
    <w:p w:rsidR="0059597D" w:rsidRPr="00806FDD" w:rsidRDefault="008B2194" w:rsidP="0059597D">
      <w:pPr>
        <w:rPr>
          <w:rFonts w:ascii="Calibri Light" w:hAnsi="Calibri Light" w:cs="Arial"/>
          <w:sz w:val="22"/>
          <w:szCs w:val="22"/>
        </w:rPr>
      </w:pPr>
      <w:r w:rsidRPr="00806FDD">
        <w:rPr>
          <w:rFonts w:ascii="Calibri Light" w:hAnsi="Calibri Light" w:cs="Arial"/>
          <w:sz w:val="22"/>
          <w:szCs w:val="22"/>
        </w:rPr>
        <w:t>If you</w:t>
      </w:r>
      <w:r w:rsidR="0059597D" w:rsidRPr="00806FDD">
        <w:rPr>
          <w:rFonts w:ascii="Calibri Light" w:hAnsi="Calibri Light" w:cs="Arial"/>
          <w:sz w:val="22"/>
          <w:szCs w:val="22"/>
        </w:rPr>
        <w:t xml:space="preserve"> cannot complete an assessment task by the due date </w:t>
      </w:r>
      <w:r w:rsidRPr="00806FDD">
        <w:rPr>
          <w:rFonts w:ascii="Calibri Light" w:hAnsi="Calibri Light" w:cs="Arial"/>
          <w:sz w:val="22"/>
          <w:szCs w:val="22"/>
        </w:rPr>
        <w:t xml:space="preserve">you </w:t>
      </w:r>
      <w:r w:rsidR="0059597D" w:rsidRPr="00806FDD">
        <w:rPr>
          <w:rFonts w:ascii="Calibri Light" w:hAnsi="Calibri Light" w:cs="Arial"/>
          <w:sz w:val="22"/>
          <w:szCs w:val="22"/>
        </w:rPr>
        <w:t xml:space="preserve">must make alternative arrangements with </w:t>
      </w:r>
      <w:r w:rsidRPr="00806FDD">
        <w:rPr>
          <w:rFonts w:ascii="Calibri Light" w:hAnsi="Calibri Light" w:cs="Arial"/>
          <w:sz w:val="22"/>
          <w:szCs w:val="22"/>
        </w:rPr>
        <w:t xml:space="preserve">your </w:t>
      </w:r>
      <w:r w:rsidR="0059597D" w:rsidRPr="00806FDD">
        <w:rPr>
          <w:rFonts w:ascii="Calibri Light" w:hAnsi="Calibri Light" w:cs="Arial"/>
          <w:sz w:val="22"/>
          <w:szCs w:val="22"/>
        </w:rPr>
        <w:t xml:space="preserve">VET Lecturer before the </w:t>
      </w:r>
      <w:r w:rsidR="001E0735" w:rsidRPr="00806FDD">
        <w:rPr>
          <w:rFonts w:ascii="Calibri Light" w:hAnsi="Calibri Light" w:cs="Arial"/>
          <w:sz w:val="22"/>
          <w:szCs w:val="22"/>
        </w:rPr>
        <w:t xml:space="preserve">due </w:t>
      </w:r>
      <w:r w:rsidR="0059597D" w:rsidRPr="00806FDD">
        <w:rPr>
          <w:rFonts w:ascii="Calibri Light" w:hAnsi="Calibri Light" w:cs="Arial"/>
          <w:sz w:val="22"/>
          <w:szCs w:val="22"/>
        </w:rPr>
        <w:t>date.</w:t>
      </w:r>
    </w:p>
    <w:p w:rsidR="0015543D" w:rsidRPr="00806FDD" w:rsidRDefault="0015543D" w:rsidP="00D04B49">
      <w:pPr>
        <w:tabs>
          <w:tab w:val="left" w:pos="3011"/>
        </w:tabs>
        <w:rPr>
          <w:rFonts w:ascii="Calibri Light" w:hAnsi="Calibri Light" w:cs="Arial"/>
          <w:sz w:val="22"/>
          <w:szCs w:val="22"/>
          <w:lang w:eastAsia="en-AU"/>
        </w:rPr>
      </w:pPr>
    </w:p>
    <w:p w:rsidR="00181DF7" w:rsidRDefault="008B2194" w:rsidP="008B2194">
      <w:pPr>
        <w:tabs>
          <w:tab w:val="left" w:pos="3011"/>
        </w:tabs>
        <w:rPr>
          <w:rFonts w:ascii="Calibri Light" w:hAnsi="Calibri Light" w:cs="Arial"/>
          <w:sz w:val="22"/>
          <w:szCs w:val="22"/>
          <w:lang w:eastAsia="en-AU"/>
        </w:rPr>
      </w:pPr>
      <w:r w:rsidRPr="00806FDD">
        <w:rPr>
          <w:rFonts w:ascii="Calibri Light" w:hAnsi="Calibri Light" w:cs="Arial"/>
          <w:sz w:val="22"/>
          <w:szCs w:val="22"/>
          <w:lang w:eastAsia="en-AU"/>
        </w:rPr>
        <w:t xml:space="preserve">Feedback will be provided by your VET lecturer on each assessment task. </w:t>
      </w:r>
    </w:p>
    <w:p w:rsidR="00181DF7" w:rsidRDefault="00181DF7" w:rsidP="008B2194">
      <w:pPr>
        <w:tabs>
          <w:tab w:val="left" w:pos="3011"/>
        </w:tabs>
        <w:rPr>
          <w:rFonts w:ascii="Calibri Light" w:hAnsi="Calibri Light" w:cs="Arial"/>
          <w:sz w:val="22"/>
          <w:szCs w:val="22"/>
          <w:lang w:eastAsia="en-AU"/>
        </w:rPr>
      </w:pPr>
    </w:p>
    <w:p w:rsidR="00242D13" w:rsidRPr="00806FDD" w:rsidRDefault="001122C8" w:rsidP="008B2194">
      <w:pPr>
        <w:tabs>
          <w:tab w:val="left" w:pos="3011"/>
        </w:tabs>
        <w:rPr>
          <w:rFonts w:ascii="Calibri Light" w:hAnsi="Calibri Light" w:cs="Arial"/>
          <w:sz w:val="22"/>
          <w:szCs w:val="22"/>
        </w:rPr>
      </w:pPr>
      <w:r w:rsidRPr="00806FDD">
        <w:rPr>
          <w:rFonts w:ascii="Calibri Light" w:hAnsi="Calibri Light" w:cs="Arial"/>
          <w:sz w:val="22"/>
          <w:szCs w:val="22"/>
        </w:rPr>
        <w:t>The final result</w:t>
      </w:r>
      <w:r w:rsidR="00233AD5" w:rsidRPr="00806FDD">
        <w:rPr>
          <w:rFonts w:ascii="Calibri Light" w:hAnsi="Calibri Light" w:cs="Arial"/>
          <w:sz w:val="22"/>
          <w:szCs w:val="22"/>
        </w:rPr>
        <w:t xml:space="preserve"> for this unit will be recorded as </w:t>
      </w:r>
      <w:r w:rsidR="00B26629" w:rsidRPr="00806FDD">
        <w:rPr>
          <w:rFonts w:ascii="Calibri Light" w:hAnsi="Calibri Light" w:cs="Arial"/>
          <w:sz w:val="22"/>
          <w:szCs w:val="22"/>
        </w:rPr>
        <w:t>Competency Achieved</w:t>
      </w:r>
      <w:r w:rsidR="00233AD5" w:rsidRPr="00806FDD">
        <w:rPr>
          <w:rFonts w:ascii="Calibri Light" w:hAnsi="Calibri Light" w:cs="Arial"/>
          <w:sz w:val="22"/>
          <w:szCs w:val="22"/>
        </w:rPr>
        <w:t xml:space="preserve"> (</w:t>
      </w:r>
      <w:r w:rsidR="00233AD5" w:rsidRPr="00806FDD">
        <w:rPr>
          <w:rFonts w:ascii="Calibri Light" w:hAnsi="Calibri Light" w:cs="Arial"/>
          <w:b/>
          <w:sz w:val="22"/>
          <w:szCs w:val="22"/>
        </w:rPr>
        <w:t>CA</w:t>
      </w:r>
      <w:r w:rsidR="00233AD5" w:rsidRPr="00806FDD">
        <w:rPr>
          <w:rFonts w:ascii="Calibri Light" w:hAnsi="Calibri Light" w:cs="Arial"/>
          <w:sz w:val="22"/>
          <w:szCs w:val="22"/>
        </w:rPr>
        <w:t>)</w:t>
      </w:r>
      <w:r w:rsidR="00F44280" w:rsidRPr="00806FDD">
        <w:rPr>
          <w:rFonts w:ascii="Calibri Light" w:hAnsi="Calibri Light" w:cs="Arial"/>
          <w:sz w:val="22"/>
          <w:szCs w:val="22"/>
        </w:rPr>
        <w:t>,</w:t>
      </w:r>
      <w:r w:rsidR="00233AD5" w:rsidRPr="00806FDD">
        <w:rPr>
          <w:rFonts w:ascii="Calibri Light" w:hAnsi="Calibri Light" w:cs="Arial"/>
          <w:sz w:val="22"/>
          <w:szCs w:val="22"/>
        </w:rPr>
        <w:t xml:space="preserve"> Not Yet Competent (</w:t>
      </w:r>
      <w:r w:rsidR="00233AD5" w:rsidRPr="00806FDD">
        <w:rPr>
          <w:rFonts w:ascii="Calibri Light" w:hAnsi="Calibri Light" w:cs="Arial"/>
          <w:b/>
          <w:sz w:val="22"/>
          <w:szCs w:val="22"/>
        </w:rPr>
        <w:t>NYC</w:t>
      </w:r>
      <w:r w:rsidR="00233AD5" w:rsidRPr="00806FDD">
        <w:rPr>
          <w:rFonts w:ascii="Calibri Light" w:hAnsi="Calibri Light" w:cs="Arial"/>
          <w:sz w:val="22"/>
          <w:szCs w:val="22"/>
        </w:rPr>
        <w:t xml:space="preserve">) </w:t>
      </w:r>
      <w:r w:rsidR="00F44280" w:rsidRPr="00806FDD">
        <w:rPr>
          <w:rFonts w:ascii="Calibri Light" w:hAnsi="Calibri Light" w:cs="Arial"/>
          <w:sz w:val="22"/>
          <w:szCs w:val="22"/>
        </w:rPr>
        <w:t>or Insufficient Participation (</w:t>
      </w:r>
      <w:r w:rsidR="00F44280" w:rsidRPr="00806FDD">
        <w:rPr>
          <w:rFonts w:ascii="Calibri Light" w:hAnsi="Calibri Light" w:cs="Arial"/>
          <w:b/>
          <w:sz w:val="22"/>
          <w:szCs w:val="22"/>
        </w:rPr>
        <w:t>IP</w:t>
      </w:r>
      <w:r w:rsidR="00F44280" w:rsidRPr="00806FDD">
        <w:rPr>
          <w:rFonts w:ascii="Calibri Light" w:hAnsi="Calibri Light" w:cs="Arial"/>
          <w:sz w:val="22"/>
          <w:szCs w:val="22"/>
        </w:rPr>
        <w:t>)</w:t>
      </w:r>
      <w:r w:rsidR="00F823B9" w:rsidRPr="00806FDD">
        <w:rPr>
          <w:rFonts w:ascii="Calibri Light" w:hAnsi="Calibri Light" w:cs="Arial"/>
          <w:sz w:val="22"/>
          <w:szCs w:val="22"/>
        </w:rPr>
        <w:t>. T</w:t>
      </w:r>
      <w:r w:rsidR="00D04B49" w:rsidRPr="00806FDD">
        <w:rPr>
          <w:rFonts w:ascii="Calibri Light" w:hAnsi="Calibri Light" w:cs="Arial"/>
          <w:sz w:val="22"/>
          <w:szCs w:val="22"/>
        </w:rPr>
        <w:t xml:space="preserve">he results for individual </w:t>
      </w:r>
      <w:r w:rsidR="00233AD5" w:rsidRPr="00806FDD">
        <w:rPr>
          <w:rFonts w:ascii="Calibri Light" w:hAnsi="Calibri Light" w:cs="Arial"/>
          <w:sz w:val="22"/>
          <w:szCs w:val="22"/>
        </w:rPr>
        <w:t xml:space="preserve">assessment tasks will be recorded as </w:t>
      </w:r>
      <w:r w:rsidRPr="00806FDD">
        <w:rPr>
          <w:rFonts w:ascii="Calibri Light" w:hAnsi="Calibri Light" w:cs="Arial"/>
          <w:sz w:val="22"/>
          <w:szCs w:val="22"/>
        </w:rPr>
        <w:t>Successful</w:t>
      </w:r>
      <w:r w:rsidR="00233AD5" w:rsidRPr="00806FDD">
        <w:rPr>
          <w:rFonts w:ascii="Calibri Light" w:hAnsi="Calibri Light" w:cs="Arial"/>
          <w:sz w:val="22"/>
          <w:szCs w:val="22"/>
        </w:rPr>
        <w:t xml:space="preserve"> </w:t>
      </w:r>
      <w:r w:rsidRPr="00806FDD">
        <w:rPr>
          <w:rFonts w:ascii="Calibri Light" w:hAnsi="Calibri Light" w:cs="Arial"/>
          <w:sz w:val="22"/>
          <w:szCs w:val="22"/>
        </w:rPr>
        <w:t>(</w:t>
      </w:r>
      <w:r w:rsidRPr="00806FDD">
        <w:rPr>
          <w:rFonts w:ascii="Calibri Light" w:hAnsi="Calibri Light" w:cs="Arial"/>
          <w:b/>
          <w:sz w:val="22"/>
          <w:szCs w:val="22"/>
        </w:rPr>
        <w:t>S</w:t>
      </w:r>
      <w:r w:rsidRPr="00191FFC">
        <w:rPr>
          <w:rFonts w:ascii="Calibri Light" w:hAnsi="Calibri Light" w:cs="Arial"/>
          <w:sz w:val="22"/>
          <w:szCs w:val="22"/>
        </w:rPr>
        <w:t>)</w:t>
      </w:r>
      <w:r w:rsidRPr="00806FDD">
        <w:rPr>
          <w:rFonts w:ascii="Calibri Light" w:hAnsi="Calibri Light" w:cs="Arial"/>
          <w:sz w:val="22"/>
          <w:szCs w:val="22"/>
        </w:rPr>
        <w:t xml:space="preserve"> </w:t>
      </w:r>
      <w:r w:rsidR="00233AD5" w:rsidRPr="00806FDD">
        <w:rPr>
          <w:rFonts w:ascii="Calibri Light" w:hAnsi="Calibri Light" w:cs="Arial"/>
          <w:sz w:val="22"/>
          <w:szCs w:val="22"/>
        </w:rPr>
        <w:t>and Unsuccessful</w:t>
      </w:r>
      <w:r w:rsidRPr="00806FDD">
        <w:rPr>
          <w:rFonts w:ascii="Calibri Light" w:hAnsi="Calibri Light" w:cs="Arial"/>
          <w:sz w:val="22"/>
          <w:szCs w:val="22"/>
        </w:rPr>
        <w:t xml:space="preserve"> (</w:t>
      </w:r>
      <w:r w:rsidRPr="00806FDD">
        <w:rPr>
          <w:rFonts w:ascii="Calibri Light" w:hAnsi="Calibri Light" w:cs="Arial"/>
          <w:b/>
          <w:sz w:val="22"/>
          <w:szCs w:val="22"/>
        </w:rPr>
        <w:t>U</w:t>
      </w:r>
      <w:r w:rsidR="00233AD5" w:rsidRPr="00806FDD">
        <w:rPr>
          <w:rFonts w:ascii="Calibri Light" w:hAnsi="Calibri Light" w:cs="Arial"/>
          <w:sz w:val="22"/>
          <w:szCs w:val="22"/>
        </w:rPr>
        <w:t xml:space="preserve">). </w:t>
      </w:r>
      <w:r w:rsidR="0015543D" w:rsidRPr="00806FDD">
        <w:rPr>
          <w:rFonts w:ascii="Calibri Light" w:hAnsi="Calibri Light" w:cs="Arial"/>
          <w:sz w:val="22"/>
          <w:szCs w:val="22"/>
        </w:rPr>
        <w:t xml:space="preserve">If </w:t>
      </w:r>
      <w:r w:rsidR="001E0735" w:rsidRPr="00806FDD">
        <w:rPr>
          <w:rFonts w:ascii="Calibri Light" w:hAnsi="Calibri Light" w:cs="Arial"/>
          <w:sz w:val="22"/>
          <w:szCs w:val="22"/>
        </w:rPr>
        <w:t>you are</w:t>
      </w:r>
      <w:r w:rsidR="0015543D" w:rsidRPr="00806FDD">
        <w:rPr>
          <w:rFonts w:ascii="Calibri Light" w:hAnsi="Calibri Light" w:cs="Arial"/>
          <w:sz w:val="22"/>
          <w:szCs w:val="22"/>
        </w:rPr>
        <w:t xml:space="preserve"> deemed </w:t>
      </w:r>
      <w:r w:rsidR="00233AD5" w:rsidRPr="00806FDD">
        <w:rPr>
          <w:rFonts w:ascii="Calibri Light" w:hAnsi="Calibri Light" w:cs="Arial"/>
          <w:sz w:val="22"/>
          <w:szCs w:val="22"/>
        </w:rPr>
        <w:t>Unsuccessful for a task</w:t>
      </w:r>
      <w:r w:rsidR="0015543D" w:rsidRPr="00806FDD">
        <w:rPr>
          <w:rFonts w:ascii="Calibri Light" w:hAnsi="Calibri Light" w:cs="Arial"/>
          <w:sz w:val="22"/>
          <w:szCs w:val="22"/>
        </w:rPr>
        <w:t xml:space="preserve"> you will be advised by your </w:t>
      </w:r>
      <w:r w:rsidR="00DF449F" w:rsidRPr="00806FDD">
        <w:rPr>
          <w:rFonts w:ascii="Calibri Light" w:hAnsi="Calibri Light" w:cs="Arial"/>
          <w:sz w:val="22"/>
          <w:szCs w:val="22"/>
        </w:rPr>
        <w:t xml:space="preserve">VET </w:t>
      </w:r>
      <w:r w:rsidR="0015543D" w:rsidRPr="00806FDD">
        <w:rPr>
          <w:rFonts w:ascii="Calibri Light" w:hAnsi="Calibri Light" w:cs="Arial"/>
          <w:sz w:val="22"/>
          <w:szCs w:val="22"/>
        </w:rPr>
        <w:t xml:space="preserve">lecturer and given the opportunity to resubmit. </w:t>
      </w:r>
    </w:p>
    <w:p w:rsidR="00242D13" w:rsidRPr="00806FDD" w:rsidRDefault="00242D13" w:rsidP="00D04B49">
      <w:pPr>
        <w:tabs>
          <w:tab w:val="left" w:pos="3011"/>
        </w:tabs>
        <w:rPr>
          <w:rFonts w:ascii="Calibri Light" w:hAnsi="Calibri Light" w:cs="Arial"/>
          <w:sz w:val="22"/>
          <w:szCs w:val="22"/>
          <w:lang w:eastAsia="en-AU"/>
        </w:rPr>
      </w:pPr>
    </w:p>
    <w:p w:rsidR="00242D13" w:rsidRPr="00806FDD" w:rsidRDefault="00D04B49" w:rsidP="00242D13">
      <w:pPr>
        <w:rPr>
          <w:rFonts w:ascii="Calibri Light" w:hAnsi="Calibri Light" w:cs="Arial"/>
          <w:sz w:val="22"/>
          <w:szCs w:val="22"/>
        </w:rPr>
      </w:pPr>
      <w:r w:rsidRPr="00806FDD">
        <w:rPr>
          <w:rFonts w:ascii="Calibri Light" w:hAnsi="Calibri Light" w:cs="Arial"/>
          <w:sz w:val="22"/>
          <w:szCs w:val="22"/>
        </w:rPr>
        <w:t>Remember that your VET l</w:t>
      </w:r>
      <w:r w:rsidR="00242D13" w:rsidRPr="00806FDD">
        <w:rPr>
          <w:rFonts w:ascii="Calibri Light" w:hAnsi="Calibri Light" w:cs="Arial"/>
          <w:sz w:val="22"/>
          <w:szCs w:val="22"/>
        </w:rPr>
        <w:t>ecturer is your most important contact for infor</w:t>
      </w:r>
      <w:r w:rsidR="009C4939" w:rsidRPr="00806FDD">
        <w:rPr>
          <w:rFonts w:ascii="Calibri Light" w:hAnsi="Calibri Light" w:cs="Arial"/>
          <w:sz w:val="22"/>
          <w:szCs w:val="22"/>
        </w:rPr>
        <w:t>mation about assessment. C</w:t>
      </w:r>
      <w:r w:rsidR="00242D13" w:rsidRPr="00806FDD">
        <w:rPr>
          <w:rFonts w:ascii="Calibri Light" w:hAnsi="Calibri Light" w:cs="Arial"/>
          <w:sz w:val="22"/>
          <w:szCs w:val="22"/>
        </w:rPr>
        <w:t xml:space="preserve">ontact details are listed on </w:t>
      </w:r>
      <w:r w:rsidR="001E0735" w:rsidRPr="00806FDD">
        <w:rPr>
          <w:rFonts w:ascii="Calibri Light" w:hAnsi="Calibri Light" w:cs="Arial"/>
          <w:sz w:val="22"/>
          <w:szCs w:val="22"/>
        </w:rPr>
        <w:t>the first page</w:t>
      </w:r>
      <w:r w:rsidR="00242D13" w:rsidRPr="00806FDD">
        <w:rPr>
          <w:rFonts w:ascii="Calibri Light" w:hAnsi="Calibri Light" w:cs="Arial"/>
          <w:sz w:val="22"/>
          <w:szCs w:val="22"/>
        </w:rPr>
        <w:t xml:space="preserve">. </w:t>
      </w:r>
    </w:p>
    <w:p w:rsidR="003E5863" w:rsidRPr="00806FDD" w:rsidRDefault="003E5863" w:rsidP="00D04B49">
      <w:pPr>
        <w:tabs>
          <w:tab w:val="left" w:pos="3011"/>
        </w:tabs>
        <w:rPr>
          <w:rFonts w:ascii="Calibri Light" w:hAnsi="Calibri Light" w:cs="Arial"/>
          <w:sz w:val="22"/>
          <w:szCs w:val="22"/>
          <w:lang w:eastAsia="en-AU"/>
        </w:rPr>
      </w:pPr>
    </w:p>
    <w:sectPr w:rsidR="003E5863" w:rsidRPr="00806FDD" w:rsidSect="00663E42">
      <w:footerReference w:type="default" r:id="rId20"/>
      <w:headerReference w:type="first" r:id="rId21"/>
      <w:footerReference w:type="first" r:id="rId22"/>
      <w:pgSz w:w="11906" w:h="16838" w:code="9"/>
      <w:pgMar w:top="926" w:right="992" w:bottom="1135" w:left="1134" w:header="567" w:footer="21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F7E9A" w:rsidRDefault="007F7E9A">
      <w:r>
        <w:separator/>
      </w:r>
    </w:p>
  </w:endnote>
  <w:endnote w:type="continuationSeparator" w:id="0">
    <w:p w:rsidR="007F7E9A" w:rsidRDefault="007F7E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6062"/>
      <w:gridCol w:w="1701"/>
      <w:gridCol w:w="1134"/>
      <w:gridCol w:w="1099"/>
    </w:tblGrid>
    <w:tr w:rsidR="00604D6E" w:rsidRPr="00806FDD" w:rsidTr="00344635">
      <w:tc>
        <w:tcPr>
          <w:tcW w:w="6062" w:type="dxa"/>
          <w:vMerge w:val="restart"/>
        </w:tcPr>
        <w:p w:rsidR="00604D6E" w:rsidRPr="00806FDD" w:rsidRDefault="00604D6E" w:rsidP="00344635">
          <w:pPr>
            <w:tabs>
              <w:tab w:val="left" w:pos="1976"/>
            </w:tabs>
            <w:rPr>
              <w:rFonts w:ascii="Calibri Light" w:hAnsi="Calibri Light"/>
              <w:color w:val="7F7F7F" w:themeColor="text1" w:themeTint="80"/>
              <w:sz w:val="18"/>
              <w:szCs w:val="18"/>
            </w:rPr>
          </w:pPr>
          <w:r w:rsidRPr="00806FDD">
            <w:rPr>
              <w:rFonts w:ascii="Calibri Light" w:hAnsi="Calibri Light"/>
              <w:color w:val="7F7F7F" w:themeColor="text1" w:themeTint="80"/>
              <w:sz w:val="18"/>
              <w:szCs w:val="18"/>
            </w:rPr>
            <w:t>Unit Outline</w:t>
          </w:r>
        </w:p>
        <w:p w:rsidR="00604D6E" w:rsidRPr="00806FDD" w:rsidRDefault="00FA561D" w:rsidP="00344635">
          <w:pPr>
            <w:tabs>
              <w:tab w:val="left" w:pos="1976"/>
            </w:tabs>
            <w:rPr>
              <w:rFonts w:ascii="Calibri Light" w:hAnsi="Calibri Light"/>
              <w:color w:val="7F7F7F" w:themeColor="text1" w:themeTint="80"/>
              <w:sz w:val="18"/>
              <w:szCs w:val="18"/>
            </w:rPr>
          </w:pPr>
          <w:r>
            <w:rPr>
              <w:rFonts w:ascii="Calibri Light" w:hAnsi="Calibri Light" w:cs="Calibri Light"/>
              <w:color w:val="7F7F7F" w:themeColor="text1" w:themeTint="80"/>
              <w:sz w:val="18"/>
              <w:szCs w:val="18"/>
            </w:rPr>
            <w:t>ICTWEB302 Build simple websites using commercial programs</w:t>
          </w:r>
          <w:r w:rsidR="00604D6E" w:rsidRPr="00806FDD">
            <w:rPr>
              <w:rFonts w:ascii="Calibri Light" w:hAnsi="Calibri Light"/>
              <w:color w:val="7F7F7F" w:themeColor="text1" w:themeTint="80"/>
              <w:sz w:val="18"/>
              <w:szCs w:val="18"/>
            </w:rPr>
            <w:tab/>
          </w:r>
        </w:p>
      </w:tc>
      <w:tc>
        <w:tcPr>
          <w:tcW w:w="1701" w:type="dxa"/>
        </w:tcPr>
        <w:p w:rsidR="00604D6E" w:rsidRPr="00806FDD" w:rsidRDefault="00604D6E" w:rsidP="00344635">
          <w:pPr>
            <w:rPr>
              <w:rFonts w:ascii="Calibri Light" w:hAnsi="Calibri Light"/>
              <w:color w:val="7F7F7F" w:themeColor="text1" w:themeTint="80"/>
              <w:sz w:val="18"/>
              <w:szCs w:val="18"/>
            </w:rPr>
          </w:pPr>
          <w:r w:rsidRPr="00806FDD">
            <w:rPr>
              <w:rFonts w:ascii="Calibri Light" w:hAnsi="Calibri Light"/>
              <w:color w:val="7F7F7F" w:themeColor="text1" w:themeTint="80"/>
              <w:sz w:val="18"/>
              <w:szCs w:val="18"/>
            </w:rPr>
            <w:t>Current issue date</w:t>
          </w:r>
        </w:p>
      </w:tc>
      <w:tc>
        <w:tcPr>
          <w:tcW w:w="1134" w:type="dxa"/>
        </w:tcPr>
        <w:p w:rsidR="00604D6E" w:rsidRPr="00806FDD" w:rsidRDefault="00604D6E" w:rsidP="00344635">
          <w:pPr>
            <w:rPr>
              <w:rFonts w:ascii="Calibri Light" w:hAnsi="Calibri Light"/>
              <w:color w:val="7F7F7F" w:themeColor="text1" w:themeTint="80"/>
              <w:sz w:val="18"/>
              <w:szCs w:val="18"/>
            </w:rPr>
          </w:pPr>
          <w:r w:rsidRPr="00806FDD">
            <w:rPr>
              <w:rFonts w:ascii="Calibri Light" w:hAnsi="Calibri Light"/>
              <w:color w:val="7F7F7F" w:themeColor="text1" w:themeTint="80"/>
              <w:sz w:val="18"/>
              <w:szCs w:val="18"/>
            </w:rPr>
            <w:t>Version No</w:t>
          </w:r>
        </w:p>
      </w:tc>
      <w:tc>
        <w:tcPr>
          <w:tcW w:w="1099" w:type="dxa"/>
        </w:tcPr>
        <w:p w:rsidR="00604D6E" w:rsidRPr="00806FDD" w:rsidRDefault="00604D6E" w:rsidP="00344635">
          <w:pPr>
            <w:rPr>
              <w:rFonts w:ascii="Calibri Light" w:hAnsi="Calibri Light"/>
              <w:color w:val="7F7F7F" w:themeColor="text1" w:themeTint="80"/>
              <w:sz w:val="18"/>
              <w:szCs w:val="18"/>
            </w:rPr>
          </w:pPr>
          <w:r w:rsidRPr="00806FDD">
            <w:rPr>
              <w:rFonts w:ascii="Calibri Light" w:hAnsi="Calibri Light"/>
              <w:color w:val="7F7F7F" w:themeColor="text1" w:themeTint="80"/>
              <w:sz w:val="18"/>
              <w:szCs w:val="18"/>
            </w:rPr>
            <w:t>Page No</w:t>
          </w:r>
        </w:p>
      </w:tc>
    </w:tr>
    <w:tr w:rsidR="00604D6E" w:rsidRPr="00806FDD" w:rsidTr="00344635">
      <w:tc>
        <w:tcPr>
          <w:tcW w:w="6062" w:type="dxa"/>
          <w:vMerge/>
        </w:tcPr>
        <w:p w:rsidR="00604D6E" w:rsidRPr="00806FDD" w:rsidRDefault="00604D6E" w:rsidP="00344635">
          <w:pPr>
            <w:rPr>
              <w:rFonts w:ascii="Calibri Light" w:hAnsi="Calibri Light"/>
              <w:color w:val="7F7F7F" w:themeColor="text1" w:themeTint="80"/>
            </w:rPr>
          </w:pPr>
        </w:p>
      </w:tc>
      <w:tc>
        <w:tcPr>
          <w:tcW w:w="1701" w:type="dxa"/>
        </w:tcPr>
        <w:p w:rsidR="00604D6E" w:rsidRPr="00806FDD" w:rsidRDefault="00604D6E" w:rsidP="00344635">
          <w:pPr>
            <w:rPr>
              <w:rFonts w:ascii="Calibri Light" w:hAnsi="Calibri Light"/>
              <w:color w:val="7F7F7F" w:themeColor="text1" w:themeTint="80"/>
              <w:sz w:val="18"/>
              <w:szCs w:val="18"/>
            </w:rPr>
          </w:pPr>
        </w:p>
      </w:tc>
      <w:tc>
        <w:tcPr>
          <w:tcW w:w="1134" w:type="dxa"/>
        </w:tcPr>
        <w:p w:rsidR="00604D6E" w:rsidRPr="00806FDD" w:rsidRDefault="00604D6E" w:rsidP="00344635">
          <w:pPr>
            <w:rPr>
              <w:rFonts w:ascii="Calibri Light" w:hAnsi="Calibri Light"/>
              <w:color w:val="7F7F7F" w:themeColor="text1" w:themeTint="80"/>
              <w:sz w:val="18"/>
              <w:szCs w:val="18"/>
            </w:rPr>
          </w:pPr>
        </w:p>
      </w:tc>
      <w:tc>
        <w:tcPr>
          <w:tcW w:w="1099" w:type="dxa"/>
          <w:vAlign w:val="center"/>
        </w:tcPr>
        <w:p w:rsidR="00604D6E" w:rsidRPr="00806FDD" w:rsidRDefault="00604D6E" w:rsidP="00344635">
          <w:pPr>
            <w:jc w:val="center"/>
            <w:rPr>
              <w:rFonts w:ascii="Calibri Light" w:hAnsi="Calibri Light"/>
              <w:color w:val="7F7F7F" w:themeColor="text1" w:themeTint="80"/>
              <w:sz w:val="18"/>
              <w:szCs w:val="18"/>
            </w:rPr>
          </w:pPr>
          <w:r w:rsidRPr="00806FDD">
            <w:rPr>
              <w:rFonts w:ascii="Calibri Light" w:hAnsi="Calibri Light"/>
              <w:color w:val="7F7F7F" w:themeColor="text1" w:themeTint="80"/>
              <w:sz w:val="18"/>
              <w:szCs w:val="18"/>
            </w:rPr>
            <w:fldChar w:fldCharType="begin"/>
          </w:r>
          <w:r w:rsidRPr="00806FDD">
            <w:rPr>
              <w:rFonts w:ascii="Calibri Light" w:hAnsi="Calibri Light"/>
              <w:color w:val="7F7F7F" w:themeColor="text1" w:themeTint="80"/>
              <w:sz w:val="18"/>
              <w:szCs w:val="18"/>
            </w:rPr>
            <w:instrText xml:space="preserve"> PAGE   \* MERGEFORMAT </w:instrText>
          </w:r>
          <w:r w:rsidRPr="00806FDD">
            <w:rPr>
              <w:rFonts w:ascii="Calibri Light" w:hAnsi="Calibri Light"/>
              <w:color w:val="7F7F7F" w:themeColor="text1" w:themeTint="80"/>
              <w:sz w:val="18"/>
              <w:szCs w:val="18"/>
            </w:rPr>
            <w:fldChar w:fldCharType="separate"/>
          </w:r>
          <w:r w:rsidR="005A6932">
            <w:rPr>
              <w:rFonts w:ascii="Calibri Light" w:hAnsi="Calibri Light"/>
              <w:noProof/>
              <w:color w:val="7F7F7F" w:themeColor="text1" w:themeTint="80"/>
              <w:sz w:val="18"/>
              <w:szCs w:val="18"/>
            </w:rPr>
            <w:t>4</w:t>
          </w:r>
          <w:r w:rsidRPr="00806FDD">
            <w:rPr>
              <w:rFonts w:ascii="Calibri Light" w:hAnsi="Calibri Light"/>
              <w:noProof/>
              <w:color w:val="7F7F7F" w:themeColor="text1" w:themeTint="80"/>
              <w:sz w:val="18"/>
              <w:szCs w:val="18"/>
            </w:rPr>
            <w:fldChar w:fldCharType="end"/>
          </w:r>
        </w:p>
      </w:tc>
    </w:tr>
  </w:tbl>
  <w:p w:rsidR="00604D6E" w:rsidRPr="00806FDD" w:rsidRDefault="00604D6E">
    <w:pPr>
      <w:pStyle w:val="Footer"/>
      <w:rPr>
        <w:rFonts w:ascii="Calibri Light" w:hAnsi="Calibri Light"/>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6062"/>
      <w:gridCol w:w="1701"/>
      <w:gridCol w:w="1134"/>
      <w:gridCol w:w="1099"/>
    </w:tblGrid>
    <w:tr w:rsidR="001D531B" w:rsidRPr="00777FA1" w:rsidTr="00D673A1">
      <w:tc>
        <w:tcPr>
          <w:tcW w:w="6062" w:type="dxa"/>
          <w:vMerge w:val="restart"/>
        </w:tcPr>
        <w:p w:rsidR="001D531B" w:rsidRPr="0067564A" w:rsidRDefault="001D531B" w:rsidP="00777FA1">
          <w:pPr>
            <w:tabs>
              <w:tab w:val="left" w:pos="1976"/>
            </w:tabs>
            <w:rPr>
              <w:rFonts w:ascii="Calibri Light" w:hAnsi="Calibri Light" w:cs="Calibri Light"/>
              <w:color w:val="7F7F7F" w:themeColor="text1" w:themeTint="80"/>
              <w:sz w:val="18"/>
              <w:szCs w:val="18"/>
            </w:rPr>
          </w:pPr>
          <w:r w:rsidRPr="0067564A">
            <w:rPr>
              <w:rFonts w:ascii="Calibri Light" w:hAnsi="Calibri Light" w:cs="Calibri Light"/>
              <w:color w:val="7F7F7F" w:themeColor="text1" w:themeTint="80"/>
              <w:sz w:val="18"/>
              <w:szCs w:val="18"/>
            </w:rPr>
            <w:t xml:space="preserve">Unit </w:t>
          </w:r>
          <w:r w:rsidR="00604D6E" w:rsidRPr="0067564A">
            <w:rPr>
              <w:rFonts w:ascii="Calibri Light" w:hAnsi="Calibri Light" w:cs="Calibri Light"/>
              <w:color w:val="7F7F7F" w:themeColor="text1" w:themeTint="80"/>
              <w:sz w:val="18"/>
              <w:szCs w:val="18"/>
            </w:rPr>
            <w:t>Outline</w:t>
          </w:r>
        </w:p>
        <w:p w:rsidR="001D531B" w:rsidRPr="0067564A" w:rsidRDefault="00FA561D" w:rsidP="00777FA1">
          <w:pPr>
            <w:tabs>
              <w:tab w:val="left" w:pos="1976"/>
            </w:tabs>
            <w:rPr>
              <w:rFonts w:ascii="Calibri Light" w:hAnsi="Calibri Light" w:cs="Calibri Light"/>
              <w:color w:val="7F7F7F" w:themeColor="text1" w:themeTint="80"/>
              <w:sz w:val="18"/>
              <w:szCs w:val="18"/>
            </w:rPr>
          </w:pPr>
          <w:r>
            <w:rPr>
              <w:rFonts w:ascii="Calibri Light" w:hAnsi="Calibri Light" w:cs="Calibri Light"/>
              <w:color w:val="7F7F7F" w:themeColor="text1" w:themeTint="80"/>
              <w:sz w:val="18"/>
              <w:szCs w:val="18"/>
            </w:rPr>
            <w:t>ICTWEB302 Build simple websites using commercial programs</w:t>
          </w:r>
          <w:r w:rsidR="001D531B" w:rsidRPr="0067564A">
            <w:rPr>
              <w:rFonts w:ascii="Calibri Light" w:hAnsi="Calibri Light" w:cs="Calibri Light"/>
              <w:color w:val="7F7F7F" w:themeColor="text1" w:themeTint="80"/>
              <w:sz w:val="18"/>
              <w:szCs w:val="18"/>
            </w:rPr>
            <w:tab/>
          </w:r>
        </w:p>
      </w:tc>
      <w:tc>
        <w:tcPr>
          <w:tcW w:w="1701" w:type="dxa"/>
        </w:tcPr>
        <w:p w:rsidR="001D531B" w:rsidRPr="0067564A" w:rsidRDefault="001D531B" w:rsidP="00777FA1">
          <w:pPr>
            <w:rPr>
              <w:rFonts w:ascii="Calibri Light" w:hAnsi="Calibri Light" w:cs="Calibri Light"/>
              <w:color w:val="7F7F7F" w:themeColor="text1" w:themeTint="80"/>
              <w:sz w:val="18"/>
              <w:szCs w:val="18"/>
            </w:rPr>
          </w:pPr>
          <w:r w:rsidRPr="0067564A">
            <w:rPr>
              <w:rFonts w:ascii="Calibri Light" w:hAnsi="Calibri Light" w:cs="Calibri Light"/>
              <w:color w:val="7F7F7F" w:themeColor="text1" w:themeTint="80"/>
              <w:sz w:val="18"/>
              <w:szCs w:val="18"/>
            </w:rPr>
            <w:t>Current issue date</w:t>
          </w:r>
        </w:p>
      </w:tc>
      <w:tc>
        <w:tcPr>
          <w:tcW w:w="1134" w:type="dxa"/>
        </w:tcPr>
        <w:p w:rsidR="001D531B" w:rsidRPr="0067564A" w:rsidRDefault="001D531B" w:rsidP="00777FA1">
          <w:pPr>
            <w:rPr>
              <w:rFonts w:ascii="Calibri Light" w:hAnsi="Calibri Light" w:cs="Calibri Light"/>
              <w:color w:val="7F7F7F" w:themeColor="text1" w:themeTint="80"/>
              <w:sz w:val="18"/>
              <w:szCs w:val="18"/>
            </w:rPr>
          </w:pPr>
          <w:r w:rsidRPr="0067564A">
            <w:rPr>
              <w:rFonts w:ascii="Calibri Light" w:hAnsi="Calibri Light" w:cs="Calibri Light"/>
              <w:color w:val="7F7F7F" w:themeColor="text1" w:themeTint="80"/>
              <w:sz w:val="18"/>
              <w:szCs w:val="18"/>
            </w:rPr>
            <w:t>Version No</w:t>
          </w:r>
        </w:p>
      </w:tc>
      <w:tc>
        <w:tcPr>
          <w:tcW w:w="1099" w:type="dxa"/>
        </w:tcPr>
        <w:p w:rsidR="001D531B" w:rsidRPr="0067564A" w:rsidRDefault="001D531B" w:rsidP="00777FA1">
          <w:pPr>
            <w:rPr>
              <w:rFonts w:ascii="Calibri Light" w:hAnsi="Calibri Light" w:cs="Calibri Light"/>
              <w:color w:val="7F7F7F" w:themeColor="text1" w:themeTint="80"/>
              <w:sz w:val="18"/>
              <w:szCs w:val="18"/>
            </w:rPr>
          </w:pPr>
          <w:r w:rsidRPr="0067564A">
            <w:rPr>
              <w:rFonts w:ascii="Calibri Light" w:hAnsi="Calibri Light" w:cs="Calibri Light"/>
              <w:color w:val="7F7F7F" w:themeColor="text1" w:themeTint="80"/>
              <w:sz w:val="18"/>
              <w:szCs w:val="18"/>
            </w:rPr>
            <w:t>Page No</w:t>
          </w:r>
        </w:p>
      </w:tc>
    </w:tr>
    <w:tr w:rsidR="001D531B" w:rsidRPr="00777FA1" w:rsidTr="004B2C0E">
      <w:tc>
        <w:tcPr>
          <w:tcW w:w="6062" w:type="dxa"/>
          <w:vMerge/>
        </w:tcPr>
        <w:p w:rsidR="001D531B" w:rsidRPr="0067564A" w:rsidRDefault="001D531B" w:rsidP="00777FA1">
          <w:pPr>
            <w:rPr>
              <w:rFonts w:ascii="Calibri Light" w:hAnsi="Calibri Light" w:cs="Calibri Light"/>
              <w:color w:val="7F7F7F" w:themeColor="text1" w:themeTint="80"/>
            </w:rPr>
          </w:pPr>
        </w:p>
      </w:tc>
      <w:tc>
        <w:tcPr>
          <w:tcW w:w="1701" w:type="dxa"/>
        </w:tcPr>
        <w:p w:rsidR="001D531B" w:rsidRPr="0067564A" w:rsidRDefault="001D531B" w:rsidP="00777FA1">
          <w:pPr>
            <w:rPr>
              <w:rFonts w:ascii="Calibri Light" w:hAnsi="Calibri Light" w:cs="Calibri Light"/>
              <w:color w:val="7F7F7F" w:themeColor="text1" w:themeTint="80"/>
              <w:sz w:val="18"/>
              <w:szCs w:val="18"/>
            </w:rPr>
          </w:pPr>
        </w:p>
      </w:tc>
      <w:tc>
        <w:tcPr>
          <w:tcW w:w="1134" w:type="dxa"/>
        </w:tcPr>
        <w:p w:rsidR="001D531B" w:rsidRPr="0067564A" w:rsidRDefault="001D531B" w:rsidP="00777FA1">
          <w:pPr>
            <w:rPr>
              <w:rFonts w:ascii="Calibri Light" w:hAnsi="Calibri Light" w:cs="Calibri Light"/>
              <w:color w:val="7F7F7F" w:themeColor="text1" w:themeTint="80"/>
              <w:sz w:val="18"/>
              <w:szCs w:val="18"/>
            </w:rPr>
          </w:pPr>
        </w:p>
      </w:tc>
      <w:tc>
        <w:tcPr>
          <w:tcW w:w="1099" w:type="dxa"/>
          <w:vAlign w:val="center"/>
        </w:tcPr>
        <w:p w:rsidR="001D531B" w:rsidRPr="004B2C0E" w:rsidRDefault="004B2C0E" w:rsidP="004B2C0E">
          <w:pPr>
            <w:rPr>
              <w:rFonts w:ascii="Calibri Light" w:hAnsi="Calibri Light" w:cs="Calibri Light"/>
              <w:color w:val="7F7F7F" w:themeColor="text1" w:themeTint="80"/>
              <w:sz w:val="18"/>
              <w:szCs w:val="18"/>
            </w:rPr>
          </w:pPr>
          <w:r w:rsidRPr="004B2C0E">
            <w:rPr>
              <w:rFonts w:ascii="Calibri Light" w:hAnsi="Calibri Light" w:cs="Arial"/>
              <w:color w:val="7F7F7F" w:themeColor="text1" w:themeTint="80"/>
              <w:sz w:val="16"/>
              <w:szCs w:val="16"/>
              <w:lang w:val="en-US"/>
            </w:rPr>
            <w:t xml:space="preserve">Page </w:t>
          </w:r>
          <w:r w:rsidRPr="004B2C0E">
            <w:rPr>
              <w:rFonts w:ascii="Calibri Light" w:hAnsi="Calibri Light" w:cs="Arial"/>
              <w:color w:val="7F7F7F" w:themeColor="text1" w:themeTint="80"/>
              <w:sz w:val="16"/>
              <w:szCs w:val="16"/>
              <w:lang w:val="en-US"/>
            </w:rPr>
            <w:fldChar w:fldCharType="begin"/>
          </w:r>
          <w:r w:rsidRPr="004B2C0E">
            <w:rPr>
              <w:rFonts w:ascii="Calibri Light" w:hAnsi="Calibri Light" w:cs="Arial"/>
              <w:color w:val="7F7F7F" w:themeColor="text1" w:themeTint="80"/>
              <w:sz w:val="16"/>
              <w:szCs w:val="16"/>
              <w:lang w:val="en-US"/>
            </w:rPr>
            <w:instrText xml:space="preserve"> PAGE </w:instrText>
          </w:r>
          <w:r w:rsidRPr="004B2C0E">
            <w:rPr>
              <w:rFonts w:ascii="Calibri Light" w:hAnsi="Calibri Light" w:cs="Arial"/>
              <w:color w:val="7F7F7F" w:themeColor="text1" w:themeTint="80"/>
              <w:sz w:val="16"/>
              <w:szCs w:val="16"/>
              <w:lang w:val="en-US"/>
            </w:rPr>
            <w:fldChar w:fldCharType="separate"/>
          </w:r>
          <w:r w:rsidR="005A6932">
            <w:rPr>
              <w:rFonts w:ascii="Calibri Light" w:hAnsi="Calibri Light" w:cs="Arial"/>
              <w:noProof/>
              <w:color w:val="7F7F7F" w:themeColor="text1" w:themeTint="80"/>
              <w:sz w:val="16"/>
              <w:szCs w:val="16"/>
              <w:lang w:val="en-US"/>
            </w:rPr>
            <w:t>1</w:t>
          </w:r>
          <w:r w:rsidRPr="004B2C0E">
            <w:rPr>
              <w:rFonts w:ascii="Calibri Light" w:hAnsi="Calibri Light" w:cs="Arial"/>
              <w:color w:val="7F7F7F" w:themeColor="text1" w:themeTint="80"/>
              <w:sz w:val="16"/>
              <w:szCs w:val="16"/>
              <w:lang w:val="en-US"/>
            </w:rPr>
            <w:fldChar w:fldCharType="end"/>
          </w:r>
          <w:r w:rsidRPr="004B2C0E">
            <w:rPr>
              <w:rFonts w:ascii="Calibri Light" w:hAnsi="Calibri Light" w:cs="Arial"/>
              <w:color w:val="7F7F7F" w:themeColor="text1" w:themeTint="80"/>
              <w:sz w:val="16"/>
              <w:szCs w:val="16"/>
              <w:lang w:val="en-US"/>
            </w:rPr>
            <w:t xml:space="preserve"> of </w:t>
          </w:r>
          <w:r w:rsidRPr="004B2C0E">
            <w:rPr>
              <w:rFonts w:ascii="Calibri Light" w:hAnsi="Calibri Light" w:cs="Arial"/>
              <w:color w:val="7F7F7F" w:themeColor="text1" w:themeTint="80"/>
              <w:sz w:val="16"/>
              <w:szCs w:val="16"/>
              <w:lang w:val="en-US"/>
            </w:rPr>
            <w:fldChar w:fldCharType="begin"/>
          </w:r>
          <w:r w:rsidRPr="004B2C0E">
            <w:rPr>
              <w:rFonts w:ascii="Calibri Light" w:hAnsi="Calibri Light" w:cs="Arial"/>
              <w:color w:val="7F7F7F" w:themeColor="text1" w:themeTint="80"/>
              <w:sz w:val="16"/>
              <w:szCs w:val="16"/>
              <w:lang w:val="en-US"/>
            </w:rPr>
            <w:instrText xml:space="preserve"> NUMPAGES </w:instrText>
          </w:r>
          <w:r w:rsidRPr="004B2C0E">
            <w:rPr>
              <w:rFonts w:ascii="Calibri Light" w:hAnsi="Calibri Light" w:cs="Arial"/>
              <w:color w:val="7F7F7F" w:themeColor="text1" w:themeTint="80"/>
              <w:sz w:val="16"/>
              <w:szCs w:val="16"/>
              <w:lang w:val="en-US"/>
            </w:rPr>
            <w:fldChar w:fldCharType="separate"/>
          </w:r>
          <w:r w:rsidR="005A6932">
            <w:rPr>
              <w:rFonts w:ascii="Calibri Light" w:hAnsi="Calibri Light" w:cs="Arial"/>
              <w:noProof/>
              <w:color w:val="7F7F7F" w:themeColor="text1" w:themeTint="80"/>
              <w:sz w:val="16"/>
              <w:szCs w:val="16"/>
              <w:lang w:val="en-US"/>
            </w:rPr>
            <w:t>5</w:t>
          </w:r>
          <w:r w:rsidRPr="004B2C0E">
            <w:rPr>
              <w:rFonts w:ascii="Calibri Light" w:hAnsi="Calibri Light" w:cs="Arial"/>
              <w:color w:val="7F7F7F" w:themeColor="text1" w:themeTint="80"/>
              <w:sz w:val="16"/>
              <w:szCs w:val="16"/>
              <w:lang w:val="en-US"/>
            </w:rPr>
            <w:fldChar w:fldCharType="end"/>
          </w:r>
        </w:p>
      </w:tc>
    </w:tr>
  </w:tbl>
  <w:p w:rsidR="001D531B" w:rsidRPr="00804E9D" w:rsidRDefault="001D531B" w:rsidP="00146ECA">
    <w:pPr>
      <w:pStyle w:val="Footer"/>
      <w:tabs>
        <w:tab w:val="clear" w:pos="4153"/>
        <w:tab w:val="clear" w:pos="8306"/>
        <w:tab w:val="left" w:pos="4672"/>
        <w:tab w:val="center" w:pos="4917"/>
      </w:tabs>
      <w:spacing w:before="60"/>
      <w:rPr>
        <w:rFonts w:ascii="Arial" w:hAnsi="Arial" w:cs="Arial"/>
        <w:sz w:val="22"/>
        <w:szCs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F7E9A" w:rsidRDefault="007F7E9A">
      <w:r>
        <w:separator/>
      </w:r>
    </w:p>
  </w:footnote>
  <w:footnote w:type="continuationSeparator" w:id="0">
    <w:p w:rsidR="007F7E9A" w:rsidRDefault="007F7E9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D531B" w:rsidRPr="00A520AE" w:rsidRDefault="001D531B" w:rsidP="007455A8">
    <w:pPr>
      <w:pStyle w:val="Header"/>
      <w:tabs>
        <w:tab w:val="clear" w:pos="4153"/>
        <w:tab w:val="clear" w:pos="8306"/>
        <w:tab w:val="left" w:pos="2100"/>
      </w:tabs>
      <w:rPr>
        <w:sz w:val="8"/>
        <w:szCs w:val="16"/>
      </w:rPr>
    </w:pPr>
  </w:p>
  <w:tbl>
    <w:tblPr>
      <w:tblW w:w="4963" w:type="pct"/>
      <w:tblInd w:w="-34"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3119"/>
      <w:gridCol w:w="6803"/>
    </w:tblGrid>
    <w:tr w:rsidR="001D531B" w:rsidRPr="00806FDD" w:rsidTr="001E0735">
      <w:trPr>
        <w:trHeight w:val="663"/>
      </w:trPr>
      <w:tc>
        <w:tcPr>
          <w:tcW w:w="1572" w:type="pct"/>
          <w:vMerge w:val="restart"/>
          <w:tcBorders>
            <w:top w:val="nil"/>
            <w:left w:val="nil"/>
            <w:bottom w:val="nil"/>
            <w:right w:val="nil"/>
          </w:tcBorders>
          <w:vAlign w:val="bottom"/>
        </w:tcPr>
        <w:p w:rsidR="001D531B" w:rsidRPr="007455A8" w:rsidRDefault="001D531B" w:rsidP="00A520AE">
          <w:pPr>
            <w:autoSpaceDE w:val="0"/>
            <w:autoSpaceDN w:val="0"/>
            <w:adjustRightInd w:val="0"/>
            <w:rPr>
              <w:rFonts w:cs="Arial"/>
              <w:bCs w:val="0"/>
              <w:color w:val="000000"/>
              <w:sz w:val="18"/>
              <w:szCs w:val="18"/>
              <w:lang w:val="en-US"/>
            </w:rPr>
          </w:pPr>
          <w:r>
            <w:rPr>
              <w:rFonts w:cs="Arial"/>
              <w:bCs w:val="0"/>
              <w:noProof/>
              <w:color w:val="000000"/>
              <w:sz w:val="18"/>
              <w:szCs w:val="18"/>
              <w:lang w:eastAsia="en-AU"/>
            </w:rPr>
            <w:drawing>
              <wp:inline distT="0" distB="0" distL="0" distR="0" wp14:anchorId="6CF24C27" wp14:editId="26607220">
                <wp:extent cx="1691080" cy="91440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DU_Logo_Base_Float_Left Anchored_CMY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3880" cy="915914"/>
                        </a:xfrm>
                        <a:prstGeom prst="rect">
                          <a:avLst/>
                        </a:prstGeom>
                      </pic:spPr>
                    </pic:pic>
                  </a:graphicData>
                </a:graphic>
              </wp:inline>
            </w:drawing>
          </w:r>
        </w:p>
      </w:tc>
      <w:tc>
        <w:tcPr>
          <w:tcW w:w="3428" w:type="pct"/>
          <w:tcBorders>
            <w:top w:val="nil"/>
            <w:left w:val="nil"/>
            <w:bottom w:val="single" w:sz="4" w:space="0" w:color="auto"/>
            <w:right w:val="nil"/>
          </w:tcBorders>
          <w:vAlign w:val="center"/>
        </w:tcPr>
        <w:p w:rsidR="001D531B" w:rsidRPr="00806FDD" w:rsidRDefault="001D531B" w:rsidP="00A520AE">
          <w:pPr>
            <w:autoSpaceDE w:val="0"/>
            <w:autoSpaceDN w:val="0"/>
            <w:adjustRightInd w:val="0"/>
            <w:jc w:val="center"/>
            <w:rPr>
              <w:rFonts w:ascii="Calibri Light" w:hAnsi="Calibri Light" w:cs="Arial"/>
              <w:b/>
              <w:bCs w:val="0"/>
              <w:color w:val="000000"/>
              <w:sz w:val="28"/>
              <w:szCs w:val="28"/>
              <w:lang w:val="en-US"/>
            </w:rPr>
          </w:pPr>
          <w:r w:rsidRPr="00806FDD">
            <w:rPr>
              <w:rFonts w:ascii="Calibri Light" w:hAnsi="Calibri Light" w:cs="Arial"/>
              <w:b/>
              <w:bCs w:val="0"/>
              <w:color w:val="000000"/>
              <w:sz w:val="28"/>
              <w:szCs w:val="28"/>
              <w:lang w:val="en-US"/>
            </w:rPr>
            <w:t xml:space="preserve">Unit </w:t>
          </w:r>
          <w:r w:rsidR="00604D6E" w:rsidRPr="00806FDD">
            <w:rPr>
              <w:rFonts w:ascii="Calibri Light" w:hAnsi="Calibri Light" w:cs="Arial"/>
              <w:b/>
              <w:bCs w:val="0"/>
              <w:color w:val="000000"/>
              <w:sz w:val="28"/>
              <w:szCs w:val="28"/>
              <w:lang w:val="en-US"/>
            </w:rPr>
            <w:t>Outline</w:t>
          </w:r>
        </w:p>
      </w:tc>
    </w:tr>
    <w:tr w:rsidR="001D531B" w:rsidRPr="00806FDD" w:rsidTr="001E0735">
      <w:trPr>
        <w:trHeight w:val="842"/>
      </w:trPr>
      <w:tc>
        <w:tcPr>
          <w:tcW w:w="1572" w:type="pct"/>
          <w:vMerge/>
          <w:tcBorders>
            <w:top w:val="nil"/>
            <w:left w:val="nil"/>
            <w:bottom w:val="nil"/>
            <w:right w:val="nil"/>
          </w:tcBorders>
        </w:tcPr>
        <w:p w:rsidR="001D531B" w:rsidRPr="007455A8" w:rsidRDefault="001D531B" w:rsidP="00A520AE">
          <w:pPr>
            <w:autoSpaceDE w:val="0"/>
            <w:autoSpaceDN w:val="0"/>
            <w:adjustRightInd w:val="0"/>
            <w:rPr>
              <w:rFonts w:cs="Arial"/>
              <w:bCs w:val="0"/>
              <w:color w:val="000000"/>
              <w:sz w:val="18"/>
              <w:szCs w:val="18"/>
              <w:lang w:val="en-US"/>
            </w:rPr>
          </w:pPr>
        </w:p>
      </w:tc>
      <w:tc>
        <w:tcPr>
          <w:tcW w:w="3428" w:type="pct"/>
          <w:tcBorders>
            <w:top w:val="single" w:sz="4" w:space="0" w:color="auto"/>
            <w:left w:val="nil"/>
            <w:bottom w:val="nil"/>
            <w:right w:val="nil"/>
          </w:tcBorders>
        </w:tcPr>
        <w:p w:rsidR="001D531B" w:rsidRPr="00934A7C" w:rsidRDefault="001D531B" w:rsidP="00A520AE">
          <w:pPr>
            <w:autoSpaceDE w:val="0"/>
            <w:autoSpaceDN w:val="0"/>
            <w:adjustRightInd w:val="0"/>
            <w:rPr>
              <w:rFonts w:ascii="Calibri Light" w:hAnsi="Calibri Light" w:cs="Arial"/>
              <w:bCs w:val="0"/>
              <w:color w:val="000000"/>
              <w:sz w:val="18"/>
              <w:szCs w:val="16"/>
              <w:lang w:val="en-US"/>
            </w:rPr>
          </w:pPr>
          <w:r w:rsidRPr="00934A7C">
            <w:rPr>
              <w:rFonts w:ascii="Calibri Light" w:hAnsi="Calibri Light" w:cs="Arial"/>
              <w:bCs w:val="0"/>
              <w:color w:val="000000"/>
              <w:sz w:val="18"/>
              <w:szCs w:val="16"/>
              <w:lang w:val="en-US"/>
            </w:rPr>
            <w:t>Office of Learning and Teaching</w:t>
          </w:r>
        </w:p>
        <w:p w:rsidR="00A520AE" w:rsidRDefault="00A520AE" w:rsidP="00A520AE">
          <w:pPr>
            <w:tabs>
              <w:tab w:val="right" w:pos="6684"/>
            </w:tabs>
            <w:autoSpaceDE w:val="0"/>
            <w:autoSpaceDN w:val="0"/>
            <w:adjustRightInd w:val="0"/>
            <w:rPr>
              <w:rFonts w:ascii="Calibri Light" w:hAnsi="Calibri Light" w:cs="Arial"/>
              <w:bCs w:val="0"/>
              <w:color w:val="000000"/>
              <w:sz w:val="18"/>
              <w:szCs w:val="16"/>
              <w:lang w:val="en-US"/>
            </w:rPr>
          </w:pPr>
        </w:p>
        <w:p w:rsidR="001D531B" w:rsidRPr="00934A7C" w:rsidRDefault="001D531B" w:rsidP="00A520AE">
          <w:pPr>
            <w:tabs>
              <w:tab w:val="right" w:pos="6684"/>
            </w:tabs>
            <w:autoSpaceDE w:val="0"/>
            <w:autoSpaceDN w:val="0"/>
            <w:adjustRightInd w:val="0"/>
            <w:rPr>
              <w:rFonts w:ascii="Calibri Light" w:hAnsi="Calibri Light" w:cs="Arial"/>
              <w:bCs w:val="0"/>
              <w:color w:val="000000"/>
              <w:sz w:val="18"/>
              <w:szCs w:val="16"/>
              <w:lang w:val="en-US"/>
            </w:rPr>
          </w:pPr>
          <w:r w:rsidRPr="00934A7C">
            <w:rPr>
              <w:rFonts w:ascii="Calibri Light" w:hAnsi="Calibri Light" w:cs="Arial"/>
              <w:bCs w:val="0"/>
              <w:color w:val="000000"/>
              <w:sz w:val="18"/>
              <w:szCs w:val="16"/>
              <w:lang w:val="en-US"/>
            </w:rPr>
            <w:t>Version 1</w:t>
          </w:r>
          <w:r w:rsidR="00806FDD" w:rsidRPr="00934A7C">
            <w:rPr>
              <w:rFonts w:ascii="Calibri Light" w:hAnsi="Calibri Light" w:cs="Arial"/>
              <w:bCs w:val="0"/>
              <w:color w:val="000000"/>
              <w:sz w:val="18"/>
              <w:szCs w:val="16"/>
              <w:lang w:val="en-US"/>
            </w:rPr>
            <w:t>3</w:t>
          </w:r>
        </w:p>
        <w:p w:rsidR="001D531B" w:rsidRPr="00806FDD" w:rsidRDefault="00806FDD" w:rsidP="00A520AE">
          <w:pPr>
            <w:tabs>
              <w:tab w:val="left" w:pos="4470"/>
              <w:tab w:val="right" w:pos="6651"/>
            </w:tabs>
            <w:autoSpaceDE w:val="0"/>
            <w:autoSpaceDN w:val="0"/>
            <w:adjustRightInd w:val="0"/>
            <w:ind w:right="33"/>
            <w:rPr>
              <w:rFonts w:ascii="Calibri Light" w:hAnsi="Calibri Light" w:cs="Arial"/>
              <w:bCs w:val="0"/>
              <w:color w:val="000000"/>
              <w:sz w:val="16"/>
              <w:szCs w:val="16"/>
              <w:lang w:val="en-US"/>
            </w:rPr>
          </w:pPr>
          <w:r w:rsidRPr="00934A7C">
            <w:rPr>
              <w:rFonts w:ascii="Calibri Light" w:hAnsi="Calibri Light" w:cs="Arial"/>
              <w:bCs w:val="0"/>
              <w:color w:val="000000"/>
              <w:sz w:val="18"/>
              <w:szCs w:val="16"/>
              <w:lang w:val="en-US"/>
            </w:rPr>
            <w:t>November 2017</w:t>
          </w:r>
          <w:r w:rsidR="00181DF7">
            <w:rPr>
              <w:rFonts w:ascii="Calibri Light" w:hAnsi="Calibri Light" w:cs="Arial"/>
              <w:bCs w:val="0"/>
              <w:color w:val="000000"/>
              <w:sz w:val="18"/>
              <w:szCs w:val="16"/>
              <w:lang w:val="en-US"/>
            </w:rPr>
            <w:tab/>
            <w:t xml:space="preserve">                     </w:t>
          </w:r>
          <w:r w:rsidRPr="00934A7C">
            <w:rPr>
              <w:rFonts w:ascii="Calibri Light" w:hAnsi="Calibri Light" w:cs="Arial"/>
              <w:bCs w:val="0"/>
              <w:color w:val="000000"/>
              <w:sz w:val="18"/>
              <w:szCs w:val="16"/>
              <w:lang w:val="en-US"/>
            </w:rPr>
            <w:t>TAS Cycle Design</w:t>
          </w:r>
        </w:p>
      </w:tc>
    </w:tr>
  </w:tbl>
  <w:p w:rsidR="001D531B" w:rsidRPr="005A2EB7" w:rsidRDefault="001D531B" w:rsidP="007455A8">
    <w:pPr>
      <w:pStyle w:val="Header"/>
      <w:tabs>
        <w:tab w:val="clear" w:pos="4153"/>
        <w:tab w:val="clear" w:pos="8306"/>
        <w:tab w:val="left" w:pos="2100"/>
      </w:tabs>
      <w:rPr>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C304D"/>
    <w:multiLevelType w:val="hybridMultilevel"/>
    <w:tmpl w:val="5D7CDE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81E2237"/>
    <w:multiLevelType w:val="hybridMultilevel"/>
    <w:tmpl w:val="A1E67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92213CE"/>
    <w:multiLevelType w:val="hybridMultilevel"/>
    <w:tmpl w:val="F1BC6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FC06C1F"/>
    <w:multiLevelType w:val="hybridMultilevel"/>
    <w:tmpl w:val="8D28B5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nsid w:val="0FC93C57"/>
    <w:multiLevelType w:val="hybridMultilevel"/>
    <w:tmpl w:val="08D421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151F08D7"/>
    <w:multiLevelType w:val="hybridMultilevel"/>
    <w:tmpl w:val="72B27B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nsid w:val="17890F43"/>
    <w:multiLevelType w:val="hybridMultilevel"/>
    <w:tmpl w:val="529226D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7">
    <w:nsid w:val="1833177A"/>
    <w:multiLevelType w:val="hybridMultilevel"/>
    <w:tmpl w:val="511ABEE8"/>
    <w:lvl w:ilvl="0" w:tplc="0C090001">
      <w:start w:val="1"/>
      <w:numFmt w:val="bullet"/>
      <w:lvlText w:val=""/>
      <w:lvlJc w:val="left"/>
      <w:pPr>
        <w:tabs>
          <w:tab w:val="num" w:pos="1146"/>
        </w:tabs>
        <w:ind w:left="1146" w:hanging="360"/>
      </w:pPr>
      <w:rPr>
        <w:rFonts w:ascii="Symbol" w:hAnsi="Symbol" w:hint="default"/>
      </w:rPr>
    </w:lvl>
    <w:lvl w:ilvl="1" w:tplc="0C090003" w:tentative="1">
      <w:start w:val="1"/>
      <w:numFmt w:val="bullet"/>
      <w:lvlText w:val="o"/>
      <w:lvlJc w:val="left"/>
      <w:pPr>
        <w:tabs>
          <w:tab w:val="num" w:pos="1866"/>
        </w:tabs>
        <w:ind w:left="1866" w:hanging="360"/>
      </w:pPr>
      <w:rPr>
        <w:rFonts w:ascii="Courier New" w:hAnsi="Courier New" w:cs="Courier New" w:hint="default"/>
      </w:rPr>
    </w:lvl>
    <w:lvl w:ilvl="2" w:tplc="0C090005" w:tentative="1">
      <w:start w:val="1"/>
      <w:numFmt w:val="bullet"/>
      <w:lvlText w:val=""/>
      <w:lvlJc w:val="left"/>
      <w:pPr>
        <w:tabs>
          <w:tab w:val="num" w:pos="2586"/>
        </w:tabs>
        <w:ind w:left="2586" w:hanging="360"/>
      </w:pPr>
      <w:rPr>
        <w:rFonts w:ascii="Wingdings" w:hAnsi="Wingdings" w:hint="default"/>
      </w:rPr>
    </w:lvl>
    <w:lvl w:ilvl="3" w:tplc="0C090001" w:tentative="1">
      <w:start w:val="1"/>
      <w:numFmt w:val="bullet"/>
      <w:lvlText w:val=""/>
      <w:lvlJc w:val="left"/>
      <w:pPr>
        <w:tabs>
          <w:tab w:val="num" w:pos="3306"/>
        </w:tabs>
        <w:ind w:left="3306" w:hanging="360"/>
      </w:pPr>
      <w:rPr>
        <w:rFonts w:ascii="Symbol" w:hAnsi="Symbol" w:hint="default"/>
      </w:rPr>
    </w:lvl>
    <w:lvl w:ilvl="4" w:tplc="0C090003" w:tentative="1">
      <w:start w:val="1"/>
      <w:numFmt w:val="bullet"/>
      <w:lvlText w:val="o"/>
      <w:lvlJc w:val="left"/>
      <w:pPr>
        <w:tabs>
          <w:tab w:val="num" w:pos="4026"/>
        </w:tabs>
        <w:ind w:left="4026" w:hanging="360"/>
      </w:pPr>
      <w:rPr>
        <w:rFonts w:ascii="Courier New" w:hAnsi="Courier New" w:cs="Courier New" w:hint="default"/>
      </w:rPr>
    </w:lvl>
    <w:lvl w:ilvl="5" w:tplc="0C090005" w:tentative="1">
      <w:start w:val="1"/>
      <w:numFmt w:val="bullet"/>
      <w:lvlText w:val=""/>
      <w:lvlJc w:val="left"/>
      <w:pPr>
        <w:tabs>
          <w:tab w:val="num" w:pos="4746"/>
        </w:tabs>
        <w:ind w:left="4746" w:hanging="360"/>
      </w:pPr>
      <w:rPr>
        <w:rFonts w:ascii="Wingdings" w:hAnsi="Wingdings" w:hint="default"/>
      </w:rPr>
    </w:lvl>
    <w:lvl w:ilvl="6" w:tplc="0C090001" w:tentative="1">
      <w:start w:val="1"/>
      <w:numFmt w:val="bullet"/>
      <w:lvlText w:val=""/>
      <w:lvlJc w:val="left"/>
      <w:pPr>
        <w:tabs>
          <w:tab w:val="num" w:pos="5466"/>
        </w:tabs>
        <w:ind w:left="5466" w:hanging="360"/>
      </w:pPr>
      <w:rPr>
        <w:rFonts w:ascii="Symbol" w:hAnsi="Symbol" w:hint="default"/>
      </w:rPr>
    </w:lvl>
    <w:lvl w:ilvl="7" w:tplc="0C090003" w:tentative="1">
      <w:start w:val="1"/>
      <w:numFmt w:val="bullet"/>
      <w:lvlText w:val="o"/>
      <w:lvlJc w:val="left"/>
      <w:pPr>
        <w:tabs>
          <w:tab w:val="num" w:pos="6186"/>
        </w:tabs>
        <w:ind w:left="6186" w:hanging="360"/>
      </w:pPr>
      <w:rPr>
        <w:rFonts w:ascii="Courier New" w:hAnsi="Courier New" w:cs="Courier New" w:hint="default"/>
      </w:rPr>
    </w:lvl>
    <w:lvl w:ilvl="8" w:tplc="0C090005" w:tentative="1">
      <w:start w:val="1"/>
      <w:numFmt w:val="bullet"/>
      <w:lvlText w:val=""/>
      <w:lvlJc w:val="left"/>
      <w:pPr>
        <w:tabs>
          <w:tab w:val="num" w:pos="6906"/>
        </w:tabs>
        <w:ind w:left="6906" w:hanging="360"/>
      </w:pPr>
      <w:rPr>
        <w:rFonts w:ascii="Wingdings" w:hAnsi="Wingdings" w:hint="default"/>
      </w:rPr>
    </w:lvl>
  </w:abstractNum>
  <w:abstractNum w:abstractNumId="8">
    <w:nsid w:val="1DBA145C"/>
    <w:multiLevelType w:val="hybridMultilevel"/>
    <w:tmpl w:val="62AE48E0"/>
    <w:lvl w:ilvl="0" w:tplc="5EE86EEE">
      <w:start w:val="6"/>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1FBC1434"/>
    <w:multiLevelType w:val="hybridMultilevel"/>
    <w:tmpl w:val="A246CD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213F2632"/>
    <w:multiLevelType w:val="hybridMultilevel"/>
    <w:tmpl w:val="1B90E9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23785DA5"/>
    <w:multiLevelType w:val="hybridMultilevel"/>
    <w:tmpl w:val="B97A259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2A5B1163"/>
    <w:multiLevelType w:val="hybridMultilevel"/>
    <w:tmpl w:val="2E828448"/>
    <w:lvl w:ilvl="0" w:tplc="6B7E4A6A">
      <w:start w:val="1"/>
      <w:numFmt w:val="decimal"/>
      <w:lvlText w:val="%1."/>
      <w:lvlJc w:val="left"/>
      <w:pPr>
        <w:ind w:left="720" w:hanging="360"/>
      </w:pPr>
      <w:rPr>
        <w:rFonts w:hint="default"/>
        <w:b w:val="0"/>
        <w:color w:val="000000"/>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nsid w:val="2B1B562A"/>
    <w:multiLevelType w:val="singleLevel"/>
    <w:tmpl w:val="0D3CFE5A"/>
    <w:lvl w:ilvl="0">
      <w:start w:val="1"/>
      <w:numFmt w:val="bullet"/>
      <w:pStyle w:val="ListBullet2"/>
      <w:lvlText w:val=""/>
      <w:lvlJc w:val="left"/>
      <w:pPr>
        <w:ind w:left="700" w:hanging="360"/>
      </w:pPr>
      <w:rPr>
        <w:rFonts w:ascii="Symbol" w:hAnsi="Symbol" w:hint="default"/>
        <w:b w:val="0"/>
        <w:i w:val="0"/>
        <w:color w:val="auto"/>
        <w:sz w:val="16"/>
        <w:szCs w:val="18"/>
      </w:rPr>
    </w:lvl>
  </w:abstractNum>
  <w:abstractNum w:abstractNumId="14">
    <w:nsid w:val="35082B37"/>
    <w:multiLevelType w:val="hybridMultilevel"/>
    <w:tmpl w:val="1DA254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35606311"/>
    <w:multiLevelType w:val="hybridMultilevel"/>
    <w:tmpl w:val="AA4A50D4"/>
    <w:lvl w:ilvl="0" w:tplc="0C090005">
      <w:start w:val="1"/>
      <w:numFmt w:val="bullet"/>
      <w:lvlText w:val=""/>
      <w:lvlJc w:val="left"/>
      <w:pPr>
        <w:tabs>
          <w:tab w:val="num" w:pos="1146"/>
        </w:tabs>
        <w:ind w:left="1146" w:hanging="360"/>
      </w:pPr>
      <w:rPr>
        <w:rFonts w:ascii="Wingdings" w:hAnsi="Wingdings" w:hint="default"/>
      </w:rPr>
    </w:lvl>
    <w:lvl w:ilvl="1" w:tplc="0C090003" w:tentative="1">
      <w:start w:val="1"/>
      <w:numFmt w:val="bullet"/>
      <w:lvlText w:val="o"/>
      <w:lvlJc w:val="left"/>
      <w:pPr>
        <w:tabs>
          <w:tab w:val="num" w:pos="1866"/>
        </w:tabs>
        <w:ind w:left="1866" w:hanging="360"/>
      </w:pPr>
      <w:rPr>
        <w:rFonts w:ascii="Courier New" w:hAnsi="Courier New" w:cs="Courier New" w:hint="default"/>
      </w:rPr>
    </w:lvl>
    <w:lvl w:ilvl="2" w:tplc="0C090005" w:tentative="1">
      <w:start w:val="1"/>
      <w:numFmt w:val="bullet"/>
      <w:lvlText w:val=""/>
      <w:lvlJc w:val="left"/>
      <w:pPr>
        <w:tabs>
          <w:tab w:val="num" w:pos="2586"/>
        </w:tabs>
        <w:ind w:left="2586" w:hanging="360"/>
      </w:pPr>
      <w:rPr>
        <w:rFonts w:ascii="Wingdings" w:hAnsi="Wingdings" w:hint="default"/>
      </w:rPr>
    </w:lvl>
    <w:lvl w:ilvl="3" w:tplc="0C090001" w:tentative="1">
      <w:start w:val="1"/>
      <w:numFmt w:val="bullet"/>
      <w:lvlText w:val=""/>
      <w:lvlJc w:val="left"/>
      <w:pPr>
        <w:tabs>
          <w:tab w:val="num" w:pos="3306"/>
        </w:tabs>
        <w:ind w:left="3306" w:hanging="360"/>
      </w:pPr>
      <w:rPr>
        <w:rFonts w:ascii="Symbol" w:hAnsi="Symbol" w:hint="default"/>
      </w:rPr>
    </w:lvl>
    <w:lvl w:ilvl="4" w:tplc="0C090003" w:tentative="1">
      <w:start w:val="1"/>
      <w:numFmt w:val="bullet"/>
      <w:lvlText w:val="o"/>
      <w:lvlJc w:val="left"/>
      <w:pPr>
        <w:tabs>
          <w:tab w:val="num" w:pos="4026"/>
        </w:tabs>
        <w:ind w:left="4026" w:hanging="360"/>
      </w:pPr>
      <w:rPr>
        <w:rFonts w:ascii="Courier New" w:hAnsi="Courier New" w:cs="Courier New" w:hint="default"/>
      </w:rPr>
    </w:lvl>
    <w:lvl w:ilvl="5" w:tplc="0C090005" w:tentative="1">
      <w:start w:val="1"/>
      <w:numFmt w:val="bullet"/>
      <w:lvlText w:val=""/>
      <w:lvlJc w:val="left"/>
      <w:pPr>
        <w:tabs>
          <w:tab w:val="num" w:pos="4746"/>
        </w:tabs>
        <w:ind w:left="4746" w:hanging="360"/>
      </w:pPr>
      <w:rPr>
        <w:rFonts w:ascii="Wingdings" w:hAnsi="Wingdings" w:hint="default"/>
      </w:rPr>
    </w:lvl>
    <w:lvl w:ilvl="6" w:tplc="0C090001" w:tentative="1">
      <w:start w:val="1"/>
      <w:numFmt w:val="bullet"/>
      <w:lvlText w:val=""/>
      <w:lvlJc w:val="left"/>
      <w:pPr>
        <w:tabs>
          <w:tab w:val="num" w:pos="5466"/>
        </w:tabs>
        <w:ind w:left="5466" w:hanging="360"/>
      </w:pPr>
      <w:rPr>
        <w:rFonts w:ascii="Symbol" w:hAnsi="Symbol" w:hint="default"/>
      </w:rPr>
    </w:lvl>
    <w:lvl w:ilvl="7" w:tplc="0C090003" w:tentative="1">
      <w:start w:val="1"/>
      <w:numFmt w:val="bullet"/>
      <w:lvlText w:val="o"/>
      <w:lvlJc w:val="left"/>
      <w:pPr>
        <w:tabs>
          <w:tab w:val="num" w:pos="6186"/>
        </w:tabs>
        <w:ind w:left="6186" w:hanging="360"/>
      </w:pPr>
      <w:rPr>
        <w:rFonts w:ascii="Courier New" w:hAnsi="Courier New" w:cs="Courier New" w:hint="default"/>
      </w:rPr>
    </w:lvl>
    <w:lvl w:ilvl="8" w:tplc="0C090005" w:tentative="1">
      <w:start w:val="1"/>
      <w:numFmt w:val="bullet"/>
      <w:lvlText w:val=""/>
      <w:lvlJc w:val="left"/>
      <w:pPr>
        <w:tabs>
          <w:tab w:val="num" w:pos="6906"/>
        </w:tabs>
        <w:ind w:left="6906" w:hanging="360"/>
      </w:pPr>
      <w:rPr>
        <w:rFonts w:ascii="Wingdings" w:hAnsi="Wingdings" w:hint="default"/>
      </w:rPr>
    </w:lvl>
  </w:abstractNum>
  <w:abstractNum w:abstractNumId="16">
    <w:nsid w:val="3F253BCF"/>
    <w:multiLevelType w:val="hybridMultilevel"/>
    <w:tmpl w:val="A59865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46B43183"/>
    <w:multiLevelType w:val="hybridMultilevel"/>
    <w:tmpl w:val="DA768F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47346AFF"/>
    <w:multiLevelType w:val="hybridMultilevel"/>
    <w:tmpl w:val="24F42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4882615A"/>
    <w:multiLevelType w:val="hybridMultilevel"/>
    <w:tmpl w:val="54E6920A"/>
    <w:lvl w:ilvl="0" w:tplc="330A4ECC">
      <w:numFmt w:val="bullet"/>
      <w:lvlText w:val=""/>
      <w:lvlJc w:val="left"/>
      <w:pPr>
        <w:ind w:left="720" w:hanging="360"/>
      </w:pPr>
      <w:rPr>
        <w:rFonts w:ascii="Wingdings" w:eastAsia="Times New Roman" w:hAnsi="Wingdings" w:cs="Arial"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493F3A49"/>
    <w:multiLevelType w:val="hybridMultilevel"/>
    <w:tmpl w:val="AA68E04E"/>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nsid w:val="4E3755AB"/>
    <w:multiLevelType w:val="singleLevel"/>
    <w:tmpl w:val="40964F6C"/>
    <w:lvl w:ilvl="0">
      <w:start w:val="1"/>
      <w:numFmt w:val="bullet"/>
      <w:pStyle w:val="ListBullet"/>
      <w:lvlText w:val=""/>
      <w:lvlJc w:val="left"/>
      <w:pPr>
        <w:ind w:left="360" w:hanging="360"/>
      </w:pPr>
      <w:rPr>
        <w:rFonts w:ascii="Symbol" w:hAnsi="Symbol" w:hint="default"/>
        <w:color w:val="auto"/>
        <w:sz w:val="16"/>
      </w:rPr>
    </w:lvl>
  </w:abstractNum>
  <w:abstractNum w:abstractNumId="22">
    <w:nsid w:val="50C26A60"/>
    <w:multiLevelType w:val="hybridMultilevel"/>
    <w:tmpl w:val="846E04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536E7981"/>
    <w:multiLevelType w:val="hybridMultilevel"/>
    <w:tmpl w:val="4A7CFE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554D3247"/>
    <w:multiLevelType w:val="hybridMultilevel"/>
    <w:tmpl w:val="F81023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5F0C1398"/>
    <w:multiLevelType w:val="hybridMultilevel"/>
    <w:tmpl w:val="EA5C85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5F1A28E7"/>
    <w:multiLevelType w:val="hybridMultilevel"/>
    <w:tmpl w:val="AC4C81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60DA68FE"/>
    <w:multiLevelType w:val="hybridMultilevel"/>
    <w:tmpl w:val="68CCF6A8"/>
    <w:lvl w:ilvl="0" w:tplc="49328986">
      <w:start w:val="3"/>
      <w:numFmt w:val="bullet"/>
      <w:lvlText w:val=""/>
      <w:lvlJc w:val="left"/>
      <w:pPr>
        <w:ind w:left="720" w:hanging="360"/>
      </w:pPr>
      <w:rPr>
        <w:rFonts w:ascii="Wingdings" w:eastAsia="MS Mincho" w:hAnsi="Wingdings"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6B642FF9"/>
    <w:multiLevelType w:val="hybridMultilevel"/>
    <w:tmpl w:val="5C12ACDA"/>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9">
    <w:nsid w:val="6CD87A81"/>
    <w:multiLevelType w:val="hybridMultilevel"/>
    <w:tmpl w:val="17E40EC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30">
    <w:nsid w:val="6FFB3943"/>
    <w:multiLevelType w:val="hybridMultilevel"/>
    <w:tmpl w:val="D7F461C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1">
    <w:nsid w:val="702633CE"/>
    <w:multiLevelType w:val="hybridMultilevel"/>
    <w:tmpl w:val="3410B236"/>
    <w:lvl w:ilvl="0" w:tplc="0C090005">
      <w:start w:val="1"/>
      <w:numFmt w:val="bullet"/>
      <w:lvlText w:val=""/>
      <w:lvlJc w:val="left"/>
      <w:pPr>
        <w:tabs>
          <w:tab w:val="num" w:pos="1146"/>
        </w:tabs>
        <w:ind w:left="1146" w:hanging="360"/>
      </w:pPr>
      <w:rPr>
        <w:rFonts w:ascii="Wingdings" w:hAnsi="Wingdings" w:hint="default"/>
      </w:rPr>
    </w:lvl>
    <w:lvl w:ilvl="1" w:tplc="0C090003" w:tentative="1">
      <w:start w:val="1"/>
      <w:numFmt w:val="bullet"/>
      <w:lvlText w:val="o"/>
      <w:lvlJc w:val="left"/>
      <w:pPr>
        <w:tabs>
          <w:tab w:val="num" w:pos="1866"/>
        </w:tabs>
        <w:ind w:left="1866" w:hanging="360"/>
      </w:pPr>
      <w:rPr>
        <w:rFonts w:ascii="Courier New" w:hAnsi="Courier New" w:cs="Courier New" w:hint="default"/>
      </w:rPr>
    </w:lvl>
    <w:lvl w:ilvl="2" w:tplc="0C090005" w:tentative="1">
      <w:start w:val="1"/>
      <w:numFmt w:val="bullet"/>
      <w:lvlText w:val=""/>
      <w:lvlJc w:val="left"/>
      <w:pPr>
        <w:tabs>
          <w:tab w:val="num" w:pos="2586"/>
        </w:tabs>
        <w:ind w:left="2586" w:hanging="360"/>
      </w:pPr>
      <w:rPr>
        <w:rFonts w:ascii="Wingdings" w:hAnsi="Wingdings" w:hint="default"/>
      </w:rPr>
    </w:lvl>
    <w:lvl w:ilvl="3" w:tplc="0C090001" w:tentative="1">
      <w:start w:val="1"/>
      <w:numFmt w:val="bullet"/>
      <w:lvlText w:val=""/>
      <w:lvlJc w:val="left"/>
      <w:pPr>
        <w:tabs>
          <w:tab w:val="num" w:pos="3306"/>
        </w:tabs>
        <w:ind w:left="3306" w:hanging="360"/>
      </w:pPr>
      <w:rPr>
        <w:rFonts w:ascii="Symbol" w:hAnsi="Symbol" w:hint="default"/>
      </w:rPr>
    </w:lvl>
    <w:lvl w:ilvl="4" w:tplc="0C090003" w:tentative="1">
      <w:start w:val="1"/>
      <w:numFmt w:val="bullet"/>
      <w:lvlText w:val="o"/>
      <w:lvlJc w:val="left"/>
      <w:pPr>
        <w:tabs>
          <w:tab w:val="num" w:pos="4026"/>
        </w:tabs>
        <w:ind w:left="4026" w:hanging="360"/>
      </w:pPr>
      <w:rPr>
        <w:rFonts w:ascii="Courier New" w:hAnsi="Courier New" w:cs="Courier New" w:hint="default"/>
      </w:rPr>
    </w:lvl>
    <w:lvl w:ilvl="5" w:tplc="0C090005" w:tentative="1">
      <w:start w:val="1"/>
      <w:numFmt w:val="bullet"/>
      <w:lvlText w:val=""/>
      <w:lvlJc w:val="left"/>
      <w:pPr>
        <w:tabs>
          <w:tab w:val="num" w:pos="4746"/>
        </w:tabs>
        <w:ind w:left="4746" w:hanging="360"/>
      </w:pPr>
      <w:rPr>
        <w:rFonts w:ascii="Wingdings" w:hAnsi="Wingdings" w:hint="default"/>
      </w:rPr>
    </w:lvl>
    <w:lvl w:ilvl="6" w:tplc="0C090001" w:tentative="1">
      <w:start w:val="1"/>
      <w:numFmt w:val="bullet"/>
      <w:lvlText w:val=""/>
      <w:lvlJc w:val="left"/>
      <w:pPr>
        <w:tabs>
          <w:tab w:val="num" w:pos="5466"/>
        </w:tabs>
        <w:ind w:left="5466" w:hanging="360"/>
      </w:pPr>
      <w:rPr>
        <w:rFonts w:ascii="Symbol" w:hAnsi="Symbol" w:hint="default"/>
      </w:rPr>
    </w:lvl>
    <w:lvl w:ilvl="7" w:tplc="0C090003" w:tentative="1">
      <w:start w:val="1"/>
      <w:numFmt w:val="bullet"/>
      <w:lvlText w:val="o"/>
      <w:lvlJc w:val="left"/>
      <w:pPr>
        <w:tabs>
          <w:tab w:val="num" w:pos="6186"/>
        </w:tabs>
        <w:ind w:left="6186" w:hanging="360"/>
      </w:pPr>
      <w:rPr>
        <w:rFonts w:ascii="Courier New" w:hAnsi="Courier New" w:cs="Courier New" w:hint="default"/>
      </w:rPr>
    </w:lvl>
    <w:lvl w:ilvl="8" w:tplc="0C090005" w:tentative="1">
      <w:start w:val="1"/>
      <w:numFmt w:val="bullet"/>
      <w:lvlText w:val=""/>
      <w:lvlJc w:val="left"/>
      <w:pPr>
        <w:tabs>
          <w:tab w:val="num" w:pos="6906"/>
        </w:tabs>
        <w:ind w:left="6906" w:hanging="360"/>
      </w:pPr>
      <w:rPr>
        <w:rFonts w:ascii="Wingdings" w:hAnsi="Wingdings" w:hint="default"/>
      </w:rPr>
    </w:lvl>
  </w:abstractNum>
  <w:abstractNum w:abstractNumId="32">
    <w:nsid w:val="75A16137"/>
    <w:multiLevelType w:val="hybridMultilevel"/>
    <w:tmpl w:val="8D1E18F2"/>
    <w:lvl w:ilvl="0" w:tplc="0C090005">
      <w:start w:val="1"/>
      <w:numFmt w:val="bullet"/>
      <w:lvlText w:val=""/>
      <w:lvlJc w:val="left"/>
      <w:pPr>
        <w:tabs>
          <w:tab w:val="num" w:pos="720"/>
        </w:tabs>
        <w:ind w:left="720" w:hanging="360"/>
      </w:pPr>
      <w:rPr>
        <w:rFonts w:ascii="Wingdings" w:hAnsi="Wingdings" w:hint="default"/>
        <w:b/>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3">
    <w:nsid w:val="77901433"/>
    <w:multiLevelType w:val="multilevel"/>
    <w:tmpl w:val="38A47E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33"/>
  </w:num>
  <w:num w:numId="3">
    <w:abstractNumId w:val="28"/>
  </w:num>
  <w:num w:numId="4">
    <w:abstractNumId w:val="20"/>
  </w:num>
  <w:num w:numId="5">
    <w:abstractNumId w:val="31"/>
  </w:num>
  <w:num w:numId="6">
    <w:abstractNumId w:val="15"/>
  </w:num>
  <w:num w:numId="7">
    <w:abstractNumId w:val="7"/>
  </w:num>
  <w:num w:numId="8">
    <w:abstractNumId w:val="6"/>
  </w:num>
  <w:num w:numId="9">
    <w:abstractNumId w:val="29"/>
  </w:num>
  <w:num w:numId="10">
    <w:abstractNumId w:val="30"/>
  </w:num>
  <w:num w:numId="11">
    <w:abstractNumId w:val="21"/>
  </w:num>
  <w:num w:numId="12">
    <w:abstractNumId w:val="13"/>
  </w:num>
  <w:num w:numId="13">
    <w:abstractNumId w:val="26"/>
  </w:num>
  <w:num w:numId="14">
    <w:abstractNumId w:val="4"/>
  </w:num>
  <w:num w:numId="15">
    <w:abstractNumId w:val="0"/>
  </w:num>
  <w:num w:numId="16">
    <w:abstractNumId w:val="5"/>
  </w:num>
  <w:num w:numId="17">
    <w:abstractNumId w:val="16"/>
  </w:num>
  <w:num w:numId="18">
    <w:abstractNumId w:val="27"/>
  </w:num>
  <w:num w:numId="19">
    <w:abstractNumId w:val="12"/>
  </w:num>
  <w:num w:numId="20">
    <w:abstractNumId w:val="14"/>
  </w:num>
  <w:num w:numId="21">
    <w:abstractNumId w:val="3"/>
  </w:num>
  <w:num w:numId="22">
    <w:abstractNumId w:val="25"/>
  </w:num>
  <w:num w:numId="23">
    <w:abstractNumId w:val="22"/>
  </w:num>
  <w:num w:numId="24">
    <w:abstractNumId w:val="10"/>
  </w:num>
  <w:num w:numId="25">
    <w:abstractNumId w:val="19"/>
  </w:num>
  <w:num w:numId="26">
    <w:abstractNumId w:val="18"/>
  </w:num>
  <w:num w:numId="27">
    <w:abstractNumId w:val="1"/>
  </w:num>
  <w:num w:numId="28">
    <w:abstractNumId w:val="9"/>
  </w:num>
  <w:num w:numId="29">
    <w:abstractNumId w:val="11"/>
  </w:num>
  <w:num w:numId="30">
    <w:abstractNumId w:val="8"/>
  </w:num>
  <w:num w:numId="31">
    <w:abstractNumId w:val="17"/>
  </w:num>
  <w:num w:numId="32">
    <w:abstractNumId w:val="24"/>
  </w:num>
  <w:num w:numId="33">
    <w:abstractNumId w:val="2"/>
  </w:num>
  <w:num w:numId="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MTA1NjUztzAyMbRU0lEKTi0uzszPAykwrAUAb7qtwiwAAAA="/>
  </w:docVars>
  <w:rsids>
    <w:rsidRoot w:val="00D1224B"/>
    <w:rsid w:val="00002F16"/>
    <w:rsid w:val="00007C42"/>
    <w:rsid w:val="00012A0F"/>
    <w:rsid w:val="0001636F"/>
    <w:rsid w:val="0002441E"/>
    <w:rsid w:val="00030212"/>
    <w:rsid w:val="0003195B"/>
    <w:rsid w:val="00037A1B"/>
    <w:rsid w:val="00046708"/>
    <w:rsid w:val="000545F4"/>
    <w:rsid w:val="00054BD0"/>
    <w:rsid w:val="00055951"/>
    <w:rsid w:val="0005611D"/>
    <w:rsid w:val="00061F9E"/>
    <w:rsid w:val="00070C2F"/>
    <w:rsid w:val="00077E12"/>
    <w:rsid w:val="00086199"/>
    <w:rsid w:val="000A02C8"/>
    <w:rsid w:val="000A1F48"/>
    <w:rsid w:val="000B111E"/>
    <w:rsid w:val="000B2F58"/>
    <w:rsid w:val="000B6C8C"/>
    <w:rsid w:val="000B7271"/>
    <w:rsid w:val="000C208F"/>
    <w:rsid w:val="000C23BD"/>
    <w:rsid w:val="000D00A9"/>
    <w:rsid w:val="000D0B7F"/>
    <w:rsid w:val="000E201A"/>
    <w:rsid w:val="000E2C86"/>
    <w:rsid w:val="000E4E11"/>
    <w:rsid w:val="000F4137"/>
    <w:rsid w:val="0010192B"/>
    <w:rsid w:val="0010440E"/>
    <w:rsid w:val="001122C8"/>
    <w:rsid w:val="001175F7"/>
    <w:rsid w:val="001207BD"/>
    <w:rsid w:val="00146ECA"/>
    <w:rsid w:val="0015543D"/>
    <w:rsid w:val="00165908"/>
    <w:rsid w:val="00173EC7"/>
    <w:rsid w:val="0017732C"/>
    <w:rsid w:val="0018032F"/>
    <w:rsid w:val="00181DF7"/>
    <w:rsid w:val="00191FFC"/>
    <w:rsid w:val="00194D2B"/>
    <w:rsid w:val="001B0C04"/>
    <w:rsid w:val="001B7E6B"/>
    <w:rsid w:val="001B7F47"/>
    <w:rsid w:val="001C312E"/>
    <w:rsid w:val="001D1716"/>
    <w:rsid w:val="001D531B"/>
    <w:rsid w:val="001E0735"/>
    <w:rsid w:val="001E3A3A"/>
    <w:rsid w:val="001E6AC8"/>
    <w:rsid w:val="001F7BF9"/>
    <w:rsid w:val="002018F1"/>
    <w:rsid w:val="00217D3B"/>
    <w:rsid w:val="00223B4C"/>
    <w:rsid w:val="00230CF1"/>
    <w:rsid w:val="00233AD5"/>
    <w:rsid w:val="00242583"/>
    <w:rsid w:val="00242D13"/>
    <w:rsid w:val="002517F9"/>
    <w:rsid w:val="0026646D"/>
    <w:rsid w:val="00276AD5"/>
    <w:rsid w:val="00277BC7"/>
    <w:rsid w:val="00285154"/>
    <w:rsid w:val="0028733E"/>
    <w:rsid w:val="002928E1"/>
    <w:rsid w:val="002964D6"/>
    <w:rsid w:val="002B2F23"/>
    <w:rsid w:val="002B3339"/>
    <w:rsid w:val="002B772D"/>
    <w:rsid w:val="002D5F43"/>
    <w:rsid w:val="002D70BA"/>
    <w:rsid w:val="002F1F9F"/>
    <w:rsid w:val="002F22FD"/>
    <w:rsid w:val="002F780D"/>
    <w:rsid w:val="00301184"/>
    <w:rsid w:val="00305125"/>
    <w:rsid w:val="00306E22"/>
    <w:rsid w:val="003560B0"/>
    <w:rsid w:val="0036378A"/>
    <w:rsid w:val="0036413C"/>
    <w:rsid w:val="00372885"/>
    <w:rsid w:val="0039104E"/>
    <w:rsid w:val="0039340D"/>
    <w:rsid w:val="003A6BB6"/>
    <w:rsid w:val="003D344F"/>
    <w:rsid w:val="003E5863"/>
    <w:rsid w:val="003E7A95"/>
    <w:rsid w:val="003F0282"/>
    <w:rsid w:val="003F2138"/>
    <w:rsid w:val="003F35E0"/>
    <w:rsid w:val="00410E33"/>
    <w:rsid w:val="00425335"/>
    <w:rsid w:val="00426A07"/>
    <w:rsid w:val="00431780"/>
    <w:rsid w:val="00435C25"/>
    <w:rsid w:val="00436ABE"/>
    <w:rsid w:val="004370D1"/>
    <w:rsid w:val="00451689"/>
    <w:rsid w:val="00453F97"/>
    <w:rsid w:val="004547DC"/>
    <w:rsid w:val="00455C09"/>
    <w:rsid w:val="004638E2"/>
    <w:rsid w:val="00465EA3"/>
    <w:rsid w:val="00494989"/>
    <w:rsid w:val="004949DD"/>
    <w:rsid w:val="004958C5"/>
    <w:rsid w:val="004A722F"/>
    <w:rsid w:val="004B2C0E"/>
    <w:rsid w:val="004B502D"/>
    <w:rsid w:val="004B72A1"/>
    <w:rsid w:val="004D0594"/>
    <w:rsid w:val="004D41D2"/>
    <w:rsid w:val="004D561C"/>
    <w:rsid w:val="004D5B75"/>
    <w:rsid w:val="004E013A"/>
    <w:rsid w:val="004E21EC"/>
    <w:rsid w:val="004E320A"/>
    <w:rsid w:val="004E3D65"/>
    <w:rsid w:val="004E55B6"/>
    <w:rsid w:val="004F08BB"/>
    <w:rsid w:val="004F39AF"/>
    <w:rsid w:val="00500384"/>
    <w:rsid w:val="005006CA"/>
    <w:rsid w:val="0051517C"/>
    <w:rsid w:val="00520FB8"/>
    <w:rsid w:val="0053064D"/>
    <w:rsid w:val="005348C5"/>
    <w:rsid w:val="00544821"/>
    <w:rsid w:val="00553557"/>
    <w:rsid w:val="0055687A"/>
    <w:rsid w:val="005639BA"/>
    <w:rsid w:val="0057000D"/>
    <w:rsid w:val="00574204"/>
    <w:rsid w:val="00583D9E"/>
    <w:rsid w:val="00591C56"/>
    <w:rsid w:val="0059597D"/>
    <w:rsid w:val="005A085B"/>
    <w:rsid w:val="005A0A49"/>
    <w:rsid w:val="005A2EB7"/>
    <w:rsid w:val="005A6932"/>
    <w:rsid w:val="005C18C3"/>
    <w:rsid w:val="005C4A04"/>
    <w:rsid w:val="005C78E8"/>
    <w:rsid w:val="005D0521"/>
    <w:rsid w:val="005D0DC6"/>
    <w:rsid w:val="005D3FA5"/>
    <w:rsid w:val="005D52F3"/>
    <w:rsid w:val="005D54C1"/>
    <w:rsid w:val="005F579A"/>
    <w:rsid w:val="00600BB2"/>
    <w:rsid w:val="00604D6E"/>
    <w:rsid w:val="00621884"/>
    <w:rsid w:val="00625BC6"/>
    <w:rsid w:val="00635BD3"/>
    <w:rsid w:val="00644EDF"/>
    <w:rsid w:val="006522CD"/>
    <w:rsid w:val="0066315D"/>
    <w:rsid w:val="00663E42"/>
    <w:rsid w:val="00665A1A"/>
    <w:rsid w:val="006702DE"/>
    <w:rsid w:val="0067538A"/>
    <w:rsid w:val="0067564A"/>
    <w:rsid w:val="00675782"/>
    <w:rsid w:val="00676379"/>
    <w:rsid w:val="00690F7F"/>
    <w:rsid w:val="00692780"/>
    <w:rsid w:val="00694DCF"/>
    <w:rsid w:val="00695DE0"/>
    <w:rsid w:val="006A777B"/>
    <w:rsid w:val="006B2506"/>
    <w:rsid w:val="006B4C87"/>
    <w:rsid w:val="006C1D22"/>
    <w:rsid w:val="006D0FE0"/>
    <w:rsid w:val="006D13A0"/>
    <w:rsid w:val="006D2F1C"/>
    <w:rsid w:val="006E7053"/>
    <w:rsid w:val="006F1136"/>
    <w:rsid w:val="007077A1"/>
    <w:rsid w:val="007111BB"/>
    <w:rsid w:val="00712C12"/>
    <w:rsid w:val="00714253"/>
    <w:rsid w:val="00722496"/>
    <w:rsid w:val="00726A10"/>
    <w:rsid w:val="0072761C"/>
    <w:rsid w:val="0073249C"/>
    <w:rsid w:val="007331A6"/>
    <w:rsid w:val="007342F8"/>
    <w:rsid w:val="00734FEA"/>
    <w:rsid w:val="007455A8"/>
    <w:rsid w:val="00757381"/>
    <w:rsid w:val="0075757B"/>
    <w:rsid w:val="0076148D"/>
    <w:rsid w:val="007658FB"/>
    <w:rsid w:val="00776302"/>
    <w:rsid w:val="00777FA1"/>
    <w:rsid w:val="00792141"/>
    <w:rsid w:val="007938A8"/>
    <w:rsid w:val="007A6D0E"/>
    <w:rsid w:val="007B40AD"/>
    <w:rsid w:val="007B48C2"/>
    <w:rsid w:val="007C1F2B"/>
    <w:rsid w:val="007C71D6"/>
    <w:rsid w:val="007D62DC"/>
    <w:rsid w:val="007F1F8B"/>
    <w:rsid w:val="007F204A"/>
    <w:rsid w:val="007F4EB0"/>
    <w:rsid w:val="007F5C59"/>
    <w:rsid w:val="007F7E9A"/>
    <w:rsid w:val="00804E9D"/>
    <w:rsid w:val="00806FDD"/>
    <w:rsid w:val="008324C7"/>
    <w:rsid w:val="00836806"/>
    <w:rsid w:val="00840420"/>
    <w:rsid w:val="00842233"/>
    <w:rsid w:val="00845C57"/>
    <w:rsid w:val="0085368D"/>
    <w:rsid w:val="00854DE8"/>
    <w:rsid w:val="00856C0B"/>
    <w:rsid w:val="00866ACC"/>
    <w:rsid w:val="008727E5"/>
    <w:rsid w:val="00874A94"/>
    <w:rsid w:val="00880927"/>
    <w:rsid w:val="00882465"/>
    <w:rsid w:val="0088272E"/>
    <w:rsid w:val="00884B11"/>
    <w:rsid w:val="00890701"/>
    <w:rsid w:val="00893EBE"/>
    <w:rsid w:val="008A1512"/>
    <w:rsid w:val="008B015E"/>
    <w:rsid w:val="008B2194"/>
    <w:rsid w:val="008B4109"/>
    <w:rsid w:val="008D1822"/>
    <w:rsid w:val="008D1AB1"/>
    <w:rsid w:val="008D5ABB"/>
    <w:rsid w:val="008D7B34"/>
    <w:rsid w:val="008E122D"/>
    <w:rsid w:val="008F1495"/>
    <w:rsid w:val="008F2E89"/>
    <w:rsid w:val="008F6A5C"/>
    <w:rsid w:val="0091256B"/>
    <w:rsid w:val="009177E8"/>
    <w:rsid w:val="009221E7"/>
    <w:rsid w:val="00930258"/>
    <w:rsid w:val="00934A7C"/>
    <w:rsid w:val="009501DB"/>
    <w:rsid w:val="00956A67"/>
    <w:rsid w:val="00956C79"/>
    <w:rsid w:val="00972754"/>
    <w:rsid w:val="009855D5"/>
    <w:rsid w:val="00986CC7"/>
    <w:rsid w:val="00993FE5"/>
    <w:rsid w:val="00996F20"/>
    <w:rsid w:val="009A3DEF"/>
    <w:rsid w:val="009A7266"/>
    <w:rsid w:val="009B1D7F"/>
    <w:rsid w:val="009B3114"/>
    <w:rsid w:val="009B4584"/>
    <w:rsid w:val="009B51B7"/>
    <w:rsid w:val="009B6343"/>
    <w:rsid w:val="009C4939"/>
    <w:rsid w:val="009C63BD"/>
    <w:rsid w:val="009D71B0"/>
    <w:rsid w:val="009D7F36"/>
    <w:rsid w:val="009E4112"/>
    <w:rsid w:val="009F2DA3"/>
    <w:rsid w:val="009F2EA5"/>
    <w:rsid w:val="009F3BAF"/>
    <w:rsid w:val="009F7B9C"/>
    <w:rsid w:val="00A12CF8"/>
    <w:rsid w:val="00A164B5"/>
    <w:rsid w:val="00A17781"/>
    <w:rsid w:val="00A3244C"/>
    <w:rsid w:val="00A33BB4"/>
    <w:rsid w:val="00A4515E"/>
    <w:rsid w:val="00A45ACC"/>
    <w:rsid w:val="00A50D21"/>
    <w:rsid w:val="00A520AE"/>
    <w:rsid w:val="00A54956"/>
    <w:rsid w:val="00A75F9B"/>
    <w:rsid w:val="00A9378E"/>
    <w:rsid w:val="00AA4D91"/>
    <w:rsid w:val="00AB3871"/>
    <w:rsid w:val="00AC0A3B"/>
    <w:rsid w:val="00AC6FD9"/>
    <w:rsid w:val="00AD2291"/>
    <w:rsid w:val="00AF01DF"/>
    <w:rsid w:val="00AF1220"/>
    <w:rsid w:val="00B02D50"/>
    <w:rsid w:val="00B07EA1"/>
    <w:rsid w:val="00B13C0C"/>
    <w:rsid w:val="00B14C2E"/>
    <w:rsid w:val="00B26629"/>
    <w:rsid w:val="00B34814"/>
    <w:rsid w:val="00B443FF"/>
    <w:rsid w:val="00B521DA"/>
    <w:rsid w:val="00B81B11"/>
    <w:rsid w:val="00B86A36"/>
    <w:rsid w:val="00B874FA"/>
    <w:rsid w:val="00BC1259"/>
    <w:rsid w:val="00BC3C43"/>
    <w:rsid w:val="00BC7760"/>
    <w:rsid w:val="00BD0F48"/>
    <w:rsid w:val="00BE0FCA"/>
    <w:rsid w:val="00BE10B0"/>
    <w:rsid w:val="00BE4A96"/>
    <w:rsid w:val="00BF54AE"/>
    <w:rsid w:val="00BF66B6"/>
    <w:rsid w:val="00C101E3"/>
    <w:rsid w:val="00C25887"/>
    <w:rsid w:val="00C42772"/>
    <w:rsid w:val="00C43F9D"/>
    <w:rsid w:val="00C73AE6"/>
    <w:rsid w:val="00C849DC"/>
    <w:rsid w:val="00C866F8"/>
    <w:rsid w:val="00C94E81"/>
    <w:rsid w:val="00C96881"/>
    <w:rsid w:val="00CA09E7"/>
    <w:rsid w:val="00CA7371"/>
    <w:rsid w:val="00CC7262"/>
    <w:rsid w:val="00CD4C90"/>
    <w:rsid w:val="00CD6760"/>
    <w:rsid w:val="00CD77A9"/>
    <w:rsid w:val="00CE4BB8"/>
    <w:rsid w:val="00CE693F"/>
    <w:rsid w:val="00D04B49"/>
    <w:rsid w:val="00D06713"/>
    <w:rsid w:val="00D07C2A"/>
    <w:rsid w:val="00D1224B"/>
    <w:rsid w:val="00D15A93"/>
    <w:rsid w:val="00D27AEE"/>
    <w:rsid w:val="00D336F3"/>
    <w:rsid w:val="00D5486A"/>
    <w:rsid w:val="00D55E32"/>
    <w:rsid w:val="00D57BEC"/>
    <w:rsid w:val="00D61F5B"/>
    <w:rsid w:val="00D673A1"/>
    <w:rsid w:val="00D75B9B"/>
    <w:rsid w:val="00D860D1"/>
    <w:rsid w:val="00D87293"/>
    <w:rsid w:val="00D906D1"/>
    <w:rsid w:val="00D94BF5"/>
    <w:rsid w:val="00D96588"/>
    <w:rsid w:val="00DA5874"/>
    <w:rsid w:val="00DB6266"/>
    <w:rsid w:val="00DB686D"/>
    <w:rsid w:val="00DE48E5"/>
    <w:rsid w:val="00DF0119"/>
    <w:rsid w:val="00DF449F"/>
    <w:rsid w:val="00DF69B8"/>
    <w:rsid w:val="00E11EE7"/>
    <w:rsid w:val="00E34E7D"/>
    <w:rsid w:val="00E373F9"/>
    <w:rsid w:val="00E40E1C"/>
    <w:rsid w:val="00E44A10"/>
    <w:rsid w:val="00E5082B"/>
    <w:rsid w:val="00E50C1B"/>
    <w:rsid w:val="00E5579C"/>
    <w:rsid w:val="00E606A4"/>
    <w:rsid w:val="00E61E15"/>
    <w:rsid w:val="00E638F4"/>
    <w:rsid w:val="00E671F2"/>
    <w:rsid w:val="00E72244"/>
    <w:rsid w:val="00E825CD"/>
    <w:rsid w:val="00E85F51"/>
    <w:rsid w:val="00EA2F21"/>
    <w:rsid w:val="00EA3100"/>
    <w:rsid w:val="00EB16C5"/>
    <w:rsid w:val="00EC0C2E"/>
    <w:rsid w:val="00ED5CB7"/>
    <w:rsid w:val="00ED7575"/>
    <w:rsid w:val="00EE58E4"/>
    <w:rsid w:val="00EF4262"/>
    <w:rsid w:val="00EF4DE2"/>
    <w:rsid w:val="00EF6BAE"/>
    <w:rsid w:val="00F026FD"/>
    <w:rsid w:val="00F02BB2"/>
    <w:rsid w:val="00F05DC0"/>
    <w:rsid w:val="00F10845"/>
    <w:rsid w:val="00F15AFE"/>
    <w:rsid w:val="00F24DDB"/>
    <w:rsid w:val="00F27D26"/>
    <w:rsid w:val="00F27DA1"/>
    <w:rsid w:val="00F401B2"/>
    <w:rsid w:val="00F44280"/>
    <w:rsid w:val="00F457C5"/>
    <w:rsid w:val="00F46664"/>
    <w:rsid w:val="00F476FF"/>
    <w:rsid w:val="00F5336C"/>
    <w:rsid w:val="00F53945"/>
    <w:rsid w:val="00F60D82"/>
    <w:rsid w:val="00F6546F"/>
    <w:rsid w:val="00F70442"/>
    <w:rsid w:val="00F70688"/>
    <w:rsid w:val="00F71686"/>
    <w:rsid w:val="00F823B9"/>
    <w:rsid w:val="00F83638"/>
    <w:rsid w:val="00F85785"/>
    <w:rsid w:val="00F86B35"/>
    <w:rsid w:val="00F91C9F"/>
    <w:rsid w:val="00F91E63"/>
    <w:rsid w:val="00F94054"/>
    <w:rsid w:val="00FA0D18"/>
    <w:rsid w:val="00FA3F68"/>
    <w:rsid w:val="00FA561D"/>
    <w:rsid w:val="00FA7C31"/>
    <w:rsid w:val="00FC0FFF"/>
    <w:rsid w:val="00FC28EC"/>
    <w:rsid w:val="00FD1295"/>
    <w:rsid w:val="00FD3012"/>
    <w:rsid w:val="00FE73F3"/>
    <w:rsid w:val="00FF1743"/>
    <w:rsid w:val="00FF5864"/>
    <w:rsid w:val="00FF677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224B"/>
    <w:rPr>
      <w:rFonts w:ascii="Arial" w:hAnsi="Arial"/>
      <w:bCs/>
      <w:sz w:val="24"/>
      <w:szCs w:val="24"/>
      <w:lang w:eastAsia="en-US"/>
    </w:rPr>
  </w:style>
  <w:style w:type="paragraph" w:styleId="Heading1">
    <w:name w:val="heading 1"/>
    <w:basedOn w:val="Normal"/>
    <w:next w:val="Normal"/>
    <w:qFormat/>
    <w:rsid w:val="00D1224B"/>
    <w:pPr>
      <w:keepNext/>
      <w:spacing w:before="240" w:after="60"/>
      <w:outlineLvl w:val="0"/>
    </w:pPr>
    <w:rPr>
      <w:rFonts w:cs="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1224B"/>
    <w:pPr>
      <w:tabs>
        <w:tab w:val="center" w:pos="4153"/>
        <w:tab w:val="right" w:pos="8306"/>
      </w:tabs>
    </w:pPr>
    <w:rPr>
      <w:rFonts w:ascii="Times New Roman" w:hAnsi="Times New Roman"/>
      <w:bCs w:val="0"/>
    </w:rPr>
  </w:style>
  <w:style w:type="paragraph" w:customStyle="1" w:styleId="BodyText1">
    <w:name w:val="Body Text1"/>
    <w:rsid w:val="00D1224B"/>
    <w:pPr>
      <w:spacing w:after="240" w:line="280" w:lineRule="atLeast"/>
    </w:pPr>
    <w:rPr>
      <w:sz w:val="24"/>
      <w:lang w:eastAsia="en-US"/>
    </w:rPr>
  </w:style>
  <w:style w:type="paragraph" w:customStyle="1" w:styleId="Tabletext">
    <w:name w:val="Table text"/>
    <w:basedOn w:val="BodyText1"/>
    <w:rsid w:val="00D1224B"/>
    <w:pPr>
      <w:spacing w:before="140" w:after="140" w:line="220" w:lineRule="atLeast"/>
    </w:pPr>
    <w:rPr>
      <w:rFonts w:ascii="Arial" w:hAnsi="Arial"/>
      <w:sz w:val="20"/>
    </w:rPr>
  </w:style>
  <w:style w:type="character" w:styleId="PageNumber">
    <w:name w:val="page number"/>
    <w:basedOn w:val="DefaultParagraphFont"/>
    <w:rsid w:val="00D1224B"/>
  </w:style>
  <w:style w:type="paragraph" w:styleId="Footer">
    <w:name w:val="footer"/>
    <w:basedOn w:val="Normal"/>
    <w:link w:val="FooterChar"/>
    <w:uiPriority w:val="99"/>
    <w:rsid w:val="00D1224B"/>
    <w:pPr>
      <w:tabs>
        <w:tab w:val="center" w:pos="4153"/>
        <w:tab w:val="right" w:pos="8306"/>
      </w:tabs>
    </w:pPr>
    <w:rPr>
      <w:rFonts w:ascii="Times New Roman" w:hAnsi="Times New Roman"/>
      <w:bCs w:val="0"/>
    </w:rPr>
  </w:style>
  <w:style w:type="table" w:styleId="TableGrid">
    <w:name w:val="Table Grid"/>
    <w:aliases w:val="UB Table Grid"/>
    <w:basedOn w:val="TableNormal"/>
    <w:uiPriority w:val="59"/>
    <w:rsid w:val="00D1224B"/>
    <w:rPr>
      <w:rFonts w:ascii="Times" w:eastAsia="Times"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AF1220"/>
    <w:rPr>
      <w:color w:val="0000FF"/>
      <w:u w:val="single"/>
    </w:rPr>
  </w:style>
  <w:style w:type="paragraph" w:customStyle="1" w:styleId="tablenormalleftnumberd">
    <w:name w:val="table normal left numberd"/>
    <w:basedOn w:val="BodyText"/>
    <w:rsid w:val="0053064D"/>
    <w:pPr>
      <w:tabs>
        <w:tab w:val="left" w:pos="426"/>
      </w:tabs>
      <w:spacing w:before="80" w:after="80" w:line="260" w:lineRule="atLeast"/>
      <w:ind w:left="425" w:hanging="425"/>
    </w:pPr>
    <w:rPr>
      <w:rFonts w:ascii="Times New Roman" w:hAnsi="Times New Roman"/>
      <w:bCs w:val="0"/>
      <w:sz w:val="22"/>
    </w:rPr>
  </w:style>
  <w:style w:type="paragraph" w:styleId="BodyText">
    <w:name w:val="Body Text"/>
    <w:basedOn w:val="Normal"/>
    <w:rsid w:val="0053064D"/>
    <w:pPr>
      <w:spacing w:after="120"/>
    </w:pPr>
  </w:style>
  <w:style w:type="character" w:customStyle="1" w:styleId="FooterChar">
    <w:name w:val="Footer Char"/>
    <w:basedOn w:val="DefaultParagraphFont"/>
    <w:link w:val="Footer"/>
    <w:uiPriority w:val="99"/>
    <w:rsid w:val="00C866F8"/>
    <w:rPr>
      <w:sz w:val="24"/>
      <w:szCs w:val="24"/>
      <w:lang w:eastAsia="en-US"/>
    </w:rPr>
  </w:style>
  <w:style w:type="paragraph" w:styleId="BalloonText">
    <w:name w:val="Balloon Text"/>
    <w:basedOn w:val="Normal"/>
    <w:link w:val="BalloonTextChar"/>
    <w:rsid w:val="00C866F8"/>
    <w:rPr>
      <w:rFonts w:ascii="Tahoma" w:hAnsi="Tahoma" w:cs="Tahoma"/>
      <w:sz w:val="16"/>
      <w:szCs w:val="16"/>
    </w:rPr>
  </w:style>
  <w:style w:type="character" w:customStyle="1" w:styleId="BalloonTextChar">
    <w:name w:val="Balloon Text Char"/>
    <w:basedOn w:val="DefaultParagraphFont"/>
    <w:link w:val="BalloonText"/>
    <w:rsid w:val="00C866F8"/>
    <w:rPr>
      <w:rFonts w:ascii="Tahoma" w:hAnsi="Tahoma" w:cs="Tahoma"/>
      <w:bCs/>
      <w:sz w:val="16"/>
      <w:szCs w:val="16"/>
      <w:lang w:eastAsia="en-US"/>
    </w:rPr>
  </w:style>
  <w:style w:type="character" w:styleId="FollowedHyperlink">
    <w:name w:val="FollowedHyperlink"/>
    <w:basedOn w:val="DefaultParagraphFont"/>
    <w:rsid w:val="00D27AEE"/>
    <w:rPr>
      <w:color w:val="800080"/>
      <w:u w:val="single"/>
    </w:rPr>
  </w:style>
  <w:style w:type="paragraph" w:styleId="NoSpacing">
    <w:name w:val="No Spacing"/>
    <w:link w:val="NoSpacingChar"/>
    <w:uiPriority w:val="1"/>
    <w:qFormat/>
    <w:rsid w:val="0003195B"/>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03195B"/>
    <w:rPr>
      <w:rFonts w:asciiTheme="minorHAnsi" w:eastAsiaTheme="minorEastAsia" w:hAnsiTheme="minorHAnsi" w:cstheme="minorBidi"/>
      <w:sz w:val="22"/>
      <w:szCs w:val="22"/>
      <w:lang w:val="en-US" w:eastAsia="ja-JP"/>
    </w:rPr>
  </w:style>
  <w:style w:type="paragraph" w:styleId="ListParagraph">
    <w:name w:val="List Paragraph"/>
    <w:basedOn w:val="Normal"/>
    <w:link w:val="ListParagraphChar"/>
    <w:uiPriority w:val="34"/>
    <w:qFormat/>
    <w:rsid w:val="000C208F"/>
    <w:pPr>
      <w:ind w:left="720"/>
      <w:contextualSpacing/>
    </w:pPr>
  </w:style>
  <w:style w:type="character" w:styleId="Emphasis">
    <w:name w:val="Emphasis"/>
    <w:basedOn w:val="DefaultParagraphFont"/>
    <w:qFormat/>
    <w:rsid w:val="00553557"/>
    <w:rPr>
      <w:i/>
    </w:rPr>
  </w:style>
  <w:style w:type="paragraph" w:styleId="ListBullet">
    <w:name w:val="List Bullet"/>
    <w:basedOn w:val="List"/>
    <w:rsid w:val="005D3FA5"/>
    <w:pPr>
      <w:keepNext/>
      <w:keepLines/>
      <w:numPr>
        <w:numId w:val="11"/>
      </w:numPr>
      <w:tabs>
        <w:tab w:val="num" w:pos="360"/>
      </w:tabs>
      <w:spacing w:before="40" w:after="40"/>
      <w:ind w:left="283" w:hanging="283"/>
    </w:pPr>
    <w:rPr>
      <w:rFonts w:ascii="Times New Roman" w:hAnsi="Times New Roman"/>
      <w:bCs w:val="0"/>
      <w:szCs w:val="22"/>
    </w:rPr>
  </w:style>
  <w:style w:type="paragraph" w:styleId="ListBullet2">
    <w:name w:val="List Bullet 2"/>
    <w:basedOn w:val="List2"/>
    <w:rsid w:val="005D3FA5"/>
    <w:pPr>
      <w:keepNext/>
      <w:keepLines/>
      <w:numPr>
        <w:numId w:val="12"/>
      </w:numPr>
      <w:tabs>
        <w:tab w:val="num" w:pos="360"/>
      </w:tabs>
      <w:spacing w:before="60" w:after="60"/>
      <w:ind w:left="566" w:hanging="283"/>
    </w:pPr>
    <w:rPr>
      <w:rFonts w:ascii="Times New Roman" w:hAnsi="Times New Roman"/>
      <w:bCs w:val="0"/>
      <w:szCs w:val="22"/>
    </w:rPr>
  </w:style>
  <w:style w:type="paragraph" w:styleId="List">
    <w:name w:val="List"/>
    <w:basedOn w:val="Normal"/>
    <w:rsid w:val="005D3FA5"/>
    <w:pPr>
      <w:ind w:left="283" w:hanging="283"/>
      <w:contextualSpacing/>
    </w:pPr>
  </w:style>
  <w:style w:type="paragraph" w:styleId="List2">
    <w:name w:val="List 2"/>
    <w:basedOn w:val="Normal"/>
    <w:rsid w:val="005D3FA5"/>
    <w:pPr>
      <w:ind w:left="566" w:hanging="283"/>
      <w:contextualSpacing/>
    </w:pPr>
  </w:style>
  <w:style w:type="character" w:styleId="PlaceholderText">
    <w:name w:val="Placeholder Text"/>
    <w:basedOn w:val="DefaultParagraphFont"/>
    <w:uiPriority w:val="99"/>
    <w:rsid w:val="00625BC6"/>
    <w:rPr>
      <w:color w:val="808080"/>
    </w:rPr>
  </w:style>
  <w:style w:type="character" w:styleId="CommentReference">
    <w:name w:val="annotation reference"/>
    <w:basedOn w:val="DefaultParagraphFont"/>
    <w:semiHidden/>
    <w:unhideWhenUsed/>
    <w:rsid w:val="00223B4C"/>
    <w:rPr>
      <w:sz w:val="16"/>
      <w:szCs w:val="16"/>
    </w:rPr>
  </w:style>
  <w:style w:type="paragraph" w:styleId="CommentText">
    <w:name w:val="annotation text"/>
    <w:basedOn w:val="Normal"/>
    <w:link w:val="CommentTextChar"/>
    <w:semiHidden/>
    <w:unhideWhenUsed/>
    <w:rsid w:val="00223B4C"/>
    <w:rPr>
      <w:sz w:val="20"/>
      <w:szCs w:val="20"/>
    </w:rPr>
  </w:style>
  <w:style w:type="character" w:customStyle="1" w:styleId="CommentTextChar">
    <w:name w:val="Comment Text Char"/>
    <w:basedOn w:val="DefaultParagraphFont"/>
    <w:link w:val="CommentText"/>
    <w:semiHidden/>
    <w:rsid w:val="00223B4C"/>
    <w:rPr>
      <w:rFonts w:ascii="Arial" w:hAnsi="Arial"/>
      <w:bCs/>
      <w:lang w:eastAsia="en-US"/>
    </w:rPr>
  </w:style>
  <w:style w:type="paragraph" w:styleId="CommentSubject">
    <w:name w:val="annotation subject"/>
    <w:basedOn w:val="CommentText"/>
    <w:next w:val="CommentText"/>
    <w:link w:val="CommentSubjectChar"/>
    <w:semiHidden/>
    <w:unhideWhenUsed/>
    <w:rsid w:val="00223B4C"/>
    <w:rPr>
      <w:b/>
    </w:rPr>
  </w:style>
  <w:style w:type="character" w:customStyle="1" w:styleId="CommentSubjectChar">
    <w:name w:val="Comment Subject Char"/>
    <w:basedOn w:val="CommentTextChar"/>
    <w:link w:val="CommentSubject"/>
    <w:semiHidden/>
    <w:rsid w:val="00223B4C"/>
    <w:rPr>
      <w:rFonts w:ascii="Arial" w:hAnsi="Arial"/>
      <w:b/>
      <w:bCs/>
      <w:lang w:eastAsia="en-US"/>
    </w:rPr>
  </w:style>
  <w:style w:type="paragraph" w:styleId="BodyTextIndent">
    <w:name w:val="Body Text Indent"/>
    <w:basedOn w:val="Normal"/>
    <w:link w:val="BodyTextIndentChar"/>
    <w:semiHidden/>
    <w:unhideWhenUsed/>
    <w:rsid w:val="005348C5"/>
    <w:pPr>
      <w:spacing w:after="120"/>
      <w:ind w:left="283"/>
    </w:pPr>
  </w:style>
  <w:style w:type="character" w:customStyle="1" w:styleId="BodyTextIndentChar">
    <w:name w:val="Body Text Indent Char"/>
    <w:basedOn w:val="DefaultParagraphFont"/>
    <w:link w:val="BodyTextIndent"/>
    <w:semiHidden/>
    <w:rsid w:val="005348C5"/>
    <w:rPr>
      <w:rFonts w:ascii="Arial" w:hAnsi="Arial"/>
      <w:bCs/>
      <w:sz w:val="24"/>
      <w:szCs w:val="24"/>
      <w:lang w:eastAsia="en-US"/>
    </w:rPr>
  </w:style>
  <w:style w:type="character" w:customStyle="1" w:styleId="HeaderChar">
    <w:name w:val="Header Char"/>
    <w:basedOn w:val="DefaultParagraphFont"/>
    <w:link w:val="Header"/>
    <w:rsid w:val="005348C5"/>
    <w:rPr>
      <w:sz w:val="24"/>
      <w:szCs w:val="24"/>
      <w:lang w:eastAsia="en-US"/>
    </w:rPr>
  </w:style>
  <w:style w:type="character" w:customStyle="1" w:styleId="A1">
    <w:name w:val="A1"/>
    <w:uiPriority w:val="99"/>
    <w:rsid w:val="00CE4BB8"/>
    <w:rPr>
      <w:bCs/>
      <w:color w:val="013668"/>
      <w:sz w:val="101"/>
      <w:szCs w:val="101"/>
    </w:rPr>
  </w:style>
  <w:style w:type="character" w:customStyle="1" w:styleId="A0">
    <w:name w:val="A0"/>
    <w:uiPriority w:val="99"/>
    <w:rsid w:val="00CE4BB8"/>
    <w:rPr>
      <w:color w:val="000000"/>
      <w:sz w:val="36"/>
      <w:szCs w:val="36"/>
    </w:rPr>
  </w:style>
  <w:style w:type="paragraph" w:customStyle="1" w:styleId="A3">
    <w:name w:val="A3"/>
    <w:basedOn w:val="Normal"/>
    <w:autoRedefine/>
    <w:qFormat/>
    <w:rsid w:val="00CE4BB8"/>
    <w:pPr>
      <w:ind w:right="34"/>
      <w:outlineLvl w:val="0"/>
    </w:pPr>
    <w:rPr>
      <w:rFonts w:eastAsiaTheme="minorHAnsi" w:cs="Arial"/>
      <w:b/>
      <w:bCs w:val="0"/>
      <w:sz w:val="20"/>
      <w:szCs w:val="22"/>
    </w:rPr>
  </w:style>
  <w:style w:type="paragraph" w:customStyle="1" w:styleId="A2">
    <w:name w:val="A2"/>
    <w:basedOn w:val="Normal"/>
    <w:autoRedefine/>
    <w:qFormat/>
    <w:rsid w:val="002964D6"/>
    <w:pPr>
      <w:spacing w:line="276" w:lineRule="auto"/>
      <w:ind w:right="33"/>
      <w:outlineLvl w:val="0"/>
    </w:pPr>
    <w:rPr>
      <w:rFonts w:eastAsiaTheme="minorHAnsi" w:cs="Arial"/>
      <w:b/>
      <w:bCs w:val="0"/>
      <w:sz w:val="44"/>
      <w:szCs w:val="44"/>
    </w:rPr>
  </w:style>
  <w:style w:type="paragraph" w:customStyle="1" w:styleId="A4b">
    <w:name w:val="A4b"/>
    <w:basedOn w:val="Normal"/>
    <w:autoRedefine/>
    <w:qFormat/>
    <w:rsid w:val="00CE4BB8"/>
    <w:pPr>
      <w:spacing w:before="70" w:after="30"/>
      <w:ind w:right="34"/>
      <w:outlineLvl w:val="0"/>
    </w:pPr>
    <w:rPr>
      <w:rFonts w:eastAsiaTheme="minorHAnsi" w:cs="Arial"/>
      <w:bCs w:val="0"/>
      <w:szCs w:val="22"/>
    </w:rPr>
  </w:style>
  <w:style w:type="character" w:customStyle="1" w:styleId="ListParagraphChar">
    <w:name w:val="List Paragraph Char"/>
    <w:link w:val="ListParagraph"/>
    <w:uiPriority w:val="34"/>
    <w:locked/>
    <w:rsid w:val="00002F16"/>
    <w:rPr>
      <w:rFonts w:ascii="Arial" w:hAnsi="Arial"/>
      <w:bCs/>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224B"/>
    <w:rPr>
      <w:rFonts w:ascii="Arial" w:hAnsi="Arial"/>
      <w:bCs/>
      <w:sz w:val="24"/>
      <w:szCs w:val="24"/>
      <w:lang w:eastAsia="en-US"/>
    </w:rPr>
  </w:style>
  <w:style w:type="paragraph" w:styleId="Heading1">
    <w:name w:val="heading 1"/>
    <w:basedOn w:val="Normal"/>
    <w:next w:val="Normal"/>
    <w:qFormat/>
    <w:rsid w:val="00D1224B"/>
    <w:pPr>
      <w:keepNext/>
      <w:spacing w:before="240" w:after="60"/>
      <w:outlineLvl w:val="0"/>
    </w:pPr>
    <w:rPr>
      <w:rFonts w:cs="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1224B"/>
    <w:pPr>
      <w:tabs>
        <w:tab w:val="center" w:pos="4153"/>
        <w:tab w:val="right" w:pos="8306"/>
      </w:tabs>
    </w:pPr>
    <w:rPr>
      <w:rFonts w:ascii="Times New Roman" w:hAnsi="Times New Roman"/>
      <w:bCs w:val="0"/>
    </w:rPr>
  </w:style>
  <w:style w:type="paragraph" w:customStyle="1" w:styleId="BodyText1">
    <w:name w:val="Body Text1"/>
    <w:rsid w:val="00D1224B"/>
    <w:pPr>
      <w:spacing w:after="240" w:line="280" w:lineRule="atLeast"/>
    </w:pPr>
    <w:rPr>
      <w:sz w:val="24"/>
      <w:lang w:eastAsia="en-US"/>
    </w:rPr>
  </w:style>
  <w:style w:type="paragraph" w:customStyle="1" w:styleId="Tabletext">
    <w:name w:val="Table text"/>
    <w:basedOn w:val="BodyText1"/>
    <w:rsid w:val="00D1224B"/>
    <w:pPr>
      <w:spacing w:before="140" w:after="140" w:line="220" w:lineRule="atLeast"/>
    </w:pPr>
    <w:rPr>
      <w:rFonts w:ascii="Arial" w:hAnsi="Arial"/>
      <w:sz w:val="20"/>
    </w:rPr>
  </w:style>
  <w:style w:type="character" w:styleId="PageNumber">
    <w:name w:val="page number"/>
    <w:basedOn w:val="DefaultParagraphFont"/>
    <w:rsid w:val="00D1224B"/>
  </w:style>
  <w:style w:type="paragraph" w:styleId="Footer">
    <w:name w:val="footer"/>
    <w:basedOn w:val="Normal"/>
    <w:link w:val="FooterChar"/>
    <w:uiPriority w:val="99"/>
    <w:rsid w:val="00D1224B"/>
    <w:pPr>
      <w:tabs>
        <w:tab w:val="center" w:pos="4153"/>
        <w:tab w:val="right" w:pos="8306"/>
      </w:tabs>
    </w:pPr>
    <w:rPr>
      <w:rFonts w:ascii="Times New Roman" w:hAnsi="Times New Roman"/>
      <w:bCs w:val="0"/>
    </w:rPr>
  </w:style>
  <w:style w:type="table" w:styleId="TableGrid">
    <w:name w:val="Table Grid"/>
    <w:aliases w:val="UB Table Grid"/>
    <w:basedOn w:val="TableNormal"/>
    <w:uiPriority w:val="59"/>
    <w:rsid w:val="00D1224B"/>
    <w:rPr>
      <w:rFonts w:ascii="Times" w:eastAsia="Times"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AF1220"/>
    <w:rPr>
      <w:color w:val="0000FF"/>
      <w:u w:val="single"/>
    </w:rPr>
  </w:style>
  <w:style w:type="paragraph" w:customStyle="1" w:styleId="tablenormalleftnumberd">
    <w:name w:val="table normal left numberd"/>
    <w:basedOn w:val="BodyText"/>
    <w:rsid w:val="0053064D"/>
    <w:pPr>
      <w:tabs>
        <w:tab w:val="left" w:pos="426"/>
      </w:tabs>
      <w:spacing w:before="80" w:after="80" w:line="260" w:lineRule="atLeast"/>
      <w:ind w:left="425" w:hanging="425"/>
    </w:pPr>
    <w:rPr>
      <w:rFonts w:ascii="Times New Roman" w:hAnsi="Times New Roman"/>
      <w:bCs w:val="0"/>
      <w:sz w:val="22"/>
    </w:rPr>
  </w:style>
  <w:style w:type="paragraph" w:styleId="BodyText">
    <w:name w:val="Body Text"/>
    <w:basedOn w:val="Normal"/>
    <w:rsid w:val="0053064D"/>
    <w:pPr>
      <w:spacing w:after="120"/>
    </w:pPr>
  </w:style>
  <w:style w:type="character" w:customStyle="1" w:styleId="FooterChar">
    <w:name w:val="Footer Char"/>
    <w:basedOn w:val="DefaultParagraphFont"/>
    <w:link w:val="Footer"/>
    <w:uiPriority w:val="99"/>
    <w:rsid w:val="00C866F8"/>
    <w:rPr>
      <w:sz w:val="24"/>
      <w:szCs w:val="24"/>
      <w:lang w:eastAsia="en-US"/>
    </w:rPr>
  </w:style>
  <w:style w:type="paragraph" w:styleId="BalloonText">
    <w:name w:val="Balloon Text"/>
    <w:basedOn w:val="Normal"/>
    <w:link w:val="BalloonTextChar"/>
    <w:rsid w:val="00C866F8"/>
    <w:rPr>
      <w:rFonts w:ascii="Tahoma" w:hAnsi="Tahoma" w:cs="Tahoma"/>
      <w:sz w:val="16"/>
      <w:szCs w:val="16"/>
    </w:rPr>
  </w:style>
  <w:style w:type="character" w:customStyle="1" w:styleId="BalloonTextChar">
    <w:name w:val="Balloon Text Char"/>
    <w:basedOn w:val="DefaultParagraphFont"/>
    <w:link w:val="BalloonText"/>
    <w:rsid w:val="00C866F8"/>
    <w:rPr>
      <w:rFonts w:ascii="Tahoma" w:hAnsi="Tahoma" w:cs="Tahoma"/>
      <w:bCs/>
      <w:sz w:val="16"/>
      <w:szCs w:val="16"/>
      <w:lang w:eastAsia="en-US"/>
    </w:rPr>
  </w:style>
  <w:style w:type="character" w:styleId="FollowedHyperlink">
    <w:name w:val="FollowedHyperlink"/>
    <w:basedOn w:val="DefaultParagraphFont"/>
    <w:rsid w:val="00D27AEE"/>
    <w:rPr>
      <w:color w:val="800080"/>
      <w:u w:val="single"/>
    </w:rPr>
  </w:style>
  <w:style w:type="paragraph" w:styleId="NoSpacing">
    <w:name w:val="No Spacing"/>
    <w:link w:val="NoSpacingChar"/>
    <w:uiPriority w:val="1"/>
    <w:qFormat/>
    <w:rsid w:val="0003195B"/>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03195B"/>
    <w:rPr>
      <w:rFonts w:asciiTheme="minorHAnsi" w:eastAsiaTheme="minorEastAsia" w:hAnsiTheme="minorHAnsi" w:cstheme="minorBidi"/>
      <w:sz w:val="22"/>
      <w:szCs w:val="22"/>
      <w:lang w:val="en-US" w:eastAsia="ja-JP"/>
    </w:rPr>
  </w:style>
  <w:style w:type="paragraph" w:styleId="ListParagraph">
    <w:name w:val="List Paragraph"/>
    <w:basedOn w:val="Normal"/>
    <w:link w:val="ListParagraphChar"/>
    <w:uiPriority w:val="34"/>
    <w:qFormat/>
    <w:rsid w:val="000C208F"/>
    <w:pPr>
      <w:ind w:left="720"/>
      <w:contextualSpacing/>
    </w:pPr>
  </w:style>
  <w:style w:type="character" w:styleId="Emphasis">
    <w:name w:val="Emphasis"/>
    <w:basedOn w:val="DefaultParagraphFont"/>
    <w:qFormat/>
    <w:rsid w:val="00553557"/>
    <w:rPr>
      <w:i/>
    </w:rPr>
  </w:style>
  <w:style w:type="paragraph" w:styleId="ListBullet">
    <w:name w:val="List Bullet"/>
    <w:basedOn w:val="List"/>
    <w:rsid w:val="005D3FA5"/>
    <w:pPr>
      <w:keepNext/>
      <w:keepLines/>
      <w:numPr>
        <w:numId w:val="11"/>
      </w:numPr>
      <w:tabs>
        <w:tab w:val="num" w:pos="360"/>
      </w:tabs>
      <w:spacing w:before="40" w:after="40"/>
      <w:ind w:left="283" w:hanging="283"/>
    </w:pPr>
    <w:rPr>
      <w:rFonts w:ascii="Times New Roman" w:hAnsi="Times New Roman"/>
      <w:bCs w:val="0"/>
      <w:szCs w:val="22"/>
    </w:rPr>
  </w:style>
  <w:style w:type="paragraph" w:styleId="ListBullet2">
    <w:name w:val="List Bullet 2"/>
    <w:basedOn w:val="List2"/>
    <w:rsid w:val="005D3FA5"/>
    <w:pPr>
      <w:keepNext/>
      <w:keepLines/>
      <w:numPr>
        <w:numId w:val="12"/>
      </w:numPr>
      <w:tabs>
        <w:tab w:val="num" w:pos="360"/>
      </w:tabs>
      <w:spacing w:before="60" w:after="60"/>
      <w:ind w:left="566" w:hanging="283"/>
    </w:pPr>
    <w:rPr>
      <w:rFonts w:ascii="Times New Roman" w:hAnsi="Times New Roman"/>
      <w:bCs w:val="0"/>
      <w:szCs w:val="22"/>
    </w:rPr>
  </w:style>
  <w:style w:type="paragraph" w:styleId="List">
    <w:name w:val="List"/>
    <w:basedOn w:val="Normal"/>
    <w:rsid w:val="005D3FA5"/>
    <w:pPr>
      <w:ind w:left="283" w:hanging="283"/>
      <w:contextualSpacing/>
    </w:pPr>
  </w:style>
  <w:style w:type="paragraph" w:styleId="List2">
    <w:name w:val="List 2"/>
    <w:basedOn w:val="Normal"/>
    <w:rsid w:val="005D3FA5"/>
    <w:pPr>
      <w:ind w:left="566" w:hanging="283"/>
      <w:contextualSpacing/>
    </w:pPr>
  </w:style>
  <w:style w:type="character" w:styleId="PlaceholderText">
    <w:name w:val="Placeholder Text"/>
    <w:basedOn w:val="DefaultParagraphFont"/>
    <w:uiPriority w:val="99"/>
    <w:rsid w:val="00625BC6"/>
    <w:rPr>
      <w:color w:val="808080"/>
    </w:rPr>
  </w:style>
  <w:style w:type="character" w:styleId="CommentReference">
    <w:name w:val="annotation reference"/>
    <w:basedOn w:val="DefaultParagraphFont"/>
    <w:semiHidden/>
    <w:unhideWhenUsed/>
    <w:rsid w:val="00223B4C"/>
    <w:rPr>
      <w:sz w:val="16"/>
      <w:szCs w:val="16"/>
    </w:rPr>
  </w:style>
  <w:style w:type="paragraph" w:styleId="CommentText">
    <w:name w:val="annotation text"/>
    <w:basedOn w:val="Normal"/>
    <w:link w:val="CommentTextChar"/>
    <w:semiHidden/>
    <w:unhideWhenUsed/>
    <w:rsid w:val="00223B4C"/>
    <w:rPr>
      <w:sz w:val="20"/>
      <w:szCs w:val="20"/>
    </w:rPr>
  </w:style>
  <w:style w:type="character" w:customStyle="1" w:styleId="CommentTextChar">
    <w:name w:val="Comment Text Char"/>
    <w:basedOn w:val="DefaultParagraphFont"/>
    <w:link w:val="CommentText"/>
    <w:semiHidden/>
    <w:rsid w:val="00223B4C"/>
    <w:rPr>
      <w:rFonts w:ascii="Arial" w:hAnsi="Arial"/>
      <w:bCs/>
      <w:lang w:eastAsia="en-US"/>
    </w:rPr>
  </w:style>
  <w:style w:type="paragraph" w:styleId="CommentSubject">
    <w:name w:val="annotation subject"/>
    <w:basedOn w:val="CommentText"/>
    <w:next w:val="CommentText"/>
    <w:link w:val="CommentSubjectChar"/>
    <w:semiHidden/>
    <w:unhideWhenUsed/>
    <w:rsid w:val="00223B4C"/>
    <w:rPr>
      <w:b/>
    </w:rPr>
  </w:style>
  <w:style w:type="character" w:customStyle="1" w:styleId="CommentSubjectChar">
    <w:name w:val="Comment Subject Char"/>
    <w:basedOn w:val="CommentTextChar"/>
    <w:link w:val="CommentSubject"/>
    <w:semiHidden/>
    <w:rsid w:val="00223B4C"/>
    <w:rPr>
      <w:rFonts w:ascii="Arial" w:hAnsi="Arial"/>
      <w:b/>
      <w:bCs/>
      <w:lang w:eastAsia="en-US"/>
    </w:rPr>
  </w:style>
  <w:style w:type="paragraph" w:styleId="BodyTextIndent">
    <w:name w:val="Body Text Indent"/>
    <w:basedOn w:val="Normal"/>
    <w:link w:val="BodyTextIndentChar"/>
    <w:semiHidden/>
    <w:unhideWhenUsed/>
    <w:rsid w:val="005348C5"/>
    <w:pPr>
      <w:spacing w:after="120"/>
      <w:ind w:left="283"/>
    </w:pPr>
  </w:style>
  <w:style w:type="character" w:customStyle="1" w:styleId="BodyTextIndentChar">
    <w:name w:val="Body Text Indent Char"/>
    <w:basedOn w:val="DefaultParagraphFont"/>
    <w:link w:val="BodyTextIndent"/>
    <w:semiHidden/>
    <w:rsid w:val="005348C5"/>
    <w:rPr>
      <w:rFonts w:ascii="Arial" w:hAnsi="Arial"/>
      <w:bCs/>
      <w:sz w:val="24"/>
      <w:szCs w:val="24"/>
      <w:lang w:eastAsia="en-US"/>
    </w:rPr>
  </w:style>
  <w:style w:type="character" w:customStyle="1" w:styleId="HeaderChar">
    <w:name w:val="Header Char"/>
    <w:basedOn w:val="DefaultParagraphFont"/>
    <w:link w:val="Header"/>
    <w:rsid w:val="005348C5"/>
    <w:rPr>
      <w:sz w:val="24"/>
      <w:szCs w:val="24"/>
      <w:lang w:eastAsia="en-US"/>
    </w:rPr>
  </w:style>
  <w:style w:type="character" w:customStyle="1" w:styleId="A1">
    <w:name w:val="A1"/>
    <w:uiPriority w:val="99"/>
    <w:rsid w:val="00CE4BB8"/>
    <w:rPr>
      <w:bCs/>
      <w:color w:val="013668"/>
      <w:sz w:val="101"/>
      <w:szCs w:val="101"/>
    </w:rPr>
  </w:style>
  <w:style w:type="character" w:customStyle="1" w:styleId="A0">
    <w:name w:val="A0"/>
    <w:uiPriority w:val="99"/>
    <w:rsid w:val="00CE4BB8"/>
    <w:rPr>
      <w:color w:val="000000"/>
      <w:sz w:val="36"/>
      <w:szCs w:val="36"/>
    </w:rPr>
  </w:style>
  <w:style w:type="paragraph" w:customStyle="1" w:styleId="A3">
    <w:name w:val="A3"/>
    <w:basedOn w:val="Normal"/>
    <w:autoRedefine/>
    <w:qFormat/>
    <w:rsid w:val="00CE4BB8"/>
    <w:pPr>
      <w:ind w:right="34"/>
      <w:outlineLvl w:val="0"/>
    </w:pPr>
    <w:rPr>
      <w:rFonts w:eastAsiaTheme="minorHAnsi" w:cs="Arial"/>
      <w:b/>
      <w:bCs w:val="0"/>
      <w:sz w:val="20"/>
      <w:szCs w:val="22"/>
    </w:rPr>
  </w:style>
  <w:style w:type="paragraph" w:customStyle="1" w:styleId="A2">
    <w:name w:val="A2"/>
    <w:basedOn w:val="Normal"/>
    <w:autoRedefine/>
    <w:qFormat/>
    <w:rsid w:val="002964D6"/>
    <w:pPr>
      <w:spacing w:line="276" w:lineRule="auto"/>
      <w:ind w:right="33"/>
      <w:outlineLvl w:val="0"/>
    </w:pPr>
    <w:rPr>
      <w:rFonts w:eastAsiaTheme="minorHAnsi" w:cs="Arial"/>
      <w:b/>
      <w:bCs w:val="0"/>
      <w:sz w:val="44"/>
      <w:szCs w:val="44"/>
    </w:rPr>
  </w:style>
  <w:style w:type="paragraph" w:customStyle="1" w:styleId="A4b">
    <w:name w:val="A4b"/>
    <w:basedOn w:val="Normal"/>
    <w:autoRedefine/>
    <w:qFormat/>
    <w:rsid w:val="00CE4BB8"/>
    <w:pPr>
      <w:spacing w:before="70" w:after="30"/>
      <w:ind w:right="34"/>
      <w:outlineLvl w:val="0"/>
    </w:pPr>
    <w:rPr>
      <w:rFonts w:eastAsiaTheme="minorHAnsi" w:cs="Arial"/>
      <w:bCs w:val="0"/>
      <w:szCs w:val="22"/>
    </w:rPr>
  </w:style>
  <w:style w:type="character" w:customStyle="1" w:styleId="ListParagraphChar">
    <w:name w:val="List Paragraph Char"/>
    <w:link w:val="ListParagraph"/>
    <w:uiPriority w:val="34"/>
    <w:locked/>
    <w:rsid w:val="00002F16"/>
    <w:rPr>
      <w:rFonts w:ascii="Arial" w:hAnsi="Arial"/>
      <w:bCs/>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0543852">
      <w:bodyDiv w:val="1"/>
      <w:marLeft w:val="0"/>
      <w:marRight w:val="0"/>
      <w:marTop w:val="0"/>
      <w:marBottom w:val="0"/>
      <w:divBdr>
        <w:top w:val="none" w:sz="0" w:space="0" w:color="auto"/>
        <w:left w:val="none" w:sz="0" w:space="0" w:color="auto"/>
        <w:bottom w:val="none" w:sz="0" w:space="0" w:color="auto"/>
        <w:right w:val="none" w:sz="0" w:space="0" w:color="auto"/>
      </w:divBdr>
    </w:div>
    <w:div w:id="1631474467">
      <w:bodyDiv w:val="1"/>
      <w:marLeft w:val="0"/>
      <w:marRight w:val="0"/>
      <w:marTop w:val="0"/>
      <w:marBottom w:val="0"/>
      <w:divBdr>
        <w:top w:val="none" w:sz="0" w:space="0" w:color="auto"/>
        <w:left w:val="none" w:sz="0" w:space="0" w:color="auto"/>
        <w:bottom w:val="none" w:sz="0" w:space="0" w:color="auto"/>
        <w:right w:val="none" w:sz="0" w:space="0" w:color="auto"/>
      </w:divBdr>
      <w:divsChild>
        <w:div w:id="1533610070">
          <w:marLeft w:val="0"/>
          <w:marRight w:val="0"/>
          <w:marTop w:val="0"/>
          <w:marBottom w:val="0"/>
          <w:divBdr>
            <w:top w:val="none" w:sz="0" w:space="0" w:color="auto"/>
            <w:left w:val="none" w:sz="0" w:space="0" w:color="auto"/>
            <w:bottom w:val="none" w:sz="0" w:space="0" w:color="auto"/>
            <w:right w:val="none" w:sz="0" w:space="0" w:color="auto"/>
          </w:divBdr>
          <w:divsChild>
            <w:div w:id="1954703740">
              <w:marLeft w:val="0"/>
              <w:marRight w:val="0"/>
              <w:marTop w:val="75"/>
              <w:marBottom w:val="0"/>
              <w:divBdr>
                <w:top w:val="none" w:sz="0" w:space="0" w:color="auto"/>
                <w:left w:val="none" w:sz="0" w:space="0" w:color="auto"/>
                <w:bottom w:val="none" w:sz="0" w:space="0" w:color="auto"/>
                <w:right w:val="none" w:sz="0" w:space="0" w:color="auto"/>
              </w:divBdr>
              <w:divsChild>
                <w:div w:id="1442185909">
                  <w:marLeft w:val="75"/>
                  <w:marRight w:val="75"/>
                  <w:marTop w:val="0"/>
                  <w:marBottom w:val="0"/>
                  <w:divBdr>
                    <w:top w:val="none" w:sz="0" w:space="0" w:color="auto"/>
                    <w:left w:val="none" w:sz="0" w:space="0" w:color="auto"/>
                    <w:bottom w:val="none" w:sz="0" w:space="0" w:color="auto"/>
                    <w:right w:val="none" w:sz="0" w:space="0" w:color="auto"/>
                  </w:divBdr>
                  <w:divsChild>
                    <w:div w:id="1777749570">
                      <w:marLeft w:val="75"/>
                      <w:marRight w:val="75"/>
                      <w:marTop w:val="0"/>
                      <w:marBottom w:val="0"/>
                      <w:divBdr>
                        <w:top w:val="none" w:sz="0" w:space="0" w:color="auto"/>
                        <w:left w:val="none" w:sz="0" w:space="0" w:color="auto"/>
                        <w:bottom w:val="none" w:sz="0" w:space="0" w:color="auto"/>
                        <w:right w:val="none" w:sz="0" w:space="0" w:color="auto"/>
                      </w:divBdr>
                      <w:divsChild>
                        <w:div w:id="441850875">
                          <w:marLeft w:val="0"/>
                          <w:marRight w:val="0"/>
                          <w:marTop w:val="0"/>
                          <w:marBottom w:val="0"/>
                          <w:divBdr>
                            <w:top w:val="none" w:sz="0" w:space="0" w:color="auto"/>
                            <w:left w:val="none" w:sz="0" w:space="0" w:color="auto"/>
                            <w:bottom w:val="none" w:sz="0" w:space="0" w:color="auto"/>
                            <w:right w:val="none" w:sz="0" w:space="0" w:color="auto"/>
                          </w:divBdr>
                          <w:divsChild>
                            <w:div w:id="1955021355">
                              <w:marLeft w:val="0"/>
                              <w:marRight w:val="0"/>
                              <w:marTop w:val="0"/>
                              <w:marBottom w:val="360"/>
                              <w:divBdr>
                                <w:top w:val="none" w:sz="0" w:space="0" w:color="auto"/>
                                <w:left w:val="none" w:sz="0" w:space="0" w:color="auto"/>
                                <w:bottom w:val="none" w:sz="0" w:space="0" w:color="auto"/>
                                <w:right w:val="none" w:sz="0" w:space="0" w:color="auto"/>
                              </w:divBdr>
                              <w:divsChild>
                                <w:div w:id="1906404616">
                                  <w:marLeft w:val="0"/>
                                  <w:marRight w:val="0"/>
                                  <w:marTop w:val="0"/>
                                  <w:marBottom w:val="0"/>
                                  <w:divBdr>
                                    <w:top w:val="none" w:sz="0" w:space="0" w:color="auto"/>
                                    <w:left w:val="none" w:sz="0" w:space="0" w:color="auto"/>
                                    <w:bottom w:val="none" w:sz="0" w:space="0" w:color="auto"/>
                                    <w:right w:val="none" w:sz="0" w:space="0" w:color="auto"/>
                                  </w:divBdr>
                                  <w:divsChild>
                                    <w:div w:id="1649826465">
                                      <w:marLeft w:val="0"/>
                                      <w:marRight w:val="0"/>
                                      <w:marTop w:val="0"/>
                                      <w:marBottom w:val="0"/>
                                      <w:divBdr>
                                        <w:top w:val="none" w:sz="0" w:space="0" w:color="auto"/>
                                        <w:left w:val="none" w:sz="0" w:space="0" w:color="auto"/>
                                        <w:bottom w:val="none" w:sz="0" w:space="0" w:color="auto"/>
                                        <w:right w:val="none" w:sz="0" w:space="0" w:color="auto"/>
                                      </w:divBdr>
                                      <w:divsChild>
                                        <w:div w:id="1957254790">
                                          <w:marLeft w:val="0"/>
                                          <w:marRight w:val="0"/>
                                          <w:marTop w:val="0"/>
                                          <w:marBottom w:val="0"/>
                                          <w:divBdr>
                                            <w:top w:val="none" w:sz="0" w:space="0" w:color="auto"/>
                                            <w:left w:val="none" w:sz="0" w:space="0" w:color="auto"/>
                                            <w:bottom w:val="none" w:sz="0" w:space="0" w:color="auto"/>
                                            <w:right w:val="none" w:sz="0" w:space="0" w:color="auto"/>
                                          </w:divBdr>
                                          <w:divsChild>
                                            <w:div w:id="1099981006">
                                              <w:marLeft w:val="0"/>
                                              <w:marRight w:val="0"/>
                                              <w:marTop w:val="0"/>
                                              <w:marBottom w:val="0"/>
                                              <w:divBdr>
                                                <w:top w:val="none" w:sz="0" w:space="0" w:color="auto"/>
                                                <w:left w:val="none" w:sz="0" w:space="0" w:color="auto"/>
                                                <w:bottom w:val="none" w:sz="0" w:space="0" w:color="auto"/>
                                                <w:right w:val="none" w:sz="0" w:space="0" w:color="auto"/>
                                              </w:divBdr>
                                              <w:divsChild>
                                                <w:div w:id="94800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cdu.edu.au/sites/default/files/mace/docs/VET-student-guide.pdf" TargetMode="External"/><Relationship Id="rId18" Type="http://schemas.openxmlformats.org/officeDocument/2006/relationships/hyperlink" Target="http://www.cdu.edu.au/strategicservices-governance/complaints"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www.cdu.edu.au/sae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cdu.edu.au/prospectivestudents/studyingatcdu/pathwaystostudy-rp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www.cdu.edu.au/sites/default/files/mace/docs/VET-student-guide.pdf"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training.gov.au/Home/Tga"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cdu.edu.au/studentservices/"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FB5B199011149F6B4F3813F0AA027CD"/>
        <w:category>
          <w:name w:val="General"/>
          <w:gallery w:val="placeholder"/>
        </w:category>
        <w:types>
          <w:type w:val="bbPlcHdr"/>
        </w:types>
        <w:behaviors>
          <w:behavior w:val="content"/>
        </w:behaviors>
        <w:guid w:val="{96D1D709-0785-4B35-8515-C013524868A8}"/>
      </w:docPartPr>
      <w:docPartBody>
        <w:p w:rsidR="000C0400" w:rsidRDefault="002D1AFB" w:rsidP="002D1AFB">
          <w:pPr>
            <w:pStyle w:val="DFB5B199011149F6B4F3813F0AA027CD2"/>
          </w:pPr>
          <w:r w:rsidRPr="00455C09">
            <w:rPr>
              <w:rStyle w:val="PlaceholderText"/>
              <w:rFonts w:cs="Arial"/>
              <w:sz w:val="18"/>
              <w:szCs w:val="18"/>
            </w:rPr>
            <w:t>Choose a number</w:t>
          </w:r>
        </w:p>
      </w:docPartBody>
    </w:docPart>
    <w:docPart>
      <w:docPartPr>
        <w:name w:val="C0DD53D12701499EADB1B48A968C674D"/>
        <w:category>
          <w:name w:val="General"/>
          <w:gallery w:val="placeholder"/>
        </w:category>
        <w:types>
          <w:type w:val="bbPlcHdr"/>
        </w:types>
        <w:behaviors>
          <w:behavior w:val="content"/>
        </w:behaviors>
        <w:guid w:val="{34734373-D2DE-45D4-88C2-BFEDD17EB64D}"/>
      </w:docPartPr>
      <w:docPartBody>
        <w:p w:rsidR="000C0400" w:rsidRDefault="002D1AFB" w:rsidP="002D1AFB">
          <w:pPr>
            <w:pStyle w:val="C0DD53D12701499EADB1B48A968C674D2"/>
          </w:pPr>
          <w:r w:rsidRPr="00A164B5">
            <w:rPr>
              <w:rStyle w:val="PlaceholderText"/>
              <w:rFonts w:cs="Arial"/>
              <w:sz w:val="18"/>
              <w:szCs w:val="18"/>
            </w:rPr>
            <w:t>Choose a number</w:t>
          </w:r>
        </w:p>
      </w:docPartBody>
    </w:docPart>
    <w:docPart>
      <w:docPartPr>
        <w:name w:val="9D87AB6E8BBD4A6197F7561AC77C457D"/>
        <w:category>
          <w:name w:val="General"/>
          <w:gallery w:val="placeholder"/>
        </w:category>
        <w:types>
          <w:type w:val="bbPlcHdr"/>
        </w:types>
        <w:behaviors>
          <w:behavior w:val="content"/>
        </w:behaviors>
        <w:guid w:val="{B8F9146E-9138-4A96-9845-5CBDA9D9F780}"/>
      </w:docPartPr>
      <w:docPartBody>
        <w:p w:rsidR="00BB71A9" w:rsidRDefault="002D1AFB" w:rsidP="002D1AFB">
          <w:pPr>
            <w:pStyle w:val="9D87AB6E8BBD4A6197F7561AC77C457D1"/>
          </w:pPr>
          <w:r w:rsidRPr="00455C09">
            <w:rPr>
              <w:rStyle w:val="PlaceholderText"/>
              <w:rFonts w:cs="Arial"/>
              <w:sz w:val="18"/>
              <w:szCs w:val="18"/>
            </w:rPr>
            <w:t>Choose a number</w:t>
          </w:r>
        </w:p>
      </w:docPartBody>
    </w:docPart>
    <w:docPart>
      <w:docPartPr>
        <w:name w:val="E542F494EB6042D2814B1F4271D57EE7"/>
        <w:category>
          <w:name w:val="General"/>
          <w:gallery w:val="placeholder"/>
        </w:category>
        <w:types>
          <w:type w:val="bbPlcHdr"/>
        </w:types>
        <w:behaviors>
          <w:behavior w:val="content"/>
        </w:behaviors>
        <w:guid w:val="{5CD163C9-2DA9-4067-81D7-B043B8C84442}"/>
      </w:docPartPr>
      <w:docPartBody>
        <w:p w:rsidR="00BB71A9" w:rsidRDefault="002D1AFB" w:rsidP="002D1AFB">
          <w:pPr>
            <w:pStyle w:val="E542F494EB6042D2814B1F4271D57EE71"/>
          </w:pPr>
          <w:r w:rsidRPr="00A164B5">
            <w:rPr>
              <w:rStyle w:val="PlaceholderText"/>
              <w:rFonts w:cs="Arial"/>
              <w:sz w:val="18"/>
              <w:szCs w:val="18"/>
            </w:rPr>
            <w:t>Choose a number</w:t>
          </w:r>
        </w:p>
      </w:docPartBody>
    </w:docPart>
    <w:docPart>
      <w:docPartPr>
        <w:name w:val="A7BF991CD7094ADB94DC1CC5A36CE21D"/>
        <w:category>
          <w:name w:val="General"/>
          <w:gallery w:val="placeholder"/>
        </w:category>
        <w:types>
          <w:type w:val="bbPlcHdr"/>
        </w:types>
        <w:behaviors>
          <w:behavior w:val="content"/>
        </w:behaviors>
        <w:guid w:val="{C5624394-75B1-4D5F-BFAA-550541FB31AE}"/>
      </w:docPartPr>
      <w:docPartBody>
        <w:p w:rsidR="00BB71A9" w:rsidRDefault="002D1AFB" w:rsidP="002D1AFB">
          <w:pPr>
            <w:pStyle w:val="A7BF991CD7094ADB94DC1CC5A36CE21D1"/>
          </w:pPr>
          <w:r w:rsidRPr="00455C09">
            <w:rPr>
              <w:rStyle w:val="PlaceholderText"/>
              <w:rFonts w:cs="Arial"/>
              <w:sz w:val="18"/>
              <w:szCs w:val="18"/>
            </w:rPr>
            <w:t>Choose a number</w:t>
          </w:r>
        </w:p>
      </w:docPartBody>
    </w:docPart>
    <w:docPart>
      <w:docPartPr>
        <w:name w:val="C03D5893F0C745389D433C2359A23486"/>
        <w:category>
          <w:name w:val="General"/>
          <w:gallery w:val="placeholder"/>
        </w:category>
        <w:types>
          <w:type w:val="bbPlcHdr"/>
        </w:types>
        <w:behaviors>
          <w:behavior w:val="content"/>
        </w:behaviors>
        <w:guid w:val="{3A2F83FD-6775-4DAC-8A13-CCB5CC5D8B3D}"/>
      </w:docPartPr>
      <w:docPartBody>
        <w:p w:rsidR="00BB71A9" w:rsidRDefault="002D1AFB" w:rsidP="002D1AFB">
          <w:pPr>
            <w:pStyle w:val="C03D5893F0C745389D433C2359A234861"/>
          </w:pPr>
          <w:r w:rsidRPr="00A164B5">
            <w:rPr>
              <w:rStyle w:val="PlaceholderText"/>
              <w:rFonts w:cs="Arial"/>
              <w:sz w:val="18"/>
              <w:szCs w:val="18"/>
            </w:rPr>
            <w:t>Choose a 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915BB"/>
    <w:rsid w:val="000C0400"/>
    <w:rsid w:val="000D285C"/>
    <w:rsid w:val="000E2CB7"/>
    <w:rsid w:val="000F0085"/>
    <w:rsid w:val="00295D78"/>
    <w:rsid w:val="002D1AFB"/>
    <w:rsid w:val="00325AA3"/>
    <w:rsid w:val="00332C12"/>
    <w:rsid w:val="00354BB1"/>
    <w:rsid w:val="003A68D8"/>
    <w:rsid w:val="003F17EC"/>
    <w:rsid w:val="004055E9"/>
    <w:rsid w:val="00462E1C"/>
    <w:rsid w:val="004D7B28"/>
    <w:rsid w:val="004F6D3B"/>
    <w:rsid w:val="005B425F"/>
    <w:rsid w:val="0062326A"/>
    <w:rsid w:val="00630355"/>
    <w:rsid w:val="00750B44"/>
    <w:rsid w:val="007A64FC"/>
    <w:rsid w:val="007B4F87"/>
    <w:rsid w:val="007D3ED3"/>
    <w:rsid w:val="0085405E"/>
    <w:rsid w:val="00926E15"/>
    <w:rsid w:val="009915BB"/>
    <w:rsid w:val="009A3C8B"/>
    <w:rsid w:val="00A16886"/>
    <w:rsid w:val="00A97723"/>
    <w:rsid w:val="00AD02DB"/>
    <w:rsid w:val="00BB71A9"/>
    <w:rsid w:val="00BD40B3"/>
    <w:rsid w:val="00BE66AB"/>
    <w:rsid w:val="00CE2BB4"/>
    <w:rsid w:val="00D67FD1"/>
    <w:rsid w:val="00D9065E"/>
    <w:rsid w:val="00DC7E60"/>
    <w:rsid w:val="00E51B0B"/>
    <w:rsid w:val="00E844AB"/>
    <w:rsid w:val="00ED75D4"/>
    <w:rsid w:val="00EF4220"/>
    <w:rsid w:val="00F01D92"/>
    <w:rsid w:val="00F237EF"/>
    <w:rsid w:val="00FD774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2D1AFB"/>
    <w:rPr>
      <w:color w:val="808080"/>
    </w:rPr>
  </w:style>
  <w:style w:type="paragraph" w:customStyle="1" w:styleId="7A6E4822B0A84C8885166B5373DFBBCF">
    <w:name w:val="7A6E4822B0A84C8885166B5373DFBBCF"/>
    <w:rsid w:val="009915BB"/>
  </w:style>
  <w:style w:type="paragraph" w:customStyle="1" w:styleId="48BE6586A92D4ADC9F22FD7DCAD80D8B">
    <w:name w:val="48BE6586A92D4ADC9F22FD7DCAD80D8B"/>
    <w:rsid w:val="009915BB"/>
  </w:style>
  <w:style w:type="paragraph" w:customStyle="1" w:styleId="91017D59ED7B407F9FEFE1B342D9C701">
    <w:name w:val="91017D59ED7B407F9FEFE1B342D9C701"/>
    <w:rsid w:val="009915BB"/>
  </w:style>
  <w:style w:type="paragraph" w:customStyle="1" w:styleId="59F7AABEAEEE4C439008CBBE580BA6B4">
    <w:name w:val="59F7AABEAEEE4C439008CBBE580BA6B4"/>
    <w:rsid w:val="009915BB"/>
  </w:style>
  <w:style w:type="paragraph" w:customStyle="1" w:styleId="1EB68FD982F64D5CA42E90766E9126B6">
    <w:name w:val="1EB68FD982F64D5CA42E90766E9126B6"/>
    <w:rsid w:val="009915BB"/>
  </w:style>
  <w:style w:type="paragraph" w:customStyle="1" w:styleId="ADC4715377A942AF9969DE3C4681775D">
    <w:name w:val="ADC4715377A942AF9969DE3C4681775D"/>
    <w:rsid w:val="009915BB"/>
  </w:style>
  <w:style w:type="paragraph" w:customStyle="1" w:styleId="937BBFD65BFD4FE4863666D64644A935">
    <w:name w:val="937BBFD65BFD4FE4863666D64644A935"/>
    <w:rsid w:val="009915BB"/>
  </w:style>
  <w:style w:type="paragraph" w:customStyle="1" w:styleId="0C7EA1601B0D40BAB0C338672CA07B51">
    <w:name w:val="0C7EA1601B0D40BAB0C338672CA07B51"/>
    <w:rsid w:val="009915BB"/>
  </w:style>
  <w:style w:type="paragraph" w:customStyle="1" w:styleId="0FD6D19816E246EB971A5289FBBB576B">
    <w:name w:val="0FD6D19816E246EB971A5289FBBB576B"/>
    <w:rsid w:val="009915BB"/>
  </w:style>
  <w:style w:type="paragraph" w:customStyle="1" w:styleId="C51AE27BF9984DA7A252920A6FCB3370">
    <w:name w:val="C51AE27BF9984DA7A252920A6FCB3370"/>
    <w:rsid w:val="009915BB"/>
  </w:style>
  <w:style w:type="paragraph" w:customStyle="1" w:styleId="65E975798AAA4221A72752DE778A0198">
    <w:name w:val="65E975798AAA4221A72752DE778A0198"/>
    <w:rsid w:val="009915BB"/>
  </w:style>
  <w:style w:type="paragraph" w:customStyle="1" w:styleId="14BAB8E41E26487E87641975F77FCB7A">
    <w:name w:val="14BAB8E41E26487E87641975F77FCB7A"/>
    <w:rsid w:val="009915BB"/>
  </w:style>
  <w:style w:type="paragraph" w:customStyle="1" w:styleId="656FDDCBDA984CB38A4F5DF0710FE824">
    <w:name w:val="656FDDCBDA984CB38A4F5DF0710FE824"/>
    <w:rsid w:val="009915BB"/>
  </w:style>
  <w:style w:type="paragraph" w:customStyle="1" w:styleId="B32BA092D7E541F69E75BF5CC73A6427">
    <w:name w:val="B32BA092D7E541F69E75BF5CC73A6427"/>
    <w:rsid w:val="009915BB"/>
  </w:style>
  <w:style w:type="paragraph" w:customStyle="1" w:styleId="DF3741C580F14222891C96C603FE9854">
    <w:name w:val="DF3741C580F14222891C96C603FE9854"/>
    <w:rsid w:val="009915BB"/>
  </w:style>
  <w:style w:type="paragraph" w:customStyle="1" w:styleId="51B02152E8B848A89B239E5B5157BF4D">
    <w:name w:val="51B02152E8B848A89B239E5B5157BF4D"/>
    <w:rsid w:val="009915BB"/>
  </w:style>
  <w:style w:type="paragraph" w:customStyle="1" w:styleId="A295318181B94229A0C9682510955D04">
    <w:name w:val="A295318181B94229A0C9682510955D04"/>
    <w:rsid w:val="009915BB"/>
  </w:style>
  <w:style w:type="paragraph" w:customStyle="1" w:styleId="93DEDE7102B14B7D859B64680AFDDB87">
    <w:name w:val="93DEDE7102B14B7D859B64680AFDDB87"/>
    <w:rsid w:val="009915BB"/>
  </w:style>
  <w:style w:type="paragraph" w:customStyle="1" w:styleId="40AD23B5E6B643439219349CD06499C0">
    <w:name w:val="40AD23B5E6B643439219349CD06499C0"/>
    <w:rsid w:val="009915BB"/>
  </w:style>
  <w:style w:type="paragraph" w:customStyle="1" w:styleId="AC9A657C1C3749C7A5A0AF91EE64B7FF">
    <w:name w:val="AC9A657C1C3749C7A5A0AF91EE64B7FF"/>
    <w:rsid w:val="009915BB"/>
  </w:style>
  <w:style w:type="paragraph" w:customStyle="1" w:styleId="FF30665B48404359830C356BC1BA9BD8">
    <w:name w:val="FF30665B48404359830C356BC1BA9BD8"/>
    <w:rsid w:val="009915BB"/>
  </w:style>
  <w:style w:type="paragraph" w:customStyle="1" w:styleId="1D172A21EE224545801FF77DC7CA231E">
    <w:name w:val="1D172A21EE224545801FF77DC7CA231E"/>
    <w:rsid w:val="009915BB"/>
  </w:style>
  <w:style w:type="paragraph" w:customStyle="1" w:styleId="866B87B0A3EC40FC8139D706C98CF5AF">
    <w:name w:val="866B87B0A3EC40FC8139D706C98CF5AF"/>
    <w:rsid w:val="009915BB"/>
  </w:style>
  <w:style w:type="paragraph" w:customStyle="1" w:styleId="10F2881A15D04D4596467B131375B6E3">
    <w:name w:val="10F2881A15D04D4596467B131375B6E3"/>
    <w:rsid w:val="009915BB"/>
  </w:style>
  <w:style w:type="paragraph" w:customStyle="1" w:styleId="AE5940FA109146A8B3EFBAF5408B15B6">
    <w:name w:val="AE5940FA109146A8B3EFBAF5408B15B6"/>
    <w:rsid w:val="009915BB"/>
  </w:style>
  <w:style w:type="paragraph" w:customStyle="1" w:styleId="52DA8608B0ED48528CC532E234AA9A8E">
    <w:name w:val="52DA8608B0ED48528CC532E234AA9A8E"/>
    <w:rsid w:val="009915BB"/>
  </w:style>
  <w:style w:type="paragraph" w:customStyle="1" w:styleId="114FC5B607D943B788CBF6E24B1DC779">
    <w:name w:val="114FC5B607D943B788CBF6E24B1DC779"/>
    <w:rsid w:val="009915BB"/>
  </w:style>
  <w:style w:type="paragraph" w:customStyle="1" w:styleId="3346FFF3B8E0449AB012E243F26ACA56">
    <w:name w:val="3346FFF3B8E0449AB012E243F26ACA56"/>
    <w:rsid w:val="009915BB"/>
  </w:style>
  <w:style w:type="paragraph" w:customStyle="1" w:styleId="1EC0A0ADB3A746AB97C8B6ADD5A108BA">
    <w:name w:val="1EC0A0ADB3A746AB97C8B6ADD5A108BA"/>
    <w:rsid w:val="009915BB"/>
  </w:style>
  <w:style w:type="paragraph" w:customStyle="1" w:styleId="B714BDF06AA549359860991802EDB912">
    <w:name w:val="B714BDF06AA549359860991802EDB912"/>
    <w:rsid w:val="009915BB"/>
  </w:style>
  <w:style w:type="paragraph" w:customStyle="1" w:styleId="F19A201A88154343A705A5595A7598A1">
    <w:name w:val="F19A201A88154343A705A5595A7598A1"/>
    <w:rsid w:val="009915BB"/>
  </w:style>
  <w:style w:type="paragraph" w:customStyle="1" w:styleId="D16C76E8ED614CED8D52DB420BF609F5">
    <w:name w:val="D16C76E8ED614CED8D52DB420BF609F5"/>
    <w:rsid w:val="009915BB"/>
  </w:style>
  <w:style w:type="paragraph" w:customStyle="1" w:styleId="EEBC9331AA9E4CEF8D31514D710F5451">
    <w:name w:val="EEBC9331AA9E4CEF8D31514D710F5451"/>
    <w:rsid w:val="009915BB"/>
  </w:style>
  <w:style w:type="paragraph" w:customStyle="1" w:styleId="B100D97EFD2E4DC69D441BE0D40B8E60">
    <w:name w:val="B100D97EFD2E4DC69D441BE0D40B8E60"/>
    <w:rsid w:val="00D9065E"/>
    <w:pPr>
      <w:spacing w:after="200" w:line="276" w:lineRule="auto"/>
    </w:pPr>
  </w:style>
  <w:style w:type="paragraph" w:customStyle="1" w:styleId="26E3EFFCC37A4543B6FF83817E9A1416">
    <w:name w:val="26E3EFFCC37A4543B6FF83817E9A1416"/>
    <w:rsid w:val="00D9065E"/>
    <w:pPr>
      <w:spacing w:after="200" w:line="276" w:lineRule="auto"/>
    </w:pPr>
  </w:style>
  <w:style w:type="paragraph" w:customStyle="1" w:styleId="5780DA5018104E89B74034769671F000">
    <w:name w:val="5780DA5018104E89B74034769671F000"/>
    <w:rsid w:val="00D9065E"/>
    <w:pPr>
      <w:spacing w:after="200" w:line="276" w:lineRule="auto"/>
    </w:pPr>
  </w:style>
  <w:style w:type="paragraph" w:customStyle="1" w:styleId="25162F95265E4A8F9B7C8EB4DF02DF43">
    <w:name w:val="25162F95265E4A8F9B7C8EB4DF02DF43"/>
    <w:rsid w:val="00D9065E"/>
    <w:pPr>
      <w:spacing w:after="200" w:line="276" w:lineRule="auto"/>
    </w:pPr>
  </w:style>
  <w:style w:type="paragraph" w:customStyle="1" w:styleId="F81F353F888C405D907FEDE0BAFA835D">
    <w:name w:val="F81F353F888C405D907FEDE0BAFA835D"/>
    <w:rsid w:val="00D9065E"/>
    <w:pPr>
      <w:spacing w:after="200" w:line="276" w:lineRule="auto"/>
    </w:pPr>
  </w:style>
  <w:style w:type="paragraph" w:customStyle="1" w:styleId="3C24BACB0AE942DF81456F5DC2139E89">
    <w:name w:val="3C24BACB0AE942DF81456F5DC2139E89"/>
    <w:rsid w:val="00D9065E"/>
    <w:pPr>
      <w:spacing w:after="200" w:line="276" w:lineRule="auto"/>
    </w:pPr>
  </w:style>
  <w:style w:type="paragraph" w:customStyle="1" w:styleId="834D2E0B947C4B36BE38AC2B3CA84FA1">
    <w:name w:val="834D2E0B947C4B36BE38AC2B3CA84FA1"/>
    <w:rsid w:val="00D9065E"/>
    <w:pPr>
      <w:spacing w:after="200" w:line="276" w:lineRule="auto"/>
    </w:pPr>
  </w:style>
  <w:style w:type="paragraph" w:customStyle="1" w:styleId="1FF5E2C0598942E382D78E2DAD5E0635">
    <w:name w:val="1FF5E2C0598942E382D78E2DAD5E0635"/>
    <w:rsid w:val="00D9065E"/>
    <w:pPr>
      <w:spacing w:after="200" w:line="276" w:lineRule="auto"/>
    </w:pPr>
  </w:style>
  <w:style w:type="paragraph" w:customStyle="1" w:styleId="950A557CA96F44DC8191D37D4A08C450">
    <w:name w:val="950A557CA96F44DC8191D37D4A08C450"/>
    <w:rsid w:val="00D9065E"/>
    <w:pPr>
      <w:spacing w:after="200" w:line="276" w:lineRule="auto"/>
    </w:pPr>
  </w:style>
  <w:style w:type="paragraph" w:customStyle="1" w:styleId="FF525EA3623E4CBAA39928B3344EA206">
    <w:name w:val="FF525EA3623E4CBAA39928B3344EA206"/>
    <w:rsid w:val="00D9065E"/>
    <w:pPr>
      <w:spacing w:after="200" w:line="276" w:lineRule="auto"/>
    </w:pPr>
  </w:style>
  <w:style w:type="paragraph" w:customStyle="1" w:styleId="3B5E83F2DE7F4C3D84E19347554525C0">
    <w:name w:val="3B5E83F2DE7F4C3D84E19347554525C0"/>
    <w:rsid w:val="00D9065E"/>
    <w:pPr>
      <w:spacing w:after="200" w:line="276" w:lineRule="auto"/>
    </w:pPr>
  </w:style>
  <w:style w:type="paragraph" w:customStyle="1" w:styleId="72AEFE4940ED4BE9AB0C5BC7E9740FBF">
    <w:name w:val="72AEFE4940ED4BE9AB0C5BC7E9740FBF"/>
    <w:rsid w:val="00D9065E"/>
    <w:pPr>
      <w:spacing w:after="200" w:line="276" w:lineRule="auto"/>
    </w:pPr>
  </w:style>
  <w:style w:type="paragraph" w:customStyle="1" w:styleId="2E096C217ADC4A639140600417283FDF">
    <w:name w:val="2E096C217ADC4A639140600417283FDF"/>
    <w:rsid w:val="00D9065E"/>
    <w:pPr>
      <w:spacing w:after="200" w:line="276" w:lineRule="auto"/>
    </w:pPr>
  </w:style>
  <w:style w:type="paragraph" w:customStyle="1" w:styleId="C5796E0DDAB14693BCE6D6E21D68DE06">
    <w:name w:val="C5796E0DDAB14693BCE6D6E21D68DE06"/>
    <w:rsid w:val="00D9065E"/>
    <w:pPr>
      <w:spacing w:after="200" w:line="276" w:lineRule="auto"/>
    </w:pPr>
  </w:style>
  <w:style w:type="paragraph" w:customStyle="1" w:styleId="70EACB7B6DE74F5D8FE32F7C91B6E0D3">
    <w:name w:val="70EACB7B6DE74F5D8FE32F7C91B6E0D3"/>
    <w:rsid w:val="00D9065E"/>
    <w:pPr>
      <w:spacing w:after="200" w:line="276" w:lineRule="auto"/>
    </w:pPr>
  </w:style>
  <w:style w:type="paragraph" w:customStyle="1" w:styleId="93D56043AB384230B5069321E19B7477">
    <w:name w:val="93D56043AB384230B5069321E19B7477"/>
    <w:rsid w:val="00D9065E"/>
    <w:pPr>
      <w:spacing w:after="200" w:line="276" w:lineRule="auto"/>
    </w:pPr>
  </w:style>
  <w:style w:type="paragraph" w:customStyle="1" w:styleId="B100D97EFD2E4DC69D441BE0D40B8E601">
    <w:name w:val="B100D97EFD2E4DC69D441BE0D40B8E601"/>
    <w:rsid w:val="0085405E"/>
    <w:pPr>
      <w:spacing w:after="0" w:line="240" w:lineRule="auto"/>
    </w:pPr>
    <w:rPr>
      <w:rFonts w:ascii="Arial" w:eastAsia="Times New Roman" w:hAnsi="Arial" w:cs="Times New Roman"/>
      <w:bCs/>
      <w:sz w:val="24"/>
      <w:szCs w:val="24"/>
      <w:lang w:eastAsia="en-US"/>
    </w:rPr>
  </w:style>
  <w:style w:type="paragraph" w:customStyle="1" w:styleId="2E096C217ADC4A639140600417283FDF1">
    <w:name w:val="2E096C217ADC4A639140600417283FDF1"/>
    <w:rsid w:val="0085405E"/>
    <w:pPr>
      <w:spacing w:after="0" w:line="240" w:lineRule="auto"/>
    </w:pPr>
    <w:rPr>
      <w:rFonts w:ascii="Arial" w:eastAsia="Times New Roman" w:hAnsi="Arial" w:cs="Times New Roman"/>
      <w:bCs/>
      <w:sz w:val="24"/>
      <w:szCs w:val="24"/>
      <w:lang w:eastAsia="en-US"/>
    </w:rPr>
  </w:style>
  <w:style w:type="paragraph" w:customStyle="1" w:styleId="26E3EFFCC37A4543B6FF83817E9A14161">
    <w:name w:val="26E3EFFCC37A4543B6FF83817E9A14161"/>
    <w:rsid w:val="0085405E"/>
    <w:pPr>
      <w:spacing w:after="0" w:line="240" w:lineRule="auto"/>
    </w:pPr>
    <w:rPr>
      <w:rFonts w:ascii="Arial" w:eastAsia="Times New Roman" w:hAnsi="Arial" w:cs="Times New Roman"/>
      <w:bCs/>
      <w:sz w:val="24"/>
      <w:szCs w:val="24"/>
      <w:lang w:eastAsia="en-US"/>
    </w:rPr>
  </w:style>
  <w:style w:type="paragraph" w:customStyle="1" w:styleId="5780DA5018104E89B74034769671F0001">
    <w:name w:val="5780DA5018104E89B74034769671F0001"/>
    <w:rsid w:val="0085405E"/>
    <w:pPr>
      <w:spacing w:after="0" w:line="240" w:lineRule="auto"/>
    </w:pPr>
    <w:rPr>
      <w:rFonts w:ascii="Arial" w:eastAsia="Times New Roman" w:hAnsi="Arial" w:cs="Times New Roman"/>
      <w:bCs/>
      <w:sz w:val="24"/>
      <w:szCs w:val="24"/>
      <w:lang w:eastAsia="en-US"/>
    </w:rPr>
  </w:style>
  <w:style w:type="paragraph" w:customStyle="1" w:styleId="25162F95265E4A8F9B7C8EB4DF02DF431">
    <w:name w:val="25162F95265E4A8F9B7C8EB4DF02DF431"/>
    <w:rsid w:val="0085405E"/>
    <w:pPr>
      <w:spacing w:after="0" w:line="240" w:lineRule="auto"/>
    </w:pPr>
    <w:rPr>
      <w:rFonts w:ascii="Arial" w:eastAsia="Times New Roman" w:hAnsi="Arial" w:cs="Times New Roman"/>
      <w:bCs/>
      <w:sz w:val="24"/>
      <w:szCs w:val="24"/>
      <w:lang w:eastAsia="en-US"/>
    </w:rPr>
  </w:style>
  <w:style w:type="paragraph" w:customStyle="1" w:styleId="C5796E0DDAB14693BCE6D6E21D68DE061">
    <w:name w:val="C5796E0DDAB14693BCE6D6E21D68DE061"/>
    <w:rsid w:val="0085405E"/>
    <w:pPr>
      <w:spacing w:after="0" w:line="240" w:lineRule="auto"/>
    </w:pPr>
    <w:rPr>
      <w:rFonts w:ascii="Arial" w:eastAsia="Times New Roman" w:hAnsi="Arial" w:cs="Times New Roman"/>
      <w:bCs/>
      <w:sz w:val="24"/>
      <w:szCs w:val="24"/>
      <w:lang w:eastAsia="en-US"/>
    </w:rPr>
  </w:style>
  <w:style w:type="paragraph" w:customStyle="1" w:styleId="F81F353F888C405D907FEDE0BAFA835D1">
    <w:name w:val="F81F353F888C405D907FEDE0BAFA835D1"/>
    <w:rsid w:val="0085405E"/>
    <w:pPr>
      <w:spacing w:after="0" w:line="240" w:lineRule="auto"/>
    </w:pPr>
    <w:rPr>
      <w:rFonts w:ascii="Arial" w:eastAsia="Times New Roman" w:hAnsi="Arial" w:cs="Times New Roman"/>
      <w:bCs/>
      <w:sz w:val="24"/>
      <w:szCs w:val="24"/>
      <w:lang w:eastAsia="en-US"/>
    </w:rPr>
  </w:style>
  <w:style w:type="paragraph" w:customStyle="1" w:styleId="3C24BACB0AE942DF81456F5DC2139E891">
    <w:name w:val="3C24BACB0AE942DF81456F5DC2139E891"/>
    <w:rsid w:val="0085405E"/>
    <w:pPr>
      <w:spacing w:after="0" w:line="240" w:lineRule="auto"/>
    </w:pPr>
    <w:rPr>
      <w:rFonts w:ascii="Arial" w:eastAsia="Times New Roman" w:hAnsi="Arial" w:cs="Times New Roman"/>
      <w:bCs/>
      <w:sz w:val="24"/>
      <w:szCs w:val="24"/>
      <w:lang w:eastAsia="en-US"/>
    </w:rPr>
  </w:style>
  <w:style w:type="paragraph" w:customStyle="1" w:styleId="834D2E0B947C4B36BE38AC2B3CA84FA11">
    <w:name w:val="834D2E0B947C4B36BE38AC2B3CA84FA11"/>
    <w:rsid w:val="0085405E"/>
    <w:pPr>
      <w:spacing w:after="0" w:line="240" w:lineRule="auto"/>
    </w:pPr>
    <w:rPr>
      <w:rFonts w:ascii="Arial" w:eastAsia="Times New Roman" w:hAnsi="Arial" w:cs="Times New Roman"/>
      <w:bCs/>
      <w:sz w:val="24"/>
      <w:szCs w:val="24"/>
      <w:lang w:eastAsia="en-US"/>
    </w:rPr>
  </w:style>
  <w:style w:type="paragraph" w:customStyle="1" w:styleId="70EACB7B6DE74F5D8FE32F7C91B6E0D31">
    <w:name w:val="70EACB7B6DE74F5D8FE32F7C91B6E0D31"/>
    <w:rsid w:val="0085405E"/>
    <w:pPr>
      <w:spacing w:after="0" w:line="240" w:lineRule="auto"/>
    </w:pPr>
    <w:rPr>
      <w:rFonts w:ascii="Arial" w:eastAsia="Times New Roman" w:hAnsi="Arial" w:cs="Times New Roman"/>
      <w:bCs/>
      <w:sz w:val="24"/>
      <w:szCs w:val="24"/>
      <w:lang w:eastAsia="en-US"/>
    </w:rPr>
  </w:style>
  <w:style w:type="paragraph" w:customStyle="1" w:styleId="1FF5E2C0598942E382D78E2DAD5E06351">
    <w:name w:val="1FF5E2C0598942E382D78E2DAD5E06351"/>
    <w:rsid w:val="0085405E"/>
    <w:pPr>
      <w:spacing w:after="0" w:line="240" w:lineRule="auto"/>
    </w:pPr>
    <w:rPr>
      <w:rFonts w:ascii="Arial" w:eastAsia="Times New Roman" w:hAnsi="Arial" w:cs="Times New Roman"/>
      <w:bCs/>
      <w:sz w:val="24"/>
      <w:szCs w:val="24"/>
      <w:lang w:eastAsia="en-US"/>
    </w:rPr>
  </w:style>
  <w:style w:type="paragraph" w:customStyle="1" w:styleId="950A557CA96F44DC8191D37D4A08C4501">
    <w:name w:val="950A557CA96F44DC8191D37D4A08C4501"/>
    <w:rsid w:val="0085405E"/>
    <w:pPr>
      <w:spacing w:after="0" w:line="240" w:lineRule="auto"/>
    </w:pPr>
    <w:rPr>
      <w:rFonts w:ascii="Arial" w:eastAsia="Times New Roman" w:hAnsi="Arial" w:cs="Times New Roman"/>
      <w:bCs/>
      <w:sz w:val="24"/>
      <w:szCs w:val="24"/>
      <w:lang w:eastAsia="en-US"/>
    </w:rPr>
  </w:style>
  <w:style w:type="paragraph" w:customStyle="1" w:styleId="FF525EA3623E4CBAA39928B3344EA2061">
    <w:name w:val="FF525EA3623E4CBAA39928B3344EA2061"/>
    <w:rsid w:val="0085405E"/>
    <w:pPr>
      <w:spacing w:after="0" w:line="240" w:lineRule="auto"/>
    </w:pPr>
    <w:rPr>
      <w:rFonts w:ascii="Arial" w:eastAsia="Times New Roman" w:hAnsi="Arial" w:cs="Times New Roman"/>
      <w:bCs/>
      <w:sz w:val="24"/>
      <w:szCs w:val="24"/>
      <w:lang w:eastAsia="en-US"/>
    </w:rPr>
  </w:style>
  <w:style w:type="paragraph" w:customStyle="1" w:styleId="93D56043AB384230B5069321E19B74771">
    <w:name w:val="93D56043AB384230B5069321E19B74771"/>
    <w:rsid w:val="0085405E"/>
    <w:pPr>
      <w:spacing w:after="0" w:line="240" w:lineRule="auto"/>
    </w:pPr>
    <w:rPr>
      <w:rFonts w:ascii="Arial" w:eastAsia="Times New Roman" w:hAnsi="Arial" w:cs="Times New Roman"/>
      <w:bCs/>
      <w:sz w:val="24"/>
      <w:szCs w:val="24"/>
      <w:lang w:eastAsia="en-US"/>
    </w:rPr>
  </w:style>
  <w:style w:type="paragraph" w:customStyle="1" w:styleId="3B5E83F2DE7F4C3D84E19347554525C01">
    <w:name w:val="3B5E83F2DE7F4C3D84E19347554525C01"/>
    <w:rsid w:val="0085405E"/>
    <w:pPr>
      <w:spacing w:after="0" w:line="240" w:lineRule="auto"/>
    </w:pPr>
    <w:rPr>
      <w:rFonts w:ascii="Arial" w:eastAsia="Times New Roman" w:hAnsi="Arial" w:cs="Times New Roman"/>
      <w:bCs/>
      <w:sz w:val="24"/>
      <w:szCs w:val="24"/>
      <w:lang w:eastAsia="en-US"/>
    </w:rPr>
  </w:style>
  <w:style w:type="paragraph" w:customStyle="1" w:styleId="72AEFE4940ED4BE9AB0C5BC7E9740FBF1">
    <w:name w:val="72AEFE4940ED4BE9AB0C5BC7E9740FBF1"/>
    <w:rsid w:val="0085405E"/>
    <w:pPr>
      <w:spacing w:after="0" w:line="240" w:lineRule="auto"/>
    </w:pPr>
    <w:rPr>
      <w:rFonts w:ascii="Arial" w:eastAsia="Times New Roman" w:hAnsi="Arial" w:cs="Times New Roman"/>
      <w:bCs/>
      <w:sz w:val="24"/>
      <w:szCs w:val="24"/>
      <w:lang w:eastAsia="en-US"/>
    </w:rPr>
  </w:style>
  <w:style w:type="paragraph" w:customStyle="1" w:styleId="99A373BE7B924949AEC0B17CBB0B6C4F">
    <w:name w:val="99A373BE7B924949AEC0B17CBB0B6C4F"/>
    <w:rsid w:val="0085405E"/>
  </w:style>
  <w:style w:type="paragraph" w:customStyle="1" w:styleId="9E927DC16CB74BB09C2393452A9F1A95">
    <w:name w:val="9E927DC16CB74BB09C2393452A9F1A95"/>
    <w:rsid w:val="0085405E"/>
  </w:style>
  <w:style w:type="paragraph" w:customStyle="1" w:styleId="986519BE12CA45DDA1F453247492D8E5">
    <w:name w:val="986519BE12CA45DDA1F453247492D8E5"/>
    <w:rsid w:val="0085405E"/>
  </w:style>
  <w:style w:type="paragraph" w:customStyle="1" w:styleId="A3FDB5F9A6244B179320CDF41038CFA0">
    <w:name w:val="A3FDB5F9A6244B179320CDF41038CFA0"/>
    <w:rsid w:val="0085405E"/>
  </w:style>
  <w:style w:type="paragraph" w:customStyle="1" w:styleId="3966AECA75734A24877F0BAEB68CD954">
    <w:name w:val="3966AECA75734A24877F0BAEB68CD954"/>
    <w:rsid w:val="0085405E"/>
  </w:style>
  <w:style w:type="paragraph" w:customStyle="1" w:styleId="C0DCA39979724FA297EA335B1A7AF3E4">
    <w:name w:val="C0DCA39979724FA297EA335B1A7AF3E4"/>
    <w:rsid w:val="0085405E"/>
  </w:style>
  <w:style w:type="paragraph" w:customStyle="1" w:styleId="CA2F8F408CC94EDEBDC8E97B9500999F">
    <w:name w:val="CA2F8F408CC94EDEBDC8E97B9500999F"/>
    <w:rsid w:val="0085405E"/>
  </w:style>
  <w:style w:type="paragraph" w:customStyle="1" w:styleId="916C6F8C0A464D26BB0FFDAB575D6B96">
    <w:name w:val="916C6F8C0A464D26BB0FFDAB575D6B96"/>
    <w:rsid w:val="0085405E"/>
  </w:style>
  <w:style w:type="paragraph" w:customStyle="1" w:styleId="61B88ECF883F4F02976776FB1548B043">
    <w:name w:val="61B88ECF883F4F02976776FB1548B043"/>
    <w:rsid w:val="0085405E"/>
  </w:style>
  <w:style w:type="paragraph" w:customStyle="1" w:styleId="0184B38A83944252B3CDF80ED6971219">
    <w:name w:val="0184B38A83944252B3CDF80ED6971219"/>
    <w:rsid w:val="0085405E"/>
  </w:style>
  <w:style w:type="paragraph" w:customStyle="1" w:styleId="34C4392D8C7E435EA57B3CE90E30A0D4">
    <w:name w:val="34C4392D8C7E435EA57B3CE90E30A0D4"/>
    <w:rsid w:val="0085405E"/>
  </w:style>
  <w:style w:type="paragraph" w:customStyle="1" w:styleId="CEAC5523F5654AFEAE58AE5693E5195A">
    <w:name w:val="CEAC5523F5654AFEAE58AE5693E5195A"/>
    <w:rsid w:val="0085405E"/>
  </w:style>
  <w:style w:type="paragraph" w:customStyle="1" w:styleId="B100D97EFD2E4DC69D441BE0D40B8E602">
    <w:name w:val="B100D97EFD2E4DC69D441BE0D40B8E602"/>
    <w:rsid w:val="0085405E"/>
    <w:pPr>
      <w:spacing w:after="0" w:line="240" w:lineRule="auto"/>
    </w:pPr>
    <w:rPr>
      <w:rFonts w:ascii="Arial" w:eastAsia="Times New Roman" w:hAnsi="Arial" w:cs="Times New Roman"/>
      <w:bCs/>
      <w:sz w:val="24"/>
      <w:szCs w:val="24"/>
      <w:lang w:eastAsia="en-US"/>
    </w:rPr>
  </w:style>
  <w:style w:type="paragraph" w:customStyle="1" w:styleId="2E096C217ADC4A639140600417283FDF2">
    <w:name w:val="2E096C217ADC4A639140600417283FDF2"/>
    <w:rsid w:val="0085405E"/>
    <w:pPr>
      <w:spacing w:after="0" w:line="240" w:lineRule="auto"/>
    </w:pPr>
    <w:rPr>
      <w:rFonts w:ascii="Arial" w:eastAsia="Times New Roman" w:hAnsi="Arial" w:cs="Times New Roman"/>
      <w:bCs/>
      <w:sz w:val="24"/>
      <w:szCs w:val="24"/>
      <w:lang w:eastAsia="en-US"/>
    </w:rPr>
  </w:style>
  <w:style w:type="paragraph" w:customStyle="1" w:styleId="26E3EFFCC37A4543B6FF83817E9A14162">
    <w:name w:val="26E3EFFCC37A4543B6FF83817E9A14162"/>
    <w:rsid w:val="0085405E"/>
    <w:pPr>
      <w:spacing w:after="0" w:line="240" w:lineRule="auto"/>
    </w:pPr>
    <w:rPr>
      <w:rFonts w:ascii="Arial" w:eastAsia="Times New Roman" w:hAnsi="Arial" w:cs="Times New Roman"/>
      <w:bCs/>
      <w:sz w:val="24"/>
      <w:szCs w:val="24"/>
      <w:lang w:eastAsia="en-US"/>
    </w:rPr>
  </w:style>
  <w:style w:type="paragraph" w:customStyle="1" w:styleId="5780DA5018104E89B74034769671F0002">
    <w:name w:val="5780DA5018104E89B74034769671F0002"/>
    <w:rsid w:val="0085405E"/>
    <w:pPr>
      <w:spacing w:after="0" w:line="240" w:lineRule="auto"/>
    </w:pPr>
    <w:rPr>
      <w:rFonts w:ascii="Arial" w:eastAsia="Times New Roman" w:hAnsi="Arial" w:cs="Times New Roman"/>
      <w:bCs/>
      <w:sz w:val="24"/>
      <w:szCs w:val="24"/>
      <w:lang w:eastAsia="en-US"/>
    </w:rPr>
  </w:style>
  <w:style w:type="paragraph" w:customStyle="1" w:styleId="99A373BE7B924949AEC0B17CBB0B6C4F1">
    <w:name w:val="99A373BE7B924949AEC0B17CBB0B6C4F1"/>
    <w:rsid w:val="0085405E"/>
    <w:pPr>
      <w:spacing w:after="0" w:line="240" w:lineRule="auto"/>
    </w:pPr>
    <w:rPr>
      <w:rFonts w:ascii="Arial" w:eastAsia="Times New Roman" w:hAnsi="Arial" w:cs="Times New Roman"/>
      <w:bCs/>
      <w:sz w:val="24"/>
      <w:szCs w:val="24"/>
      <w:lang w:eastAsia="en-US"/>
    </w:rPr>
  </w:style>
  <w:style w:type="paragraph" w:customStyle="1" w:styleId="9E927DC16CB74BB09C2393452A9F1A951">
    <w:name w:val="9E927DC16CB74BB09C2393452A9F1A951"/>
    <w:rsid w:val="0085405E"/>
    <w:pPr>
      <w:spacing w:after="0" w:line="240" w:lineRule="auto"/>
    </w:pPr>
    <w:rPr>
      <w:rFonts w:ascii="Arial" w:eastAsia="Times New Roman" w:hAnsi="Arial" w:cs="Times New Roman"/>
      <w:bCs/>
      <w:sz w:val="24"/>
      <w:szCs w:val="24"/>
      <w:lang w:eastAsia="en-US"/>
    </w:rPr>
  </w:style>
  <w:style w:type="paragraph" w:customStyle="1" w:styleId="986519BE12CA45DDA1F453247492D8E51">
    <w:name w:val="986519BE12CA45DDA1F453247492D8E51"/>
    <w:rsid w:val="0085405E"/>
    <w:pPr>
      <w:spacing w:after="0" w:line="240" w:lineRule="auto"/>
    </w:pPr>
    <w:rPr>
      <w:rFonts w:ascii="Arial" w:eastAsia="Times New Roman" w:hAnsi="Arial" w:cs="Times New Roman"/>
      <w:bCs/>
      <w:sz w:val="24"/>
      <w:szCs w:val="24"/>
      <w:lang w:eastAsia="en-US"/>
    </w:rPr>
  </w:style>
  <w:style w:type="paragraph" w:customStyle="1" w:styleId="A3FDB5F9A6244B179320CDF41038CFA01">
    <w:name w:val="A3FDB5F9A6244B179320CDF41038CFA01"/>
    <w:rsid w:val="0085405E"/>
    <w:pPr>
      <w:spacing w:after="0" w:line="240" w:lineRule="auto"/>
    </w:pPr>
    <w:rPr>
      <w:rFonts w:ascii="Arial" w:eastAsia="Times New Roman" w:hAnsi="Arial" w:cs="Times New Roman"/>
      <w:bCs/>
      <w:sz w:val="24"/>
      <w:szCs w:val="24"/>
      <w:lang w:eastAsia="en-US"/>
    </w:rPr>
  </w:style>
  <w:style w:type="paragraph" w:customStyle="1" w:styleId="3966AECA75734A24877F0BAEB68CD9541">
    <w:name w:val="3966AECA75734A24877F0BAEB68CD9541"/>
    <w:rsid w:val="0085405E"/>
    <w:pPr>
      <w:spacing w:after="0" w:line="240" w:lineRule="auto"/>
    </w:pPr>
    <w:rPr>
      <w:rFonts w:ascii="Arial" w:eastAsia="Times New Roman" w:hAnsi="Arial" w:cs="Times New Roman"/>
      <w:bCs/>
      <w:sz w:val="24"/>
      <w:szCs w:val="24"/>
      <w:lang w:eastAsia="en-US"/>
    </w:rPr>
  </w:style>
  <w:style w:type="paragraph" w:customStyle="1" w:styleId="C0DCA39979724FA297EA335B1A7AF3E41">
    <w:name w:val="C0DCA39979724FA297EA335B1A7AF3E41"/>
    <w:rsid w:val="0085405E"/>
    <w:pPr>
      <w:spacing w:after="0" w:line="240" w:lineRule="auto"/>
    </w:pPr>
    <w:rPr>
      <w:rFonts w:ascii="Arial" w:eastAsia="Times New Roman" w:hAnsi="Arial" w:cs="Times New Roman"/>
      <w:bCs/>
      <w:sz w:val="24"/>
      <w:szCs w:val="24"/>
      <w:lang w:eastAsia="en-US"/>
    </w:rPr>
  </w:style>
  <w:style w:type="paragraph" w:customStyle="1" w:styleId="CA2F8F408CC94EDEBDC8E97B9500999F1">
    <w:name w:val="CA2F8F408CC94EDEBDC8E97B9500999F1"/>
    <w:rsid w:val="0085405E"/>
    <w:pPr>
      <w:spacing w:after="0" w:line="240" w:lineRule="auto"/>
    </w:pPr>
    <w:rPr>
      <w:rFonts w:ascii="Arial" w:eastAsia="Times New Roman" w:hAnsi="Arial" w:cs="Times New Roman"/>
      <w:bCs/>
      <w:sz w:val="24"/>
      <w:szCs w:val="24"/>
      <w:lang w:eastAsia="en-US"/>
    </w:rPr>
  </w:style>
  <w:style w:type="paragraph" w:customStyle="1" w:styleId="916C6F8C0A464D26BB0FFDAB575D6B961">
    <w:name w:val="916C6F8C0A464D26BB0FFDAB575D6B961"/>
    <w:rsid w:val="0085405E"/>
    <w:pPr>
      <w:spacing w:after="0" w:line="240" w:lineRule="auto"/>
    </w:pPr>
    <w:rPr>
      <w:rFonts w:ascii="Arial" w:eastAsia="Times New Roman" w:hAnsi="Arial" w:cs="Times New Roman"/>
      <w:bCs/>
      <w:sz w:val="24"/>
      <w:szCs w:val="24"/>
      <w:lang w:eastAsia="en-US"/>
    </w:rPr>
  </w:style>
  <w:style w:type="paragraph" w:customStyle="1" w:styleId="61B88ECF883F4F02976776FB1548B0431">
    <w:name w:val="61B88ECF883F4F02976776FB1548B0431"/>
    <w:rsid w:val="0085405E"/>
    <w:pPr>
      <w:spacing w:after="0" w:line="240" w:lineRule="auto"/>
    </w:pPr>
    <w:rPr>
      <w:rFonts w:ascii="Arial" w:eastAsia="Times New Roman" w:hAnsi="Arial" w:cs="Times New Roman"/>
      <w:bCs/>
      <w:sz w:val="24"/>
      <w:szCs w:val="24"/>
      <w:lang w:eastAsia="en-US"/>
    </w:rPr>
  </w:style>
  <w:style w:type="paragraph" w:customStyle="1" w:styleId="0184B38A83944252B3CDF80ED69712191">
    <w:name w:val="0184B38A83944252B3CDF80ED69712191"/>
    <w:rsid w:val="0085405E"/>
    <w:pPr>
      <w:spacing w:after="0" w:line="240" w:lineRule="auto"/>
    </w:pPr>
    <w:rPr>
      <w:rFonts w:ascii="Arial" w:eastAsia="Times New Roman" w:hAnsi="Arial" w:cs="Times New Roman"/>
      <w:bCs/>
      <w:sz w:val="24"/>
      <w:szCs w:val="24"/>
      <w:lang w:eastAsia="en-US"/>
    </w:rPr>
  </w:style>
  <w:style w:type="paragraph" w:customStyle="1" w:styleId="34C4392D8C7E435EA57B3CE90E30A0D41">
    <w:name w:val="34C4392D8C7E435EA57B3CE90E30A0D41"/>
    <w:rsid w:val="0085405E"/>
    <w:pPr>
      <w:spacing w:after="0" w:line="240" w:lineRule="auto"/>
    </w:pPr>
    <w:rPr>
      <w:rFonts w:ascii="Arial" w:eastAsia="Times New Roman" w:hAnsi="Arial" w:cs="Times New Roman"/>
      <w:bCs/>
      <w:sz w:val="24"/>
      <w:szCs w:val="24"/>
      <w:lang w:eastAsia="en-US"/>
    </w:rPr>
  </w:style>
  <w:style w:type="paragraph" w:customStyle="1" w:styleId="CEAC5523F5654AFEAE58AE5693E5195A1">
    <w:name w:val="CEAC5523F5654AFEAE58AE5693E5195A1"/>
    <w:rsid w:val="0085405E"/>
    <w:pPr>
      <w:spacing w:after="0" w:line="240" w:lineRule="auto"/>
    </w:pPr>
    <w:rPr>
      <w:rFonts w:ascii="Arial" w:eastAsia="Times New Roman" w:hAnsi="Arial" w:cs="Times New Roman"/>
      <w:bCs/>
      <w:sz w:val="24"/>
      <w:szCs w:val="24"/>
      <w:lang w:eastAsia="en-US"/>
    </w:rPr>
  </w:style>
  <w:style w:type="paragraph" w:customStyle="1" w:styleId="D3D660BD1AA649AFBB77B0672FD280DC">
    <w:name w:val="D3D660BD1AA649AFBB77B0672FD280DC"/>
    <w:rsid w:val="0085405E"/>
  </w:style>
  <w:style w:type="paragraph" w:customStyle="1" w:styleId="ED50EDD001C741858C69BFD9973D32BB">
    <w:name w:val="ED50EDD001C741858C69BFD9973D32BB"/>
    <w:rsid w:val="0085405E"/>
  </w:style>
  <w:style w:type="paragraph" w:customStyle="1" w:styleId="F61E5CA4519C4A0A97A1E2527D317AA5">
    <w:name w:val="F61E5CA4519C4A0A97A1E2527D317AA5"/>
    <w:rsid w:val="0085405E"/>
  </w:style>
  <w:style w:type="paragraph" w:customStyle="1" w:styleId="EFFB15644EC942AC9B40BB94929BE4BB">
    <w:name w:val="EFFB15644EC942AC9B40BB94929BE4BB"/>
    <w:rsid w:val="0085405E"/>
  </w:style>
  <w:style w:type="paragraph" w:customStyle="1" w:styleId="1FDBBEC3997A43E89A07E3C08175E10A">
    <w:name w:val="1FDBBEC3997A43E89A07E3C08175E10A"/>
    <w:rsid w:val="0085405E"/>
  </w:style>
  <w:style w:type="paragraph" w:customStyle="1" w:styleId="D50C0F3E8CD8475694D1669C8D01AF81">
    <w:name w:val="D50C0F3E8CD8475694D1669C8D01AF81"/>
    <w:rsid w:val="0085405E"/>
  </w:style>
  <w:style w:type="paragraph" w:customStyle="1" w:styleId="939F4727438B4AFB919DC2DFF4E1122C">
    <w:name w:val="939F4727438B4AFB919DC2DFF4E1122C"/>
    <w:rsid w:val="0085405E"/>
  </w:style>
  <w:style w:type="paragraph" w:customStyle="1" w:styleId="6BBA26674C6A4963B083E3210D2C7D53">
    <w:name w:val="6BBA26674C6A4963B083E3210D2C7D53"/>
    <w:rsid w:val="0085405E"/>
  </w:style>
  <w:style w:type="paragraph" w:customStyle="1" w:styleId="A16ECBEAEF04442A9EB6223996C1C297">
    <w:name w:val="A16ECBEAEF04442A9EB6223996C1C297"/>
    <w:rsid w:val="0085405E"/>
  </w:style>
  <w:style w:type="paragraph" w:customStyle="1" w:styleId="1FF4E6C902224190AF090C224FC3717B">
    <w:name w:val="1FF4E6C902224190AF090C224FC3717B"/>
    <w:rsid w:val="0085405E"/>
  </w:style>
  <w:style w:type="paragraph" w:customStyle="1" w:styleId="45D052201E9A41B7BCF3F416A763404B">
    <w:name w:val="45D052201E9A41B7BCF3F416A763404B"/>
    <w:rsid w:val="0085405E"/>
  </w:style>
  <w:style w:type="paragraph" w:customStyle="1" w:styleId="5F47CC186C754BBE81D08072D482C954">
    <w:name w:val="5F47CC186C754BBE81D08072D482C954"/>
    <w:rsid w:val="0085405E"/>
  </w:style>
  <w:style w:type="paragraph" w:customStyle="1" w:styleId="CE19988D3D314202B8E9CC567AA884C1">
    <w:name w:val="CE19988D3D314202B8E9CC567AA884C1"/>
    <w:rsid w:val="0085405E"/>
  </w:style>
  <w:style w:type="paragraph" w:customStyle="1" w:styleId="3F3CAC75691940F4A434EBBAC534CCD9">
    <w:name w:val="3F3CAC75691940F4A434EBBAC534CCD9"/>
    <w:rsid w:val="0085405E"/>
  </w:style>
  <w:style w:type="paragraph" w:customStyle="1" w:styleId="F7F91F28722045D0B30C19B3EE215AEB">
    <w:name w:val="F7F91F28722045D0B30C19B3EE215AEB"/>
    <w:rsid w:val="0085405E"/>
  </w:style>
  <w:style w:type="paragraph" w:customStyle="1" w:styleId="5BE895C9D7C84F0092EB13B732FC67CB">
    <w:name w:val="5BE895C9D7C84F0092EB13B732FC67CB"/>
    <w:rsid w:val="0085405E"/>
  </w:style>
  <w:style w:type="paragraph" w:customStyle="1" w:styleId="7CD4328D35D244C0801EFE518B22930E">
    <w:name w:val="7CD4328D35D244C0801EFE518B22930E"/>
    <w:rsid w:val="0085405E"/>
  </w:style>
  <w:style w:type="paragraph" w:customStyle="1" w:styleId="EA5CDA713FA84C30B4EE8EFF1C552C81">
    <w:name w:val="EA5CDA713FA84C30B4EE8EFF1C552C81"/>
    <w:rsid w:val="0085405E"/>
  </w:style>
  <w:style w:type="paragraph" w:customStyle="1" w:styleId="81D7AE7E40AA491997DE2D360BE1BAA0">
    <w:name w:val="81D7AE7E40AA491997DE2D360BE1BAA0"/>
    <w:rsid w:val="0085405E"/>
  </w:style>
  <w:style w:type="paragraph" w:customStyle="1" w:styleId="9B227E57CF3B44E8BB70DEDF6FBAFE52">
    <w:name w:val="9B227E57CF3B44E8BB70DEDF6FBAFE52"/>
    <w:rsid w:val="0085405E"/>
  </w:style>
  <w:style w:type="paragraph" w:customStyle="1" w:styleId="97176AA3F4A44E72AD92438F4ED7F4C9">
    <w:name w:val="97176AA3F4A44E72AD92438F4ED7F4C9"/>
    <w:rsid w:val="0085405E"/>
  </w:style>
  <w:style w:type="paragraph" w:customStyle="1" w:styleId="97A6FB47F6074C288D904B3ACDB2717D">
    <w:name w:val="97A6FB47F6074C288D904B3ACDB2717D"/>
    <w:rsid w:val="0085405E"/>
  </w:style>
  <w:style w:type="paragraph" w:customStyle="1" w:styleId="086AA2ED2A2E4CB89E597F3788366F24">
    <w:name w:val="086AA2ED2A2E4CB89E597F3788366F24"/>
    <w:rsid w:val="0085405E"/>
  </w:style>
  <w:style w:type="paragraph" w:customStyle="1" w:styleId="8D69889457A2440D9DD9CAAB04055E71">
    <w:name w:val="8D69889457A2440D9DD9CAAB04055E71"/>
    <w:rsid w:val="0085405E"/>
  </w:style>
  <w:style w:type="paragraph" w:customStyle="1" w:styleId="84F3BCA857D847DC814DA5F2E9675B3A">
    <w:name w:val="84F3BCA857D847DC814DA5F2E9675B3A"/>
    <w:rsid w:val="0085405E"/>
  </w:style>
  <w:style w:type="paragraph" w:customStyle="1" w:styleId="4F4FAE472DC8408889A4486D968AD14F">
    <w:name w:val="4F4FAE472DC8408889A4486D968AD14F"/>
    <w:rsid w:val="0085405E"/>
  </w:style>
  <w:style w:type="paragraph" w:customStyle="1" w:styleId="21277A96691F465B8552F8309138C2C4">
    <w:name w:val="21277A96691F465B8552F8309138C2C4"/>
    <w:rsid w:val="0085405E"/>
  </w:style>
  <w:style w:type="paragraph" w:customStyle="1" w:styleId="5DEE92CD29FB4E94AACCBD0263B57734">
    <w:name w:val="5DEE92CD29FB4E94AACCBD0263B57734"/>
    <w:rsid w:val="0085405E"/>
  </w:style>
  <w:style w:type="paragraph" w:customStyle="1" w:styleId="8109B5ADD9714271A83AA2C306088DC3">
    <w:name w:val="8109B5ADD9714271A83AA2C306088DC3"/>
    <w:rsid w:val="0085405E"/>
  </w:style>
  <w:style w:type="paragraph" w:customStyle="1" w:styleId="67CBA63F8CC843A19E15DC315C4B49F5">
    <w:name w:val="67CBA63F8CC843A19E15DC315C4B49F5"/>
    <w:rsid w:val="0085405E"/>
  </w:style>
  <w:style w:type="paragraph" w:customStyle="1" w:styleId="0D3628D6D0BB4123BC5B197E893F2C37">
    <w:name w:val="0D3628D6D0BB4123BC5B197E893F2C37"/>
    <w:rsid w:val="0085405E"/>
  </w:style>
  <w:style w:type="paragraph" w:customStyle="1" w:styleId="5C9723D5EDBA4D6B892F05517FABA2D7">
    <w:name w:val="5C9723D5EDBA4D6B892F05517FABA2D7"/>
    <w:rsid w:val="0085405E"/>
  </w:style>
  <w:style w:type="paragraph" w:customStyle="1" w:styleId="CCF4A4276DC54D66B3DAADB0DC201E41">
    <w:name w:val="CCF4A4276DC54D66B3DAADB0DC201E41"/>
    <w:rsid w:val="0085405E"/>
  </w:style>
  <w:style w:type="paragraph" w:customStyle="1" w:styleId="893213E97BD5425EB97A9A09608413A5">
    <w:name w:val="893213E97BD5425EB97A9A09608413A5"/>
    <w:rsid w:val="0085405E"/>
  </w:style>
  <w:style w:type="paragraph" w:customStyle="1" w:styleId="8405323184ED4757A408781D496D615D">
    <w:name w:val="8405323184ED4757A408781D496D615D"/>
    <w:rsid w:val="0085405E"/>
  </w:style>
  <w:style w:type="paragraph" w:customStyle="1" w:styleId="EA69C1F7BB3F4056AC8D1E54C4C84E1E">
    <w:name w:val="EA69C1F7BB3F4056AC8D1E54C4C84E1E"/>
    <w:rsid w:val="0085405E"/>
  </w:style>
  <w:style w:type="paragraph" w:customStyle="1" w:styleId="B9F4EE86E86243379B6E3B9247CA0F0A">
    <w:name w:val="B9F4EE86E86243379B6E3B9247CA0F0A"/>
    <w:rsid w:val="0085405E"/>
  </w:style>
  <w:style w:type="paragraph" w:customStyle="1" w:styleId="24E08DD275FC4B8C8A07EC4212AFB9CC">
    <w:name w:val="24E08DD275FC4B8C8A07EC4212AFB9CC"/>
    <w:rsid w:val="0085405E"/>
  </w:style>
  <w:style w:type="paragraph" w:customStyle="1" w:styleId="CA91DCBD935042919F03732E55DF969C">
    <w:name w:val="CA91DCBD935042919F03732E55DF969C"/>
    <w:rsid w:val="0085405E"/>
  </w:style>
  <w:style w:type="paragraph" w:customStyle="1" w:styleId="277F58B4175F48BCAAA35491DBA0F713">
    <w:name w:val="277F58B4175F48BCAAA35491DBA0F713"/>
    <w:rsid w:val="0085405E"/>
  </w:style>
  <w:style w:type="paragraph" w:customStyle="1" w:styleId="4A46331DF9974A8282C9E3C00489CDE6">
    <w:name w:val="4A46331DF9974A8282C9E3C00489CDE6"/>
    <w:rsid w:val="0085405E"/>
  </w:style>
  <w:style w:type="paragraph" w:customStyle="1" w:styleId="B44D4929F5BA4104A854A98497810201">
    <w:name w:val="B44D4929F5BA4104A854A98497810201"/>
    <w:rsid w:val="0085405E"/>
  </w:style>
  <w:style w:type="paragraph" w:customStyle="1" w:styleId="2EED179B660643BDB80EE0F5D4A53719">
    <w:name w:val="2EED179B660643BDB80EE0F5D4A53719"/>
    <w:rsid w:val="0085405E"/>
  </w:style>
  <w:style w:type="paragraph" w:customStyle="1" w:styleId="830329A978114FB8961A2C92BA89A970">
    <w:name w:val="830329A978114FB8961A2C92BA89A970"/>
    <w:rsid w:val="0085405E"/>
  </w:style>
  <w:style w:type="paragraph" w:customStyle="1" w:styleId="4A3EDEFC2DE84E878DBD724F009BBE20">
    <w:name w:val="4A3EDEFC2DE84E878DBD724F009BBE20"/>
    <w:rsid w:val="0085405E"/>
  </w:style>
  <w:style w:type="paragraph" w:customStyle="1" w:styleId="1DA394627DAD41FBAA3453975049AE1B">
    <w:name w:val="1DA394627DAD41FBAA3453975049AE1B"/>
    <w:rsid w:val="0085405E"/>
  </w:style>
  <w:style w:type="paragraph" w:customStyle="1" w:styleId="059F0818EFED4DE9B53F31106849ED33">
    <w:name w:val="059F0818EFED4DE9B53F31106849ED33"/>
    <w:rsid w:val="0085405E"/>
  </w:style>
  <w:style w:type="paragraph" w:customStyle="1" w:styleId="7850425EFE6C4EDCAD9DD8994B11AAEE">
    <w:name w:val="7850425EFE6C4EDCAD9DD8994B11AAEE"/>
    <w:rsid w:val="0085405E"/>
  </w:style>
  <w:style w:type="paragraph" w:customStyle="1" w:styleId="3C42FAAC80BB4CC2A9FECB55A7E032FB">
    <w:name w:val="3C42FAAC80BB4CC2A9FECB55A7E032FB"/>
    <w:rsid w:val="0085405E"/>
  </w:style>
  <w:style w:type="paragraph" w:customStyle="1" w:styleId="02152093890342449A63FA129DB9E33C">
    <w:name w:val="02152093890342449A63FA129DB9E33C"/>
    <w:rsid w:val="0085405E"/>
  </w:style>
  <w:style w:type="paragraph" w:customStyle="1" w:styleId="0A5A4827C1D64A5D9DC3B1672D39029A">
    <w:name w:val="0A5A4827C1D64A5D9DC3B1672D39029A"/>
    <w:rsid w:val="0085405E"/>
  </w:style>
  <w:style w:type="paragraph" w:customStyle="1" w:styleId="1AD48E9F75504E0B8B76CD2804AE8214">
    <w:name w:val="1AD48E9F75504E0B8B76CD2804AE8214"/>
    <w:rsid w:val="0085405E"/>
  </w:style>
  <w:style w:type="paragraph" w:customStyle="1" w:styleId="E8E5726D4D6D47BA9D5270D3F5AB9D74">
    <w:name w:val="E8E5726D4D6D47BA9D5270D3F5AB9D74"/>
    <w:rsid w:val="0085405E"/>
  </w:style>
  <w:style w:type="paragraph" w:customStyle="1" w:styleId="61B6F4B89B944EC8A45AB316EE16BEDD">
    <w:name w:val="61B6F4B89B944EC8A45AB316EE16BEDD"/>
    <w:rsid w:val="0085405E"/>
  </w:style>
  <w:style w:type="paragraph" w:customStyle="1" w:styleId="E77EC7BF6813447BA5BD7856E5BF270C">
    <w:name w:val="E77EC7BF6813447BA5BD7856E5BF270C"/>
    <w:rsid w:val="0085405E"/>
  </w:style>
  <w:style w:type="paragraph" w:customStyle="1" w:styleId="064D8D57854D447CB49B27C426C667F1">
    <w:name w:val="064D8D57854D447CB49B27C426C667F1"/>
    <w:rsid w:val="0085405E"/>
  </w:style>
  <w:style w:type="paragraph" w:customStyle="1" w:styleId="B57B701EDA6F496DB4D295AB29F83D36">
    <w:name w:val="B57B701EDA6F496DB4D295AB29F83D36"/>
    <w:rsid w:val="0085405E"/>
  </w:style>
  <w:style w:type="paragraph" w:customStyle="1" w:styleId="138C8E6D340A4649960FDA23B40C659D">
    <w:name w:val="138C8E6D340A4649960FDA23B40C659D"/>
    <w:rsid w:val="0085405E"/>
  </w:style>
  <w:style w:type="paragraph" w:customStyle="1" w:styleId="563BE6683F0648F6BC139BE6DE24984C">
    <w:name w:val="563BE6683F0648F6BC139BE6DE24984C"/>
    <w:rsid w:val="0085405E"/>
  </w:style>
  <w:style w:type="paragraph" w:customStyle="1" w:styleId="1B197C8480684A9EB2140CF4CDAE451C">
    <w:name w:val="1B197C8480684A9EB2140CF4CDAE451C"/>
    <w:rsid w:val="0085405E"/>
  </w:style>
  <w:style w:type="paragraph" w:customStyle="1" w:styleId="FD19CAC772FE40CFB7F8C7D59B6035B3">
    <w:name w:val="FD19CAC772FE40CFB7F8C7D59B6035B3"/>
    <w:rsid w:val="0085405E"/>
  </w:style>
  <w:style w:type="paragraph" w:customStyle="1" w:styleId="BAAE027F83E54AA18988AC8C689CBD2A">
    <w:name w:val="BAAE027F83E54AA18988AC8C689CBD2A"/>
    <w:rsid w:val="0085405E"/>
  </w:style>
  <w:style w:type="paragraph" w:customStyle="1" w:styleId="B4E523FD231B4655825ED05F78EA1E6F">
    <w:name w:val="B4E523FD231B4655825ED05F78EA1E6F"/>
    <w:rsid w:val="0085405E"/>
  </w:style>
  <w:style w:type="paragraph" w:customStyle="1" w:styleId="E1A1849CC4B543DCB9CE2769FB750238">
    <w:name w:val="E1A1849CC4B543DCB9CE2769FB750238"/>
    <w:rsid w:val="0085405E"/>
  </w:style>
  <w:style w:type="paragraph" w:customStyle="1" w:styleId="35AFD1BE5BDB44A0B44869D62CDC8BDA">
    <w:name w:val="35AFD1BE5BDB44A0B44869D62CDC8BDA"/>
    <w:rsid w:val="0062326A"/>
  </w:style>
  <w:style w:type="paragraph" w:customStyle="1" w:styleId="C66338D4CD3D4842B0962DB5E44D122F">
    <w:name w:val="C66338D4CD3D4842B0962DB5E44D122F"/>
    <w:rsid w:val="0062326A"/>
  </w:style>
  <w:style w:type="paragraph" w:customStyle="1" w:styleId="66F84117937C471CAE73398FC5A56074">
    <w:name w:val="66F84117937C471CAE73398FC5A56074"/>
    <w:rsid w:val="0062326A"/>
  </w:style>
  <w:style w:type="paragraph" w:customStyle="1" w:styleId="B61F75BB771E43E6B8552E5D1E6FF1E7">
    <w:name w:val="B61F75BB771E43E6B8552E5D1E6FF1E7"/>
    <w:rsid w:val="0062326A"/>
  </w:style>
  <w:style w:type="paragraph" w:customStyle="1" w:styleId="E1565DB312E24A65AC713A8E788F1FD8">
    <w:name w:val="E1565DB312E24A65AC713A8E788F1FD8"/>
    <w:rsid w:val="0062326A"/>
  </w:style>
  <w:style w:type="paragraph" w:customStyle="1" w:styleId="E602C6894366427EA0973EE06EB6940F">
    <w:name w:val="E602C6894366427EA0973EE06EB6940F"/>
    <w:rsid w:val="0062326A"/>
  </w:style>
  <w:style w:type="paragraph" w:customStyle="1" w:styleId="3ACCEE4D13F24206898C8C69F8030222">
    <w:name w:val="3ACCEE4D13F24206898C8C69F8030222"/>
    <w:rsid w:val="0062326A"/>
  </w:style>
  <w:style w:type="paragraph" w:customStyle="1" w:styleId="85D6E1B004514AAAA8D3BFCCE1485EE8">
    <w:name w:val="85D6E1B004514AAAA8D3BFCCE1485EE8"/>
    <w:rsid w:val="0062326A"/>
  </w:style>
  <w:style w:type="paragraph" w:customStyle="1" w:styleId="5AA7167C8D314EF795AEAE89B9D86484">
    <w:name w:val="5AA7167C8D314EF795AEAE89B9D86484"/>
    <w:rsid w:val="0062326A"/>
  </w:style>
  <w:style w:type="paragraph" w:customStyle="1" w:styleId="48ECECE99EE44D69851B94C3E57FF226">
    <w:name w:val="48ECECE99EE44D69851B94C3E57FF226"/>
    <w:rsid w:val="0062326A"/>
  </w:style>
  <w:style w:type="paragraph" w:customStyle="1" w:styleId="54448FB18DF44A67873F2D78956E5E27">
    <w:name w:val="54448FB18DF44A67873F2D78956E5E27"/>
    <w:rsid w:val="0062326A"/>
  </w:style>
  <w:style w:type="paragraph" w:customStyle="1" w:styleId="824F6FE85B104456996EEC57064595D1">
    <w:name w:val="824F6FE85B104456996EEC57064595D1"/>
    <w:rsid w:val="0062326A"/>
  </w:style>
  <w:style w:type="paragraph" w:customStyle="1" w:styleId="57B2D81B75484660B311ABDA723D02A8">
    <w:name w:val="57B2D81B75484660B311ABDA723D02A8"/>
    <w:rsid w:val="0062326A"/>
  </w:style>
  <w:style w:type="paragraph" w:customStyle="1" w:styleId="FF8C6D4620D3443C84F6F2B69C6E7712">
    <w:name w:val="FF8C6D4620D3443C84F6F2B69C6E7712"/>
    <w:rsid w:val="0062326A"/>
  </w:style>
  <w:style w:type="paragraph" w:customStyle="1" w:styleId="DB54950B19824DFDADA2ADE203A2EF51">
    <w:name w:val="DB54950B19824DFDADA2ADE203A2EF51"/>
    <w:rsid w:val="0062326A"/>
  </w:style>
  <w:style w:type="paragraph" w:customStyle="1" w:styleId="0A73A1AA99FB4DC2815AEFCA61FCF5B2">
    <w:name w:val="0A73A1AA99FB4DC2815AEFCA61FCF5B2"/>
    <w:rsid w:val="0062326A"/>
  </w:style>
  <w:style w:type="paragraph" w:customStyle="1" w:styleId="06CFCBF871E14BC4A7133DD5A152C1CB">
    <w:name w:val="06CFCBF871E14BC4A7133DD5A152C1CB"/>
    <w:rsid w:val="0062326A"/>
  </w:style>
  <w:style w:type="paragraph" w:customStyle="1" w:styleId="85EC2FBE60CA4BE480484A042D6D0018">
    <w:name w:val="85EC2FBE60CA4BE480484A042D6D0018"/>
    <w:rsid w:val="0062326A"/>
  </w:style>
  <w:style w:type="paragraph" w:customStyle="1" w:styleId="1690414F8DDA4A66B384B649E8C53F48">
    <w:name w:val="1690414F8DDA4A66B384B649E8C53F48"/>
    <w:rsid w:val="0062326A"/>
  </w:style>
  <w:style w:type="paragraph" w:customStyle="1" w:styleId="49CD62156B56409AA8F3416085289BA7">
    <w:name w:val="49CD62156B56409AA8F3416085289BA7"/>
    <w:rsid w:val="0062326A"/>
  </w:style>
  <w:style w:type="paragraph" w:customStyle="1" w:styleId="911E49E07D044F9A914A574742AD4356">
    <w:name w:val="911E49E07D044F9A914A574742AD4356"/>
    <w:rsid w:val="0062326A"/>
  </w:style>
  <w:style w:type="paragraph" w:customStyle="1" w:styleId="F3623263578C474B935CD01170595D99">
    <w:name w:val="F3623263578C474B935CD01170595D99"/>
    <w:rsid w:val="0062326A"/>
  </w:style>
  <w:style w:type="paragraph" w:customStyle="1" w:styleId="C65FF2DF610E4BBE8CA82F91CEB94EE4">
    <w:name w:val="C65FF2DF610E4BBE8CA82F91CEB94EE4"/>
    <w:rsid w:val="0062326A"/>
  </w:style>
  <w:style w:type="paragraph" w:customStyle="1" w:styleId="791C55E763064E27A2E6DE5D4C0DA63D">
    <w:name w:val="791C55E763064E27A2E6DE5D4C0DA63D"/>
    <w:rsid w:val="0062326A"/>
  </w:style>
  <w:style w:type="paragraph" w:customStyle="1" w:styleId="A94FF87C0F4D425090BB133FB5C1D0BC">
    <w:name w:val="A94FF87C0F4D425090BB133FB5C1D0BC"/>
    <w:rsid w:val="0062326A"/>
  </w:style>
  <w:style w:type="paragraph" w:customStyle="1" w:styleId="2F43917BD41C42A9A4FB84FAE8108618">
    <w:name w:val="2F43917BD41C42A9A4FB84FAE8108618"/>
    <w:rsid w:val="0062326A"/>
  </w:style>
  <w:style w:type="paragraph" w:customStyle="1" w:styleId="2A78E9A64B3C4C129279578EDAED544A">
    <w:name w:val="2A78E9A64B3C4C129279578EDAED544A"/>
    <w:rsid w:val="0062326A"/>
  </w:style>
  <w:style w:type="paragraph" w:customStyle="1" w:styleId="7D1D4857FFE54104B2FE7229DD0B2074">
    <w:name w:val="7D1D4857FFE54104B2FE7229DD0B2074"/>
    <w:rsid w:val="0062326A"/>
  </w:style>
  <w:style w:type="paragraph" w:customStyle="1" w:styleId="E8845EFF8CBF480CA513A1C02312C149">
    <w:name w:val="E8845EFF8CBF480CA513A1C02312C149"/>
    <w:rsid w:val="0062326A"/>
  </w:style>
  <w:style w:type="paragraph" w:customStyle="1" w:styleId="F19AA3B937C4403D8C04CD1997953B83">
    <w:name w:val="F19AA3B937C4403D8C04CD1997953B83"/>
    <w:rsid w:val="0062326A"/>
  </w:style>
  <w:style w:type="paragraph" w:customStyle="1" w:styleId="34A45AC6868949E3B5F8B8EE9829CFE9">
    <w:name w:val="34A45AC6868949E3B5F8B8EE9829CFE9"/>
    <w:rsid w:val="0062326A"/>
  </w:style>
  <w:style w:type="paragraph" w:customStyle="1" w:styleId="C099FD9158A348F1AB268341FCB3E6F2">
    <w:name w:val="C099FD9158A348F1AB268341FCB3E6F2"/>
    <w:rsid w:val="0062326A"/>
  </w:style>
  <w:style w:type="paragraph" w:customStyle="1" w:styleId="1E86611DF4334770B18ADC72710483AC">
    <w:name w:val="1E86611DF4334770B18ADC72710483AC"/>
    <w:rsid w:val="004F6D3B"/>
    <w:pPr>
      <w:spacing w:after="200" w:line="276" w:lineRule="auto"/>
    </w:pPr>
  </w:style>
  <w:style w:type="paragraph" w:customStyle="1" w:styleId="43A9239C4D3241D3BB5003CAFDE2662A">
    <w:name w:val="43A9239C4D3241D3BB5003CAFDE2662A"/>
    <w:rsid w:val="004F6D3B"/>
    <w:pPr>
      <w:spacing w:after="200" w:line="276" w:lineRule="auto"/>
    </w:pPr>
  </w:style>
  <w:style w:type="paragraph" w:customStyle="1" w:styleId="60DADDA4D058423C9E715F2F4BB3E7F4">
    <w:name w:val="60DADDA4D058423C9E715F2F4BB3E7F4"/>
    <w:rsid w:val="004F6D3B"/>
    <w:pPr>
      <w:spacing w:after="200" w:line="276" w:lineRule="auto"/>
    </w:pPr>
  </w:style>
  <w:style w:type="paragraph" w:customStyle="1" w:styleId="7C0FAA69C11C4EFBA80E8C3B24AE9246">
    <w:name w:val="7C0FAA69C11C4EFBA80E8C3B24AE9246"/>
    <w:rsid w:val="004F6D3B"/>
    <w:pPr>
      <w:spacing w:after="200" w:line="276" w:lineRule="auto"/>
    </w:pPr>
  </w:style>
  <w:style w:type="paragraph" w:customStyle="1" w:styleId="3C3037BC8E434AAB9368BF54EAB4AF95">
    <w:name w:val="3C3037BC8E434AAB9368BF54EAB4AF95"/>
    <w:rsid w:val="004F6D3B"/>
    <w:pPr>
      <w:spacing w:after="200" w:line="276" w:lineRule="auto"/>
    </w:pPr>
  </w:style>
  <w:style w:type="paragraph" w:customStyle="1" w:styleId="48F96D0DC3C5444CA88933F49C91426B">
    <w:name w:val="48F96D0DC3C5444CA88933F49C91426B"/>
    <w:rsid w:val="004F6D3B"/>
    <w:pPr>
      <w:spacing w:after="200" w:line="276" w:lineRule="auto"/>
    </w:pPr>
  </w:style>
  <w:style w:type="paragraph" w:customStyle="1" w:styleId="9C94B78DD2C44E5D92D7637089F2D318">
    <w:name w:val="9C94B78DD2C44E5D92D7637089F2D318"/>
    <w:rsid w:val="004F6D3B"/>
    <w:pPr>
      <w:spacing w:after="200" w:line="276" w:lineRule="auto"/>
    </w:pPr>
  </w:style>
  <w:style w:type="paragraph" w:customStyle="1" w:styleId="E087BDE7F1BB46C5AF3501150859129A">
    <w:name w:val="E087BDE7F1BB46C5AF3501150859129A"/>
    <w:rsid w:val="004F6D3B"/>
    <w:pPr>
      <w:spacing w:after="200" w:line="276" w:lineRule="auto"/>
    </w:pPr>
  </w:style>
  <w:style w:type="paragraph" w:customStyle="1" w:styleId="2C28845C45EF4B0C81F313E6A4F1D265">
    <w:name w:val="2C28845C45EF4B0C81F313E6A4F1D265"/>
    <w:rsid w:val="004F6D3B"/>
    <w:pPr>
      <w:spacing w:after="200" w:line="276" w:lineRule="auto"/>
    </w:pPr>
  </w:style>
  <w:style w:type="paragraph" w:customStyle="1" w:styleId="BCCA6E6878604F98A97989DC9C55A089">
    <w:name w:val="BCCA6E6878604F98A97989DC9C55A089"/>
    <w:rsid w:val="004F6D3B"/>
    <w:pPr>
      <w:spacing w:after="200" w:line="276" w:lineRule="auto"/>
    </w:pPr>
  </w:style>
  <w:style w:type="paragraph" w:customStyle="1" w:styleId="9616AF466FDE4682ADA80C903D65B74F">
    <w:name w:val="9616AF466FDE4682ADA80C903D65B74F"/>
    <w:rsid w:val="004F6D3B"/>
    <w:pPr>
      <w:spacing w:after="200" w:line="276" w:lineRule="auto"/>
    </w:pPr>
  </w:style>
  <w:style w:type="paragraph" w:customStyle="1" w:styleId="0510F81910A64E3CA57C2FBF5964F32D">
    <w:name w:val="0510F81910A64E3CA57C2FBF5964F32D"/>
    <w:rsid w:val="004F6D3B"/>
    <w:pPr>
      <w:spacing w:after="200" w:line="276" w:lineRule="auto"/>
    </w:pPr>
  </w:style>
  <w:style w:type="paragraph" w:customStyle="1" w:styleId="3CF2A65391E54C6A8E7F6170D5C1812B">
    <w:name w:val="3CF2A65391E54C6A8E7F6170D5C1812B"/>
    <w:rsid w:val="004F6D3B"/>
    <w:pPr>
      <w:spacing w:after="200" w:line="276" w:lineRule="auto"/>
    </w:pPr>
  </w:style>
  <w:style w:type="paragraph" w:customStyle="1" w:styleId="87C569D068CD43D6BA3D9432C7BF78B3">
    <w:name w:val="87C569D068CD43D6BA3D9432C7BF78B3"/>
    <w:rsid w:val="004F6D3B"/>
    <w:pPr>
      <w:spacing w:after="200" w:line="276" w:lineRule="auto"/>
    </w:pPr>
  </w:style>
  <w:style w:type="paragraph" w:customStyle="1" w:styleId="3E19BDC060674A8699F1BFA928345139">
    <w:name w:val="3E19BDC060674A8699F1BFA928345139"/>
    <w:rsid w:val="004F6D3B"/>
    <w:pPr>
      <w:spacing w:after="200" w:line="276" w:lineRule="auto"/>
    </w:pPr>
  </w:style>
  <w:style w:type="paragraph" w:customStyle="1" w:styleId="D16636BA196B4661AE5BAEED76E33469">
    <w:name w:val="D16636BA196B4661AE5BAEED76E33469"/>
    <w:rsid w:val="004F6D3B"/>
    <w:pPr>
      <w:spacing w:after="200" w:line="276" w:lineRule="auto"/>
    </w:pPr>
  </w:style>
  <w:style w:type="paragraph" w:customStyle="1" w:styleId="A83C0533E8544F94A974EB3D1E1C850E">
    <w:name w:val="A83C0533E8544F94A974EB3D1E1C850E"/>
    <w:rsid w:val="007D3ED3"/>
    <w:pPr>
      <w:spacing w:after="200" w:line="276" w:lineRule="auto"/>
    </w:pPr>
  </w:style>
  <w:style w:type="paragraph" w:customStyle="1" w:styleId="78D5F779882B40C99639FE6F7CE2CD4C">
    <w:name w:val="78D5F779882B40C99639FE6F7CE2CD4C"/>
    <w:rsid w:val="007D3ED3"/>
    <w:pPr>
      <w:spacing w:after="200" w:line="276" w:lineRule="auto"/>
    </w:pPr>
  </w:style>
  <w:style w:type="paragraph" w:customStyle="1" w:styleId="5EDAF971D67D4B09A5785599E42C3F3C">
    <w:name w:val="5EDAF971D67D4B09A5785599E42C3F3C"/>
    <w:rsid w:val="007D3ED3"/>
    <w:pPr>
      <w:spacing w:after="200" w:line="276" w:lineRule="auto"/>
    </w:pPr>
  </w:style>
  <w:style w:type="paragraph" w:customStyle="1" w:styleId="B7A11854AE88474A93FC1217D3E453BD">
    <w:name w:val="B7A11854AE88474A93FC1217D3E453BD"/>
    <w:rsid w:val="007D3ED3"/>
    <w:pPr>
      <w:spacing w:after="200" w:line="276" w:lineRule="auto"/>
    </w:pPr>
  </w:style>
  <w:style w:type="paragraph" w:customStyle="1" w:styleId="067AF44D21B14FAF9D5102510F11A481">
    <w:name w:val="067AF44D21B14FAF9D5102510F11A481"/>
    <w:rsid w:val="007D3ED3"/>
    <w:pPr>
      <w:spacing w:after="200" w:line="276" w:lineRule="auto"/>
    </w:pPr>
  </w:style>
  <w:style w:type="paragraph" w:customStyle="1" w:styleId="5BA7099ADCB841BB9641629E38B646E5">
    <w:name w:val="5BA7099ADCB841BB9641629E38B646E5"/>
    <w:rsid w:val="007D3ED3"/>
    <w:pPr>
      <w:spacing w:after="200" w:line="276" w:lineRule="auto"/>
    </w:pPr>
  </w:style>
  <w:style w:type="paragraph" w:customStyle="1" w:styleId="1957A00DDCC143B692E3CA76E9AC87B2">
    <w:name w:val="1957A00DDCC143B692E3CA76E9AC87B2"/>
    <w:rsid w:val="007D3ED3"/>
    <w:pPr>
      <w:spacing w:after="200" w:line="276" w:lineRule="auto"/>
    </w:pPr>
  </w:style>
  <w:style w:type="paragraph" w:customStyle="1" w:styleId="3C5C0C31F73340FA858937459C7B578C">
    <w:name w:val="3C5C0C31F73340FA858937459C7B578C"/>
    <w:rsid w:val="007D3ED3"/>
    <w:pPr>
      <w:spacing w:after="200" w:line="276" w:lineRule="auto"/>
    </w:pPr>
  </w:style>
  <w:style w:type="paragraph" w:customStyle="1" w:styleId="930DFA6A0F014832A4F7F715CF7B3451">
    <w:name w:val="930DFA6A0F014832A4F7F715CF7B3451"/>
    <w:rsid w:val="007D3ED3"/>
    <w:pPr>
      <w:spacing w:after="200" w:line="276" w:lineRule="auto"/>
    </w:pPr>
  </w:style>
  <w:style w:type="paragraph" w:customStyle="1" w:styleId="4A2249C526FC49EFB4D18B440D7D879C">
    <w:name w:val="4A2249C526FC49EFB4D18B440D7D879C"/>
    <w:rsid w:val="007D3ED3"/>
    <w:pPr>
      <w:spacing w:after="200" w:line="276" w:lineRule="auto"/>
    </w:pPr>
  </w:style>
  <w:style w:type="paragraph" w:customStyle="1" w:styleId="6C60414C4E12489BABE1C3047757C8D0">
    <w:name w:val="6C60414C4E12489BABE1C3047757C8D0"/>
    <w:rsid w:val="007D3ED3"/>
    <w:pPr>
      <w:spacing w:after="200" w:line="276" w:lineRule="auto"/>
    </w:pPr>
  </w:style>
  <w:style w:type="paragraph" w:customStyle="1" w:styleId="9EB308E216834D93BF79FBBEE12D4C76">
    <w:name w:val="9EB308E216834D93BF79FBBEE12D4C76"/>
    <w:rsid w:val="007D3ED3"/>
    <w:pPr>
      <w:spacing w:after="200" w:line="276" w:lineRule="auto"/>
    </w:pPr>
  </w:style>
  <w:style w:type="paragraph" w:customStyle="1" w:styleId="64D4EAD4B3BC41009D641DBF74CCC735">
    <w:name w:val="64D4EAD4B3BC41009D641DBF74CCC735"/>
    <w:rsid w:val="007D3ED3"/>
    <w:pPr>
      <w:spacing w:after="200" w:line="276" w:lineRule="auto"/>
    </w:pPr>
  </w:style>
  <w:style w:type="paragraph" w:customStyle="1" w:styleId="0E87518957A746CDB355F5A855398C41">
    <w:name w:val="0E87518957A746CDB355F5A855398C41"/>
    <w:rsid w:val="007D3ED3"/>
    <w:pPr>
      <w:spacing w:after="200" w:line="276" w:lineRule="auto"/>
    </w:pPr>
  </w:style>
  <w:style w:type="paragraph" w:customStyle="1" w:styleId="AECAA495AC1E46989C425791D2BD1B80">
    <w:name w:val="AECAA495AC1E46989C425791D2BD1B80"/>
    <w:rsid w:val="007D3ED3"/>
    <w:pPr>
      <w:spacing w:after="200" w:line="276" w:lineRule="auto"/>
    </w:pPr>
  </w:style>
  <w:style w:type="paragraph" w:customStyle="1" w:styleId="2E3292DFDFB848268B58A81AEF811286">
    <w:name w:val="2E3292DFDFB848268B58A81AEF811286"/>
    <w:rsid w:val="007D3ED3"/>
    <w:pPr>
      <w:spacing w:after="200" w:line="276" w:lineRule="auto"/>
    </w:pPr>
  </w:style>
  <w:style w:type="paragraph" w:customStyle="1" w:styleId="F532C47E449A46359329EA8F914F104B">
    <w:name w:val="F532C47E449A46359329EA8F914F104B"/>
    <w:rsid w:val="007D3ED3"/>
    <w:pPr>
      <w:spacing w:after="200" w:line="276" w:lineRule="auto"/>
    </w:pPr>
  </w:style>
  <w:style w:type="paragraph" w:customStyle="1" w:styleId="6D3CBD56D16140B5A1717F7331370F5E">
    <w:name w:val="6D3CBD56D16140B5A1717F7331370F5E"/>
    <w:rsid w:val="007D3ED3"/>
    <w:pPr>
      <w:spacing w:after="200" w:line="276" w:lineRule="auto"/>
    </w:pPr>
  </w:style>
  <w:style w:type="paragraph" w:customStyle="1" w:styleId="02F6DFF4703B40CABEA51B23D820930C">
    <w:name w:val="02F6DFF4703B40CABEA51B23D820930C"/>
    <w:rsid w:val="007D3ED3"/>
    <w:pPr>
      <w:spacing w:after="200" w:line="276" w:lineRule="auto"/>
    </w:pPr>
  </w:style>
  <w:style w:type="paragraph" w:customStyle="1" w:styleId="268B7D4C6E844594A5AC1B85A8EBE6CD">
    <w:name w:val="268B7D4C6E844594A5AC1B85A8EBE6CD"/>
    <w:rsid w:val="007D3ED3"/>
    <w:pPr>
      <w:spacing w:after="200" w:line="276" w:lineRule="auto"/>
    </w:pPr>
  </w:style>
  <w:style w:type="paragraph" w:customStyle="1" w:styleId="76876EDA52984C4F80016FCE62355D64">
    <w:name w:val="76876EDA52984C4F80016FCE62355D64"/>
    <w:rsid w:val="007D3ED3"/>
    <w:pPr>
      <w:spacing w:after="200" w:line="276" w:lineRule="auto"/>
    </w:pPr>
  </w:style>
  <w:style w:type="paragraph" w:customStyle="1" w:styleId="A11DF84DA13C4847A174FF085473C79E">
    <w:name w:val="A11DF84DA13C4847A174FF085473C79E"/>
    <w:rsid w:val="007D3ED3"/>
    <w:pPr>
      <w:spacing w:after="200" w:line="276" w:lineRule="auto"/>
    </w:pPr>
  </w:style>
  <w:style w:type="paragraph" w:customStyle="1" w:styleId="CCDD2F5CABB0484D809EB43B56001461">
    <w:name w:val="CCDD2F5CABB0484D809EB43B56001461"/>
    <w:rsid w:val="007D3ED3"/>
    <w:pPr>
      <w:spacing w:after="200" w:line="276" w:lineRule="auto"/>
    </w:pPr>
  </w:style>
  <w:style w:type="paragraph" w:customStyle="1" w:styleId="7F30FBD0FEA5449DBDC0EB0A81F1AE75">
    <w:name w:val="7F30FBD0FEA5449DBDC0EB0A81F1AE75"/>
    <w:rsid w:val="007D3ED3"/>
    <w:pPr>
      <w:spacing w:after="200" w:line="276" w:lineRule="auto"/>
    </w:pPr>
  </w:style>
  <w:style w:type="paragraph" w:customStyle="1" w:styleId="ED1F74D3C153426AB4F9CA0C73C9352E">
    <w:name w:val="ED1F74D3C153426AB4F9CA0C73C9352E"/>
    <w:rsid w:val="007D3ED3"/>
    <w:pPr>
      <w:spacing w:after="200" w:line="276" w:lineRule="auto"/>
    </w:pPr>
  </w:style>
  <w:style w:type="paragraph" w:customStyle="1" w:styleId="CA48891B45BC42DF8DB5876BBED5F6A6">
    <w:name w:val="CA48891B45BC42DF8DB5876BBED5F6A6"/>
    <w:rsid w:val="007D3ED3"/>
    <w:pPr>
      <w:spacing w:after="200" w:line="276" w:lineRule="auto"/>
    </w:pPr>
  </w:style>
  <w:style w:type="paragraph" w:customStyle="1" w:styleId="5B9DDCD359314D96A4867D971F952DA7">
    <w:name w:val="5B9DDCD359314D96A4867D971F952DA7"/>
    <w:rsid w:val="007D3ED3"/>
    <w:pPr>
      <w:spacing w:after="200" w:line="276" w:lineRule="auto"/>
    </w:pPr>
  </w:style>
  <w:style w:type="paragraph" w:customStyle="1" w:styleId="8691D47A5B9C4C91887209F50CD464C6">
    <w:name w:val="8691D47A5B9C4C91887209F50CD464C6"/>
    <w:rsid w:val="007D3ED3"/>
    <w:pPr>
      <w:spacing w:after="200" w:line="276" w:lineRule="auto"/>
    </w:pPr>
  </w:style>
  <w:style w:type="paragraph" w:customStyle="1" w:styleId="CDAED1E3F65A4B82B8A597CEA761CF03">
    <w:name w:val="CDAED1E3F65A4B82B8A597CEA761CF03"/>
    <w:rsid w:val="007D3ED3"/>
    <w:pPr>
      <w:spacing w:after="200" w:line="276" w:lineRule="auto"/>
    </w:pPr>
  </w:style>
  <w:style w:type="paragraph" w:customStyle="1" w:styleId="9144256BE16247548F57F6923A0D0DB2">
    <w:name w:val="9144256BE16247548F57F6923A0D0DB2"/>
    <w:rsid w:val="007D3ED3"/>
    <w:pPr>
      <w:spacing w:after="200" w:line="276" w:lineRule="auto"/>
    </w:pPr>
  </w:style>
  <w:style w:type="paragraph" w:customStyle="1" w:styleId="40BAFED51BF146EFBF62FD618F79C1A0">
    <w:name w:val="40BAFED51BF146EFBF62FD618F79C1A0"/>
    <w:rsid w:val="007D3ED3"/>
    <w:pPr>
      <w:spacing w:after="200" w:line="276" w:lineRule="auto"/>
    </w:pPr>
  </w:style>
  <w:style w:type="paragraph" w:customStyle="1" w:styleId="AD666D62E0CE450085F35733BC66BC57">
    <w:name w:val="AD666D62E0CE450085F35733BC66BC57"/>
    <w:rsid w:val="007D3ED3"/>
    <w:pPr>
      <w:spacing w:after="200" w:line="276" w:lineRule="auto"/>
    </w:pPr>
  </w:style>
  <w:style w:type="paragraph" w:customStyle="1" w:styleId="C18F9EBF428D4C468CDCB987FE2ABECB">
    <w:name w:val="C18F9EBF428D4C468CDCB987FE2ABECB"/>
    <w:rsid w:val="007D3ED3"/>
    <w:pPr>
      <w:spacing w:after="200" w:line="276" w:lineRule="auto"/>
    </w:pPr>
  </w:style>
  <w:style w:type="paragraph" w:customStyle="1" w:styleId="B2CB5D0170314B14AF21486A75C96EFB">
    <w:name w:val="B2CB5D0170314B14AF21486A75C96EFB"/>
    <w:rsid w:val="007D3ED3"/>
    <w:pPr>
      <w:spacing w:after="200" w:line="276" w:lineRule="auto"/>
    </w:pPr>
  </w:style>
  <w:style w:type="paragraph" w:customStyle="1" w:styleId="23142A5F5DAA417C954492E4F14A860F">
    <w:name w:val="23142A5F5DAA417C954492E4F14A860F"/>
    <w:rsid w:val="007D3ED3"/>
    <w:pPr>
      <w:spacing w:after="200" w:line="276" w:lineRule="auto"/>
    </w:pPr>
  </w:style>
  <w:style w:type="paragraph" w:customStyle="1" w:styleId="76A85C1276A84EA4B3CDBB7EF79AD9CA">
    <w:name w:val="76A85C1276A84EA4B3CDBB7EF79AD9CA"/>
    <w:rsid w:val="007D3ED3"/>
    <w:pPr>
      <w:spacing w:after="200" w:line="276" w:lineRule="auto"/>
    </w:pPr>
  </w:style>
  <w:style w:type="paragraph" w:customStyle="1" w:styleId="009EB000B96E422C9566D4E86E8B8593">
    <w:name w:val="009EB000B96E422C9566D4E86E8B8593"/>
    <w:rsid w:val="007D3ED3"/>
    <w:pPr>
      <w:spacing w:after="200" w:line="276" w:lineRule="auto"/>
    </w:pPr>
  </w:style>
  <w:style w:type="paragraph" w:customStyle="1" w:styleId="7DF6D3F9C70241B69E1C23F73FC3EF7C">
    <w:name w:val="7DF6D3F9C70241B69E1C23F73FC3EF7C"/>
    <w:rsid w:val="007D3ED3"/>
    <w:pPr>
      <w:spacing w:after="200" w:line="276" w:lineRule="auto"/>
    </w:pPr>
  </w:style>
  <w:style w:type="paragraph" w:customStyle="1" w:styleId="7B88A010D46740DEA0A6E8C0C9DAB0B9">
    <w:name w:val="7B88A010D46740DEA0A6E8C0C9DAB0B9"/>
    <w:rsid w:val="007D3ED3"/>
    <w:pPr>
      <w:spacing w:after="200" w:line="276" w:lineRule="auto"/>
    </w:pPr>
  </w:style>
  <w:style w:type="paragraph" w:customStyle="1" w:styleId="3DE9A5AD8ECC4209A4FE66800476CFAD">
    <w:name w:val="3DE9A5AD8ECC4209A4FE66800476CFAD"/>
    <w:rsid w:val="007D3ED3"/>
    <w:pPr>
      <w:spacing w:after="200" w:line="276" w:lineRule="auto"/>
    </w:pPr>
  </w:style>
  <w:style w:type="paragraph" w:customStyle="1" w:styleId="C0AA7DE4B2394394B21FF40BFF3924DF">
    <w:name w:val="C0AA7DE4B2394394B21FF40BFF3924DF"/>
    <w:rsid w:val="007D3ED3"/>
    <w:pPr>
      <w:spacing w:after="200" w:line="276" w:lineRule="auto"/>
    </w:pPr>
  </w:style>
  <w:style w:type="paragraph" w:customStyle="1" w:styleId="58F181C86693428E9CA2797C67BA365F">
    <w:name w:val="58F181C86693428E9CA2797C67BA365F"/>
    <w:rsid w:val="007D3ED3"/>
    <w:pPr>
      <w:spacing w:after="200" w:line="276" w:lineRule="auto"/>
    </w:pPr>
  </w:style>
  <w:style w:type="paragraph" w:customStyle="1" w:styleId="46C1295A041B4D0FA0649A8390618E5A">
    <w:name w:val="46C1295A041B4D0FA0649A8390618E5A"/>
    <w:rsid w:val="007D3ED3"/>
    <w:pPr>
      <w:spacing w:after="200" w:line="276" w:lineRule="auto"/>
    </w:pPr>
  </w:style>
  <w:style w:type="paragraph" w:customStyle="1" w:styleId="3FBDDF85388743668F6068D07276694F">
    <w:name w:val="3FBDDF85388743668F6068D07276694F"/>
    <w:rsid w:val="007D3ED3"/>
    <w:pPr>
      <w:spacing w:after="200" w:line="276" w:lineRule="auto"/>
    </w:pPr>
  </w:style>
  <w:style w:type="paragraph" w:customStyle="1" w:styleId="1FEE1B8C90B74972B79BC54DE401EBE6">
    <w:name w:val="1FEE1B8C90B74972B79BC54DE401EBE6"/>
    <w:rsid w:val="007D3ED3"/>
    <w:pPr>
      <w:spacing w:after="200" w:line="276" w:lineRule="auto"/>
    </w:pPr>
  </w:style>
  <w:style w:type="paragraph" w:customStyle="1" w:styleId="CE4A64E466454018AA4780E7FEB00EFC">
    <w:name w:val="CE4A64E466454018AA4780E7FEB00EFC"/>
    <w:rsid w:val="007D3ED3"/>
    <w:pPr>
      <w:spacing w:after="200" w:line="276" w:lineRule="auto"/>
    </w:pPr>
  </w:style>
  <w:style w:type="paragraph" w:customStyle="1" w:styleId="6145B5AC3CBA4863A44B90050AFFC39D">
    <w:name w:val="6145B5AC3CBA4863A44B90050AFFC39D"/>
    <w:rsid w:val="007D3ED3"/>
    <w:pPr>
      <w:spacing w:after="200" w:line="276" w:lineRule="auto"/>
    </w:pPr>
  </w:style>
  <w:style w:type="paragraph" w:customStyle="1" w:styleId="D5E4F46AC4F94399B1A7E1D22DD2EE89">
    <w:name w:val="D5E4F46AC4F94399B1A7E1D22DD2EE89"/>
    <w:rsid w:val="007D3ED3"/>
    <w:pPr>
      <w:spacing w:after="200" w:line="276" w:lineRule="auto"/>
    </w:pPr>
  </w:style>
  <w:style w:type="paragraph" w:customStyle="1" w:styleId="ED91B4885FC84504B074D2A5C14F34EE">
    <w:name w:val="ED91B4885FC84504B074D2A5C14F34EE"/>
    <w:rsid w:val="007D3ED3"/>
    <w:pPr>
      <w:spacing w:after="200" w:line="276" w:lineRule="auto"/>
    </w:pPr>
  </w:style>
  <w:style w:type="paragraph" w:customStyle="1" w:styleId="A3D1286A75E546ADB677E69DB10DF5F0">
    <w:name w:val="A3D1286A75E546ADB677E69DB10DF5F0"/>
    <w:rsid w:val="007D3ED3"/>
    <w:pPr>
      <w:spacing w:after="200" w:line="276" w:lineRule="auto"/>
    </w:pPr>
  </w:style>
  <w:style w:type="paragraph" w:customStyle="1" w:styleId="EFADBA7FBFD94EC8AB59D45058897D2E">
    <w:name w:val="EFADBA7FBFD94EC8AB59D45058897D2E"/>
    <w:rsid w:val="007D3ED3"/>
    <w:pPr>
      <w:spacing w:after="200" w:line="276" w:lineRule="auto"/>
    </w:pPr>
  </w:style>
  <w:style w:type="paragraph" w:customStyle="1" w:styleId="00BA3AE5C86446978A2D8DA63FD67D96">
    <w:name w:val="00BA3AE5C86446978A2D8DA63FD67D96"/>
    <w:rsid w:val="007D3ED3"/>
    <w:pPr>
      <w:spacing w:after="200" w:line="276" w:lineRule="auto"/>
    </w:pPr>
  </w:style>
  <w:style w:type="paragraph" w:customStyle="1" w:styleId="8D612189718E4815ADDFCAA3B32F446C">
    <w:name w:val="8D612189718E4815ADDFCAA3B32F446C"/>
    <w:rsid w:val="007D3ED3"/>
    <w:pPr>
      <w:spacing w:after="200" w:line="276" w:lineRule="auto"/>
    </w:pPr>
  </w:style>
  <w:style w:type="paragraph" w:customStyle="1" w:styleId="46D289923510466297608C70DF3CFAD5">
    <w:name w:val="46D289923510466297608C70DF3CFAD5"/>
    <w:rsid w:val="007D3ED3"/>
    <w:pPr>
      <w:spacing w:after="200" w:line="276" w:lineRule="auto"/>
    </w:pPr>
  </w:style>
  <w:style w:type="paragraph" w:customStyle="1" w:styleId="55CF216F62D34E359E4139C404B3DC94">
    <w:name w:val="55CF216F62D34E359E4139C404B3DC94"/>
    <w:rsid w:val="007D3ED3"/>
    <w:pPr>
      <w:spacing w:after="200" w:line="276" w:lineRule="auto"/>
    </w:pPr>
  </w:style>
  <w:style w:type="paragraph" w:customStyle="1" w:styleId="0714D32D2AB34F59823B09A615E2D9A2">
    <w:name w:val="0714D32D2AB34F59823B09A615E2D9A2"/>
    <w:rsid w:val="007D3ED3"/>
    <w:pPr>
      <w:spacing w:after="200" w:line="276" w:lineRule="auto"/>
    </w:pPr>
  </w:style>
  <w:style w:type="paragraph" w:customStyle="1" w:styleId="BE490964B41347389A3284BA05632457">
    <w:name w:val="BE490964B41347389A3284BA05632457"/>
    <w:rsid w:val="007D3ED3"/>
    <w:pPr>
      <w:spacing w:after="200" w:line="276" w:lineRule="auto"/>
    </w:pPr>
  </w:style>
  <w:style w:type="paragraph" w:customStyle="1" w:styleId="688D729F8B114E08A4CFF3778F7C1F43">
    <w:name w:val="688D729F8B114E08A4CFF3778F7C1F43"/>
    <w:rsid w:val="007D3ED3"/>
    <w:pPr>
      <w:spacing w:after="200" w:line="276" w:lineRule="auto"/>
    </w:pPr>
  </w:style>
  <w:style w:type="paragraph" w:customStyle="1" w:styleId="745BD7D4C3664451B65BB884901793EF">
    <w:name w:val="745BD7D4C3664451B65BB884901793EF"/>
    <w:rsid w:val="007D3ED3"/>
    <w:pPr>
      <w:spacing w:after="200" w:line="276" w:lineRule="auto"/>
    </w:pPr>
  </w:style>
  <w:style w:type="paragraph" w:customStyle="1" w:styleId="3EAFA5AC99F7419A98EB4EFFF6CA0C45">
    <w:name w:val="3EAFA5AC99F7419A98EB4EFFF6CA0C45"/>
    <w:rsid w:val="007D3ED3"/>
    <w:pPr>
      <w:spacing w:after="200" w:line="276" w:lineRule="auto"/>
    </w:pPr>
  </w:style>
  <w:style w:type="paragraph" w:customStyle="1" w:styleId="189405AE19884D668F58441A8F4281C8">
    <w:name w:val="189405AE19884D668F58441A8F4281C8"/>
    <w:rsid w:val="007D3ED3"/>
    <w:pPr>
      <w:spacing w:after="200" w:line="276" w:lineRule="auto"/>
    </w:pPr>
  </w:style>
  <w:style w:type="paragraph" w:customStyle="1" w:styleId="82B6170F72C643909786D4059446DB22">
    <w:name w:val="82B6170F72C643909786D4059446DB22"/>
    <w:rsid w:val="007D3ED3"/>
    <w:pPr>
      <w:spacing w:after="200" w:line="276" w:lineRule="auto"/>
    </w:pPr>
  </w:style>
  <w:style w:type="paragraph" w:customStyle="1" w:styleId="227063A03FFB4CF191DBB296088FC966">
    <w:name w:val="227063A03FFB4CF191DBB296088FC966"/>
    <w:rsid w:val="007D3ED3"/>
    <w:pPr>
      <w:spacing w:after="200" w:line="276" w:lineRule="auto"/>
    </w:pPr>
  </w:style>
  <w:style w:type="paragraph" w:customStyle="1" w:styleId="A6395E8349714F17BD153161BD361B69">
    <w:name w:val="A6395E8349714F17BD153161BD361B69"/>
    <w:rsid w:val="007D3ED3"/>
    <w:pPr>
      <w:spacing w:after="200" w:line="276" w:lineRule="auto"/>
    </w:pPr>
  </w:style>
  <w:style w:type="paragraph" w:customStyle="1" w:styleId="922DC2A4BE124C18BAD75D4009A8EFB5">
    <w:name w:val="922DC2A4BE124C18BAD75D4009A8EFB5"/>
    <w:rsid w:val="007D3ED3"/>
    <w:pPr>
      <w:spacing w:after="200" w:line="276" w:lineRule="auto"/>
    </w:pPr>
  </w:style>
  <w:style w:type="paragraph" w:customStyle="1" w:styleId="E1BA926D916043E69124850EA23D476B">
    <w:name w:val="E1BA926D916043E69124850EA23D476B"/>
    <w:rsid w:val="007D3ED3"/>
    <w:pPr>
      <w:spacing w:after="200" w:line="276" w:lineRule="auto"/>
    </w:pPr>
  </w:style>
  <w:style w:type="paragraph" w:customStyle="1" w:styleId="62541DCA328844A3BDA0EE3706049EC5">
    <w:name w:val="62541DCA328844A3BDA0EE3706049EC5"/>
    <w:rsid w:val="007D3ED3"/>
    <w:pPr>
      <w:spacing w:after="200" w:line="276" w:lineRule="auto"/>
    </w:pPr>
  </w:style>
  <w:style w:type="paragraph" w:customStyle="1" w:styleId="A0EA478DBDA243D29CA7F2A29494BDC3">
    <w:name w:val="A0EA478DBDA243D29CA7F2A29494BDC3"/>
    <w:rsid w:val="007D3ED3"/>
    <w:pPr>
      <w:spacing w:after="200" w:line="276" w:lineRule="auto"/>
    </w:pPr>
  </w:style>
  <w:style w:type="paragraph" w:customStyle="1" w:styleId="746944459EB343EC807B76FD19B7E0FF">
    <w:name w:val="746944459EB343EC807B76FD19B7E0FF"/>
    <w:rsid w:val="007D3ED3"/>
    <w:pPr>
      <w:spacing w:after="200" w:line="276" w:lineRule="auto"/>
    </w:pPr>
  </w:style>
  <w:style w:type="paragraph" w:customStyle="1" w:styleId="8ED6DB2750214E6BAB8F919CAE67EF63">
    <w:name w:val="8ED6DB2750214E6BAB8F919CAE67EF63"/>
    <w:rsid w:val="007D3ED3"/>
    <w:pPr>
      <w:spacing w:after="200" w:line="276" w:lineRule="auto"/>
    </w:pPr>
  </w:style>
  <w:style w:type="paragraph" w:customStyle="1" w:styleId="58DCC146922F4FEFB6D575456D04273B">
    <w:name w:val="58DCC146922F4FEFB6D575456D04273B"/>
    <w:rsid w:val="007D3ED3"/>
    <w:pPr>
      <w:spacing w:after="200" w:line="276" w:lineRule="auto"/>
    </w:pPr>
  </w:style>
  <w:style w:type="paragraph" w:customStyle="1" w:styleId="0499B544E1874FC1949FD4FFF8F6B9F7">
    <w:name w:val="0499B544E1874FC1949FD4FFF8F6B9F7"/>
    <w:rsid w:val="007D3ED3"/>
    <w:pPr>
      <w:spacing w:after="200" w:line="276" w:lineRule="auto"/>
    </w:pPr>
  </w:style>
  <w:style w:type="paragraph" w:customStyle="1" w:styleId="BCFFF0470B484B43825B0FD810E69526">
    <w:name w:val="BCFFF0470B484B43825B0FD810E69526"/>
    <w:rsid w:val="007D3ED3"/>
    <w:pPr>
      <w:spacing w:after="200" w:line="276" w:lineRule="auto"/>
    </w:pPr>
  </w:style>
  <w:style w:type="paragraph" w:customStyle="1" w:styleId="C5F33306861949D0B57D0522DF184414">
    <w:name w:val="C5F33306861949D0B57D0522DF184414"/>
    <w:rsid w:val="007D3ED3"/>
    <w:pPr>
      <w:spacing w:after="200" w:line="276" w:lineRule="auto"/>
    </w:pPr>
  </w:style>
  <w:style w:type="paragraph" w:customStyle="1" w:styleId="B1FD3B2250394E86B4F5768F8692BBDF">
    <w:name w:val="B1FD3B2250394E86B4F5768F8692BBDF"/>
    <w:rsid w:val="007D3ED3"/>
    <w:pPr>
      <w:spacing w:after="200" w:line="276" w:lineRule="auto"/>
    </w:pPr>
  </w:style>
  <w:style w:type="paragraph" w:customStyle="1" w:styleId="688D729F8B114E08A4CFF3778F7C1F431">
    <w:name w:val="688D729F8B114E08A4CFF3778F7C1F431"/>
    <w:rsid w:val="007D3ED3"/>
    <w:pPr>
      <w:spacing w:after="0" w:line="240" w:lineRule="auto"/>
    </w:pPr>
    <w:rPr>
      <w:rFonts w:ascii="Arial" w:eastAsia="Times New Roman" w:hAnsi="Arial" w:cs="Times New Roman"/>
      <w:bCs/>
      <w:sz w:val="24"/>
      <w:szCs w:val="24"/>
      <w:lang w:eastAsia="en-US"/>
    </w:rPr>
  </w:style>
  <w:style w:type="paragraph" w:customStyle="1" w:styleId="745BD7D4C3664451B65BB884901793EF1">
    <w:name w:val="745BD7D4C3664451B65BB884901793EF1"/>
    <w:rsid w:val="007D3ED3"/>
    <w:pPr>
      <w:spacing w:after="0" w:line="240" w:lineRule="auto"/>
    </w:pPr>
    <w:rPr>
      <w:rFonts w:ascii="Arial" w:eastAsia="Times New Roman" w:hAnsi="Arial" w:cs="Times New Roman"/>
      <w:bCs/>
      <w:sz w:val="24"/>
      <w:szCs w:val="24"/>
      <w:lang w:eastAsia="en-US"/>
    </w:rPr>
  </w:style>
  <w:style w:type="paragraph" w:customStyle="1" w:styleId="3EAFA5AC99F7419A98EB4EFFF6CA0C451">
    <w:name w:val="3EAFA5AC99F7419A98EB4EFFF6CA0C451"/>
    <w:rsid w:val="007D3ED3"/>
    <w:pPr>
      <w:spacing w:after="0" w:line="240" w:lineRule="auto"/>
    </w:pPr>
    <w:rPr>
      <w:rFonts w:ascii="Arial" w:eastAsia="Times New Roman" w:hAnsi="Arial" w:cs="Times New Roman"/>
      <w:bCs/>
      <w:sz w:val="24"/>
      <w:szCs w:val="24"/>
      <w:lang w:eastAsia="en-US"/>
    </w:rPr>
  </w:style>
  <w:style w:type="paragraph" w:customStyle="1" w:styleId="189405AE19884D668F58441A8F4281C81">
    <w:name w:val="189405AE19884D668F58441A8F4281C81"/>
    <w:rsid w:val="007D3ED3"/>
    <w:pPr>
      <w:spacing w:after="0" w:line="240" w:lineRule="auto"/>
    </w:pPr>
    <w:rPr>
      <w:rFonts w:ascii="Arial" w:eastAsia="Times New Roman" w:hAnsi="Arial" w:cs="Times New Roman"/>
      <w:bCs/>
      <w:sz w:val="24"/>
      <w:szCs w:val="24"/>
      <w:lang w:eastAsia="en-US"/>
    </w:rPr>
  </w:style>
  <w:style w:type="paragraph" w:customStyle="1" w:styleId="82B6170F72C643909786D4059446DB221">
    <w:name w:val="82B6170F72C643909786D4059446DB221"/>
    <w:rsid w:val="007D3ED3"/>
    <w:pPr>
      <w:spacing w:after="0" w:line="240" w:lineRule="auto"/>
    </w:pPr>
    <w:rPr>
      <w:rFonts w:ascii="Arial" w:eastAsia="Times New Roman" w:hAnsi="Arial" w:cs="Times New Roman"/>
      <w:bCs/>
      <w:sz w:val="24"/>
      <w:szCs w:val="24"/>
      <w:lang w:eastAsia="en-US"/>
    </w:rPr>
  </w:style>
  <w:style w:type="paragraph" w:customStyle="1" w:styleId="227063A03FFB4CF191DBB296088FC9661">
    <w:name w:val="227063A03FFB4CF191DBB296088FC9661"/>
    <w:rsid w:val="007D3ED3"/>
    <w:pPr>
      <w:spacing w:after="0" w:line="240" w:lineRule="auto"/>
    </w:pPr>
    <w:rPr>
      <w:rFonts w:ascii="Arial" w:eastAsia="Times New Roman" w:hAnsi="Arial" w:cs="Times New Roman"/>
      <w:bCs/>
      <w:sz w:val="24"/>
      <w:szCs w:val="24"/>
      <w:lang w:eastAsia="en-US"/>
    </w:rPr>
  </w:style>
  <w:style w:type="paragraph" w:customStyle="1" w:styleId="C5F33306861949D0B57D0522DF1844141">
    <w:name w:val="C5F33306861949D0B57D0522DF1844141"/>
    <w:rsid w:val="007D3ED3"/>
    <w:pPr>
      <w:spacing w:after="0" w:line="240" w:lineRule="auto"/>
    </w:pPr>
    <w:rPr>
      <w:rFonts w:ascii="Arial" w:eastAsia="Times New Roman" w:hAnsi="Arial" w:cs="Times New Roman"/>
      <w:bCs/>
      <w:sz w:val="24"/>
      <w:szCs w:val="24"/>
      <w:lang w:eastAsia="en-US"/>
    </w:rPr>
  </w:style>
  <w:style w:type="paragraph" w:customStyle="1" w:styleId="922DC2A4BE124C18BAD75D4009A8EFB51">
    <w:name w:val="922DC2A4BE124C18BAD75D4009A8EFB51"/>
    <w:rsid w:val="007D3ED3"/>
    <w:pPr>
      <w:spacing w:after="0" w:line="240" w:lineRule="auto"/>
    </w:pPr>
    <w:rPr>
      <w:rFonts w:ascii="Arial" w:eastAsia="Times New Roman" w:hAnsi="Arial" w:cs="Times New Roman"/>
      <w:bCs/>
      <w:sz w:val="24"/>
      <w:szCs w:val="24"/>
      <w:lang w:eastAsia="en-US"/>
    </w:rPr>
  </w:style>
  <w:style w:type="paragraph" w:customStyle="1" w:styleId="E1BA926D916043E69124850EA23D476B1">
    <w:name w:val="E1BA926D916043E69124850EA23D476B1"/>
    <w:rsid w:val="007D3ED3"/>
    <w:pPr>
      <w:spacing w:after="0" w:line="240" w:lineRule="auto"/>
    </w:pPr>
    <w:rPr>
      <w:rFonts w:ascii="Arial" w:eastAsia="Times New Roman" w:hAnsi="Arial" w:cs="Times New Roman"/>
      <w:bCs/>
      <w:sz w:val="24"/>
      <w:szCs w:val="24"/>
      <w:lang w:eastAsia="en-US"/>
    </w:rPr>
  </w:style>
  <w:style w:type="paragraph" w:customStyle="1" w:styleId="62541DCA328844A3BDA0EE3706049EC51">
    <w:name w:val="62541DCA328844A3BDA0EE3706049EC51"/>
    <w:rsid w:val="007D3ED3"/>
    <w:pPr>
      <w:spacing w:after="0" w:line="240" w:lineRule="auto"/>
    </w:pPr>
    <w:rPr>
      <w:rFonts w:ascii="Arial" w:eastAsia="Times New Roman" w:hAnsi="Arial" w:cs="Times New Roman"/>
      <w:bCs/>
      <w:sz w:val="24"/>
      <w:szCs w:val="24"/>
      <w:lang w:eastAsia="en-US"/>
    </w:rPr>
  </w:style>
  <w:style w:type="paragraph" w:customStyle="1" w:styleId="B1FD3B2250394E86B4F5768F8692BBDF1">
    <w:name w:val="B1FD3B2250394E86B4F5768F8692BBDF1"/>
    <w:rsid w:val="007D3ED3"/>
    <w:pPr>
      <w:spacing w:after="0" w:line="240" w:lineRule="auto"/>
    </w:pPr>
    <w:rPr>
      <w:rFonts w:ascii="Arial" w:eastAsia="Times New Roman" w:hAnsi="Arial" w:cs="Times New Roman"/>
      <w:bCs/>
      <w:sz w:val="24"/>
      <w:szCs w:val="24"/>
      <w:lang w:eastAsia="en-US"/>
    </w:rPr>
  </w:style>
  <w:style w:type="paragraph" w:customStyle="1" w:styleId="746944459EB343EC807B76FD19B7E0FF1">
    <w:name w:val="746944459EB343EC807B76FD19B7E0FF1"/>
    <w:rsid w:val="007D3ED3"/>
    <w:pPr>
      <w:spacing w:after="0" w:line="240" w:lineRule="auto"/>
    </w:pPr>
    <w:rPr>
      <w:rFonts w:ascii="Arial" w:eastAsia="Times New Roman" w:hAnsi="Arial" w:cs="Times New Roman"/>
      <w:bCs/>
      <w:sz w:val="24"/>
      <w:szCs w:val="24"/>
      <w:lang w:eastAsia="en-US"/>
    </w:rPr>
  </w:style>
  <w:style w:type="paragraph" w:customStyle="1" w:styleId="8ED6DB2750214E6BAB8F919CAE67EF631">
    <w:name w:val="8ED6DB2750214E6BAB8F919CAE67EF631"/>
    <w:rsid w:val="007D3ED3"/>
    <w:pPr>
      <w:spacing w:after="0" w:line="240" w:lineRule="auto"/>
    </w:pPr>
    <w:rPr>
      <w:rFonts w:ascii="Arial" w:eastAsia="Times New Roman" w:hAnsi="Arial" w:cs="Times New Roman"/>
      <w:bCs/>
      <w:sz w:val="24"/>
      <w:szCs w:val="24"/>
      <w:lang w:eastAsia="en-US"/>
    </w:rPr>
  </w:style>
  <w:style w:type="paragraph" w:customStyle="1" w:styleId="58DCC146922F4FEFB6D575456D04273B1">
    <w:name w:val="58DCC146922F4FEFB6D575456D04273B1"/>
    <w:rsid w:val="007D3ED3"/>
    <w:pPr>
      <w:spacing w:after="0" w:line="240" w:lineRule="auto"/>
    </w:pPr>
    <w:rPr>
      <w:rFonts w:ascii="Arial" w:eastAsia="Times New Roman" w:hAnsi="Arial" w:cs="Times New Roman"/>
      <w:bCs/>
      <w:sz w:val="24"/>
      <w:szCs w:val="24"/>
      <w:lang w:eastAsia="en-US"/>
    </w:rPr>
  </w:style>
  <w:style w:type="paragraph" w:customStyle="1" w:styleId="BCFFF0470B484B43825B0FD810E695261">
    <w:name w:val="BCFFF0470B484B43825B0FD810E695261"/>
    <w:rsid w:val="007D3ED3"/>
    <w:pPr>
      <w:spacing w:after="0" w:line="240" w:lineRule="auto"/>
    </w:pPr>
    <w:rPr>
      <w:rFonts w:ascii="Arial" w:eastAsia="Times New Roman" w:hAnsi="Arial" w:cs="Times New Roman"/>
      <w:bCs/>
      <w:sz w:val="24"/>
      <w:szCs w:val="24"/>
      <w:lang w:eastAsia="en-US"/>
    </w:rPr>
  </w:style>
  <w:style w:type="paragraph" w:customStyle="1" w:styleId="F532C47E449A46359329EA8F914F104B1">
    <w:name w:val="F532C47E449A46359329EA8F914F104B1"/>
    <w:rsid w:val="007D3ED3"/>
    <w:pPr>
      <w:spacing w:after="0" w:line="240" w:lineRule="auto"/>
    </w:pPr>
    <w:rPr>
      <w:rFonts w:ascii="Arial" w:eastAsia="Times New Roman" w:hAnsi="Arial" w:cs="Times New Roman"/>
      <w:bCs/>
      <w:sz w:val="24"/>
      <w:szCs w:val="24"/>
      <w:lang w:eastAsia="en-US"/>
    </w:rPr>
  </w:style>
  <w:style w:type="paragraph" w:customStyle="1" w:styleId="6D3CBD56D16140B5A1717F7331370F5E1">
    <w:name w:val="6D3CBD56D16140B5A1717F7331370F5E1"/>
    <w:rsid w:val="007D3ED3"/>
    <w:pPr>
      <w:spacing w:after="0" w:line="240" w:lineRule="auto"/>
    </w:pPr>
    <w:rPr>
      <w:rFonts w:ascii="Arial" w:eastAsia="Times New Roman" w:hAnsi="Arial" w:cs="Times New Roman"/>
      <w:bCs/>
      <w:sz w:val="24"/>
      <w:szCs w:val="24"/>
      <w:lang w:eastAsia="en-US"/>
    </w:rPr>
  </w:style>
  <w:style w:type="paragraph" w:customStyle="1" w:styleId="02F6DFF4703B40CABEA51B23D820930C1">
    <w:name w:val="02F6DFF4703B40CABEA51B23D820930C1"/>
    <w:rsid w:val="007D3ED3"/>
    <w:pPr>
      <w:spacing w:after="0" w:line="240" w:lineRule="auto"/>
    </w:pPr>
    <w:rPr>
      <w:rFonts w:ascii="Arial" w:eastAsia="Times New Roman" w:hAnsi="Arial" w:cs="Times New Roman"/>
      <w:bCs/>
      <w:sz w:val="24"/>
      <w:szCs w:val="24"/>
      <w:lang w:eastAsia="en-US"/>
    </w:rPr>
  </w:style>
  <w:style w:type="paragraph" w:customStyle="1" w:styleId="268B7D4C6E844594A5AC1B85A8EBE6CD1">
    <w:name w:val="268B7D4C6E844594A5AC1B85A8EBE6CD1"/>
    <w:rsid w:val="007D3ED3"/>
    <w:pPr>
      <w:spacing w:after="0" w:line="240" w:lineRule="auto"/>
    </w:pPr>
    <w:rPr>
      <w:rFonts w:ascii="Arial" w:eastAsia="Times New Roman" w:hAnsi="Arial" w:cs="Times New Roman"/>
      <w:bCs/>
      <w:sz w:val="24"/>
      <w:szCs w:val="24"/>
      <w:lang w:eastAsia="en-US"/>
    </w:rPr>
  </w:style>
  <w:style w:type="paragraph" w:customStyle="1" w:styleId="76876EDA52984C4F80016FCE62355D641">
    <w:name w:val="76876EDA52984C4F80016FCE62355D641"/>
    <w:rsid w:val="007D3ED3"/>
    <w:pPr>
      <w:spacing w:after="0" w:line="240" w:lineRule="auto"/>
    </w:pPr>
    <w:rPr>
      <w:rFonts w:ascii="Arial" w:eastAsia="Times New Roman" w:hAnsi="Arial" w:cs="Times New Roman"/>
      <w:bCs/>
      <w:sz w:val="24"/>
      <w:szCs w:val="24"/>
      <w:lang w:eastAsia="en-US"/>
    </w:rPr>
  </w:style>
  <w:style w:type="paragraph" w:customStyle="1" w:styleId="A11DF84DA13C4847A174FF085473C79E1">
    <w:name w:val="A11DF84DA13C4847A174FF085473C79E1"/>
    <w:rsid w:val="007D3ED3"/>
    <w:pPr>
      <w:spacing w:after="0" w:line="240" w:lineRule="auto"/>
    </w:pPr>
    <w:rPr>
      <w:rFonts w:ascii="Arial" w:eastAsia="Times New Roman" w:hAnsi="Arial" w:cs="Times New Roman"/>
      <w:bCs/>
      <w:sz w:val="24"/>
      <w:szCs w:val="24"/>
      <w:lang w:eastAsia="en-US"/>
    </w:rPr>
  </w:style>
  <w:style w:type="paragraph" w:customStyle="1" w:styleId="CCDD2F5CABB0484D809EB43B560014611">
    <w:name w:val="CCDD2F5CABB0484D809EB43B560014611"/>
    <w:rsid w:val="007D3ED3"/>
    <w:pPr>
      <w:spacing w:after="0" w:line="240" w:lineRule="auto"/>
    </w:pPr>
    <w:rPr>
      <w:rFonts w:ascii="Arial" w:eastAsia="Times New Roman" w:hAnsi="Arial" w:cs="Times New Roman"/>
      <w:bCs/>
      <w:sz w:val="24"/>
      <w:szCs w:val="24"/>
      <w:lang w:eastAsia="en-US"/>
    </w:rPr>
  </w:style>
  <w:style w:type="paragraph" w:customStyle="1" w:styleId="7F30FBD0FEA5449DBDC0EB0A81F1AE751">
    <w:name w:val="7F30FBD0FEA5449DBDC0EB0A81F1AE751"/>
    <w:rsid w:val="007D3ED3"/>
    <w:pPr>
      <w:spacing w:after="0" w:line="240" w:lineRule="auto"/>
    </w:pPr>
    <w:rPr>
      <w:rFonts w:ascii="Arial" w:eastAsia="Times New Roman" w:hAnsi="Arial" w:cs="Times New Roman"/>
      <w:bCs/>
      <w:sz w:val="24"/>
      <w:szCs w:val="24"/>
      <w:lang w:eastAsia="en-US"/>
    </w:rPr>
  </w:style>
  <w:style w:type="paragraph" w:customStyle="1" w:styleId="ED1F74D3C153426AB4F9CA0C73C9352E1">
    <w:name w:val="ED1F74D3C153426AB4F9CA0C73C9352E1"/>
    <w:rsid w:val="007D3ED3"/>
    <w:pPr>
      <w:spacing w:after="0" w:line="240" w:lineRule="auto"/>
    </w:pPr>
    <w:rPr>
      <w:rFonts w:ascii="Arial" w:eastAsia="Times New Roman" w:hAnsi="Arial" w:cs="Times New Roman"/>
      <w:bCs/>
      <w:sz w:val="24"/>
      <w:szCs w:val="24"/>
      <w:lang w:eastAsia="en-US"/>
    </w:rPr>
  </w:style>
  <w:style w:type="paragraph" w:customStyle="1" w:styleId="E589E45359534E6C95BD9A98D9E5889E">
    <w:name w:val="E589E45359534E6C95BD9A98D9E5889E"/>
    <w:rsid w:val="007D3ED3"/>
    <w:pPr>
      <w:spacing w:after="0" w:line="240" w:lineRule="auto"/>
    </w:pPr>
    <w:rPr>
      <w:rFonts w:ascii="Arial" w:eastAsia="Times New Roman" w:hAnsi="Arial" w:cs="Times New Roman"/>
      <w:bCs/>
      <w:sz w:val="24"/>
      <w:szCs w:val="24"/>
      <w:lang w:eastAsia="en-US"/>
    </w:rPr>
  </w:style>
  <w:style w:type="paragraph" w:customStyle="1" w:styleId="D70C2B8E5BF242A39CCC4343848B841D">
    <w:name w:val="D70C2B8E5BF242A39CCC4343848B841D"/>
    <w:rsid w:val="007D3ED3"/>
    <w:pPr>
      <w:spacing w:after="0" w:line="240" w:lineRule="auto"/>
    </w:pPr>
    <w:rPr>
      <w:rFonts w:ascii="Arial" w:eastAsia="Times New Roman" w:hAnsi="Arial" w:cs="Times New Roman"/>
      <w:bCs/>
      <w:sz w:val="24"/>
      <w:szCs w:val="24"/>
      <w:lang w:eastAsia="en-US"/>
    </w:rPr>
  </w:style>
  <w:style w:type="paragraph" w:customStyle="1" w:styleId="38D3AAAC88D3443498D7DF0B1A91B10F">
    <w:name w:val="38D3AAAC88D3443498D7DF0B1A91B10F"/>
    <w:rsid w:val="007D3ED3"/>
    <w:pPr>
      <w:spacing w:after="0" w:line="240" w:lineRule="auto"/>
    </w:pPr>
    <w:rPr>
      <w:rFonts w:ascii="Arial" w:eastAsia="Times New Roman" w:hAnsi="Arial" w:cs="Times New Roman"/>
      <w:bCs/>
      <w:sz w:val="24"/>
      <w:szCs w:val="24"/>
      <w:lang w:eastAsia="en-US"/>
    </w:rPr>
  </w:style>
  <w:style w:type="paragraph" w:customStyle="1" w:styleId="E42C137D35B04EF2B38B5339F631F06B">
    <w:name w:val="E42C137D35B04EF2B38B5339F631F06B"/>
    <w:rsid w:val="007D3ED3"/>
    <w:pPr>
      <w:spacing w:after="0" w:line="240" w:lineRule="auto"/>
    </w:pPr>
    <w:rPr>
      <w:rFonts w:ascii="Arial" w:eastAsia="Times New Roman" w:hAnsi="Arial" w:cs="Times New Roman"/>
      <w:bCs/>
      <w:sz w:val="24"/>
      <w:szCs w:val="24"/>
      <w:lang w:eastAsia="en-US"/>
    </w:rPr>
  </w:style>
  <w:style w:type="paragraph" w:customStyle="1" w:styleId="53E0811119AA4370865E584A358A71F1">
    <w:name w:val="53E0811119AA4370865E584A358A71F1"/>
    <w:rsid w:val="007D3ED3"/>
    <w:pPr>
      <w:spacing w:after="0" w:line="240" w:lineRule="auto"/>
    </w:pPr>
    <w:rPr>
      <w:rFonts w:ascii="Arial" w:eastAsia="Times New Roman" w:hAnsi="Arial" w:cs="Times New Roman"/>
      <w:bCs/>
      <w:sz w:val="24"/>
      <w:szCs w:val="24"/>
      <w:lang w:eastAsia="en-US"/>
    </w:rPr>
  </w:style>
  <w:style w:type="paragraph" w:customStyle="1" w:styleId="688D729F8B114E08A4CFF3778F7C1F432">
    <w:name w:val="688D729F8B114E08A4CFF3778F7C1F432"/>
    <w:rsid w:val="007D3ED3"/>
    <w:pPr>
      <w:spacing w:after="0" w:line="240" w:lineRule="auto"/>
    </w:pPr>
    <w:rPr>
      <w:rFonts w:ascii="Arial" w:eastAsia="Times New Roman" w:hAnsi="Arial" w:cs="Times New Roman"/>
      <w:bCs/>
      <w:sz w:val="24"/>
      <w:szCs w:val="24"/>
      <w:lang w:eastAsia="en-US"/>
    </w:rPr>
  </w:style>
  <w:style w:type="paragraph" w:customStyle="1" w:styleId="745BD7D4C3664451B65BB884901793EF2">
    <w:name w:val="745BD7D4C3664451B65BB884901793EF2"/>
    <w:rsid w:val="007D3ED3"/>
    <w:pPr>
      <w:spacing w:after="0" w:line="240" w:lineRule="auto"/>
    </w:pPr>
    <w:rPr>
      <w:rFonts w:ascii="Arial" w:eastAsia="Times New Roman" w:hAnsi="Arial" w:cs="Times New Roman"/>
      <w:bCs/>
      <w:sz w:val="24"/>
      <w:szCs w:val="24"/>
      <w:lang w:eastAsia="en-US"/>
    </w:rPr>
  </w:style>
  <w:style w:type="paragraph" w:customStyle="1" w:styleId="3EAFA5AC99F7419A98EB4EFFF6CA0C452">
    <w:name w:val="3EAFA5AC99F7419A98EB4EFFF6CA0C452"/>
    <w:rsid w:val="007D3ED3"/>
    <w:pPr>
      <w:spacing w:after="0" w:line="240" w:lineRule="auto"/>
    </w:pPr>
    <w:rPr>
      <w:rFonts w:ascii="Arial" w:eastAsia="Times New Roman" w:hAnsi="Arial" w:cs="Times New Roman"/>
      <w:bCs/>
      <w:sz w:val="24"/>
      <w:szCs w:val="24"/>
      <w:lang w:eastAsia="en-US"/>
    </w:rPr>
  </w:style>
  <w:style w:type="paragraph" w:customStyle="1" w:styleId="189405AE19884D668F58441A8F4281C82">
    <w:name w:val="189405AE19884D668F58441A8F4281C82"/>
    <w:rsid w:val="007D3ED3"/>
    <w:pPr>
      <w:spacing w:after="0" w:line="240" w:lineRule="auto"/>
    </w:pPr>
    <w:rPr>
      <w:rFonts w:ascii="Arial" w:eastAsia="Times New Roman" w:hAnsi="Arial" w:cs="Times New Roman"/>
      <w:bCs/>
      <w:sz w:val="24"/>
      <w:szCs w:val="24"/>
      <w:lang w:eastAsia="en-US"/>
    </w:rPr>
  </w:style>
  <w:style w:type="paragraph" w:customStyle="1" w:styleId="82B6170F72C643909786D4059446DB222">
    <w:name w:val="82B6170F72C643909786D4059446DB222"/>
    <w:rsid w:val="007D3ED3"/>
    <w:pPr>
      <w:spacing w:after="0" w:line="240" w:lineRule="auto"/>
    </w:pPr>
    <w:rPr>
      <w:rFonts w:ascii="Arial" w:eastAsia="Times New Roman" w:hAnsi="Arial" w:cs="Times New Roman"/>
      <w:bCs/>
      <w:sz w:val="24"/>
      <w:szCs w:val="24"/>
      <w:lang w:eastAsia="en-US"/>
    </w:rPr>
  </w:style>
  <w:style w:type="paragraph" w:customStyle="1" w:styleId="227063A03FFB4CF191DBB296088FC9662">
    <w:name w:val="227063A03FFB4CF191DBB296088FC9662"/>
    <w:rsid w:val="007D3ED3"/>
    <w:pPr>
      <w:spacing w:after="0" w:line="240" w:lineRule="auto"/>
    </w:pPr>
    <w:rPr>
      <w:rFonts w:ascii="Arial" w:eastAsia="Times New Roman" w:hAnsi="Arial" w:cs="Times New Roman"/>
      <w:bCs/>
      <w:sz w:val="24"/>
      <w:szCs w:val="24"/>
      <w:lang w:eastAsia="en-US"/>
    </w:rPr>
  </w:style>
  <w:style w:type="paragraph" w:customStyle="1" w:styleId="C5F33306861949D0B57D0522DF1844142">
    <w:name w:val="C5F33306861949D0B57D0522DF1844142"/>
    <w:rsid w:val="007D3ED3"/>
    <w:pPr>
      <w:spacing w:after="0" w:line="240" w:lineRule="auto"/>
    </w:pPr>
    <w:rPr>
      <w:rFonts w:ascii="Arial" w:eastAsia="Times New Roman" w:hAnsi="Arial" w:cs="Times New Roman"/>
      <w:bCs/>
      <w:sz w:val="24"/>
      <w:szCs w:val="24"/>
      <w:lang w:eastAsia="en-US"/>
    </w:rPr>
  </w:style>
  <w:style w:type="paragraph" w:customStyle="1" w:styleId="922DC2A4BE124C18BAD75D4009A8EFB52">
    <w:name w:val="922DC2A4BE124C18BAD75D4009A8EFB52"/>
    <w:rsid w:val="007D3ED3"/>
    <w:pPr>
      <w:spacing w:after="0" w:line="240" w:lineRule="auto"/>
    </w:pPr>
    <w:rPr>
      <w:rFonts w:ascii="Arial" w:eastAsia="Times New Roman" w:hAnsi="Arial" w:cs="Times New Roman"/>
      <w:bCs/>
      <w:sz w:val="24"/>
      <w:szCs w:val="24"/>
      <w:lang w:eastAsia="en-US"/>
    </w:rPr>
  </w:style>
  <w:style w:type="paragraph" w:customStyle="1" w:styleId="E1BA926D916043E69124850EA23D476B2">
    <w:name w:val="E1BA926D916043E69124850EA23D476B2"/>
    <w:rsid w:val="007D3ED3"/>
    <w:pPr>
      <w:spacing w:after="0" w:line="240" w:lineRule="auto"/>
    </w:pPr>
    <w:rPr>
      <w:rFonts w:ascii="Arial" w:eastAsia="Times New Roman" w:hAnsi="Arial" w:cs="Times New Roman"/>
      <w:bCs/>
      <w:sz w:val="24"/>
      <w:szCs w:val="24"/>
      <w:lang w:eastAsia="en-US"/>
    </w:rPr>
  </w:style>
  <w:style w:type="paragraph" w:customStyle="1" w:styleId="62541DCA328844A3BDA0EE3706049EC52">
    <w:name w:val="62541DCA328844A3BDA0EE3706049EC52"/>
    <w:rsid w:val="007D3ED3"/>
    <w:pPr>
      <w:spacing w:after="0" w:line="240" w:lineRule="auto"/>
    </w:pPr>
    <w:rPr>
      <w:rFonts w:ascii="Arial" w:eastAsia="Times New Roman" w:hAnsi="Arial" w:cs="Times New Roman"/>
      <w:bCs/>
      <w:sz w:val="24"/>
      <w:szCs w:val="24"/>
      <w:lang w:eastAsia="en-US"/>
    </w:rPr>
  </w:style>
  <w:style w:type="paragraph" w:customStyle="1" w:styleId="B1FD3B2250394E86B4F5768F8692BBDF2">
    <w:name w:val="B1FD3B2250394E86B4F5768F8692BBDF2"/>
    <w:rsid w:val="007D3ED3"/>
    <w:pPr>
      <w:spacing w:after="0" w:line="240" w:lineRule="auto"/>
    </w:pPr>
    <w:rPr>
      <w:rFonts w:ascii="Arial" w:eastAsia="Times New Roman" w:hAnsi="Arial" w:cs="Times New Roman"/>
      <w:bCs/>
      <w:sz w:val="24"/>
      <w:szCs w:val="24"/>
      <w:lang w:eastAsia="en-US"/>
    </w:rPr>
  </w:style>
  <w:style w:type="paragraph" w:customStyle="1" w:styleId="746944459EB343EC807B76FD19B7E0FF2">
    <w:name w:val="746944459EB343EC807B76FD19B7E0FF2"/>
    <w:rsid w:val="007D3ED3"/>
    <w:pPr>
      <w:spacing w:after="0" w:line="240" w:lineRule="auto"/>
    </w:pPr>
    <w:rPr>
      <w:rFonts w:ascii="Arial" w:eastAsia="Times New Roman" w:hAnsi="Arial" w:cs="Times New Roman"/>
      <w:bCs/>
      <w:sz w:val="24"/>
      <w:szCs w:val="24"/>
      <w:lang w:eastAsia="en-US"/>
    </w:rPr>
  </w:style>
  <w:style w:type="paragraph" w:customStyle="1" w:styleId="8ED6DB2750214E6BAB8F919CAE67EF632">
    <w:name w:val="8ED6DB2750214E6BAB8F919CAE67EF632"/>
    <w:rsid w:val="007D3ED3"/>
    <w:pPr>
      <w:spacing w:after="0" w:line="240" w:lineRule="auto"/>
    </w:pPr>
    <w:rPr>
      <w:rFonts w:ascii="Arial" w:eastAsia="Times New Roman" w:hAnsi="Arial" w:cs="Times New Roman"/>
      <w:bCs/>
      <w:sz w:val="24"/>
      <w:szCs w:val="24"/>
      <w:lang w:eastAsia="en-US"/>
    </w:rPr>
  </w:style>
  <w:style w:type="paragraph" w:customStyle="1" w:styleId="58DCC146922F4FEFB6D575456D04273B2">
    <w:name w:val="58DCC146922F4FEFB6D575456D04273B2"/>
    <w:rsid w:val="007D3ED3"/>
    <w:pPr>
      <w:spacing w:after="0" w:line="240" w:lineRule="auto"/>
    </w:pPr>
    <w:rPr>
      <w:rFonts w:ascii="Arial" w:eastAsia="Times New Roman" w:hAnsi="Arial" w:cs="Times New Roman"/>
      <w:bCs/>
      <w:sz w:val="24"/>
      <w:szCs w:val="24"/>
      <w:lang w:eastAsia="en-US"/>
    </w:rPr>
  </w:style>
  <w:style w:type="paragraph" w:customStyle="1" w:styleId="BCFFF0470B484B43825B0FD810E695262">
    <w:name w:val="BCFFF0470B484B43825B0FD810E695262"/>
    <w:rsid w:val="007D3ED3"/>
    <w:pPr>
      <w:spacing w:after="0" w:line="240" w:lineRule="auto"/>
    </w:pPr>
    <w:rPr>
      <w:rFonts w:ascii="Arial" w:eastAsia="Times New Roman" w:hAnsi="Arial" w:cs="Times New Roman"/>
      <w:bCs/>
      <w:sz w:val="24"/>
      <w:szCs w:val="24"/>
      <w:lang w:eastAsia="en-US"/>
    </w:rPr>
  </w:style>
  <w:style w:type="paragraph" w:customStyle="1" w:styleId="F532C47E449A46359329EA8F914F104B2">
    <w:name w:val="F532C47E449A46359329EA8F914F104B2"/>
    <w:rsid w:val="007D3ED3"/>
    <w:pPr>
      <w:spacing w:after="0" w:line="240" w:lineRule="auto"/>
    </w:pPr>
    <w:rPr>
      <w:rFonts w:ascii="Arial" w:eastAsia="Times New Roman" w:hAnsi="Arial" w:cs="Times New Roman"/>
      <w:bCs/>
      <w:sz w:val="24"/>
      <w:szCs w:val="24"/>
      <w:lang w:eastAsia="en-US"/>
    </w:rPr>
  </w:style>
  <w:style w:type="paragraph" w:customStyle="1" w:styleId="6D3CBD56D16140B5A1717F7331370F5E2">
    <w:name w:val="6D3CBD56D16140B5A1717F7331370F5E2"/>
    <w:rsid w:val="007D3ED3"/>
    <w:pPr>
      <w:spacing w:after="0" w:line="240" w:lineRule="auto"/>
    </w:pPr>
    <w:rPr>
      <w:rFonts w:ascii="Arial" w:eastAsia="Times New Roman" w:hAnsi="Arial" w:cs="Times New Roman"/>
      <w:bCs/>
      <w:sz w:val="24"/>
      <w:szCs w:val="24"/>
      <w:lang w:eastAsia="en-US"/>
    </w:rPr>
  </w:style>
  <w:style w:type="paragraph" w:customStyle="1" w:styleId="02F6DFF4703B40CABEA51B23D820930C2">
    <w:name w:val="02F6DFF4703B40CABEA51B23D820930C2"/>
    <w:rsid w:val="007D3ED3"/>
    <w:pPr>
      <w:spacing w:after="0" w:line="240" w:lineRule="auto"/>
    </w:pPr>
    <w:rPr>
      <w:rFonts w:ascii="Arial" w:eastAsia="Times New Roman" w:hAnsi="Arial" w:cs="Times New Roman"/>
      <w:bCs/>
      <w:sz w:val="24"/>
      <w:szCs w:val="24"/>
      <w:lang w:eastAsia="en-US"/>
    </w:rPr>
  </w:style>
  <w:style w:type="paragraph" w:customStyle="1" w:styleId="268B7D4C6E844594A5AC1B85A8EBE6CD2">
    <w:name w:val="268B7D4C6E844594A5AC1B85A8EBE6CD2"/>
    <w:rsid w:val="007D3ED3"/>
    <w:pPr>
      <w:spacing w:after="0" w:line="240" w:lineRule="auto"/>
    </w:pPr>
    <w:rPr>
      <w:rFonts w:ascii="Arial" w:eastAsia="Times New Roman" w:hAnsi="Arial" w:cs="Times New Roman"/>
      <w:bCs/>
      <w:sz w:val="24"/>
      <w:szCs w:val="24"/>
      <w:lang w:eastAsia="en-US"/>
    </w:rPr>
  </w:style>
  <w:style w:type="paragraph" w:customStyle="1" w:styleId="76876EDA52984C4F80016FCE62355D642">
    <w:name w:val="76876EDA52984C4F80016FCE62355D642"/>
    <w:rsid w:val="007D3ED3"/>
    <w:pPr>
      <w:spacing w:after="0" w:line="240" w:lineRule="auto"/>
    </w:pPr>
    <w:rPr>
      <w:rFonts w:ascii="Arial" w:eastAsia="Times New Roman" w:hAnsi="Arial" w:cs="Times New Roman"/>
      <w:bCs/>
      <w:sz w:val="24"/>
      <w:szCs w:val="24"/>
      <w:lang w:eastAsia="en-US"/>
    </w:rPr>
  </w:style>
  <w:style w:type="paragraph" w:customStyle="1" w:styleId="A11DF84DA13C4847A174FF085473C79E2">
    <w:name w:val="A11DF84DA13C4847A174FF085473C79E2"/>
    <w:rsid w:val="007D3ED3"/>
    <w:pPr>
      <w:spacing w:after="0" w:line="240" w:lineRule="auto"/>
    </w:pPr>
    <w:rPr>
      <w:rFonts w:ascii="Arial" w:eastAsia="Times New Roman" w:hAnsi="Arial" w:cs="Times New Roman"/>
      <w:bCs/>
      <w:sz w:val="24"/>
      <w:szCs w:val="24"/>
      <w:lang w:eastAsia="en-US"/>
    </w:rPr>
  </w:style>
  <w:style w:type="paragraph" w:customStyle="1" w:styleId="CCDD2F5CABB0484D809EB43B560014612">
    <w:name w:val="CCDD2F5CABB0484D809EB43B560014612"/>
    <w:rsid w:val="007D3ED3"/>
    <w:pPr>
      <w:spacing w:after="0" w:line="240" w:lineRule="auto"/>
    </w:pPr>
    <w:rPr>
      <w:rFonts w:ascii="Arial" w:eastAsia="Times New Roman" w:hAnsi="Arial" w:cs="Times New Roman"/>
      <w:bCs/>
      <w:sz w:val="24"/>
      <w:szCs w:val="24"/>
      <w:lang w:eastAsia="en-US"/>
    </w:rPr>
  </w:style>
  <w:style w:type="paragraph" w:customStyle="1" w:styleId="7F30FBD0FEA5449DBDC0EB0A81F1AE752">
    <w:name w:val="7F30FBD0FEA5449DBDC0EB0A81F1AE752"/>
    <w:rsid w:val="007D3ED3"/>
    <w:pPr>
      <w:spacing w:after="0" w:line="240" w:lineRule="auto"/>
    </w:pPr>
    <w:rPr>
      <w:rFonts w:ascii="Arial" w:eastAsia="Times New Roman" w:hAnsi="Arial" w:cs="Times New Roman"/>
      <w:bCs/>
      <w:sz w:val="24"/>
      <w:szCs w:val="24"/>
      <w:lang w:eastAsia="en-US"/>
    </w:rPr>
  </w:style>
  <w:style w:type="paragraph" w:customStyle="1" w:styleId="ED1F74D3C153426AB4F9CA0C73C9352E2">
    <w:name w:val="ED1F74D3C153426AB4F9CA0C73C9352E2"/>
    <w:rsid w:val="007D3ED3"/>
    <w:pPr>
      <w:spacing w:after="0" w:line="240" w:lineRule="auto"/>
    </w:pPr>
    <w:rPr>
      <w:rFonts w:ascii="Arial" w:eastAsia="Times New Roman" w:hAnsi="Arial" w:cs="Times New Roman"/>
      <w:bCs/>
      <w:sz w:val="24"/>
      <w:szCs w:val="24"/>
      <w:lang w:eastAsia="en-US"/>
    </w:rPr>
  </w:style>
  <w:style w:type="paragraph" w:customStyle="1" w:styleId="E589E45359534E6C95BD9A98D9E5889E1">
    <w:name w:val="E589E45359534E6C95BD9A98D9E5889E1"/>
    <w:rsid w:val="007D3ED3"/>
    <w:pPr>
      <w:spacing w:after="0" w:line="240" w:lineRule="auto"/>
    </w:pPr>
    <w:rPr>
      <w:rFonts w:ascii="Arial" w:eastAsia="Times New Roman" w:hAnsi="Arial" w:cs="Times New Roman"/>
      <w:bCs/>
      <w:sz w:val="24"/>
      <w:szCs w:val="24"/>
      <w:lang w:eastAsia="en-US"/>
    </w:rPr>
  </w:style>
  <w:style w:type="paragraph" w:customStyle="1" w:styleId="D70C2B8E5BF242A39CCC4343848B841D1">
    <w:name w:val="D70C2B8E5BF242A39CCC4343848B841D1"/>
    <w:rsid w:val="007D3ED3"/>
    <w:pPr>
      <w:spacing w:after="0" w:line="240" w:lineRule="auto"/>
    </w:pPr>
    <w:rPr>
      <w:rFonts w:ascii="Arial" w:eastAsia="Times New Roman" w:hAnsi="Arial" w:cs="Times New Roman"/>
      <w:bCs/>
      <w:sz w:val="24"/>
      <w:szCs w:val="24"/>
      <w:lang w:eastAsia="en-US"/>
    </w:rPr>
  </w:style>
  <w:style w:type="paragraph" w:customStyle="1" w:styleId="38D3AAAC88D3443498D7DF0B1A91B10F1">
    <w:name w:val="38D3AAAC88D3443498D7DF0B1A91B10F1"/>
    <w:rsid w:val="007D3ED3"/>
    <w:pPr>
      <w:spacing w:after="0" w:line="240" w:lineRule="auto"/>
    </w:pPr>
    <w:rPr>
      <w:rFonts w:ascii="Arial" w:eastAsia="Times New Roman" w:hAnsi="Arial" w:cs="Times New Roman"/>
      <w:bCs/>
      <w:sz w:val="24"/>
      <w:szCs w:val="24"/>
      <w:lang w:eastAsia="en-US"/>
    </w:rPr>
  </w:style>
  <w:style w:type="paragraph" w:customStyle="1" w:styleId="E42C137D35B04EF2B38B5339F631F06B1">
    <w:name w:val="E42C137D35B04EF2B38B5339F631F06B1"/>
    <w:rsid w:val="007D3ED3"/>
    <w:pPr>
      <w:spacing w:after="0" w:line="240" w:lineRule="auto"/>
    </w:pPr>
    <w:rPr>
      <w:rFonts w:ascii="Arial" w:eastAsia="Times New Roman" w:hAnsi="Arial" w:cs="Times New Roman"/>
      <w:bCs/>
      <w:sz w:val="24"/>
      <w:szCs w:val="24"/>
      <w:lang w:eastAsia="en-US"/>
    </w:rPr>
  </w:style>
  <w:style w:type="paragraph" w:customStyle="1" w:styleId="53E0811119AA4370865E584A358A71F11">
    <w:name w:val="53E0811119AA4370865E584A358A71F11"/>
    <w:rsid w:val="007D3ED3"/>
    <w:pPr>
      <w:spacing w:after="0" w:line="240" w:lineRule="auto"/>
    </w:pPr>
    <w:rPr>
      <w:rFonts w:ascii="Arial" w:eastAsia="Times New Roman" w:hAnsi="Arial" w:cs="Times New Roman"/>
      <w:bCs/>
      <w:sz w:val="24"/>
      <w:szCs w:val="24"/>
      <w:lang w:eastAsia="en-US"/>
    </w:rPr>
  </w:style>
  <w:style w:type="paragraph" w:customStyle="1" w:styleId="B1F7CE531B604712AE6843649B889559">
    <w:name w:val="B1F7CE531B604712AE6843649B889559"/>
    <w:rsid w:val="007D3ED3"/>
    <w:pPr>
      <w:spacing w:after="200" w:line="276" w:lineRule="auto"/>
    </w:pPr>
  </w:style>
  <w:style w:type="paragraph" w:customStyle="1" w:styleId="6342F190EA184B2882FA7F94D633FF9C">
    <w:name w:val="6342F190EA184B2882FA7F94D633FF9C"/>
    <w:rsid w:val="007D3ED3"/>
    <w:pPr>
      <w:spacing w:after="200" w:line="276" w:lineRule="auto"/>
    </w:pPr>
  </w:style>
  <w:style w:type="paragraph" w:customStyle="1" w:styleId="8F28D0C619064528AD6DF950DCF516CF">
    <w:name w:val="8F28D0C619064528AD6DF950DCF516CF"/>
    <w:rsid w:val="007D3ED3"/>
    <w:pPr>
      <w:spacing w:after="200" w:line="276" w:lineRule="auto"/>
    </w:pPr>
  </w:style>
  <w:style w:type="paragraph" w:customStyle="1" w:styleId="688D729F8B114E08A4CFF3778F7C1F433">
    <w:name w:val="688D729F8B114E08A4CFF3778F7C1F433"/>
    <w:rsid w:val="007D3ED3"/>
    <w:pPr>
      <w:spacing w:after="0" w:line="240" w:lineRule="auto"/>
    </w:pPr>
    <w:rPr>
      <w:rFonts w:ascii="Arial" w:eastAsia="Times New Roman" w:hAnsi="Arial" w:cs="Times New Roman"/>
      <w:bCs/>
      <w:sz w:val="24"/>
      <w:szCs w:val="24"/>
      <w:lang w:eastAsia="en-US"/>
    </w:rPr>
  </w:style>
  <w:style w:type="paragraph" w:customStyle="1" w:styleId="745BD7D4C3664451B65BB884901793EF3">
    <w:name w:val="745BD7D4C3664451B65BB884901793EF3"/>
    <w:rsid w:val="007D3ED3"/>
    <w:pPr>
      <w:spacing w:after="0" w:line="240" w:lineRule="auto"/>
    </w:pPr>
    <w:rPr>
      <w:rFonts w:ascii="Arial" w:eastAsia="Times New Roman" w:hAnsi="Arial" w:cs="Times New Roman"/>
      <w:bCs/>
      <w:sz w:val="24"/>
      <w:szCs w:val="24"/>
      <w:lang w:eastAsia="en-US"/>
    </w:rPr>
  </w:style>
  <w:style w:type="paragraph" w:customStyle="1" w:styleId="3EAFA5AC99F7419A98EB4EFFF6CA0C453">
    <w:name w:val="3EAFA5AC99F7419A98EB4EFFF6CA0C453"/>
    <w:rsid w:val="007D3ED3"/>
    <w:pPr>
      <w:spacing w:after="0" w:line="240" w:lineRule="auto"/>
    </w:pPr>
    <w:rPr>
      <w:rFonts w:ascii="Arial" w:eastAsia="Times New Roman" w:hAnsi="Arial" w:cs="Times New Roman"/>
      <w:bCs/>
      <w:sz w:val="24"/>
      <w:szCs w:val="24"/>
      <w:lang w:eastAsia="en-US"/>
    </w:rPr>
  </w:style>
  <w:style w:type="paragraph" w:customStyle="1" w:styleId="189405AE19884D668F58441A8F4281C83">
    <w:name w:val="189405AE19884D668F58441A8F4281C83"/>
    <w:rsid w:val="007D3ED3"/>
    <w:pPr>
      <w:spacing w:after="0" w:line="240" w:lineRule="auto"/>
    </w:pPr>
    <w:rPr>
      <w:rFonts w:ascii="Arial" w:eastAsia="Times New Roman" w:hAnsi="Arial" w:cs="Times New Roman"/>
      <w:bCs/>
      <w:sz w:val="24"/>
      <w:szCs w:val="24"/>
      <w:lang w:eastAsia="en-US"/>
    </w:rPr>
  </w:style>
  <w:style w:type="paragraph" w:customStyle="1" w:styleId="82B6170F72C643909786D4059446DB223">
    <w:name w:val="82B6170F72C643909786D4059446DB223"/>
    <w:rsid w:val="007D3ED3"/>
    <w:pPr>
      <w:spacing w:after="0" w:line="240" w:lineRule="auto"/>
    </w:pPr>
    <w:rPr>
      <w:rFonts w:ascii="Arial" w:eastAsia="Times New Roman" w:hAnsi="Arial" w:cs="Times New Roman"/>
      <w:bCs/>
      <w:sz w:val="24"/>
      <w:szCs w:val="24"/>
      <w:lang w:eastAsia="en-US"/>
    </w:rPr>
  </w:style>
  <w:style w:type="paragraph" w:customStyle="1" w:styleId="B1F7CE531B604712AE6843649B8895591">
    <w:name w:val="B1F7CE531B604712AE6843649B8895591"/>
    <w:rsid w:val="007D3ED3"/>
    <w:pPr>
      <w:spacing w:after="0" w:line="240" w:lineRule="auto"/>
    </w:pPr>
    <w:rPr>
      <w:rFonts w:ascii="Arial" w:eastAsia="Times New Roman" w:hAnsi="Arial" w:cs="Times New Roman"/>
      <w:bCs/>
      <w:sz w:val="24"/>
      <w:szCs w:val="24"/>
      <w:lang w:eastAsia="en-US"/>
    </w:rPr>
  </w:style>
  <w:style w:type="paragraph" w:customStyle="1" w:styleId="C5F33306861949D0B57D0522DF1844143">
    <w:name w:val="C5F33306861949D0B57D0522DF1844143"/>
    <w:rsid w:val="007D3ED3"/>
    <w:pPr>
      <w:spacing w:after="0" w:line="240" w:lineRule="auto"/>
    </w:pPr>
    <w:rPr>
      <w:rFonts w:ascii="Arial" w:eastAsia="Times New Roman" w:hAnsi="Arial" w:cs="Times New Roman"/>
      <w:bCs/>
      <w:sz w:val="24"/>
      <w:szCs w:val="24"/>
      <w:lang w:eastAsia="en-US"/>
    </w:rPr>
  </w:style>
  <w:style w:type="paragraph" w:customStyle="1" w:styleId="922DC2A4BE124C18BAD75D4009A8EFB53">
    <w:name w:val="922DC2A4BE124C18BAD75D4009A8EFB53"/>
    <w:rsid w:val="007D3ED3"/>
    <w:pPr>
      <w:spacing w:after="0" w:line="240" w:lineRule="auto"/>
    </w:pPr>
    <w:rPr>
      <w:rFonts w:ascii="Arial" w:eastAsia="Times New Roman" w:hAnsi="Arial" w:cs="Times New Roman"/>
      <w:bCs/>
      <w:sz w:val="24"/>
      <w:szCs w:val="24"/>
      <w:lang w:eastAsia="en-US"/>
    </w:rPr>
  </w:style>
  <w:style w:type="paragraph" w:customStyle="1" w:styleId="E1BA926D916043E69124850EA23D476B3">
    <w:name w:val="E1BA926D916043E69124850EA23D476B3"/>
    <w:rsid w:val="007D3ED3"/>
    <w:pPr>
      <w:spacing w:after="0" w:line="240" w:lineRule="auto"/>
    </w:pPr>
    <w:rPr>
      <w:rFonts w:ascii="Arial" w:eastAsia="Times New Roman" w:hAnsi="Arial" w:cs="Times New Roman"/>
      <w:bCs/>
      <w:sz w:val="24"/>
      <w:szCs w:val="24"/>
      <w:lang w:eastAsia="en-US"/>
    </w:rPr>
  </w:style>
  <w:style w:type="paragraph" w:customStyle="1" w:styleId="6342F190EA184B2882FA7F94D633FF9C1">
    <w:name w:val="6342F190EA184B2882FA7F94D633FF9C1"/>
    <w:rsid w:val="007D3ED3"/>
    <w:pPr>
      <w:spacing w:after="0" w:line="240" w:lineRule="auto"/>
    </w:pPr>
    <w:rPr>
      <w:rFonts w:ascii="Arial" w:eastAsia="Times New Roman" w:hAnsi="Arial" w:cs="Times New Roman"/>
      <w:bCs/>
      <w:sz w:val="24"/>
      <w:szCs w:val="24"/>
      <w:lang w:eastAsia="en-US"/>
    </w:rPr>
  </w:style>
  <w:style w:type="paragraph" w:customStyle="1" w:styleId="B1FD3B2250394E86B4F5768F8692BBDF3">
    <w:name w:val="B1FD3B2250394E86B4F5768F8692BBDF3"/>
    <w:rsid w:val="007D3ED3"/>
    <w:pPr>
      <w:spacing w:after="0" w:line="240" w:lineRule="auto"/>
    </w:pPr>
    <w:rPr>
      <w:rFonts w:ascii="Arial" w:eastAsia="Times New Roman" w:hAnsi="Arial" w:cs="Times New Roman"/>
      <w:bCs/>
      <w:sz w:val="24"/>
      <w:szCs w:val="24"/>
      <w:lang w:eastAsia="en-US"/>
    </w:rPr>
  </w:style>
  <w:style w:type="paragraph" w:customStyle="1" w:styleId="746944459EB343EC807B76FD19B7E0FF3">
    <w:name w:val="746944459EB343EC807B76FD19B7E0FF3"/>
    <w:rsid w:val="007D3ED3"/>
    <w:pPr>
      <w:spacing w:after="0" w:line="240" w:lineRule="auto"/>
    </w:pPr>
    <w:rPr>
      <w:rFonts w:ascii="Arial" w:eastAsia="Times New Roman" w:hAnsi="Arial" w:cs="Times New Roman"/>
      <w:bCs/>
      <w:sz w:val="24"/>
      <w:szCs w:val="24"/>
      <w:lang w:eastAsia="en-US"/>
    </w:rPr>
  </w:style>
  <w:style w:type="paragraph" w:customStyle="1" w:styleId="8ED6DB2750214E6BAB8F919CAE67EF633">
    <w:name w:val="8ED6DB2750214E6BAB8F919CAE67EF633"/>
    <w:rsid w:val="007D3ED3"/>
    <w:pPr>
      <w:spacing w:after="0" w:line="240" w:lineRule="auto"/>
    </w:pPr>
    <w:rPr>
      <w:rFonts w:ascii="Arial" w:eastAsia="Times New Roman" w:hAnsi="Arial" w:cs="Times New Roman"/>
      <w:bCs/>
      <w:sz w:val="24"/>
      <w:szCs w:val="24"/>
      <w:lang w:eastAsia="en-US"/>
    </w:rPr>
  </w:style>
  <w:style w:type="paragraph" w:customStyle="1" w:styleId="8F28D0C619064528AD6DF950DCF516CF1">
    <w:name w:val="8F28D0C619064528AD6DF950DCF516CF1"/>
    <w:rsid w:val="007D3ED3"/>
    <w:pPr>
      <w:spacing w:after="0" w:line="240" w:lineRule="auto"/>
    </w:pPr>
    <w:rPr>
      <w:rFonts w:ascii="Arial" w:eastAsia="Times New Roman" w:hAnsi="Arial" w:cs="Times New Roman"/>
      <w:bCs/>
      <w:sz w:val="24"/>
      <w:szCs w:val="24"/>
      <w:lang w:eastAsia="en-US"/>
    </w:rPr>
  </w:style>
  <w:style w:type="paragraph" w:customStyle="1" w:styleId="BCFFF0470B484B43825B0FD810E695263">
    <w:name w:val="BCFFF0470B484B43825B0FD810E695263"/>
    <w:rsid w:val="007D3ED3"/>
    <w:pPr>
      <w:spacing w:after="0" w:line="240" w:lineRule="auto"/>
    </w:pPr>
    <w:rPr>
      <w:rFonts w:ascii="Arial" w:eastAsia="Times New Roman" w:hAnsi="Arial" w:cs="Times New Roman"/>
      <w:bCs/>
      <w:sz w:val="24"/>
      <w:szCs w:val="24"/>
      <w:lang w:eastAsia="en-US"/>
    </w:rPr>
  </w:style>
  <w:style w:type="paragraph" w:customStyle="1" w:styleId="F532C47E449A46359329EA8F914F104B3">
    <w:name w:val="F532C47E449A46359329EA8F914F104B3"/>
    <w:rsid w:val="007D3ED3"/>
    <w:pPr>
      <w:spacing w:after="0" w:line="240" w:lineRule="auto"/>
    </w:pPr>
    <w:rPr>
      <w:rFonts w:ascii="Arial" w:eastAsia="Times New Roman" w:hAnsi="Arial" w:cs="Times New Roman"/>
      <w:bCs/>
      <w:sz w:val="24"/>
      <w:szCs w:val="24"/>
      <w:lang w:eastAsia="en-US"/>
    </w:rPr>
  </w:style>
  <w:style w:type="paragraph" w:customStyle="1" w:styleId="6D3CBD56D16140B5A1717F7331370F5E3">
    <w:name w:val="6D3CBD56D16140B5A1717F7331370F5E3"/>
    <w:rsid w:val="007D3ED3"/>
    <w:pPr>
      <w:spacing w:after="0" w:line="240" w:lineRule="auto"/>
    </w:pPr>
    <w:rPr>
      <w:rFonts w:ascii="Arial" w:eastAsia="Times New Roman" w:hAnsi="Arial" w:cs="Times New Roman"/>
      <w:bCs/>
      <w:sz w:val="24"/>
      <w:szCs w:val="24"/>
      <w:lang w:eastAsia="en-US"/>
    </w:rPr>
  </w:style>
  <w:style w:type="paragraph" w:customStyle="1" w:styleId="02F6DFF4703B40CABEA51B23D820930C3">
    <w:name w:val="02F6DFF4703B40CABEA51B23D820930C3"/>
    <w:rsid w:val="007D3ED3"/>
    <w:pPr>
      <w:spacing w:after="0" w:line="240" w:lineRule="auto"/>
    </w:pPr>
    <w:rPr>
      <w:rFonts w:ascii="Arial" w:eastAsia="Times New Roman" w:hAnsi="Arial" w:cs="Times New Roman"/>
      <w:bCs/>
      <w:sz w:val="24"/>
      <w:szCs w:val="24"/>
      <w:lang w:eastAsia="en-US"/>
    </w:rPr>
  </w:style>
  <w:style w:type="paragraph" w:customStyle="1" w:styleId="268B7D4C6E844594A5AC1B85A8EBE6CD3">
    <w:name w:val="268B7D4C6E844594A5AC1B85A8EBE6CD3"/>
    <w:rsid w:val="007D3ED3"/>
    <w:pPr>
      <w:spacing w:after="0" w:line="240" w:lineRule="auto"/>
    </w:pPr>
    <w:rPr>
      <w:rFonts w:ascii="Arial" w:eastAsia="Times New Roman" w:hAnsi="Arial" w:cs="Times New Roman"/>
      <w:bCs/>
      <w:sz w:val="24"/>
      <w:szCs w:val="24"/>
      <w:lang w:eastAsia="en-US"/>
    </w:rPr>
  </w:style>
  <w:style w:type="paragraph" w:customStyle="1" w:styleId="76876EDA52984C4F80016FCE62355D643">
    <w:name w:val="76876EDA52984C4F80016FCE62355D643"/>
    <w:rsid w:val="007D3ED3"/>
    <w:pPr>
      <w:spacing w:after="0" w:line="240" w:lineRule="auto"/>
    </w:pPr>
    <w:rPr>
      <w:rFonts w:ascii="Arial" w:eastAsia="Times New Roman" w:hAnsi="Arial" w:cs="Times New Roman"/>
      <w:bCs/>
      <w:sz w:val="24"/>
      <w:szCs w:val="24"/>
      <w:lang w:eastAsia="en-US"/>
    </w:rPr>
  </w:style>
  <w:style w:type="paragraph" w:customStyle="1" w:styleId="A11DF84DA13C4847A174FF085473C79E3">
    <w:name w:val="A11DF84DA13C4847A174FF085473C79E3"/>
    <w:rsid w:val="007D3ED3"/>
    <w:pPr>
      <w:spacing w:after="0" w:line="240" w:lineRule="auto"/>
    </w:pPr>
    <w:rPr>
      <w:rFonts w:ascii="Arial" w:eastAsia="Times New Roman" w:hAnsi="Arial" w:cs="Times New Roman"/>
      <w:bCs/>
      <w:sz w:val="24"/>
      <w:szCs w:val="24"/>
      <w:lang w:eastAsia="en-US"/>
    </w:rPr>
  </w:style>
  <w:style w:type="paragraph" w:customStyle="1" w:styleId="CCDD2F5CABB0484D809EB43B560014613">
    <w:name w:val="CCDD2F5CABB0484D809EB43B560014613"/>
    <w:rsid w:val="007D3ED3"/>
    <w:pPr>
      <w:spacing w:after="0" w:line="240" w:lineRule="auto"/>
    </w:pPr>
    <w:rPr>
      <w:rFonts w:ascii="Arial" w:eastAsia="Times New Roman" w:hAnsi="Arial" w:cs="Times New Roman"/>
      <w:bCs/>
      <w:sz w:val="24"/>
      <w:szCs w:val="24"/>
      <w:lang w:eastAsia="en-US"/>
    </w:rPr>
  </w:style>
  <w:style w:type="paragraph" w:customStyle="1" w:styleId="7F30FBD0FEA5449DBDC0EB0A81F1AE753">
    <w:name w:val="7F30FBD0FEA5449DBDC0EB0A81F1AE753"/>
    <w:rsid w:val="007D3ED3"/>
    <w:pPr>
      <w:spacing w:after="0" w:line="240" w:lineRule="auto"/>
    </w:pPr>
    <w:rPr>
      <w:rFonts w:ascii="Arial" w:eastAsia="Times New Roman" w:hAnsi="Arial" w:cs="Times New Roman"/>
      <w:bCs/>
      <w:sz w:val="24"/>
      <w:szCs w:val="24"/>
      <w:lang w:eastAsia="en-US"/>
    </w:rPr>
  </w:style>
  <w:style w:type="paragraph" w:customStyle="1" w:styleId="ED1F74D3C153426AB4F9CA0C73C9352E3">
    <w:name w:val="ED1F74D3C153426AB4F9CA0C73C9352E3"/>
    <w:rsid w:val="007D3ED3"/>
    <w:pPr>
      <w:spacing w:after="0" w:line="240" w:lineRule="auto"/>
    </w:pPr>
    <w:rPr>
      <w:rFonts w:ascii="Arial" w:eastAsia="Times New Roman" w:hAnsi="Arial" w:cs="Times New Roman"/>
      <w:bCs/>
      <w:sz w:val="24"/>
      <w:szCs w:val="24"/>
      <w:lang w:eastAsia="en-US"/>
    </w:rPr>
  </w:style>
  <w:style w:type="paragraph" w:customStyle="1" w:styleId="E589E45359534E6C95BD9A98D9E5889E2">
    <w:name w:val="E589E45359534E6C95BD9A98D9E5889E2"/>
    <w:rsid w:val="007D3ED3"/>
    <w:pPr>
      <w:spacing w:after="0" w:line="240" w:lineRule="auto"/>
    </w:pPr>
    <w:rPr>
      <w:rFonts w:ascii="Arial" w:eastAsia="Times New Roman" w:hAnsi="Arial" w:cs="Times New Roman"/>
      <w:bCs/>
      <w:sz w:val="24"/>
      <w:szCs w:val="24"/>
      <w:lang w:eastAsia="en-US"/>
    </w:rPr>
  </w:style>
  <w:style w:type="paragraph" w:customStyle="1" w:styleId="D70C2B8E5BF242A39CCC4343848B841D2">
    <w:name w:val="D70C2B8E5BF242A39CCC4343848B841D2"/>
    <w:rsid w:val="007D3ED3"/>
    <w:pPr>
      <w:spacing w:after="0" w:line="240" w:lineRule="auto"/>
    </w:pPr>
    <w:rPr>
      <w:rFonts w:ascii="Arial" w:eastAsia="Times New Roman" w:hAnsi="Arial" w:cs="Times New Roman"/>
      <w:bCs/>
      <w:sz w:val="24"/>
      <w:szCs w:val="24"/>
      <w:lang w:eastAsia="en-US"/>
    </w:rPr>
  </w:style>
  <w:style w:type="paragraph" w:customStyle="1" w:styleId="38D3AAAC88D3443498D7DF0B1A91B10F2">
    <w:name w:val="38D3AAAC88D3443498D7DF0B1A91B10F2"/>
    <w:rsid w:val="007D3ED3"/>
    <w:pPr>
      <w:spacing w:after="0" w:line="240" w:lineRule="auto"/>
    </w:pPr>
    <w:rPr>
      <w:rFonts w:ascii="Arial" w:eastAsia="Times New Roman" w:hAnsi="Arial" w:cs="Times New Roman"/>
      <w:bCs/>
      <w:sz w:val="24"/>
      <w:szCs w:val="24"/>
      <w:lang w:eastAsia="en-US"/>
    </w:rPr>
  </w:style>
  <w:style w:type="paragraph" w:customStyle="1" w:styleId="E42C137D35B04EF2B38B5339F631F06B2">
    <w:name w:val="E42C137D35B04EF2B38B5339F631F06B2"/>
    <w:rsid w:val="007D3ED3"/>
    <w:pPr>
      <w:spacing w:after="0" w:line="240" w:lineRule="auto"/>
    </w:pPr>
    <w:rPr>
      <w:rFonts w:ascii="Arial" w:eastAsia="Times New Roman" w:hAnsi="Arial" w:cs="Times New Roman"/>
      <w:bCs/>
      <w:sz w:val="24"/>
      <w:szCs w:val="24"/>
      <w:lang w:eastAsia="en-US"/>
    </w:rPr>
  </w:style>
  <w:style w:type="paragraph" w:customStyle="1" w:styleId="53E0811119AA4370865E584A358A71F12">
    <w:name w:val="53E0811119AA4370865E584A358A71F12"/>
    <w:rsid w:val="007D3ED3"/>
    <w:pPr>
      <w:spacing w:after="0" w:line="240" w:lineRule="auto"/>
    </w:pPr>
    <w:rPr>
      <w:rFonts w:ascii="Arial" w:eastAsia="Times New Roman" w:hAnsi="Arial" w:cs="Times New Roman"/>
      <w:bCs/>
      <w:sz w:val="24"/>
      <w:szCs w:val="24"/>
      <w:lang w:eastAsia="en-US"/>
    </w:rPr>
  </w:style>
  <w:style w:type="paragraph" w:customStyle="1" w:styleId="62B77ACCDFA6408F9998C567BB7E11BD">
    <w:name w:val="62B77ACCDFA6408F9998C567BB7E11BD"/>
    <w:rsid w:val="007D3ED3"/>
    <w:pPr>
      <w:spacing w:after="200" w:line="276" w:lineRule="auto"/>
    </w:pPr>
  </w:style>
  <w:style w:type="paragraph" w:customStyle="1" w:styleId="4560C3B7742A4815A5603E09BCF22C78">
    <w:name w:val="4560C3B7742A4815A5603E09BCF22C78"/>
    <w:rsid w:val="007D3ED3"/>
    <w:pPr>
      <w:spacing w:after="200" w:line="276" w:lineRule="auto"/>
    </w:pPr>
  </w:style>
  <w:style w:type="paragraph" w:customStyle="1" w:styleId="51F5F7018673479D86FEDEDCC15BB34D">
    <w:name w:val="51F5F7018673479D86FEDEDCC15BB34D"/>
    <w:rsid w:val="007D3ED3"/>
    <w:pPr>
      <w:spacing w:after="200" w:line="276" w:lineRule="auto"/>
    </w:pPr>
  </w:style>
  <w:style w:type="paragraph" w:customStyle="1" w:styleId="D00FC2B7B6F34D479667980E1D269260">
    <w:name w:val="D00FC2B7B6F34D479667980E1D269260"/>
    <w:rsid w:val="00630355"/>
    <w:pPr>
      <w:spacing w:after="200" w:line="276" w:lineRule="auto"/>
    </w:pPr>
  </w:style>
  <w:style w:type="paragraph" w:customStyle="1" w:styleId="37A98CEC853D41E59E753AEDE4B97268">
    <w:name w:val="37A98CEC853D41E59E753AEDE4B97268"/>
    <w:rsid w:val="00630355"/>
    <w:pPr>
      <w:spacing w:after="200" w:line="276" w:lineRule="auto"/>
    </w:pPr>
  </w:style>
  <w:style w:type="paragraph" w:customStyle="1" w:styleId="80FD0766A55F4EFEA93126030C3FCD42">
    <w:name w:val="80FD0766A55F4EFEA93126030C3FCD42"/>
    <w:rsid w:val="00630355"/>
    <w:pPr>
      <w:spacing w:after="200" w:line="276" w:lineRule="auto"/>
    </w:pPr>
  </w:style>
  <w:style w:type="paragraph" w:customStyle="1" w:styleId="502BAB4393DF41B7AD231CD7A84804B5">
    <w:name w:val="502BAB4393DF41B7AD231CD7A84804B5"/>
    <w:rsid w:val="00630355"/>
    <w:pPr>
      <w:spacing w:after="200" w:line="276" w:lineRule="auto"/>
    </w:pPr>
  </w:style>
  <w:style w:type="paragraph" w:customStyle="1" w:styleId="70862B46A40943EF957D53D6F5DE7E22">
    <w:name w:val="70862B46A40943EF957D53D6F5DE7E22"/>
    <w:rsid w:val="00630355"/>
    <w:pPr>
      <w:spacing w:after="200" w:line="276" w:lineRule="auto"/>
    </w:pPr>
  </w:style>
  <w:style w:type="paragraph" w:customStyle="1" w:styleId="85BB0B68BDA7457AA1C24B7118B21E13">
    <w:name w:val="85BB0B68BDA7457AA1C24B7118B21E13"/>
    <w:rsid w:val="00630355"/>
    <w:pPr>
      <w:spacing w:after="200" w:line="276" w:lineRule="auto"/>
    </w:pPr>
  </w:style>
  <w:style w:type="paragraph" w:customStyle="1" w:styleId="5D9100C9EF824BD0976DEB038527C626">
    <w:name w:val="5D9100C9EF824BD0976DEB038527C626"/>
    <w:rsid w:val="00630355"/>
    <w:pPr>
      <w:spacing w:after="200" w:line="276" w:lineRule="auto"/>
    </w:pPr>
  </w:style>
  <w:style w:type="paragraph" w:customStyle="1" w:styleId="04897DFB51D944268A0E5C4543DD3052">
    <w:name w:val="04897DFB51D944268A0E5C4543DD3052"/>
    <w:rsid w:val="00630355"/>
    <w:pPr>
      <w:spacing w:after="200" w:line="276" w:lineRule="auto"/>
    </w:pPr>
  </w:style>
  <w:style w:type="paragraph" w:customStyle="1" w:styleId="EA94DC609AFB4875A1DAD50922DB44CB">
    <w:name w:val="EA94DC609AFB4875A1DAD50922DB44CB"/>
    <w:rsid w:val="00630355"/>
    <w:pPr>
      <w:spacing w:after="200" w:line="276" w:lineRule="auto"/>
    </w:pPr>
  </w:style>
  <w:style w:type="paragraph" w:customStyle="1" w:styleId="B053FFD014664EA6980229D15AF7E297">
    <w:name w:val="B053FFD014664EA6980229D15AF7E297"/>
    <w:rsid w:val="00BD40B3"/>
    <w:pPr>
      <w:spacing w:after="200" w:line="276" w:lineRule="auto"/>
    </w:pPr>
  </w:style>
  <w:style w:type="paragraph" w:customStyle="1" w:styleId="9C9B611049894434BFCC6DE92BFCFFF2">
    <w:name w:val="9C9B611049894434BFCC6DE92BFCFFF2"/>
    <w:rsid w:val="00BD40B3"/>
    <w:pPr>
      <w:spacing w:after="200" w:line="276" w:lineRule="auto"/>
    </w:pPr>
  </w:style>
  <w:style w:type="paragraph" w:customStyle="1" w:styleId="748D89192E8548F798B8C8F39C901852">
    <w:name w:val="748D89192E8548F798B8C8F39C901852"/>
    <w:rsid w:val="00BD40B3"/>
    <w:pPr>
      <w:spacing w:after="200" w:line="276" w:lineRule="auto"/>
    </w:pPr>
  </w:style>
  <w:style w:type="paragraph" w:customStyle="1" w:styleId="52143FB52D3A4C349FF897F1E2A8F453">
    <w:name w:val="52143FB52D3A4C349FF897F1E2A8F453"/>
    <w:rsid w:val="00BD40B3"/>
    <w:pPr>
      <w:spacing w:after="200" w:line="276" w:lineRule="auto"/>
    </w:pPr>
  </w:style>
  <w:style w:type="paragraph" w:customStyle="1" w:styleId="C79DD1430A164B75B73AE34E46C33DBB">
    <w:name w:val="C79DD1430A164B75B73AE34E46C33DBB"/>
    <w:rsid w:val="00BD40B3"/>
    <w:pPr>
      <w:spacing w:after="200" w:line="276" w:lineRule="auto"/>
    </w:pPr>
  </w:style>
  <w:style w:type="paragraph" w:customStyle="1" w:styleId="4CBD471E423444289383040E99022A27">
    <w:name w:val="4CBD471E423444289383040E99022A27"/>
    <w:rsid w:val="00BD40B3"/>
    <w:pPr>
      <w:spacing w:after="200" w:line="276" w:lineRule="auto"/>
    </w:pPr>
  </w:style>
  <w:style w:type="paragraph" w:customStyle="1" w:styleId="6FC2DA963D6B425C81AD237F874A9E17">
    <w:name w:val="6FC2DA963D6B425C81AD237F874A9E17"/>
    <w:rsid w:val="00BD40B3"/>
    <w:pPr>
      <w:spacing w:after="200" w:line="276" w:lineRule="auto"/>
    </w:pPr>
  </w:style>
  <w:style w:type="paragraph" w:customStyle="1" w:styleId="95B7B9FD585D48FA9A4754E32D941A16">
    <w:name w:val="95B7B9FD585D48FA9A4754E32D941A16"/>
    <w:rsid w:val="00BD40B3"/>
    <w:pPr>
      <w:spacing w:after="200" w:line="276" w:lineRule="auto"/>
    </w:pPr>
  </w:style>
  <w:style w:type="paragraph" w:customStyle="1" w:styleId="E7C57859611740AEBB8544B48A8D7479">
    <w:name w:val="E7C57859611740AEBB8544B48A8D7479"/>
    <w:rsid w:val="00BD40B3"/>
    <w:pPr>
      <w:spacing w:after="200" w:line="276" w:lineRule="auto"/>
    </w:pPr>
  </w:style>
  <w:style w:type="paragraph" w:customStyle="1" w:styleId="CC56396D01A141F68650693646CA9CAF">
    <w:name w:val="CC56396D01A141F68650693646CA9CAF"/>
    <w:rsid w:val="00BD40B3"/>
    <w:pPr>
      <w:spacing w:after="200" w:line="276" w:lineRule="auto"/>
    </w:pPr>
  </w:style>
  <w:style w:type="paragraph" w:customStyle="1" w:styleId="CB2725E408844B66BDDB87222C709587">
    <w:name w:val="CB2725E408844B66BDDB87222C709587"/>
    <w:rsid w:val="00BD40B3"/>
    <w:pPr>
      <w:spacing w:after="200" w:line="276" w:lineRule="auto"/>
    </w:pPr>
  </w:style>
  <w:style w:type="paragraph" w:customStyle="1" w:styleId="63A529D230B04B949B2D02D45D8AFF4F">
    <w:name w:val="63A529D230B04B949B2D02D45D8AFF4F"/>
    <w:rsid w:val="00BD40B3"/>
    <w:pPr>
      <w:spacing w:after="200" w:line="276" w:lineRule="auto"/>
    </w:pPr>
  </w:style>
  <w:style w:type="paragraph" w:customStyle="1" w:styleId="7D726D9922D34677ACEAFD93E5AA5AEB">
    <w:name w:val="7D726D9922D34677ACEAFD93E5AA5AEB"/>
    <w:rsid w:val="00BD40B3"/>
    <w:pPr>
      <w:spacing w:after="200" w:line="276" w:lineRule="auto"/>
    </w:pPr>
  </w:style>
  <w:style w:type="paragraph" w:customStyle="1" w:styleId="42BA4DEAFAD144B99DAAC713E47C0040">
    <w:name w:val="42BA4DEAFAD144B99DAAC713E47C0040"/>
    <w:rsid w:val="00BD40B3"/>
    <w:pPr>
      <w:spacing w:after="200" w:line="276" w:lineRule="auto"/>
    </w:pPr>
  </w:style>
  <w:style w:type="paragraph" w:customStyle="1" w:styleId="0707CC28239B4721B4E14FC3787C61D6">
    <w:name w:val="0707CC28239B4721B4E14FC3787C61D6"/>
    <w:rsid w:val="00BD40B3"/>
    <w:pPr>
      <w:spacing w:after="200" w:line="276" w:lineRule="auto"/>
    </w:pPr>
  </w:style>
  <w:style w:type="paragraph" w:customStyle="1" w:styleId="0D802CFA12D146949DF4AA6012BF21A7">
    <w:name w:val="0D802CFA12D146949DF4AA6012BF21A7"/>
    <w:rsid w:val="00BD40B3"/>
    <w:pPr>
      <w:spacing w:after="200" w:line="276" w:lineRule="auto"/>
    </w:pPr>
  </w:style>
  <w:style w:type="paragraph" w:customStyle="1" w:styleId="DFB5B199011149F6B4F3813F0AA027CD">
    <w:name w:val="DFB5B199011149F6B4F3813F0AA027CD"/>
    <w:rsid w:val="004055E9"/>
    <w:pPr>
      <w:spacing w:after="200" w:line="276" w:lineRule="auto"/>
    </w:pPr>
  </w:style>
  <w:style w:type="paragraph" w:customStyle="1" w:styleId="378B6A7516DB457A894B82D4FAD5C51E">
    <w:name w:val="378B6A7516DB457A894B82D4FAD5C51E"/>
    <w:rsid w:val="004055E9"/>
    <w:pPr>
      <w:spacing w:after="200" w:line="276" w:lineRule="auto"/>
    </w:pPr>
  </w:style>
  <w:style w:type="paragraph" w:customStyle="1" w:styleId="10B58F416B174C308F9A4996049C0260">
    <w:name w:val="10B58F416B174C308F9A4996049C0260"/>
    <w:rsid w:val="004055E9"/>
    <w:pPr>
      <w:spacing w:after="200" w:line="276" w:lineRule="auto"/>
    </w:pPr>
  </w:style>
  <w:style w:type="paragraph" w:customStyle="1" w:styleId="C0DD53D12701499EADB1B48A968C674D">
    <w:name w:val="C0DD53D12701499EADB1B48A968C674D"/>
    <w:rsid w:val="004055E9"/>
    <w:pPr>
      <w:spacing w:after="200" w:line="276" w:lineRule="auto"/>
    </w:pPr>
  </w:style>
  <w:style w:type="paragraph" w:customStyle="1" w:styleId="DCF53E15CD514B4AA0453776914D78B3">
    <w:name w:val="DCF53E15CD514B4AA0453776914D78B3"/>
    <w:rsid w:val="004055E9"/>
    <w:pPr>
      <w:spacing w:after="200" w:line="276" w:lineRule="auto"/>
    </w:pPr>
  </w:style>
  <w:style w:type="paragraph" w:customStyle="1" w:styleId="CFB6FDBF2B974B829F195F7BDDE31E3E">
    <w:name w:val="CFB6FDBF2B974B829F195F7BDDE31E3E"/>
    <w:rsid w:val="004055E9"/>
    <w:pPr>
      <w:spacing w:after="200" w:line="276" w:lineRule="auto"/>
    </w:pPr>
  </w:style>
  <w:style w:type="paragraph" w:customStyle="1" w:styleId="68DA9568D31A425AA3CCA6B0A7668C4A">
    <w:name w:val="68DA9568D31A425AA3CCA6B0A7668C4A"/>
    <w:rsid w:val="004055E9"/>
    <w:pPr>
      <w:spacing w:after="200" w:line="276" w:lineRule="auto"/>
    </w:pPr>
  </w:style>
  <w:style w:type="paragraph" w:customStyle="1" w:styleId="308ADBCE953742F9A0F45981505B8587">
    <w:name w:val="308ADBCE953742F9A0F45981505B8587"/>
    <w:rsid w:val="004055E9"/>
    <w:pPr>
      <w:spacing w:after="200" w:line="276" w:lineRule="auto"/>
    </w:pPr>
  </w:style>
  <w:style w:type="paragraph" w:customStyle="1" w:styleId="D8E1ECF5A15C4CCA8B7844C2C6015A36">
    <w:name w:val="D8E1ECF5A15C4CCA8B7844C2C6015A36"/>
    <w:rsid w:val="004055E9"/>
    <w:pPr>
      <w:spacing w:after="200" w:line="276" w:lineRule="auto"/>
    </w:pPr>
  </w:style>
  <w:style w:type="paragraph" w:customStyle="1" w:styleId="10017E892D214321835CF476B0860566">
    <w:name w:val="10017E892D214321835CF476B0860566"/>
    <w:rsid w:val="004055E9"/>
    <w:pPr>
      <w:spacing w:after="200" w:line="276" w:lineRule="auto"/>
    </w:pPr>
  </w:style>
  <w:style w:type="paragraph" w:customStyle="1" w:styleId="43A83F9377844C69BCCDDF7241FACE1C">
    <w:name w:val="43A83F9377844C69BCCDDF7241FACE1C"/>
    <w:rsid w:val="004055E9"/>
    <w:pPr>
      <w:spacing w:after="200" w:line="276" w:lineRule="auto"/>
    </w:pPr>
  </w:style>
  <w:style w:type="paragraph" w:customStyle="1" w:styleId="C5B8A734B8734C938FD1F7ABBC139209">
    <w:name w:val="C5B8A734B8734C938FD1F7ABBC139209"/>
    <w:rsid w:val="004055E9"/>
    <w:pPr>
      <w:spacing w:after="200" w:line="276" w:lineRule="auto"/>
    </w:pPr>
  </w:style>
  <w:style w:type="paragraph" w:customStyle="1" w:styleId="7F752321DA9D41E284DBD69B630B50BA">
    <w:name w:val="7F752321DA9D41E284DBD69B630B50BA"/>
    <w:rsid w:val="004055E9"/>
    <w:pPr>
      <w:spacing w:after="200" w:line="276" w:lineRule="auto"/>
    </w:pPr>
  </w:style>
  <w:style w:type="paragraph" w:customStyle="1" w:styleId="2D2E39A4E17C43B6AF7BD034A6DA5202">
    <w:name w:val="2D2E39A4E17C43B6AF7BD034A6DA5202"/>
    <w:rsid w:val="004055E9"/>
    <w:pPr>
      <w:spacing w:after="200" w:line="276" w:lineRule="auto"/>
    </w:pPr>
  </w:style>
  <w:style w:type="paragraph" w:customStyle="1" w:styleId="D920C1FE531F4A02AB8C095205FCA606">
    <w:name w:val="D920C1FE531F4A02AB8C095205FCA606"/>
    <w:rsid w:val="004055E9"/>
    <w:pPr>
      <w:spacing w:after="200" w:line="276" w:lineRule="auto"/>
    </w:pPr>
  </w:style>
  <w:style w:type="paragraph" w:customStyle="1" w:styleId="81CFD3978EC9424AB66AEC38BCABC868">
    <w:name w:val="81CFD3978EC9424AB66AEC38BCABC868"/>
    <w:rsid w:val="004055E9"/>
    <w:pPr>
      <w:spacing w:after="200" w:line="276" w:lineRule="auto"/>
    </w:pPr>
  </w:style>
  <w:style w:type="paragraph" w:customStyle="1" w:styleId="28A5E6AF27D843FA95CEEC3FD707DA54">
    <w:name w:val="28A5E6AF27D843FA95CEEC3FD707DA54"/>
    <w:rsid w:val="005B425F"/>
    <w:pPr>
      <w:spacing w:after="200" w:line="276" w:lineRule="auto"/>
    </w:pPr>
  </w:style>
  <w:style w:type="paragraph" w:customStyle="1" w:styleId="7CE008DCCB024406BF72F9A89FA8FA73">
    <w:name w:val="7CE008DCCB024406BF72F9A89FA8FA73"/>
    <w:rsid w:val="005B425F"/>
    <w:pPr>
      <w:spacing w:after="200" w:line="276" w:lineRule="auto"/>
    </w:pPr>
  </w:style>
  <w:style w:type="paragraph" w:customStyle="1" w:styleId="3D681A56266F4ECDAD9FA2B01CA48AFE">
    <w:name w:val="3D681A56266F4ECDAD9FA2B01CA48AFE"/>
    <w:rsid w:val="005B425F"/>
    <w:pPr>
      <w:spacing w:after="200" w:line="276" w:lineRule="auto"/>
    </w:pPr>
  </w:style>
  <w:style w:type="paragraph" w:customStyle="1" w:styleId="D310B889F8E94DD9B1037E4DFF492EE1">
    <w:name w:val="D310B889F8E94DD9B1037E4DFF492EE1"/>
    <w:rsid w:val="005B425F"/>
    <w:pPr>
      <w:spacing w:after="200" w:line="276" w:lineRule="auto"/>
    </w:pPr>
  </w:style>
  <w:style w:type="paragraph" w:customStyle="1" w:styleId="83F91505575F4A24A9C93953EA926955">
    <w:name w:val="83F91505575F4A24A9C93953EA926955"/>
    <w:rsid w:val="009A3C8B"/>
    <w:pPr>
      <w:spacing w:after="200" w:line="276" w:lineRule="auto"/>
    </w:pPr>
  </w:style>
  <w:style w:type="paragraph" w:customStyle="1" w:styleId="F970EA0C946D4E079F667FD16881C29A">
    <w:name w:val="F970EA0C946D4E079F667FD16881C29A"/>
    <w:rsid w:val="009A3C8B"/>
    <w:pPr>
      <w:spacing w:after="200" w:line="276" w:lineRule="auto"/>
    </w:pPr>
  </w:style>
  <w:style w:type="paragraph" w:customStyle="1" w:styleId="EBDFC8E21A9B4C16836504F3722D4220">
    <w:name w:val="EBDFC8E21A9B4C16836504F3722D4220"/>
    <w:rsid w:val="009A3C8B"/>
    <w:pPr>
      <w:spacing w:after="200" w:line="276" w:lineRule="auto"/>
    </w:pPr>
  </w:style>
  <w:style w:type="paragraph" w:customStyle="1" w:styleId="6496E570ADFA4995923F001F73B9B37B">
    <w:name w:val="6496E570ADFA4995923F001F73B9B37B"/>
    <w:rsid w:val="009A3C8B"/>
    <w:pPr>
      <w:spacing w:after="200" w:line="276" w:lineRule="auto"/>
    </w:pPr>
  </w:style>
  <w:style w:type="paragraph" w:customStyle="1" w:styleId="4C83C2661DD14C8A9BA74D7593DDC4A3">
    <w:name w:val="4C83C2661DD14C8A9BA74D7593DDC4A3"/>
    <w:rsid w:val="009A3C8B"/>
    <w:pPr>
      <w:spacing w:after="200" w:line="276" w:lineRule="auto"/>
    </w:pPr>
  </w:style>
  <w:style w:type="paragraph" w:customStyle="1" w:styleId="226EE5EB9F6F4F3A87A61EC000A2CF06">
    <w:name w:val="226EE5EB9F6F4F3A87A61EC000A2CF06"/>
    <w:rsid w:val="009A3C8B"/>
    <w:pPr>
      <w:spacing w:after="200" w:line="276" w:lineRule="auto"/>
    </w:pPr>
  </w:style>
  <w:style w:type="paragraph" w:customStyle="1" w:styleId="DFB5B199011149F6B4F3813F0AA027CD1">
    <w:name w:val="DFB5B199011149F6B4F3813F0AA027CD1"/>
    <w:rsid w:val="002D1AFB"/>
    <w:pPr>
      <w:spacing w:after="0" w:line="240" w:lineRule="auto"/>
    </w:pPr>
    <w:rPr>
      <w:rFonts w:ascii="Arial" w:eastAsia="Times New Roman" w:hAnsi="Arial" w:cs="Times New Roman"/>
      <w:bCs/>
      <w:sz w:val="24"/>
      <w:szCs w:val="24"/>
      <w:lang w:eastAsia="en-US"/>
    </w:rPr>
  </w:style>
  <w:style w:type="paragraph" w:customStyle="1" w:styleId="378B6A7516DB457A894B82D4FAD5C51E1">
    <w:name w:val="378B6A7516DB457A894B82D4FAD5C51E1"/>
    <w:rsid w:val="002D1AFB"/>
    <w:pPr>
      <w:spacing w:after="0" w:line="240" w:lineRule="auto"/>
    </w:pPr>
    <w:rPr>
      <w:rFonts w:ascii="Arial" w:eastAsia="Times New Roman" w:hAnsi="Arial" w:cs="Times New Roman"/>
      <w:bCs/>
      <w:sz w:val="24"/>
      <w:szCs w:val="24"/>
      <w:lang w:eastAsia="en-US"/>
    </w:rPr>
  </w:style>
  <w:style w:type="paragraph" w:customStyle="1" w:styleId="10B58F416B174C308F9A4996049C02601">
    <w:name w:val="10B58F416B174C308F9A4996049C02601"/>
    <w:rsid w:val="002D1AFB"/>
    <w:pPr>
      <w:spacing w:after="0" w:line="240" w:lineRule="auto"/>
    </w:pPr>
    <w:rPr>
      <w:rFonts w:ascii="Arial" w:eastAsia="Times New Roman" w:hAnsi="Arial" w:cs="Times New Roman"/>
      <w:bCs/>
      <w:sz w:val="24"/>
      <w:szCs w:val="24"/>
      <w:lang w:eastAsia="en-US"/>
    </w:rPr>
  </w:style>
  <w:style w:type="paragraph" w:customStyle="1" w:styleId="C0DD53D12701499EADB1B48A968C674D1">
    <w:name w:val="C0DD53D12701499EADB1B48A968C674D1"/>
    <w:rsid w:val="002D1AFB"/>
    <w:pPr>
      <w:spacing w:after="0" w:line="240" w:lineRule="auto"/>
    </w:pPr>
    <w:rPr>
      <w:rFonts w:ascii="Arial" w:eastAsia="Times New Roman" w:hAnsi="Arial" w:cs="Times New Roman"/>
      <w:bCs/>
      <w:sz w:val="24"/>
      <w:szCs w:val="24"/>
      <w:lang w:eastAsia="en-US"/>
    </w:rPr>
  </w:style>
  <w:style w:type="paragraph" w:customStyle="1" w:styleId="DCF53E15CD514B4AA0453776914D78B31">
    <w:name w:val="DCF53E15CD514B4AA0453776914D78B31"/>
    <w:rsid w:val="002D1AFB"/>
    <w:pPr>
      <w:spacing w:after="0" w:line="240" w:lineRule="auto"/>
    </w:pPr>
    <w:rPr>
      <w:rFonts w:ascii="Arial" w:eastAsia="Times New Roman" w:hAnsi="Arial" w:cs="Times New Roman"/>
      <w:bCs/>
      <w:sz w:val="24"/>
      <w:szCs w:val="24"/>
      <w:lang w:eastAsia="en-US"/>
    </w:rPr>
  </w:style>
  <w:style w:type="paragraph" w:customStyle="1" w:styleId="CFB6FDBF2B974B829F195F7BDDE31E3E1">
    <w:name w:val="CFB6FDBF2B974B829F195F7BDDE31E3E1"/>
    <w:rsid w:val="002D1AFB"/>
    <w:pPr>
      <w:spacing w:after="0" w:line="240" w:lineRule="auto"/>
    </w:pPr>
    <w:rPr>
      <w:rFonts w:ascii="Arial" w:eastAsia="Times New Roman" w:hAnsi="Arial" w:cs="Times New Roman"/>
      <w:bCs/>
      <w:sz w:val="24"/>
      <w:szCs w:val="24"/>
      <w:lang w:eastAsia="en-US"/>
    </w:rPr>
  </w:style>
  <w:style w:type="paragraph" w:customStyle="1" w:styleId="68DA9568D31A425AA3CCA6B0A7668C4A1">
    <w:name w:val="68DA9568D31A425AA3CCA6B0A7668C4A1"/>
    <w:rsid w:val="002D1AFB"/>
    <w:pPr>
      <w:spacing w:after="0" w:line="240" w:lineRule="auto"/>
    </w:pPr>
    <w:rPr>
      <w:rFonts w:ascii="Arial" w:eastAsia="Times New Roman" w:hAnsi="Arial" w:cs="Times New Roman"/>
      <w:bCs/>
      <w:sz w:val="24"/>
      <w:szCs w:val="24"/>
      <w:lang w:eastAsia="en-US"/>
    </w:rPr>
  </w:style>
  <w:style w:type="paragraph" w:customStyle="1" w:styleId="308ADBCE953742F9A0F45981505B85871">
    <w:name w:val="308ADBCE953742F9A0F45981505B85871"/>
    <w:rsid w:val="002D1AFB"/>
    <w:pPr>
      <w:spacing w:after="0" w:line="240" w:lineRule="auto"/>
    </w:pPr>
    <w:rPr>
      <w:rFonts w:ascii="Arial" w:eastAsia="Times New Roman" w:hAnsi="Arial" w:cs="Times New Roman"/>
      <w:bCs/>
      <w:sz w:val="24"/>
      <w:szCs w:val="24"/>
      <w:lang w:eastAsia="en-US"/>
    </w:rPr>
  </w:style>
  <w:style w:type="paragraph" w:customStyle="1" w:styleId="D8E1ECF5A15C4CCA8B7844C2C6015A361">
    <w:name w:val="D8E1ECF5A15C4CCA8B7844C2C6015A361"/>
    <w:rsid w:val="002D1AFB"/>
    <w:pPr>
      <w:spacing w:after="0" w:line="240" w:lineRule="auto"/>
    </w:pPr>
    <w:rPr>
      <w:rFonts w:ascii="Arial" w:eastAsia="Times New Roman" w:hAnsi="Arial" w:cs="Times New Roman"/>
      <w:bCs/>
      <w:sz w:val="24"/>
      <w:szCs w:val="24"/>
      <w:lang w:eastAsia="en-US"/>
    </w:rPr>
  </w:style>
  <w:style w:type="paragraph" w:customStyle="1" w:styleId="10017E892D214321835CF476B08605661">
    <w:name w:val="10017E892D214321835CF476B08605661"/>
    <w:rsid w:val="002D1AFB"/>
    <w:pPr>
      <w:spacing w:after="0" w:line="240" w:lineRule="auto"/>
    </w:pPr>
    <w:rPr>
      <w:rFonts w:ascii="Arial" w:eastAsia="Times New Roman" w:hAnsi="Arial" w:cs="Times New Roman"/>
      <w:bCs/>
      <w:sz w:val="24"/>
      <w:szCs w:val="24"/>
      <w:lang w:eastAsia="en-US"/>
    </w:rPr>
  </w:style>
  <w:style w:type="paragraph" w:customStyle="1" w:styleId="43A83F9377844C69BCCDDF7241FACE1C1">
    <w:name w:val="43A83F9377844C69BCCDDF7241FACE1C1"/>
    <w:rsid w:val="002D1AFB"/>
    <w:pPr>
      <w:spacing w:after="0" w:line="240" w:lineRule="auto"/>
    </w:pPr>
    <w:rPr>
      <w:rFonts w:ascii="Arial" w:eastAsia="Times New Roman" w:hAnsi="Arial" w:cs="Times New Roman"/>
      <w:bCs/>
      <w:sz w:val="24"/>
      <w:szCs w:val="24"/>
      <w:lang w:eastAsia="en-US"/>
    </w:rPr>
  </w:style>
  <w:style w:type="paragraph" w:customStyle="1" w:styleId="C5B8A734B8734C938FD1F7ABBC1392091">
    <w:name w:val="C5B8A734B8734C938FD1F7ABBC1392091"/>
    <w:rsid w:val="002D1AFB"/>
    <w:pPr>
      <w:spacing w:after="0" w:line="240" w:lineRule="auto"/>
    </w:pPr>
    <w:rPr>
      <w:rFonts w:ascii="Arial" w:eastAsia="Times New Roman" w:hAnsi="Arial" w:cs="Times New Roman"/>
      <w:bCs/>
      <w:sz w:val="24"/>
      <w:szCs w:val="24"/>
      <w:lang w:eastAsia="en-US"/>
    </w:rPr>
  </w:style>
  <w:style w:type="paragraph" w:customStyle="1" w:styleId="83F91505575F4A24A9C93953EA9269551">
    <w:name w:val="83F91505575F4A24A9C93953EA9269551"/>
    <w:rsid w:val="002D1AFB"/>
    <w:pPr>
      <w:spacing w:after="0" w:line="240" w:lineRule="auto"/>
    </w:pPr>
    <w:rPr>
      <w:rFonts w:ascii="Arial" w:eastAsia="Times New Roman" w:hAnsi="Arial" w:cs="Times New Roman"/>
      <w:bCs/>
      <w:sz w:val="24"/>
      <w:szCs w:val="24"/>
      <w:lang w:eastAsia="en-US"/>
    </w:rPr>
  </w:style>
  <w:style w:type="paragraph" w:customStyle="1" w:styleId="F970EA0C946D4E079F667FD16881C29A1">
    <w:name w:val="F970EA0C946D4E079F667FD16881C29A1"/>
    <w:rsid w:val="002D1AFB"/>
    <w:pPr>
      <w:spacing w:after="0" w:line="240" w:lineRule="auto"/>
    </w:pPr>
    <w:rPr>
      <w:rFonts w:ascii="Arial" w:eastAsia="Times New Roman" w:hAnsi="Arial" w:cs="Times New Roman"/>
      <w:bCs/>
      <w:sz w:val="24"/>
      <w:szCs w:val="24"/>
      <w:lang w:eastAsia="en-US"/>
    </w:rPr>
  </w:style>
  <w:style w:type="paragraph" w:customStyle="1" w:styleId="EBDFC8E21A9B4C16836504F3722D42201">
    <w:name w:val="EBDFC8E21A9B4C16836504F3722D42201"/>
    <w:rsid w:val="002D1AFB"/>
    <w:pPr>
      <w:spacing w:after="0" w:line="240" w:lineRule="auto"/>
    </w:pPr>
    <w:rPr>
      <w:rFonts w:ascii="Arial" w:eastAsia="Times New Roman" w:hAnsi="Arial" w:cs="Times New Roman"/>
      <w:bCs/>
      <w:sz w:val="24"/>
      <w:szCs w:val="24"/>
      <w:lang w:eastAsia="en-US"/>
    </w:rPr>
  </w:style>
  <w:style w:type="paragraph" w:customStyle="1" w:styleId="6496E570ADFA4995923F001F73B9B37B1">
    <w:name w:val="6496E570ADFA4995923F001F73B9B37B1"/>
    <w:rsid w:val="002D1AFB"/>
    <w:pPr>
      <w:spacing w:after="0" w:line="240" w:lineRule="auto"/>
    </w:pPr>
    <w:rPr>
      <w:rFonts w:ascii="Arial" w:eastAsia="Times New Roman" w:hAnsi="Arial" w:cs="Times New Roman"/>
      <w:bCs/>
      <w:sz w:val="24"/>
      <w:szCs w:val="24"/>
      <w:lang w:eastAsia="en-US"/>
    </w:rPr>
  </w:style>
  <w:style w:type="paragraph" w:customStyle="1" w:styleId="4C83C2661DD14C8A9BA74D7593DDC4A31">
    <w:name w:val="4C83C2661DD14C8A9BA74D7593DDC4A31"/>
    <w:rsid w:val="002D1AFB"/>
    <w:pPr>
      <w:spacing w:after="0" w:line="240" w:lineRule="auto"/>
    </w:pPr>
    <w:rPr>
      <w:rFonts w:ascii="Arial" w:eastAsia="Times New Roman" w:hAnsi="Arial" w:cs="Times New Roman"/>
      <w:bCs/>
      <w:sz w:val="24"/>
      <w:szCs w:val="24"/>
      <w:lang w:eastAsia="en-US"/>
    </w:rPr>
  </w:style>
  <w:style w:type="paragraph" w:customStyle="1" w:styleId="226EE5EB9F6F4F3A87A61EC000A2CF061">
    <w:name w:val="226EE5EB9F6F4F3A87A61EC000A2CF061"/>
    <w:rsid w:val="002D1AFB"/>
    <w:pPr>
      <w:spacing w:after="0" w:line="240" w:lineRule="auto"/>
    </w:pPr>
    <w:rPr>
      <w:rFonts w:ascii="Arial" w:eastAsia="Times New Roman" w:hAnsi="Arial" w:cs="Times New Roman"/>
      <w:bCs/>
      <w:sz w:val="24"/>
      <w:szCs w:val="24"/>
      <w:lang w:eastAsia="en-US"/>
    </w:rPr>
  </w:style>
  <w:style w:type="paragraph" w:customStyle="1" w:styleId="7115BB42CE184E969EE32F761F9E17B3">
    <w:name w:val="7115BB42CE184E969EE32F761F9E17B3"/>
    <w:rsid w:val="002D1AFB"/>
    <w:pPr>
      <w:spacing w:after="0" w:line="240" w:lineRule="auto"/>
    </w:pPr>
    <w:rPr>
      <w:rFonts w:ascii="Arial" w:eastAsia="Times New Roman" w:hAnsi="Arial" w:cs="Times New Roman"/>
      <w:bCs/>
      <w:sz w:val="24"/>
      <w:szCs w:val="24"/>
      <w:lang w:eastAsia="en-US"/>
    </w:rPr>
  </w:style>
  <w:style w:type="paragraph" w:customStyle="1" w:styleId="64F2DADDC8794D0E8513C928E0970357">
    <w:name w:val="64F2DADDC8794D0E8513C928E0970357"/>
    <w:rsid w:val="002D1AFB"/>
    <w:pPr>
      <w:spacing w:after="0" w:line="240" w:lineRule="auto"/>
    </w:pPr>
    <w:rPr>
      <w:rFonts w:ascii="Arial" w:eastAsia="Times New Roman" w:hAnsi="Arial" w:cs="Times New Roman"/>
      <w:bCs/>
      <w:sz w:val="24"/>
      <w:szCs w:val="24"/>
      <w:lang w:eastAsia="en-US"/>
    </w:rPr>
  </w:style>
  <w:style w:type="paragraph" w:customStyle="1" w:styleId="1C437A9037CD46AB99E437A712D10D19">
    <w:name w:val="1C437A9037CD46AB99E437A712D10D19"/>
    <w:rsid w:val="002D1AFB"/>
    <w:pPr>
      <w:spacing w:after="0" w:line="240" w:lineRule="auto"/>
    </w:pPr>
    <w:rPr>
      <w:rFonts w:ascii="Arial" w:eastAsia="Times New Roman" w:hAnsi="Arial" w:cs="Times New Roman"/>
      <w:bCs/>
      <w:sz w:val="24"/>
      <w:szCs w:val="24"/>
      <w:lang w:eastAsia="en-US"/>
    </w:rPr>
  </w:style>
  <w:style w:type="paragraph" w:customStyle="1" w:styleId="5E4B19D8B92C477CBDE895A53843B3BD">
    <w:name w:val="5E4B19D8B92C477CBDE895A53843B3BD"/>
    <w:rsid w:val="002D1AFB"/>
    <w:pPr>
      <w:spacing w:after="0" w:line="240" w:lineRule="auto"/>
    </w:pPr>
    <w:rPr>
      <w:rFonts w:ascii="Arial" w:eastAsia="Times New Roman" w:hAnsi="Arial" w:cs="Times New Roman"/>
      <w:bCs/>
      <w:sz w:val="24"/>
      <w:szCs w:val="24"/>
      <w:lang w:eastAsia="en-US"/>
    </w:rPr>
  </w:style>
  <w:style w:type="paragraph" w:customStyle="1" w:styleId="ABF76DEA4C7E433BBED5C820F97FCAF0">
    <w:name w:val="ABF76DEA4C7E433BBED5C820F97FCAF0"/>
    <w:rsid w:val="002D1AFB"/>
    <w:pPr>
      <w:spacing w:after="0" w:line="240" w:lineRule="auto"/>
    </w:pPr>
    <w:rPr>
      <w:rFonts w:ascii="Arial" w:eastAsia="Times New Roman" w:hAnsi="Arial" w:cs="Times New Roman"/>
      <w:bCs/>
      <w:sz w:val="24"/>
      <w:szCs w:val="24"/>
      <w:lang w:eastAsia="en-US"/>
    </w:rPr>
  </w:style>
  <w:style w:type="paragraph" w:customStyle="1" w:styleId="7DB647D4E5B14A9FB2E1DC6E1C9E22B5">
    <w:name w:val="7DB647D4E5B14A9FB2E1DC6E1C9E22B5"/>
    <w:rsid w:val="002D1AFB"/>
    <w:pPr>
      <w:spacing w:after="0" w:line="240" w:lineRule="auto"/>
    </w:pPr>
    <w:rPr>
      <w:rFonts w:ascii="Arial" w:eastAsia="Times New Roman" w:hAnsi="Arial" w:cs="Times New Roman"/>
      <w:bCs/>
      <w:sz w:val="24"/>
      <w:szCs w:val="24"/>
      <w:lang w:eastAsia="en-US"/>
    </w:rPr>
  </w:style>
  <w:style w:type="paragraph" w:customStyle="1" w:styleId="9D87AB6E8BBD4A6197F7561AC77C457D">
    <w:name w:val="9D87AB6E8BBD4A6197F7561AC77C457D"/>
    <w:rsid w:val="002D1AFB"/>
    <w:pPr>
      <w:spacing w:after="200" w:line="276" w:lineRule="auto"/>
    </w:pPr>
  </w:style>
  <w:style w:type="paragraph" w:customStyle="1" w:styleId="E228725EE5DC47F0A618113FEFB5F6F0">
    <w:name w:val="E228725EE5DC47F0A618113FEFB5F6F0"/>
    <w:rsid w:val="002D1AFB"/>
    <w:pPr>
      <w:spacing w:after="200" w:line="276" w:lineRule="auto"/>
    </w:pPr>
  </w:style>
  <w:style w:type="paragraph" w:customStyle="1" w:styleId="EB3D772CF66B4DA0951EBF60CBD90EA2">
    <w:name w:val="EB3D772CF66B4DA0951EBF60CBD90EA2"/>
    <w:rsid w:val="002D1AFB"/>
    <w:pPr>
      <w:spacing w:after="200" w:line="276" w:lineRule="auto"/>
    </w:pPr>
  </w:style>
  <w:style w:type="paragraph" w:customStyle="1" w:styleId="E542F494EB6042D2814B1F4271D57EE7">
    <w:name w:val="E542F494EB6042D2814B1F4271D57EE7"/>
    <w:rsid w:val="002D1AFB"/>
    <w:pPr>
      <w:spacing w:after="200" w:line="276" w:lineRule="auto"/>
    </w:pPr>
  </w:style>
  <w:style w:type="paragraph" w:customStyle="1" w:styleId="A7BF991CD7094ADB94DC1CC5A36CE21D">
    <w:name w:val="A7BF991CD7094ADB94DC1CC5A36CE21D"/>
    <w:rsid w:val="002D1AFB"/>
    <w:pPr>
      <w:spacing w:after="200" w:line="276" w:lineRule="auto"/>
    </w:pPr>
  </w:style>
  <w:style w:type="paragraph" w:customStyle="1" w:styleId="A00CC807D840428A9BEA9BB6428AC88C">
    <w:name w:val="A00CC807D840428A9BEA9BB6428AC88C"/>
    <w:rsid w:val="002D1AFB"/>
    <w:pPr>
      <w:spacing w:after="200" w:line="276" w:lineRule="auto"/>
    </w:pPr>
  </w:style>
  <w:style w:type="paragraph" w:customStyle="1" w:styleId="3DBE144EFF254C0994EC1AB7C8FA29E8">
    <w:name w:val="3DBE144EFF254C0994EC1AB7C8FA29E8"/>
    <w:rsid w:val="002D1AFB"/>
    <w:pPr>
      <w:spacing w:after="200" w:line="276" w:lineRule="auto"/>
    </w:pPr>
  </w:style>
  <w:style w:type="paragraph" w:customStyle="1" w:styleId="C03D5893F0C745389D433C2359A23486">
    <w:name w:val="C03D5893F0C745389D433C2359A23486"/>
    <w:rsid w:val="002D1AFB"/>
    <w:pPr>
      <w:spacing w:after="200" w:line="276" w:lineRule="auto"/>
    </w:pPr>
  </w:style>
  <w:style w:type="paragraph" w:customStyle="1" w:styleId="6BE4237D4EF74551BFEFE38DDAE62F0B">
    <w:name w:val="6BE4237D4EF74551BFEFE38DDAE62F0B"/>
    <w:rsid w:val="002D1AFB"/>
    <w:pPr>
      <w:spacing w:after="200" w:line="276" w:lineRule="auto"/>
    </w:pPr>
  </w:style>
  <w:style w:type="paragraph" w:customStyle="1" w:styleId="C5225DC65C924C51B926928AA7A65A8E">
    <w:name w:val="C5225DC65C924C51B926928AA7A65A8E"/>
    <w:rsid w:val="002D1AFB"/>
    <w:pPr>
      <w:spacing w:after="200" w:line="276" w:lineRule="auto"/>
    </w:pPr>
  </w:style>
  <w:style w:type="paragraph" w:customStyle="1" w:styleId="7587D97F9B9F42AAA57954697DCFF85B">
    <w:name w:val="7587D97F9B9F42AAA57954697DCFF85B"/>
    <w:rsid w:val="002D1AFB"/>
    <w:pPr>
      <w:spacing w:after="200" w:line="276" w:lineRule="auto"/>
    </w:pPr>
  </w:style>
  <w:style w:type="paragraph" w:customStyle="1" w:styleId="CF427CCE573341F2A77D77D50DA25AFA">
    <w:name w:val="CF427CCE573341F2A77D77D50DA25AFA"/>
    <w:rsid w:val="002D1AFB"/>
    <w:pPr>
      <w:spacing w:after="200" w:line="276" w:lineRule="auto"/>
    </w:pPr>
  </w:style>
  <w:style w:type="paragraph" w:customStyle="1" w:styleId="DFB5B199011149F6B4F3813F0AA027CD2">
    <w:name w:val="DFB5B199011149F6B4F3813F0AA027CD2"/>
    <w:rsid w:val="002D1AFB"/>
    <w:pPr>
      <w:spacing w:after="0" w:line="240" w:lineRule="auto"/>
    </w:pPr>
    <w:rPr>
      <w:rFonts w:ascii="Arial" w:eastAsia="Times New Roman" w:hAnsi="Arial" w:cs="Times New Roman"/>
      <w:bCs/>
      <w:sz w:val="24"/>
      <w:szCs w:val="24"/>
      <w:lang w:eastAsia="en-US"/>
    </w:rPr>
  </w:style>
  <w:style w:type="paragraph" w:customStyle="1" w:styleId="378B6A7516DB457A894B82D4FAD5C51E2">
    <w:name w:val="378B6A7516DB457A894B82D4FAD5C51E2"/>
    <w:rsid w:val="002D1AFB"/>
    <w:pPr>
      <w:spacing w:after="0" w:line="240" w:lineRule="auto"/>
    </w:pPr>
    <w:rPr>
      <w:rFonts w:ascii="Arial" w:eastAsia="Times New Roman" w:hAnsi="Arial" w:cs="Times New Roman"/>
      <w:bCs/>
      <w:sz w:val="24"/>
      <w:szCs w:val="24"/>
      <w:lang w:eastAsia="en-US"/>
    </w:rPr>
  </w:style>
  <w:style w:type="paragraph" w:customStyle="1" w:styleId="10B58F416B174C308F9A4996049C02602">
    <w:name w:val="10B58F416B174C308F9A4996049C02602"/>
    <w:rsid w:val="002D1AFB"/>
    <w:pPr>
      <w:spacing w:after="0" w:line="240" w:lineRule="auto"/>
    </w:pPr>
    <w:rPr>
      <w:rFonts w:ascii="Arial" w:eastAsia="Times New Roman" w:hAnsi="Arial" w:cs="Times New Roman"/>
      <w:bCs/>
      <w:sz w:val="24"/>
      <w:szCs w:val="24"/>
      <w:lang w:eastAsia="en-US"/>
    </w:rPr>
  </w:style>
  <w:style w:type="paragraph" w:customStyle="1" w:styleId="C0DD53D12701499EADB1B48A968C674D2">
    <w:name w:val="C0DD53D12701499EADB1B48A968C674D2"/>
    <w:rsid w:val="002D1AFB"/>
    <w:pPr>
      <w:spacing w:after="0" w:line="240" w:lineRule="auto"/>
    </w:pPr>
    <w:rPr>
      <w:rFonts w:ascii="Arial" w:eastAsia="Times New Roman" w:hAnsi="Arial" w:cs="Times New Roman"/>
      <w:bCs/>
      <w:sz w:val="24"/>
      <w:szCs w:val="24"/>
      <w:lang w:eastAsia="en-US"/>
    </w:rPr>
  </w:style>
  <w:style w:type="paragraph" w:customStyle="1" w:styleId="9D87AB6E8BBD4A6197F7561AC77C457D1">
    <w:name w:val="9D87AB6E8BBD4A6197F7561AC77C457D1"/>
    <w:rsid w:val="002D1AFB"/>
    <w:pPr>
      <w:spacing w:after="0" w:line="240" w:lineRule="auto"/>
    </w:pPr>
    <w:rPr>
      <w:rFonts w:ascii="Arial" w:eastAsia="Times New Roman" w:hAnsi="Arial" w:cs="Times New Roman"/>
      <w:bCs/>
      <w:sz w:val="24"/>
      <w:szCs w:val="24"/>
      <w:lang w:eastAsia="en-US"/>
    </w:rPr>
  </w:style>
  <w:style w:type="paragraph" w:customStyle="1" w:styleId="E228725EE5DC47F0A618113FEFB5F6F01">
    <w:name w:val="E228725EE5DC47F0A618113FEFB5F6F01"/>
    <w:rsid w:val="002D1AFB"/>
    <w:pPr>
      <w:spacing w:after="0" w:line="240" w:lineRule="auto"/>
    </w:pPr>
    <w:rPr>
      <w:rFonts w:ascii="Arial" w:eastAsia="Times New Roman" w:hAnsi="Arial" w:cs="Times New Roman"/>
      <w:bCs/>
      <w:sz w:val="24"/>
      <w:szCs w:val="24"/>
      <w:lang w:eastAsia="en-US"/>
    </w:rPr>
  </w:style>
  <w:style w:type="paragraph" w:customStyle="1" w:styleId="EB3D772CF66B4DA0951EBF60CBD90EA21">
    <w:name w:val="EB3D772CF66B4DA0951EBF60CBD90EA21"/>
    <w:rsid w:val="002D1AFB"/>
    <w:pPr>
      <w:spacing w:after="0" w:line="240" w:lineRule="auto"/>
    </w:pPr>
    <w:rPr>
      <w:rFonts w:ascii="Arial" w:eastAsia="Times New Roman" w:hAnsi="Arial" w:cs="Times New Roman"/>
      <w:bCs/>
      <w:sz w:val="24"/>
      <w:szCs w:val="24"/>
      <w:lang w:eastAsia="en-US"/>
    </w:rPr>
  </w:style>
  <w:style w:type="paragraph" w:customStyle="1" w:styleId="E542F494EB6042D2814B1F4271D57EE71">
    <w:name w:val="E542F494EB6042D2814B1F4271D57EE71"/>
    <w:rsid w:val="002D1AFB"/>
    <w:pPr>
      <w:spacing w:after="0" w:line="240" w:lineRule="auto"/>
    </w:pPr>
    <w:rPr>
      <w:rFonts w:ascii="Arial" w:eastAsia="Times New Roman" w:hAnsi="Arial" w:cs="Times New Roman"/>
      <w:bCs/>
      <w:sz w:val="24"/>
      <w:szCs w:val="24"/>
      <w:lang w:eastAsia="en-US"/>
    </w:rPr>
  </w:style>
  <w:style w:type="paragraph" w:customStyle="1" w:styleId="A7BF991CD7094ADB94DC1CC5A36CE21D1">
    <w:name w:val="A7BF991CD7094ADB94DC1CC5A36CE21D1"/>
    <w:rsid w:val="002D1AFB"/>
    <w:pPr>
      <w:spacing w:after="0" w:line="240" w:lineRule="auto"/>
    </w:pPr>
    <w:rPr>
      <w:rFonts w:ascii="Arial" w:eastAsia="Times New Roman" w:hAnsi="Arial" w:cs="Times New Roman"/>
      <w:bCs/>
      <w:sz w:val="24"/>
      <w:szCs w:val="24"/>
      <w:lang w:eastAsia="en-US"/>
    </w:rPr>
  </w:style>
  <w:style w:type="paragraph" w:customStyle="1" w:styleId="A00CC807D840428A9BEA9BB6428AC88C1">
    <w:name w:val="A00CC807D840428A9BEA9BB6428AC88C1"/>
    <w:rsid w:val="002D1AFB"/>
    <w:pPr>
      <w:spacing w:after="0" w:line="240" w:lineRule="auto"/>
    </w:pPr>
    <w:rPr>
      <w:rFonts w:ascii="Arial" w:eastAsia="Times New Roman" w:hAnsi="Arial" w:cs="Times New Roman"/>
      <w:bCs/>
      <w:sz w:val="24"/>
      <w:szCs w:val="24"/>
      <w:lang w:eastAsia="en-US"/>
    </w:rPr>
  </w:style>
  <w:style w:type="paragraph" w:customStyle="1" w:styleId="3DBE144EFF254C0994EC1AB7C8FA29E81">
    <w:name w:val="3DBE144EFF254C0994EC1AB7C8FA29E81"/>
    <w:rsid w:val="002D1AFB"/>
    <w:pPr>
      <w:spacing w:after="0" w:line="240" w:lineRule="auto"/>
    </w:pPr>
    <w:rPr>
      <w:rFonts w:ascii="Arial" w:eastAsia="Times New Roman" w:hAnsi="Arial" w:cs="Times New Roman"/>
      <w:bCs/>
      <w:sz w:val="24"/>
      <w:szCs w:val="24"/>
      <w:lang w:eastAsia="en-US"/>
    </w:rPr>
  </w:style>
  <w:style w:type="paragraph" w:customStyle="1" w:styleId="C03D5893F0C745389D433C2359A234861">
    <w:name w:val="C03D5893F0C745389D433C2359A234861"/>
    <w:rsid w:val="002D1AFB"/>
    <w:pPr>
      <w:spacing w:after="0" w:line="240" w:lineRule="auto"/>
    </w:pPr>
    <w:rPr>
      <w:rFonts w:ascii="Arial" w:eastAsia="Times New Roman" w:hAnsi="Arial" w:cs="Times New Roman"/>
      <w:bCs/>
      <w:sz w:val="24"/>
      <w:szCs w:val="24"/>
      <w:lang w:eastAsia="en-US"/>
    </w:rPr>
  </w:style>
  <w:style w:type="paragraph" w:customStyle="1" w:styleId="6BE4237D4EF74551BFEFE38DDAE62F0B1">
    <w:name w:val="6BE4237D4EF74551BFEFE38DDAE62F0B1"/>
    <w:rsid w:val="002D1AFB"/>
    <w:pPr>
      <w:spacing w:after="0" w:line="240" w:lineRule="auto"/>
    </w:pPr>
    <w:rPr>
      <w:rFonts w:ascii="Arial" w:eastAsia="Times New Roman" w:hAnsi="Arial" w:cs="Times New Roman"/>
      <w:bCs/>
      <w:sz w:val="24"/>
      <w:szCs w:val="24"/>
      <w:lang w:eastAsia="en-US"/>
    </w:rPr>
  </w:style>
  <w:style w:type="paragraph" w:customStyle="1" w:styleId="C5225DC65C924C51B926928AA7A65A8E1">
    <w:name w:val="C5225DC65C924C51B926928AA7A65A8E1"/>
    <w:rsid w:val="002D1AFB"/>
    <w:pPr>
      <w:spacing w:after="0" w:line="240" w:lineRule="auto"/>
    </w:pPr>
    <w:rPr>
      <w:rFonts w:ascii="Arial" w:eastAsia="Times New Roman" w:hAnsi="Arial" w:cs="Times New Roman"/>
      <w:bCs/>
      <w:sz w:val="24"/>
      <w:szCs w:val="24"/>
      <w:lang w:eastAsia="en-US"/>
    </w:rPr>
  </w:style>
  <w:style w:type="paragraph" w:customStyle="1" w:styleId="7587D97F9B9F42AAA57954697DCFF85B1">
    <w:name w:val="7587D97F9B9F42AAA57954697DCFF85B1"/>
    <w:rsid w:val="002D1AFB"/>
    <w:pPr>
      <w:spacing w:after="0" w:line="240" w:lineRule="auto"/>
    </w:pPr>
    <w:rPr>
      <w:rFonts w:ascii="Arial" w:eastAsia="Times New Roman" w:hAnsi="Arial" w:cs="Times New Roman"/>
      <w:bCs/>
      <w:sz w:val="24"/>
      <w:szCs w:val="24"/>
      <w:lang w:eastAsia="en-US"/>
    </w:rPr>
  </w:style>
  <w:style w:type="paragraph" w:customStyle="1" w:styleId="CF427CCE573341F2A77D77D50DA25AFA1">
    <w:name w:val="CF427CCE573341F2A77D77D50DA25AFA1"/>
    <w:rsid w:val="002D1AFB"/>
    <w:pPr>
      <w:spacing w:after="0" w:line="240" w:lineRule="auto"/>
    </w:pPr>
    <w:rPr>
      <w:rFonts w:ascii="Arial" w:eastAsia="Times New Roman" w:hAnsi="Arial" w:cs="Times New Roman"/>
      <w:bCs/>
      <w:sz w:val="24"/>
      <w:szCs w:val="24"/>
      <w:lang w:eastAsia="en-US"/>
    </w:rPr>
  </w:style>
  <w:style w:type="paragraph" w:customStyle="1" w:styleId="4C83C2661DD14C8A9BA74D7593DDC4A32">
    <w:name w:val="4C83C2661DD14C8A9BA74D7593DDC4A32"/>
    <w:rsid w:val="002D1AFB"/>
    <w:pPr>
      <w:spacing w:after="0" w:line="240" w:lineRule="auto"/>
    </w:pPr>
    <w:rPr>
      <w:rFonts w:ascii="Arial" w:eastAsia="Times New Roman" w:hAnsi="Arial" w:cs="Times New Roman"/>
      <w:bCs/>
      <w:sz w:val="24"/>
      <w:szCs w:val="24"/>
      <w:lang w:eastAsia="en-US"/>
    </w:rPr>
  </w:style>
  <w:style w:type="paragraph" w:customStyle="1" w:styleId="226EE5EB9F6F4F3A87A61EC000A2CF062">
    <w:name w:val="226EE5EB9F6F4F3A87A61EC000A2CF062"/>
    <w:rsid w:val="002D1AFB"/>
    <w:pPr>
      <w:spacing w:after="0" w:line="240" w:lineRule="auto"/>
    </w:pPr>
    <w:rPr>
      <w:rFonts w:ascii="Arial" w:eastAsia="Times New Roman" w:hAnsi="Arial" w:cs="Times New Roman"/>
      <w:bCs/>
      <w:sz w:val="24"/>
      <w:szCs w:val="24"/>
      <w:lang w:eastAsia="en-US"/>
    </w:rPr>
  </w:style>
  <w:style w:type="paragraph" w:customStyle="1" w:styleId="7115BB42CE184E969EE32F761F9E17B31">
    <w:name w:val="7115BB42CE184E969EE32F761F9E17B31"/>
    <w:rsid w:val="002D1AFB"/>
    <w:pPr>
      <w:spacing w:after="0" w:line="240" w:lineRule="auto"/>
    </w:pPr>
    <w:rPr>
      <w:rFonts w:ascii="Arial" w:eastAsia="Times New Roman" w:hAnsi="Arial" w:cs="Times New Roman"/>
      <w:bCs/>
      <w:sz w:val="24"/>
      <w:szCs w:val="24"/>
      <w:lang w:eastAsia="en-US"/>
    </w:rPr>
  </w:style>
  <w:style w:type="paragraph" w:customStyle="1" w:styleId="64F2DADDC8794D0E8513C928E09703571">
    <w:name w:val="64F2DADDC8794D0E8513C928E09703571"/>
    <w:rsid w:val="002D1AFB"/>
    <w:pPr>
      <w:spacing w:after="0" w:line="240" w:lineRule="auto"/>
    </w:pPr>
    <w:rPr>
      <w:rFonts w:ascii="Arial" w:eastAsia="Times New Roman" w:hAnsi="Arial" w:cs="Times New Roman"/>
      <w:bCs/>
      <w:sz w:val="24"/>
      <w:szCs w:val="24"/>
      <w:lang w:eastAsia="en-US"/>
    </w:rPr>
  </w:style>
  <w:style w:type="paragraph" w:customStyle="1" w:styleId="1C437A9037CD46AB99E437A712D10D191">
    <w:name w:val="1C437A9037CD46AB99E437A712D10D191"/>
    <w:rsid w:val="002D1AFB"/>
    <w:pPr>
      <w:spacing w:after="0" w:line="240" w:lineRule="auto"/>
    </w:pPr>
    <w:rPr>
      <w:rFonts w:ascii="Arial" w:eastAsia="Times New Roman" w:hAnsi="Arial" w:cs="Times New Roman"/>
      <w:bCs/>
      <w:sz w:val="24"/>
      <w:szCs w:val="24"/>
      <w:lang w:eastAsia="en-US"/>
    </w:rPr>
  </w:style>
  <w:style w:type="paragraph" w:customStyle="1" w:styleId="5E4B19D8B92C477CBDE895A53843B3BD1">
    <w:name w:val="5E4B19D8B92C477CBDE895A53843B3BD1"/>
    <w:rsid w:val="002D1AFB"/>
    <w:pPr>
      <w:spacing w:after="0" w:line="240" w:lineRule="auto"/>
    </w:pPr>
    <w:rPr>
      <w:rFonts w:ascii="Arial" w:eastAsia="Times New Roman" w:hAnsi="Arial" w:cs="Times New Roman"/>
      <w:bCs/>
      <w:sz w:val="24"/>
      <w:szCs w:val="24"/>
      <w:lang w:eastAsia="en-US"/>
    </w:rPr>
  </w:style>
  <w:style w:type="paragraph" w:customStyle="1" w:styleId="ABF76DEA4C7E433BBED5C820F97FCAF01">
    <w:name w:val="ABF76DEA4C7E433BBED5C820F97FCAF01"/>
    <w:rsid w:val="002D1AFB"/>
    <w:pPr>
      <w:spacing w:after="0" w:line="240" w:lineRule="auto"/>
    </w:pPr>
    <w:rPr>
      <w:rFonts w:ascii="Arial" w:eastAsia="Times New Roman" w:hAnsi="Arial" w:cs="Times New Roman"/>
      <w:bCs/>
      <w:sz w:val="24"/>
      <w:szCs w:val="24"/>
      <w:lang w:eastAsia="en-US"/>
    </w:rPr>
  </w:style>
  <w:style w:type="paragraph" w:customStyle="1" w:styleId="7DB647D4E5B14A9FB2E1DC6E1C9E22B51">
    <w:name w:val="7DB647D4E5B14A9FB2E1DC6E1C9E22B51"/>
    <w:rsid w:val="002D1AFB"/>
    <w:pPr>
      <w:spacing w:after="0" w:line="240" w:lineRule="auto"/>
    </w:pPr>
    <w:rPr>
      <w:rFonts w:ascii="Arial" w:eastAsia="Times New Roman" w:hAnsi="Arial" w:cs="Times New Roman"/>
      <w:bCs/>
      <w:sz w:val="24"/>
      <w:szCs w:val="24"/>
      <w:lang w:eastAsia="en-US"/>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2D1AFB"/>
    <w:rPr>
      <w:color w:val="808080"/>
    </w:rPr>
  </w:style>
  <w:style w:type="paragraph" w:customStyle="1" w:styleId="7A6E4822B0A84C8885166B5373DFBBCF">
    <w:name w:val="7A6E4822B0A84C8885166B5373DFBBCF"/>
    <w:rsid w:val="009915BB"/>
  </w:style>
  <w:style w:type="paragraph" w:customStyle="1" w:styleId="48BE6586A92D4ADC9F22FD7DCAD80D8B">
    <w:name w:val="48BE6586A92D4ADC9F22FD7DCAD80D8B"/>
    <w:rsid w:val="009915BB"/>
  </w:style>
  <w:style w:type="paragraph" w:customStyle="1" w:styleId="91017D59ED7B407F9FEFE1B342D9C701">
    <w:name w:val="91017D59ED7B407F9FEFE1B342D9C701"/>
    <w:rsid w:val="009915BB"/>
  </w:style>
  <w:style w:type="paragraph" w:customStyle="1" w:styleId="59F7AABEAEEE4C439008CBBE580BA6B4">
    <w:name w:val="59F7AABEAEEE4C439008CBBE580BA6B4"/>
    <w:rsid w:val="009915BB"/>
  </w:style>
  <w:style w:type="paragraph" w:customStyle="1" w:styleId="1EB68FD982F64D5CA42E90766E9126B6">
    <w:name w:val="1EB68FD982F64D5CA42E90766E9126B6"/>
    <w:rsid w:val="009915BB"/>
  </w:style>
  <w:style w:type="paragraph" w:customStyle="1" w:styleId="ADC4715377A942AF9969DE3C4681775D">
    <w:name w:val="ADC4715377A942AF9969DE3C4681775D"/>
    <w:rsid w:val="009915BB"/>
  </w:style>
  <w:style w:type="paragraph" w:customStyle="1" w:styleId="937BBFD65BFD4FE4863666D64644A935">
    <w:name w:val="937BBFD65BFD4FE4863666D64644A935"/>
    <w:rsid w:val="009915BB"/>
  </w:style>
  <w:style w:type="paragraph" w:customStyle="1" w:styleId="0C7EA1601B0D40BAB0C338672CA07B51">
    <w:name w:val="0C7EA1601B0D40BAB0C338672CA07B51"/>
    <w:rsid w:val="009915BB"/>
  </w:style>
  <w:style w:type="paragraph" w:customStyle="1" w:styleId="0FD6D19816E246EB971A5289FBBB576B">
    <w:name w:val="0FD6D19816E246EB971A5289FBBB576B"/>
    <w:rsid w:val="009915BB"/>
  </w:style>
  <w:style w:type="paragraph" w:customStyle="1" w:styleId="C51AE27BF9984DA7A252920A6FCB3370">
    <w:name w:val="C51AE27BF9984DA7A252920A6FCB3370"/>
    <w:rsid w:val="009915BB"/>
  </w:style>
  <w:style w:type="paragraph" w:customStyle="1" w:styleId="65E975798AAA4221A72752DE778A0198">
    <w:name w:val="65E975798AAA4221A72752DE778A0198"/>
    <w:rsid w:val="009915BB"/>
  </w:style>
  <w:style w:type="paragraph" w:customStyle="1" w:styleId="14BAB8E41E26487E87641975F77FCB7A">
    <w:name w:val="14BAB8E41E26487E87641975F77FCB7A"/>
    <w:rsid w:val="009915BB"/>
  </w:style>
  <w:style w:type="paragraph" w:customStyle="1" w:styleId="656FDDCBDA984CB38A4F5DF0710FE824">
    <w:name w:val="656FDDCBDA984CB38A4F5DF0710FE824"/>
    <w:rsid w:val="009915BB"/>
  </w:style>
  <w:style w:type="paragraph" w:customStyle="1" w:styleId="B32BA092D7E541F69E75BF5CC73A6427">
    <w:name w:val="B32BA092D7E541F69E75BF5CC73A6427"/>
    <w:rsid w:val="009915BB"/>
  </w:style>
  <w:style w:type="paragraph" w:customStyle="1" w:styleId="DF3741C580F14222891C96C603FE9854">
    <w:name w:val="DF3741C580F14222891C96C603FE9854"/>
    <w:rsid w:val="009915BB"/>
  </w:style>
  <w:style w:type="paragraph" w:customStyle="1" w:styleId="51B02152E8B848A89B239E5B5157BF4D">
    <w:name w:val="51B02152E8B848A89B239E5B5157BF4D"/>
    <w:rsid w:val="009915BB"/>
  </w:style>
  <w:style w:type="paragraph" w:customStyle="1" w:styleId="A295318181B94229A0C9682510955D04">
    <w:name w:val="A295318181B94229A0C9682510955D04"/>
    <w:rsid w:val="009915BB"/>
  </w:style>
  <w:style w:type="paragraph" w:customStyle="1" w:styleId="93DEDE7102B14B7D859B64680AFDDB87">
    <w:name w:val="93DEDE7102B14B7D859B64680AFDDB87"/>
    <w:rsid w:val="009915BB"/>
  </w:style>
  <w:style w:type="paragraph" w:customStyle="1" w:styleId="40AD23B5E6B643439219349CD06499C0">
    <w:name w:val="40AD23B5E6B643439219349CD06499C0"/>
    <w:rsid w:val="009915BB"/>
  </w:style>
  <w:style w:type="paragraph" w:customStyle="1" w:styleId="AC9A657C1C3749C7A5A0AF91EE64B7FF">
    <w:name w:val="AC9A657C1C3749C7A5A0AF91EE64B7FF"/>
    <w:rsid w:val="009915BB"/>
  </w:style>
  <w:style w:type="paragraph" w:customStyle="1" w:styleId="FF30665B48404359830C356BC1BA9BD8">
    <w:name w:val="FF30665B48404359830C356BC1BA9BD8"/>
    <w:rsid w:val="009915BB"/>
  </w:style>
  <w:style w:type="paragraph" w:customStyle="1" w:styleId="1D172A21EE224545801FF77DC7CA231E">
    <w:name w:val="1D172A21EE224545801FF77DC7CA231E"/>
    <w:rsid w:val="009915BB"/>
  </w:style>
  <w:style w:type="paragraph" w:customStyle="1" w:styleId="866B87B0A3EC40FC8139D706C98CF5AF">
    <w:name w:val="866B87B0A3EC40FC8139D706C98CF5AF"/>
    <w:rsid w:val="009915BB"/>
  </w:style>
  <w:style w:type="paragraph" w:customStyle="1" w:styleId="10F2881A15D04D4596467B131375B6E3">
    <w:name w:val="10F2881A15D04D4596467B131375B6E3"/>
    <w:rsid w:val="009915BB"/>
  </w:style>
  <w:style w:type="paragraph" w:customStyle="1" w:styleId="AE5940FA109146A8B3EFBAF5408B15B6">
    <w:name w:val="AE5940FA109146A8B3EFBAF5408B15B6"/>
    <w:rsid w:val="009915BB"/>
  </w:style>
  <w:style w:type="paragraph" w:customStyle="1" w:styleId="52DA8608B0ED48528CC532E234AA9A8E">
    <w:name w:val="52DA8608B0ED48528CC532E234AA9A8E"/>
    <w:rsid w:val="009915BB"/>
  </w:style>
  <w:style w:type="paragraph" w:customStyle="1" w:styleId="114FC5B607D943B788CBF6E24B1DC779">
    <w:name w:val="114FC5B607D943B788CBF6E24B1DC779"/>
    <w:rsid w:val="009915BB"/>
  </w:style>
  <w:style w:type="paragraph" w:customStyle="1" w:styleId="3346FFF3B8E0449AB012E243F26ACA56">
    <w:name w:val="3346FFF3B8E0449AB012E243F26ACA56"/>
    <w:rsid w:val="009915BB"/>
  </w:style>
  <w:style w:type="paragraph" w:customStyle="1" w:styleId="1EC0A0ADB3A746AB97C8B6ADD5A108BA">
    <w:name w:val="1EC0A0ADB3A746AB97C8B6ADD5A108BA"/>
    <w:rsid w:val="009915BB"/>
  </w:style>
  <w:style w:type="paragraph" w:customStyle="1" w:styleId="B714BDF06AA549359860991802EDB912">
    <w:name w:val="B714BDF06AA549359860991802EDB912"/>
    <w:rsid w:val="009915BB"/>
  </w:style>
  <w:style w:type="paragraph" w:customStyle="1" w:styleId="F19A201A88154343A705A5595A7598A1">
    <w:name w:val="F19A201A88154343A705A5595A7598A1"/>
    <w:rsid w:val="009915BB"/>
  </w:style>
  <w:style w:type="paragraph" w:customStyle="1" w:styleId="D16C76E8ED614CED8D52DB420BF609F5">
    <w:name w:val="D16C76E8ED614CED8D52DB420BF609F5"/>
    <w:rsid w:val="009915BB"/>
  </w:style>
  <w:style w:type="paragraph" w:customStyle="1" w:styleId="EEBC9331AA9E4CEF8D31514D710F5451">
    <w:name w:val="EEBC9331AA9E4CEF8D31514D710F5451"/>
    <w:rsid w:val="009915BB"/>
  </w:style>
  <w:style w:type="paragraph" w:customStyle="1" w:styleId="B100D97EFD2E4DC69D441BE0D40B8E60">
    <w:name w:val="B100D97EFD2E4DC69D441BE0D40B8E60"/>
    <w:rsid w:val="00D9065E"/>
    <w:pPr>
      <w:spacing w:after="200" w:line="276" w:lineRule="auto"/>
    </w:pPr>
  </w:style>
  <w:style w:type="paragraph" w:customStyle="1" w:styleId="26E3EFFCC37A4543B6FF83817E9A1416">
    <w:name w:val="26E3EFFCC37A4543B6FF83817E9A1416"/>
    <w:rsid w:val="00D9065E"/>
    <w:pPr>
      <w:spacing w:after="200" w:line="276" w:lineRule="auto"/>
    </w:pPr>
  </w:style>
  <w:style w:type="paragraph" w:customStyle="1" w:styleId="5780DA5018104E89B74034769671F000">
    <w:name w:val="5780DA5018104E89B74034769671F000"/>
    <w:rsid w:val="00D9065E"/>
    <w:pPr>
      <w:spacing w:after="200" w:line="276" w:lineRule="auto"/>
    </w:pPr>
  </w:style>
  <w:style w:type="paragraph" w:customStyle="1" w:styleId="25162F95265E4A8F9B7C8EB4DF02DF43">
    <w:name w:val="25162F95265E4A8F9B7C8EB4DF02DF43"/>
    <w:rsid w:val="00D9065E"/>
    <w:pPr>
      <w:spacing w:after="200" w:line="276" w:lineRule="auto"/>
    </w:pPr>
  </w:style>
  <w:style w:type="paragraph" w:customStyle="1" w:styleId="F81F353F888C405D907FEDE0BAFA835D">
    <w:name w:val="F81F353F888C405D907FEDE0BAFA835D"/>
    <w:rsid w:val="00D9065E"/>
    <w:pPr>
      <w:spacing w:after="200" w:line="276" w:lineRule="auto"/>
    </w:pPr>
  </w:style>
  <w:style w:type="paragraph" w:customStyle="1" w:styleId="3C24BACB0AE942DF81456F5DC2139E89">
    <w:name w:val="3C24BACB0AE942DF81456F5DC2139E89"/>
    <w:rsid w:val="00D9065E"/>
    <w:pPr>
      <w:spacing w:after="200" w:line="276" w:lineRule="auto"/>
    </w:pPr>
  </w:style>
  <w:style w:type="paragraph" w:customStyle="1" w:styleId="834D2E0B947C4B36BE38AC2B3CA84FA1">
    <w:name w:val="834D2E0B947C4B36BE38AC2B3CA84FA1"/>
    <w:rsid w:val="00D9065E"/>
    <w:pPr>
      <w:spacing w:after="200" w:line="276" w:lineRule="auto"/>
    </w:pPr>
  </w:style>
  <w:style w:type="paragraph" w:customStyle="1" w:styleId="1FF5E2C0598942E382D78E2DAD5E0635">
    <w:name w:val="1FF5E2C0598942E382D78E2DAD5E0635"/>
    <w:rsid w:val="00D9065E"/>
    <w:pPr>
      <w:spacing w:after="200" w:line="276" w:lineRule="auto"/>
    </w:pPr>
  </w:style>
  <w:style w:type="paragraph" w:customStyle="1" w:styleId="950A557CA96F44DC8191D37D4A08C450">
    <w:name w:val="950A557CA96F44DC8191D37D4A08C450"/>
    <w:rsid w:val="00D9065E"/>
    <w:pPr>
      <w:spacing w:after="200" w:line="276" w:lineRule="auto"/>
    </w:pPr>
  </w:style>
  <w:style w:type="paragraph" w:customStyle="1" w:styleId="FF525EA3623E4CBAA39928B3344EA206">
    <w:name w:val="FF525EA3623E4CBAA39928B3344EA206"/>
    <w:rsid w:val="00D9065E"/>
    <w:pPr>
      <w:spacing w:after="200" w:line="276" w:lineRule="auto"/>
    </w:pPr>
  </w:style>
  <w:style w:type="paragraph" w:customStyle="1" w:styleId="3B5E83F2DE7F4C3D84E19347554525C0">
    <w:name w:val="3B5E83F2DE7F4C3D84E19347554525C0"/>
    <w:rsid w:val="00D9065E"/>
    <w:pPr>
      <w:spacing w:after="200" w:line="276" w:lineRule="auto"/>
    </w:pPr>
  </w:style>
  <w:style w:type="paragraph" w:customStyle="1" w:styleId="72AEFE4940ED4BE9AB0C5BC7E9740FBF">
    <w:name w:val="72AEFE4940ED4BE9AB0C5BC7E9740FBF"/>
    <w:rsid w:val="00D9065E"/>
    <w:pPr>
      <w:spacing w:after="200" w:line="276" w:lineRule="auto"/>
    </w:pPr>
  </w:style>
  <w:style w:type="paragraph" w:customStyle="1" w:styleId="2E096C217ADC4A639140600417283FDF">
    <w:name w:val="2E096C217ADC4A639140600417283FDF"/>
    <w:rsid w:val="00D9065E"/>
    <w:pPr>
      <w:spacing w:after="200" w:line="276" w:lineRule="auto"/>
    </w:pPr>
  </w:style>
  <w:style w:type="paragraph" w:customStyle="1" w:styleId="C5796E0DDAB14693BCE6D6E21D68DE06">
    <w:name w:val="C5796E0DDAB14693BCE6D6E21D68DE06"/>
    <w:rsid w:val="00D9065E"/>
    <w:pPr>
      <w:spacing w:after="200" w:line="276" w:lineRule="auto"/>
    </w:pPr>
  </w:style>
  <w:style w:type="paragraph" w:customStyle="1" w:styleId="70EACB7B6DE74F5D8FE32F7C91B6E0D3">
    <w:name w:val="70EACB7B6DE74F5D8FE32F7C91B6E0D3"/>
    <w:rsid w:val="00D9065E"/>
    <w:pPr>
      <w:spacing w:after="200" w:line="276" w:lineRule="auto"/>
    </w:pPr>
  </w:style>
  <w:style w:type="paragraph" w:customStyle="1" w:styleId="93D56043AB384230B5069321E19B7477">
    <w:name w:val="93D56043AB384230B5069321E19B7477"/>
    <w:rsid w:val="00D9065E"/>
    <w:pPr>
      <w:spacing w:after="200" w:line="276" w:lineRule="auto"/>
    </w:pPr>
  </w:style>
  <w:style w:type="paragraph" w:customStyle="1" w:styleId="B100D97EFD2E4DC69D441BE0D40B8E601">
    <w:name w:val="B100D97EFD2E4DC69D441BE0D40B8E601"/>
    <w:rsid w:val="0085405E"/>
    <w:pPr>
      <w:spacing w:after="0" w:line="240" w:lineRule="auto"/>
    </w:pPr>
    <w:rPr>
      <w:rFonts w:ascii="Arial" w:eastAsia="Times New Roman" w:hAnsi="Arial" w:cs="Times New Roman"/>
      <w:bCs/>
      <w:sz w:val="24"/>
      <w:szCs w:val="24"/>
      <w:lang w:eastAsia="en-US"/>
    </w:rPr>
  </w:style>
  <w:style w:type="paragraph" w:customStyle="1" w:styleId="2E096C217ADC4A639140600417283FDF1">
    <w:name w:val="2E096C217ADC4A639140600417283FDF1"/>
    <w:rsid w:val="0085405E"/>
    <w:pPr>
      <w:spacing w:after="0" w:line="240" w:lineRule="auto"/>
    </w:pPr>
    <w:rPr>
      <w:rFonts w:ascii="Arial" w:eastAsia="Times New Roman" w:hAnsi="Arial" w:cs="Times New Roman"/>
      <w:bCs/>
      <w:sz w:val="24"/>
      <w:szCs w:val="24"/>
      <w:lang w:eastAsia="en-US"/>
    </w:rPr>
  </w:style>
  <w:style w:type="paragraph" w:customStyle="1" w:styleId="26E3EFFCC37A4543B6FF83817E9A14161">
    <w:name w:val="26E3EFFCC37A4543B6FF83817E9A14161"/>
    <w:rsid w:val="0085405E"/>
    <w:pPr>
      <w:spacing w:after="0" w:line="240" w:lineRule="auto"/>
    </w:pPr>
    <w:rPr>
      <w:rFonts w:ascii="Arial" w:eastAsia="Times New Roman" w:hAnsi="Arial" w:cs="Times New Roman"/>
      <w:bCs/>
      <w:sz w:val="24"/>
      <w:szCs w:val="24"/>
      <w:lang w:eastAsia="en-US"/>
    </w:rPr>
  </w:style>
  <w:style w:type="paragraph" w:customStyle="1" w:styleId="5780DA5018104E89B74034769671F0001">
    <w:name w:val="5780DA5018104E89B74034769671F0001"/>
    <w:rsid w:val="0085405E"/>
    <w:pPr>
      <w:spacing w:after="0" w:line="240" w:lineRule="auto"/>
    </w:pPr>
    <w:rPr>
      <w:rFonts w:ascii="Arial" w:eastAsia="Times New Roman" w:hAnsi="Arial" w:cs="Times New Roman"/>
      <w:bCs/>
      <w:sz w:val="24"/>
      <w:szCs w:val="24"/>
      <w:lang w:eastAsia="en-US"/>
    </w:rPr>
  </w:style>
  <w:style w:type="paragraph" w:customStyle="1" w:styleId="25162F95265E4A8F9B7C8EB4DF02DF431">
    <w:name w:val="25162F95265E4A8F9B7C8EB4DF02DF431"/>
    <w:rsid w:val="0085405E"/>
    <w:pPr>
      <w:spacing w:after="0" w:line="240" w:lineRule="auto"/>
    </w:pPr>
    <w:rPr>
      <w:rFonts w:ascii="Arial" w:eastAsia="Times New Roman" w:hAnsi="Arial" w:cs="Times New Roman"/>
      <w:bCs/>
      <w:sz w:val="24"/>
      <w:szCs w:val="24"/>
      <w:lang w:eastAsia="en-US"/>
    </w:rPr>
  </w:style>
  <w:style w:type="paragraph" w:customStyle="1" w:styleId="C5796E0DDAB14693BCE6D6E21D68DE061">
    <w:name w:val="C5796E0DDAB14693BCE6D6E21D68DE061"/>
    <w:rsid w:val="0085405E"/>
    <w:pPr>
      <w:spacing w:after="0" w:line="240" w:lineRule="auto"/>
    </w:pPr>
    <w:rPr>
      <w:rFonts w:ascii="Arial" w:eastAsia="Times New Roman" w:hAnsi="Arial" w:cs="Times New Roman"/>
      <w:bCs/>
      <w:sz w:val="24"/>
      <w:szCs w:val="24"/>
      <w:lang w:eastAsia="en-US"/>
    </w:rPr>
  </w:style>
  <w:style w:type="paragraph" w:customStyle="1" w:styleId="F81F353F888C405D907FEDE0BAFA835D1">
    <w:name w:val="F81F353F888C405D907FEDE0BAFA835D1"/>
    <w:rsid w:val="0085405E"/>
    <w:pPr>
      <w:spacing w:after="0" w:line="240" w:lineRule="auto"/>
    </w:pPr>
    <w:rPr>
      <w:rFonts w:ascii="Arial" w:eastAsia="Times New Roman" w:hAnsi="Arial" w:cs="Times New Roman"/>
      <w:bCs/>
      <w:sz w:val="24"/>
      <w:szCs w:val="24"/>
      <w:lang w:eastAsia="en-US"/>
    </w:rPr>
  </w:style>
  <w:style w:type="paragraph" w:customStyle="1" w:styleId="3C24BACB0AE942DF81456F5DC2139E891">
    <w:name w:val="3C24BACB0AE942DF81456F5DC2139E891"/>
    <w:rsid w:val="0085405E"/>
    <w:pPr>
      <w:spacing w:after="0" w:line="240" w:lineRule="auto"/>
    </w:pPr>
    <w:rPr>
      <w:rFonts w:ascii="Arial" w:eastAsia="Times New Roman" w:hAnsi="Arial" w:cs="Times New Roman"/>
      <w:bCs/>
      <w:sz w:val="24"/>
      <w:szCs w:val="24"/>
      <w:lang w:eastAsia="en-US"/>
    </w:rPr>
  </w:style>
  <w:style w:type="paragraph" w:customStyle="1" w:styleId="834D2E0B947C4B36BE38AC2B3CA84FA11">
    <w:name w:val="834D2E0B947C4B36BE38AC2B3CA84FA11"/>
    <w:rsid w:val="0085405E"/>
    <w:pPr>
      <w:spacing w:after="0" w:line="240" w:lineRule="auto"/>
    </w:pPr>
    <w:rPr>
      <w:rFonts w:ascii="Arial" w:eastAsia="Times New Roman" w:hAnsi="Arial" w:cs="Times New Roman"/>
      <w:bCs/>
      <w:sz w:val="24"/>
      <w:szCs w:val="24"/>
      <w:lang w:eastAsia="en-US"/>
    </w:rPr>
  </w:style>
  <w:style w:type="paragraph" w:customStyle="1" w:styleId="70EACB7B6DE74F5D8FE32F7C91B6E0D31">
    <w:name w:val="70EACB7B6DE74F5D8FE32F7C91B6E0D31"/>
    <w:rsid w:val="0085405E"/>
    <w:pPr>
      <w:spacing w:after="0" w:line="240" w:lineRule="auto"/>
    </w:pPr>
    <w:rPr>
      <w:rFonts w:ascii="Arial" w:eastAsia="Times New Roman" w:hAnsi="Arial" w:cs="Times New Roman"/>
      <w:bCs/>
      <w:sz w:val="24"/>
      <w:szCs w:val="24"/>
      <w:lang w:eastAsia="en-US"/>
    </w:rPr>
  </w:style>
  <w:style w:type="paragraph" w:customStyle="1" w:styleId="1FF5E2C0598942E382D78E2DAD5E06351">
    <w:name w:val="1FF5E2C0598942E382D78E2DAD5E06351"/>
    <w:rsid w:val="0085405E"/>
    <w:pPr>
      <w:spacing w:after="0" w:line="240" w:lineRule="auto"/>
    </w:pPr>
    <w:rPr>
      <w:rFonts w:ascii="Arial" w:eastAsia="Times New Roman" w:hAnsi="Arial" w:cs="Times New Roman"/>
      <w:bCs/>
      <w:sz w:val="24"/>
      <w:szCs w:val="24"/>
      <w:lang w:eastAsia="en-US"/>
    </w:rPr>
  </w:style>
  <w:style w:type="paragraph" w:customStyle="1" w:styleId="950A557CA96F44DC8191D37D4A08C4501">
    <w:name w:val="950A557CA96F44DC8191D37D4A08C4501"/>
    <w:rsid w:val="0085405E"/>
    <w:pPr>
      <w:spacing w:after="0" w:line="240" w:lineRule="auto"/>
    </w:pPr>
    <w:rPr>
      <w:rFonts w:ascii="Arial" w:eastAsia="Times New Roman" w:hAnsi="Arial" w:cs="Times New Roman"/>
      <w:bCs/>
      <w:sz w:val="24"/>
      <w:szCs w:val="24"/>
      <w:lang w:eastAsia="en-US"/>
    </w:rPr>
  </w:style>
  <w:style w:type="paragraph" w:customStyle="1" w:styleId="FF525EA3623E4CBAA39928B3344EA2061">
    <w:name w:val="FF525EA3623E4CBAA39928B3344EA2061"/>
    <w:rsid w:val="0085405E"/>
    <w:pPr>
      <w:spacing w:after="0" w:line="240" w:lineRule="auto"/>
    </w:pPr>
    <w:rPr>
      <w:rFonts w:ascii="Arial" w:eastAsia="Times New Roman" w:hAnsi="Arial" w:cs="Times New Roman"/>
      <w:bCs/>
      <w:sz w:val="24"/>
      <w:szCs w:val="24"/>
      <w:lang w:eastAsia="en-US"/>
    </w:rPr>
  </w:style>
  <w:style w:type="paragraph" w:customStyle="1" w:styleId="93D56043AB384230B5069321E19B74771">
    <w:name w:val="93D56043AB384230B5069321E19B74771"/>
    <w:rsid w:val="0085405E"/>
    <w:pPr>
      <w:spacing w:after="0" w:line="240" w:lineRule="auto"/>
    </w:pPr>
    <w:rPr>
      <w:rFonts w:ascii="Arial" w:eastAsia="Times New Roman" w:hAnsi="Arial" w:cs="Times New Roman"/>
      <w:bCs/>
      <w:sz w:val="24"/>
      <w:szCs w:val="24"/>
      <w:lang w:eastAsia="en-US"/>
    </w:rPr>
  </w:style>
  <w:style w:type="paragraph" w:customStyle="1" w:styleId="3B5E83F2DE7F4C3D84E19347554525C01">
    <w:name w:val="3B5E83F2DE7F4C3D84E19347554525C01"/>
    <w:rsid w:val="0085405E"/>
    <w:pPr>
      <w:spacing w:after="0" w:line="240" w:lineRule="auto"/>
    </w:pPr>
    <w:rPr>
      <w:rFonts w:ascii="Arial" w:eastAsia="Times New Roman" w:hAnsi="Arial" w:cs="Times New Roman"/>
      <w:bCs/>
      <w:sz w:val="24"/>
      <w:szCs w:val="24"/>
      <w:lang w:eastAsia="en-US"/>
    </w:rPr>
  </w:style>
  <w:style w:type="paragraph" w:customStyle="1" w:styleId="72AEFE4940ED4BE9AB0C5BC7E9740FBF1">
    <w:name w:val="72AEFE4940ED4BE9AB0C5BC7E9740FBF1"/>
    <w:rsid w:val="0085405E"/>
    <w:pPr>
      <w:spacing w:after="0" w:line="240" w:lineRule="auto"/>
    </w:pPr>
    <w:rPr>
      <w:rFonts w:ascii="Arial" w:eastAsia="Times New Roman" w:hAnsi="Arial" w:cs="Times New Roman"/>
      <w:bCs/>
      <w:sz w:val="24"/>
      <w:szCs w:val="24"/>
      <w:lang w:eastAsia="en-US"/>
    </w:rPr>
  </w:style>
  <w:style w:type="paragraph" w:customStyle="1" w:styleId="99A373BE7B924949AEC0B17CBB0B6C4F">
    <w:name w:val="99A373BE7B924949AEC0B17CBB0B6C4F"/>
    <w:rsid w:val="0085405E"/>
  </w:style>
  <w:style w:type="paragraph" w:customStyle="1" w:styleId="9E927DC16CB74BB09C2393452A9F1A95">
    <w:name w:val="9E927DC16CB74BB09C2393452A9F1A95"/>
    <w:rsid w:val="0085405E"/>
  </w:style>
  <w:style w:type="paragraph" w:customStyle="1" w:styleId="986519BE12CA45DDA1F453247492D8E5">
    <w:name w:val="986519BE12CA45DDA1F453247492D8E5"/>
    <w:rsid w:val="0085405E"/>
  </w:style>
  <w:style w:type="paragraph" w:customStyle="1" w:styleId="A3FDB5F9A6244B179320CDF41038CFA0">
    <w:name w:val="A3FDB5F9A6244B179320CDF41038CFA0"/>
    <w:rsid w:val="0085405E"/>
  </w:style>
  <w:style w:type="paragraph" w:customStyle="1" w:styleId="3966AECA75734A24877F0BAEB68CD954">
    <w:name w:val="3966AECA75734A24877F0BAEB68CD954"/>
    <w:rsid w:val="0085405E"/>
  </w:style>
  <w:style w:type="paragraph" w:customStyle="1" w:styleId="C0DCA39979724FA297EA335B1A7AF3E4">
    <w:name w:val="C0DCA39979724FA297EA335B1A7AF3E4"/>
    <w:rsid w:val="0085405E"/>
  </w:style>
  <w:style w:type="paragraph" w:customStyle="1" w:styleId="CA2F8F408CC94EDEBDC8E97B9500999F">
    <w:name w:val="CA2F8F408CC94EDEBDC8E97B9500999F"/>
    <w:rsid w:val="0085405E"/>
  </w:style>
  <w:style w:type="paragraph" w:customStyle="1" w:styleId="916C6F8C0A464D26BB0FFDAB575D6B96">
    <w:name w:val="916C6F8C0A464D26BB0FFDAB575D6B96"/>
    <w:rsid w:val="0085405E"/>
  </w:style>
  <w:style w:type="paragraph" w:customStyle="1" w:styleId="61B88ECF883F4F02976776FB1548B043">
    <w:name w:val="61B88ECF883F4F02976776FB1548B043"/>
    <w:rsid w:val="0085405E"/>
  </w:style>
  <w:style w:type="paragraph" w:customStyle="1" w:styleId="0184B38A83944252B3CDF80ED6971219">
    <w:name w:val="0184B38A83944252B3CDF80ED6971219"/>
    <w:rsid w:val="0085405E"/>
  </w:style>
  <w:style w:type="paragraph" w:customStyle="1" w:styleId="34C4392D8C7E435EA57B3CE90E30A0D4">
    <w:name w:val="34C4392D8C7E435EA57B3CE90E30A0D4"/>
    <w:rsid w:val="0085405E"/>
  </w:style>
  <w:style w:type="paragraph" w:customStyle="1" w:styleId="CEAC5523F5654AFEAE58AE5693E5195A">
    <w:name w:val="CEAC5523F5654AFEAE58AE5693E5195A"/>
    <w:rsid w:val="0085405E"/>
  </w:style>
  <w:style w:type="paragraph" w:customStyle="1" w:styleId="B100D97EFD2E4DC69D441BE0D40B8E602">
    <w:name w:val="B100D97EFD2E4DC69D441BE0D40B8E602"/>
    <w:rsid w:val="0085405E"/>
    <w:pPr>
      <w:spacing w:after="0" w:line="240" w:lineRule="auto"/>
    </w:pPr>
    <w:rPr>
      <w:rFonts w:ascii="Arial" w:eastAsia="Times New Roman" w:hAnsi="Arial" w:cs="Times New Roman"/>
      <w:bCs/>
      <w:sz w:val="24"/>
      <w:szCs w:val="24"/>
      <w:lang w:eastAsia="en-US"/>
    </w:rPr>
  </w:style>
  <w:style w:type="paragraph" w:customStyle="1" w:styleId="2E096C217ADC4A639140600417283FDF2">
    <w:name w:val="2E096C217ADC4A639140600417283FDF2"/>
    <w:rsid w:val="0085405E"/>
    <w:pPr>
      <w:spacing w:after="0" w:line="240" w:lineRule="auto"/>
    </w:pPr>
    <w:rPr>
      <w:rFonts w:ascii="Arial" w:eastAsia="Times New Roman" w:hAnsi="Arial" w:cs="Times New Roman"/>
      <w:bCs/>
      <w:sz w:val="24"/>
      <w:szCs w:val="24"/>
      <w:lang w:eastAsia="en-US"/>
    </w:rPr>
  </w:style>
  <w:style w:type="paragraph" w:customStyle="1" w:styleId="26E3EFFCC37A4543B6FF83817E9A14162">
    <w:name w:val="26E3EFFCC37A4543B6FF83817E9A14162"/>
    <w:rsid w:val="0085405E"/>
    <w:pPr>
      <w:spacing w:after="0" w:line="240" w:lineRule="auto"/>
    </w:pPr>
    <w:rPr>
      <w:rFonts w:ascii="Arial" w:eastAsia="Times New Roman" w:hAnsi="Arial" w:cs="Times New Roman"/>
      <w:bCs/>
      <w:sz w:val="24"/>
      <w:szCs w:val="24"/>
      <w:lang w:eastAsia="en-US"/>
    </w:rPr>
  </w:style>
  <w:style w:type="paragraph" w:customStyle="1" w:styleId="5780DA5018104E89B74034769671F0002">
    <w:name w:val="5780DA5018104E89B74034769671F0002"/>
    <w:rsid w:val="0085405E"/>
    <w:pPr>
      <w:spacing w:after="0" w:line="240" w:lineRule="auto"/>
    </w:pPr>
    <w:rPr>
      <w:rFonts w:ascii="Arial" w:eastAsia="Times New Roman" w:hAnsi="Arial" w:cs="Times New Roman"/>
      <w:bCs/>
      <w:sz w:val="24"/>
      <w:szCs w:val="24"/>
      <w:lang w:eastAsia="en-US"/>
    </w:rPr>
  </w:style>
  <w:style w:type="paragraph" w:customStyle="1" w:styleId="99A373BE7B924949AEC0B17CBB0B6C4F1">
    <w:name w:val="99A373BE7B924949AEC0B17CBB0B6C4F1"/>
    <w:rsid w:val="0085405E"/>
    <w:pPr>
      <w:spacing w:after="0" w:line="240" w:lineRule="auto"/>
    </w:pPr>
    <w:rPr>
      <w:rFonts w:ascii="Arial" w:eastAsia="Times New Roman" w:hAnsi="Arial" w:cs="Times New Roman"/>
      <w:bCs/>
      <w:sz w:val="24"/>
      <w:szCs w:val="24"/>
      <w:lang w:eastAsia="en-US"/>
    </w:rPr>
  </w:style>
  <w:style w:type="paragraph" w:customStyle="1" w:styleId="9E927DC16CB74BB09C2393452A9F1A951">
    <w:name w:val="9E927DC16CB74BB09C2393452A9F1A951"/>
    <w:rsid w:val="0085405E"/>
    <w:pPr>
      <w:spacing w:after="0" w:line="240" w:lineRule="auto"/>
    </w:pPr>
    <w:rPr>
      <w:rFonts w:ascii="Arial" w:eastAsia="Times New Roman" w:hAnsi="Arial" w:cs="Times New Roman"/>
      <w:bCs/>
      <w:sz w:val="24"/>
      <w:szCs w:val="24"/>
      <w:lang w:eastAsia="en-US"/>
    </w:rPr>
  </w:style>
  <w:style w:type="paragraph" w:customStyle="1" w:styleId="986519BE12CA45DDA1F453247492D8E51">
    <w:name w:val="986519BE12CA45DDA1F453247492D8E51"/>
    <w:rsid w:val="0085405E"/>
    <w:pPr>
      <w:spacing w:after="0" w:line="240" w:lineRule="auto"/>
    </w:pPr>
    <w:rPr>
      <w:rFonts w:ascii="Arial" w:eastAsia="Times New Roman" w:hAnsi="Arial" w:cs="Times New Roman"/>
      <w:bCs/>
      <w:sz w:val="24"/>
      <w:szCs w:val="24"/>
      <w:lang w:eastAsia="en-US"/>
    </w:rPr>
  </w:style>
  <w:style w:type="paragraph" w:customStyle="1" w:styleId="A3FDB5F9A6244B179320CDF41038CFA01">
    <w:name w:val="A3FDB5F9A6244B179320CDF41038CFA01"/>
    <w:rsid w:val="0085405E"/>
    <w:pPr>
      <w:spacing w:after="0" w:line="240" w:lineRule="auto"/>
    </w:pPr>
    <w:rPr>
      <w:rFonts w:ascii="Arial" w:eastAsia="Times New Roman" w:hAnsi="Arial" w:cs="Times New Roman"/>
      <w:bCs/>
      <w:sz w:val="24"/>
      <w:szCs w:val="24"/>
      <w:lang w:eastAsia="en-US"/>
    </w:rPr>
  </w:style>
  <w:style w:type="paragraph" w:customStyle="1" w:styleId="3966AECA75734A24877F0BAEB68CD9541">
    <w:name w:val="3966AECA75734A24877F0BAEB68CD9541"/>
    <w:rsid w:val="0085405E"/>
    <w:pPr>
      <w:spacing w:after="0" w:line="240" w:lineRule="auto"/>
    </w:pPr>
    <w:rPr>
      <w:rFonts w:ascii="Arial" w:eastAsia="Times New Roman" w:hAnsi="Arial" w:cs="Times New Roman"/>
      <w:bCs/>
      <w:sz w:val="24"/>
      <w:szCs w:val="24"/>
      <w:lang w:eastAsia="en-US"/>
    </w:rPr>
  </w:style>
  <w:style w:type="paragraph" w:customStyle="1" w:styleId="C0DCA39979724FA297EA335B1A7AF3E41">
    <w:name w:val="C0DCA39979724FA297EA335B1A7AF3E41"/>
    <w:rsid w:val="0085405E"/>
    <w:pPr>
      <w:spacing w:after="0" w:line="240" w:lineRule="auto"/>
    </w:pPr>
    <w:rPr>
      <w:rFonts w:ascii="Arial" w:eastAsia="Times New Roman" w:hAnsi="Arial" w:cs="Times New Roman"/>
      <w:bCs/>
      <w:sz w:val="24"/>
      <w:szCs w:val="24"/>
      <w:lang w:eastAsia="en-US"/>
    </w:rPr>
  </w:style>
  <w:style w:type="paragraph" w:customStyle="1" w:styleId="CA2F8F408CC94EDEBDC8E97B9500999F1">
    <w:name w:val="CA2F8F408CC94EDEBDC8E97B9500999F1"/>
    <w:rsid w:val="0085405E"/>
    <w:pPr>
      <w:spacing w:after="0" w:line="240" w:lineRule="auto"/>
    </w:pPr>
    <w:rPr>
      <w:rFonts w:ascii="Arial" w:eastAsia="Times New Roman" w:hAnsi="Arial" w:cs="Times New Roman"/>
      <w:bCs/>
      <w:sz w:val="24"/>
      <w:szCs w:val="24"/>
      <w:lang w:eastAsia="en-US"/>
    </w:rPr>
  </w:style>
  <w:style w:type="paragraph" w:customStyle="1" w:styleId="916C6F8C0A464D26BB0FFDAB575D6B961">
    <w:name w:val="916C6F8C0A464D26BB0FFDAB575D6B961"/>
    <w:rsid w:val="0085405E"/>
    <w:pPr>
      <w:spacing w:after="0" w:line="240" w:lineRule="auto"/>
    </w:pPr>
    <w:rPr>
      <w:rFonts w:ascii="Arial" w:eastAsia="Times New Roman" w:hAnsi="Arial" w:cs="Times New Roman"/>
      <w:bCs/>
      <w:sz w:val="24"/>
      <w:szCs w:val="24"/>
      <w:lang w:eastAsia="en-US"/>
    </w:rPr>
  </w:style>
  <w:style w:type="paragraph" w:customStyle="1" w:styleId="61B88ECF883F4F02976776FB1548B0431">
    <w:name w:val="61B88ECF883F4F02976776FB1548B0431"/>
    <w:rsid w:val="0085405E"/>
    <w:pPr>
      <w:spacing w:after="0" w:line="240" w:lineRule="auto"/>
    </w:pPr>
    <w:rPr>
      <w:rFonts w:ascii="Arial" w:eastAsia="Times New Roman" w:hAnsi="Arial" w:cs="Times New Roman"/>
      <w:bCs/>
      <w:sz w:val="24"/>
      <w:szCs w:val="24"/>
      <w:lang w:eastAsia="en-US"/>
    </w:rPr>
  </w:style>
  <w:style w:type="paragraph" w:customStyle="1" w:styleId="0184B38A83944252B3CDF80ED69712191">
    <w:name w:val="0184B38A83944252B3CDF80ED69712191"/>
    <w:rsid w:val="0085405E"/>
    <w:pPr>
      <w:spacing w:after="0" w:line="240" w:lineRule="auto"/>
    </w:pPr>
    <w:rPr>
      <w:rFonts w:ascii="Arial" w:eastAsia="Times New Roman" w:hAnsi="Arial" w:cs="Times New Roman"/>
      <w:bCs/>
      <w:sz w:val="24"/>
      <w:szCs w:val="24"/>
      <w:lang w:eastAsia="en-US"/>
    </w:rPr>
  </w:style>
  <w:style w:type="paragraph" w:customStyle="1" w:styleId="34C4392D8C7E435EA57B3CE90E30A0D41">
    <w:name w:val="34C4392D8C7E435EA57B3CE90E30A0D41"/>
    <w:rsid w:val="0085405E"/>
    <w:pPr>
      <w:spacing w:after="0" w:line="240" w:lineRule="auto"/>
    </w:pPr>
    <w:rPr>
      <w:rFonts w:ascii="Arial" w:eastAsia="Times New Roman" w:hAnsi="Arial" w:cs="Times New Roman"/>
      <w:bCs/>
      <w:sz w:val="24"/>
      <w:szCs w:val="24"/>
      <w:lang w:eastAsia="en-US"/>
    </w:rPr>
  </w:style>
  <w:style w:type="paragraph" w:customStyle="1" w:styleId="CEAC5523F5654AFEAE58AE5693E5195A1">
    <w:name w:val="CEAC5523F5654AFEAE58AE5693E5195A1"/>
    <w:rsid w:val="0085405E"/>
    <w:pPr>
      <w:spacing w:after="0" w:line="240" w:lineRule="auto"/>
    </w:pPr>
    <w:rPr>
      <w:rFonts w:ascii="Arial" w:eastAsia="Times New Roman" w:hAnsi="Arial" w:cs="Times New Roman"/>
      <w:bCs/>
      <w:sz w:val="24"/>
      <w:szCs w:val="24"/>
      <w:lang w:eastAsia="en-US"/>
    </w:rPr>
  </w:style>
  <w:style w:type="paragraph" w:customStyle="1" w:styleId="D3D660BD1AA649AFBB77B0672FD280DC">
    <w:name w:val="D3D660BD1AA649AFBB77B0672FD280DC"/>
    <w:rsid w:val="0085405E"/>
  </w:style>
  <w:style w:type="paragraph" w:customStyle="1" w:styleId="ED50EDD001C741858C69BFD9973D32BB">
    <w:name w:val="ED50EDD001C741858C69BFD9973D32BB"/>
    <w:rsid w:val="0085405E"/>
  </w:style>
  <w:style w:type="paragraph" w:customStyle="1" w:styleId="F61E5CA4519C4A0A97A1E2527D317AA5">
    <w:name w:val="F61E5CA4519C4A0A97A1E2527D317AA5"/>
    <w:rsid w:val="0085405E"/>
  </w:style>
  <w:style w:type="paragraph" w:customStyle="1" w:styleId="EFFB15644EC942AC9B40BB94929BE4BB">
    <w:name w:val="EFFB15644EC942AC9B40BB94929BE4BB"/>
    <w:rsid w:val="0085405E"/>
  </w:style>
  <w:style w:type="paragraph" w:customStyle="1" w:styleId="1FDBBEC3997A43E89A07E3C08175E10A">
    <w:name w:val="1FDBBEC3997A43E89A07E3C08175E10A"/>
    <w:rsid w:val="0085405E"/>
  </w:style>
  <w:style w:type="paragraph" w:customStyle="1" w:styleId="D50C0F3E8CD8475694D1669C8D01AF81">
    <w:name w:val="D50C0F3E8CD8475694D1669C8D01AF81"/>
    <w:rsid w:val="0085405E"/>
  </w:style>
  <w:style w:type="paragraph" w:customStyle="1" w:styleId="939F4727438B4AFB919DC2DFF4E1122C">
    <w:name w:val="939F4727438B4AFB919DC2DFF4E1122C"/>
    <w:rsid w:val="0085405E"/>
  </w:style>
  <w:style w:type="paragraph" w:customStyle="1" w:styleId="6BBA26674C6A4963B083E3210D2C7D53">
    <w:name w:val="6BBA26674C6A4963B083E3210D2C7D53"/>
    <w:rsid w:val="0085405E"/>
  </w:style>
  <w:style w:type="paragraph" w:customStyle="1" w:styleId="A16ECBEAEF04442A9EB6223996C1C297">
    <w:name w:val="A16ECBEAEF04442A9EB6223996C1C297"/>
    <w:rsid w:val="0085405E"/>
  </w:style>
  <w:style w:type="paragraph" w:customStyle="1" w:styleId="1FF4E6C902224190AF090C224FC3717B">
    <w:name w:val="1FF4E6C902224190AF090C224FC3717B"/>
    <w:rsid w:val="0085405E"/>
  </w:style>
  <w:style w:type="paragraph" w:customStyle="1" w:styleId="45D052201E9A41B7BCF3F416A763404B">
    <w:name w:val="45D052201E9A41B7BCF3F416A763404B"/>
    <w:rsid w:val="0085405E"/>
  </w:style>
  <w:style w:type="paragraph" w:customStyle="1" w:styleId="5F47CC186C754BBE81D08072D482C954">
    <w:name w:val="5F47CC186C754BBE81D08072D482C954"/>
    <w:rsid w:val="0085405E"/>
  </w:style>
  <w:style w:type="paragraph" w:customStyle="1" w:styleId="CE19988D3D314202B8E9CC567AA884C1">
    <w:name w:val="CE19988D3D314202B8E9CC567AA884C1"/>
    <w:rsid w:val="0085405E"/>
  </w:style>
  <w:style w:type="paragraph" w:customStyle="1" w:styleId="3F3CAC75691940F4A434EBBAC534CCD9">
    <w:name w:val="3F3CAC75691940F4A434EBBAC534CCD9"/>
    <w:rsid w:val="0085405E"/>
  </w:style>
  <w:style w:type="paragraph" w:customStyle="1" w:styleId="F7F91F28722045D0B30C19B3EE215AEB">
    <w:name w:val="F7F91F28722045D0B30C19B3EE215AEB"/>
    <w:rsid w:val="0085405E"/>
  </w:style>
  <w:style w:type="paragraph" w:customStyle="1" w:styleId="5BE895C9D7C84F0092EB13B732FC67CB">
    <w:name w:val="5BE895C9D7C84F0092EB13B732FC67CB"/>
    <w:rsid w:val="0085405E"/>
  </w:style>
  <w:style w:type="paragraph" w:customStyle="1" w:styleId="7CD4328D35D244C0801EFE518B22930E">
    <w:name w:val="7CD4328D35D244C0801EFE518B22930E"/>
    <w:rsid w:val="0085405E"/>
  </w:style>
  <w:style w:type="paragraph" w:customStyle="1" w:styleId="EA5CDA713FA84C30B4EE8EFF1C552C81">
    <w:name w:val="EA5CDA713FA84C30B4EE8EFF1C552C81"/>
    <w:rsid w:val="0085405E"/>
  </w:style>
  <w:style w:type="paragraph" w:customStyle="1" w:styleId="81D7AE7E40AA491997DE2D360BE1BAA0">
    <w:name w:val="81D7AE7E40AA491997DE2D360BE1BAA0"/>
    <w:rsid w:val="0085405E"/>
  </w:style>
  <w:style w:type="paragraph" w:customStyle="1" w:styleId="9B227E57CF3B44E8BB70DEDF6FBAFE52">
    <w:name w:val="9B227E57CF3B44E8BB70DEDF6FBAFE52"/>
    <w:rsid w:val="0085405E"/>
  </w:style>
  <w:style w:type="paragraph" w:customStyle="1" w:styleId="97176AA3F4A44E72AD92438F4ED7F4C9">
    <w:name w:val="97176AA3F4A44E72AD92438F4ED7F4C9"/>
    <w:rsid w:val="0085405E"/>
  </w:style>
  <w:style w:type="paragraph" w:customStyle="1" w:styleId="97A6FB47F6074C288D904B3ACDB2717D">
    <w:name w:val="97A6FB47F6074C288D904B3ACDB2717D"/>
    <w:rsid w:val="0085405E"/>
  </w:style>
  <w:style w:type="paragraph" w:customStyle="1" w:styleId="086AA2ED2A2E4CB89E597F3788366F24">
    <w:name w:val="086AA2ED2A2E4CB89E597F3788366F24"/>
    <w:rsid w:val="0085405E"/>
  </w:style>
  <w:style w:type="paragraph" w:customStyle="1" w:styleId="8D69889457A2440D9DD9CAAB04055E71">
    <w:name w:val="8D69889457A2440D9DD9CAAB04055E71"/>
    <w:rsid w:val="0085405E"/>
  </w:style>
  <w:style w:type="paragraph" w:customStyle="1" w:styleId="84F3BCA857D847DC814DA5F2E9675B3A">
    <w:name w:val="84F3BCA857D847DC814DA5F2E9675B3A"/>
    <w:rsid w:val="0085405E"/>
  </w:style>
  <w:style w:type="paragraph" w:customStyle="1" w:styleId="4F4FAE472DC8408889A4486D968AD14F">
    <w:name w:val="4F4FAE472DC8408889A4486D968AD14F"/>
    <w:rsid w:val="0085405E"/>
  </w:style>
  <w:style w:type="paragraph" w:customStyle="1" w:styleId="21277A96691F465B8552F8309138C2C4">
    <w:name w:val="21277A96691F465B8552F8309138C2C4"/>
    <w:rsid w:val="0085405E"/>
  </w:style>
  <w:style w:type="paragraph" w:customStyle="1" w:styleId="5DEE92CD29FB4E94AACCBD0263B57734">
    <w:name w:val="5DEE92CD29FB4E94AACCBD0263B57734"/>
    <w:rsid w:val="0085405E"/>
  </w:style>
  <w:style w:type="paragraph" w:customStyle="1" w:styleId="8109B5ADD9714271A83AA2C306088DC3">
    <w:name w:val="8109B5ADD9714271A83AA2C306088DC3"/>
    <w:rsid w:val="0085405E"/>
  </w:style>
  <w:style w:type="paragraph" w:customStyle="1" w:styleId="67CBA63F8CC843A19E15DC315C4B49F5">
    <w:name w:val="67CBA63F8CC843A19E15DC315C4B49F5"/>
    <w:rsid w:val="0085405E"/>
  </w:style>
  <w:style w:type="paragraph" w:customStyle="1" w:styleId="0D3628D6D0BB4123BC5B197E893F2C37">
    <w:name w:val="0D3628D6D0BB4123BC5B197E893F2C37"/>
    <w:rsid w:val="0085405E"/>
  </w:style>
  <w:style w:type="paragraph" w:customStyle="1" w:styleId="5C9723D5EDBA4D6B892F05517FABA2D7">
    <w:name w:val="5C9723D5EDBA4D6B892F05517FABA2D7"/>
    <w:rsid w:val="0085405E"/>
  </w:style>
  <w:style w:type="paragraph" w:customStyle="1" w:styleId="CCF4A4276DC54D66B3DAADB0DC201E41">
    <w:name w:val="CCF4A4276DC54D66B3DAADB0DC201E41"/>
    <w:rsid w:val="0085405E"/>
  </w:style>
  <w:style w:type="paragraph" w:customStyle="1" w:styleId="893213E97BD5425EB97A9A09608413A5">
    <w:name w:val="893213E97BD5425EB97A9A09608413A5"/>
    <w:rsid w:val="0085405E"/>
  </w:style>
  <w:style w:type="paragraph" w:customStyle="1" w:styleId="8405323184ED4757A408781D496D615D">
    <w:name w:val="8405323184ED4757A408781D496D615D"/>
    <w:rsid w:val="0085405E"/>
  </w:style>
  <w:style w:type="paragraph" w:customStyle="1" w:styleId="EA69C1F7BB3F4056AC8D1E54C4C84E1E">
    <w:name w:val="EA69C1F7BB3F4056AC8D1E54C4C84E1E"/>
    <w:rsid w:val="0085405E"/>
  </w:style>
  <w:style w:type="paragraph" w:customStyle="1" w:styleId="B9F4EE86E86243379B6E3B9247CA0F0A">
    <w:name w:val="B9F4EE86E86243379B6E3B9247CA0F0A"/>
    <w:rsid w:val="0085405E"/>
  </w:style>
  <w:style w:type="paragraph" w:customStyle="1" w:styleId="24E08DD275FC4B8C8A07EC4212AFB9CC">
    <w:name w:val="24E08DD275FC4B8C8A07EC4212AFB9CC"/>
    <w:rsid w:val="0085405E"/>
  </w:style>
  <w:style w:type="paragraph" w:customStyle="1" w:styleId="CA91DCBD935042919F03732E55DF969C">
    <w:name w:val="CA91DCBD935042919F03732E55DF969C"/>
    <w:rsid w:val="0085405E"/>
  </w:style>
  <w:style w:type="paragraph" w:customStyle="1" w:styleId="277F58B4175F48BCAAA35491DBA0F713">
    <w:name w:val="277F58B4175F48BCAAA35491DBA0F713"/>
    <w:rsid w:val="0085405E"/>
  </w:style>
  <w:style w:type="paragraph" w:customStyle="1" w:styleId="4A46331DF9974A8282C9E3C00489CDE6">
    <w:name w:val="4A46331DF9974A8282C9E3C00489CDE6"/>
    <w:rsid w:val="0085405E"/>
  </w:style>
  <w:style w:type="paragraph" w:customStyle="1" w:styleId="B44D4929F5BA4104A854A98497810201">
    <w:name w:val="B44D4929F5BA4104A854A98497810201"/>
    <w:rsid w:val="0085405E"/>
  </w:style>
  <w:style w:type="paragraph" w:customStyle="1" w:styleId="2EED179B660643BDB80EE0F5D4A53719">
    <w:name w:val="2EED179B660643BDB80EE0F5D4A53719"/>
    <w:rsid w:val="0085405E"/>
  </w:style>
  <w:style w:type="paragraph" w:customStyle="1" w:styleId="830329A978114FB8961A2C92BA89A970">
    <w:name w:val="830329A978114FB8961A2C92BA89A970"/>
    <w:rsid w:val="0085405E"/>
  </w:style>
  <w:style w:type="paragraph" w:customStyle="1" w:styleId="4A3EDEFC2DE84E878DBD724F009BBE20">
    <w:name w:val="4A3EDEFC2DE84E878DBD724F009BBE20"/>
    <w:rsid w:val="0085405E"/>
  </w:style>
  <w:style w:type="paragraph" w:customStyle="1" w:styleId="1DA394627DAD41FBAA3453975049AE1B">
    <w:name w:val="1DA394627DAD41FBAA3453975049AE1B"/>
    <w:rsid w:val="0085405E"/>
  </w:style>
  <w:style w:type="paragraph" w:customStyle="1" w:styleId="059F0818EFED4DE9B53F31106849ED33">
    <w:name w:val="059F0818EFED4DE9B53F31106849ED33"/>
    <w:rsid w:val="0085405E"/>
  </w:style>
  <w:style w:type="paragraph" w:customStyle="1" w:styleId="7850425EFE6C4EDCAD9DD8994B11AAEE">
    <w:name w:val="7850425EFE6C4EDCAD9DD8994B11AAEE"/>
    <w:rsid w:val="0085405E"/>
  </w:style>
  <w:style w:type="paragraph" w:customStyle="1" w:styleId="3C42FAAC80BB4CC2A9FECB55A7E032FB">
    <w:name w:val="3C42FAAC80BB4CC2A9FECB55A7E032FB"/>
    <w:rsid w:val="0085405E"/>
  </w:style>
  <w:style w:type="paragraph" w:customStyle="1" w:styleId="02152093890342449A63FA129DB9E33C">
    <w:name w:val="02152093890342449A63FA129DB9E33C"/>
    <w:rsid w:val="0085405E"/>
  </w:style>
  <w:style w:type="paragraph" w:customStyle="1" w:styleId="0A5A4827C1D64A5D9DC3B1672D39029A">
    <w:name w:val="0A5A4827C1D64A5D9DC3B1672D39029A"/>
    <w:rsid w:val="0085405E"/>
  </w:style>
  <w:style w:type="paragraph" w:customStyle="1" w:styleId="1AD48E9F75504E0B8B76CD2804AE8214">
    <w:name w:val="1AD48E9F75504E0B8B76CD2804AE8214"/>
    <w:rsid w:val="0085405E"/>
  </w:style>
  <w:style w:type="paragraph" w:customStyle="1" w:styleId="E8E5726D4D6D47BA9D5270D3F5AB9D74">
    <w:name w:val="E8E5726D4D6D47BA9D5270D3F5AB9D74"/>
    <w:rsid w:val="0085405E"/>
  </w:style>
  <w:style w:type="paragraph" w:customStyle="1" w:styleId="61B6F4B89B944EC8A45AB316EE16BEDD">
    <w:name w:val="61B6F4B89B944EC8A45AB316EE16BEDD"/>
    <w:rsid w:val="0085405E"/>
  </w:style>
  <w:style w:type="paragraph" w:customStyle="1" w:styleId="E77EC7BF6813447BA5BD7856E5BF270C">
    <w:name w:val="E77EC7BF6813447BA5BD7856E5BF270C"/>
    <w:rsid w:val="0085405E"/>
  </w:style>
  <w:style w:type="paragraph" w:customStyle="1" w:styleId="064D8D57854D447CB49B27C426C667F1">
    <w:name w:val="064D8D57854D447CB49B27C426C667F1"/>
    <w:rsid w:val="0085405E"/>
  </w:style>
  <w:style w:type="paragraph" w:customStyle="1" w:styleId="B57B701EDA6F496DB4D295AB29F83D36">
    <w:name w:val="B57B701EDA6F496DB4D295AB29F83D36"/>
    <w:rsid w:val="0085405E"/>
  </w:style>
  <w:style w:type="paragraph" w:customStyle="1" w:styleId="138C8E6D340A4649960FDA23B40C659D">
    <w:name w:val="138C8E6D340A4649960FDA23B40C659D"/>
    <w:rsid w:val="0085405E"/>
  </w:style>
  <w:style w:type="paragraph" w:customStyle="1" w:styleId="563BE6683F0648F6BC139BE6DE24984C">
    <w:name w:val="563BE6683F0648F6BC139BE6DE24984C"/>
    <w:rsid w:val="0085405E"/>
  </w:style>
  <w:style w:type="paragraph" w:customStyle="1" w:styleId="1B197C8480684A9EB2140CF4CDAE451C">
    <w:name w:val="1B197C8480684A9EB2140CF4CDAE451C"/>
    <w:rsid w:val="0085405E"/>
  </w:style>
  <w:style w:type="paragraph" w:customStyle="1" w:styleId="FD19CAC772FE40CFB7F8C7D59B6035B3">
    <w:name w:val="FD19CAC772FE40CFB7F8C7D59B6035B3"/>
    <w:rsid w:val="0085405E"/>
  </w:style>
  <w:style w:type="paragraph" w:customStyle="1" w:styleId="BAAE027F83E54AA18988AC8C689CBD2A">
    <w:name w:val="BAAE027F83E54AA18988AC8C689CBD2A"/>
    <w:rsid w:val="0085405E"/>
  </w:style>
  <w:style w:type="paragraph" w:customStyle="1" w:styleId="B4E523FD231B4655825ED05F78EA1E6F">
    <w:name w:val="B4E523FD231B4655825ED05F78EA1E6F"/>
    <w:rsid w:val="0085405E"/>
  </w:style>
  <w:style w:type="paragraph" w:customStyle="1" w:styleId="E1A1849CC4B543DCB9CE2769FB750238">
    <w:name w:val="E1A1849CC4B543DCB9CE2769FB750238"/>
    <w:rsid w:val="0085405E"/>
  </w:style>
  <w:style w:type="paragraph" w:customStyle="1" w:styleId="35AFD1BE5BDB44A0B44869D62CDC8BDA">
    <w:name w:val="35AFD1BE5BDB44A0B44869D62CDC8BDA"/>
    <w:rsid w:val="0062326A"/>
  </w:style>
  <w:style w:type="paragraph" w:customStyle="1" w:styleId="C66338D4CD3D4842B0962DB5E44D122F">
    <w:name w:val="C66338D4CD3D4842B0962DB5E44D122F"/>
    <w:rsid w:val="0062326A"/>
  </w:style>
  <w:style w:type="paragraph" w:customStyle="1" w:styleId="66F84117937C471CAE73398FC5A56074">
    <w:name w:val="66F84117937C471CAE73398FC5A56074"/>
    <w:rsid w:val="0062326A"/>
  </w:style>
  <w:style w:type="paragraph" w:customStyle="1" w:styleId="B61F75BB771E43E6B8552E5D1E6FF1E7">
    <w:name w:val="B61F75BB771E43E6B8552E5D1E6FF1E7"/>
    <w:rsid w:val="0062326A"/>
  </w:style>
  <w:style w:type="paragraph" w:customStyle="1" w:styleId="E1565DB312E24A65AC713A8E788F1FD8">
    <w:name w:val="E1565DB312E24A65AC713A8E788F1FD8"/>
    <w:rsid w:val="0062326A"/>
  </w:style>
  <w:style w:type="paragraph" w:customStyle="1" w:styleId="E602C6894366427EA0973EE06EB6940F">
    <w:name w:val="E602C6894366427EA0973EE06EB6940F"/>
    <w:rsid w:val="0062326A"/>
  </w:style>
  <w:style w:type="paragraph" w:customStyle="1" w:styleId="3ACCEE4D13F24206898C8C69F8030222">
    <w:name w:val="3ACCEE4D13F24206898C8C69F8030222"/>
    <w:rsid w:val="0062326A"/>
  </w:style>
  <w:style w:type="paragraph" w:customStyle="1" w:styleId="85D6E1B004514AAAA8D3BFCCE1485EE8">
    <w:name w:val="85D6E1B004514AAAA8D3BFCCE1485EE8"/>
    <w:rsid w:val="0062326A"/>
  </w:style>
  <w:style w:type="paragraph" w:customStyle="1" w:styleId="5AA7167C8D314EF795AEAE89B9D86484">
    <w:name w:val="5AA7167C8D314EF795AEAE89B9D86484"/>
    <w:rsid w:val="0062326A"/>
  </w:style>
  <w:style w:type="paragraph" w:customStyle="1" w:styleId="48ECECE99EE44D69851B94C3E57FF226">
    <w:name w:val="48ECECE99EE44D69851B94C3E57FF226"/>
    <w:rsid w:val="0062326A"/>
  </w:style>
  <w:style w:type="paragraph" w:customStyle="1" w:styleId="54448FB18DF44A67873F2D78956E5E27">
    <w:name w:val="54448FB18DF44A67873F2D78956E5E27"/>
    <w:rsid w:val="0062326A"/>
  </w:style>
  <w:style w:type="paragraph" w:customStyle="1" w:styleId="824F6FE85B104456996EEC57064595D1">
    <w:name w:val="824F6FE85B104456996EEC57064595D1"/>
    <w:rsid w:val="0062326A"/>
  </w:style>
  <w:style w:type="paragraph" w:customStyle="1" w:styleId="57B2D81B75484660B311ABDA723D02A8">
    <w:name w:val="57B2D81B75484660B311ABDA723D02A8"/>
    <w:rsid w:val="0062326A"/>
  </w:style>
  <w:style w:type="paragraph" w:customStyle="1" w:styleId="FF8C6D4620D3443C84F6F2B69C6E7712">
    <w:name w:val="FF8C6D4620D3443C84F6F2B69C6E7712"/>
    <w:rsid w:val="0062326A"/>
  </w:style>
  <w:style w:type="paragraph" w:customStyle="1" w:styleId="DB54950B19824DFDADA2ADE203A2EF51">
    <w:name w:val="DB54950B19824DFDADA2ADE203A2EF51"/>
    <w:rsid w:val="0062326A"/>
  </w:style>
  <w:style w:type="paragraph" w:customStyle="1" w:styleId="0A73A1AA99FB4DC2815AEFCA61FCF5B2">
    <w:name w:val="0A73A1AA99FB4DC2815AEFCA61FCF5B2"/>
    <w:rsid w:val="0062326A"/>
  </w:style>
  <w:style w:type="paragraph" w:customStyle="1" w:styleId="06CFCBF871E14BC4A7133DD5A152C1CB">
    <w:name w:val="06CFCBF871E14BC4A7133DD5A152C1CB"/>
    <w:rsid w:val="0062326A"/>
  </w:style>
  <w:style w:type="paragraph" w:customStyle="1" w:styleId="85EC2FBE60CA4BE480484A042D6D0018">
    <w:name w:val="85EC2FBE60CA4BE480484A042D6D0018"/>
    <w:rsid w:val="0062326A"/>
  </w:style>
  <w:style w:type="paragraph" w:customStyle="1" w:styleId="1690414F8DDA4A66B384B649E8C53F48">
    <w:name w:val="1690414F8DDA4A66B384B649E8C53F48"/>
    <w:rsid w:val="0062326A"/>
  </w:style>
  <w:style w:type="paragraph" w:customStyle="1" w:styleId="49CD62156B56409AA8F3416085289BA7">
    <w:name w:val="49CD62156B56409AA8F3416085289BA7"/>
    <w:rsid w:val="0062326A"/>
  </w:style>
  <w:style w:type="paragraph" w:customStyle="1" w:styleId="911E49E07D044F9A914A574742AD4356">
    <w:name w:val="911E49E07D044F9A914A574742AD4356"/>
    <w:rsid w:val="0062326A"/>
  </w:style>
  <w:style w:type="paragraph" w:customStyle="1" w:styleId="F3623263578C474B935CD01170595D99">
    <w:name w:val="F3623263578C474B935CD01170595D99"/>
    <w:rsid w:val="0062326A"/>
  </w:style>
  <w:style w:type="paragraph" w:customStyle="1" w:styleId="C65FF2DF610E4BBE8CA82F91CEB94EE4">
    <w:name w:val="C65FF2DF610E4BBE8CA82F91CEB94EE4"/>
    <w:rsid w:val="0062326A"/>
  </w:style>
  <w:style w:type="paragraph" w:customStyle="1" w:styleId="791C55E763064E27A2E6DE5D4C0DA63D">
    <w:name w:val="791C55E763064E27A2E6DE5D4C0DA63D"/>
    <w:rsid w:val="0062326A"/>
  </w:style>
  <w:style w:type="paragraph" w:customStyle="1" w:styleId="A94FF87C0F4D425090BB133FB5C1D0BC">
    <w:name w:val="A94FF87C0F4D425090BB133FB5C1D0BC"/>
    <w:rsid w:val="0062326A"/>
  </w:style>
  <w:style w:type="paragraph" w:customStyle="1" w:styleId="2F43917BD41C42A9A4FB84FAE8108618">
    <w:name w:val="2F43917BD41C42A9A4FB84FAE8108618"/>
    <w:rsid w:val="0062326A"/>
  </w:style>
  <w:style w:type="paragraph" w:customStyle="1" w:styleId="2A78E9A64B3C4C129279578EDAED544A">
    <w:name w:val="2A78E9A64B3C4C129279578EDAED544A"/>
    <w:rsid w:val="0062326A"/>
  </w:style>
  <w:style w:type="paragraph" w:customStyle="1" w:styleId="7D1D4857FFE54104B2FE7229DD0B2074">
    <w:name w:val="7D1D4857FFE54104B2FE7229DD0B2074"/>
    <w:rsid w:val="0062326A"/>
  </w:style>
  <w:style w:type="paragraph" w:customStyle="1" w:styleId="E8845EFF8CBF480CA513A1C02312C149">
    <w:name w:val="E8845EFF8CBF480CA513A1C02312C149"/>
    <w:rsid w:val="0062326A"/>
  </w:style>
  <w:style w:type="paragraph" w:customStyle="1" w:styleId="F19AA3B937C4403D8C04CD1997953B83">
    <w:name w:val="F19AA3B937C4403D8C04CD1997953B83"/>
    <w:rsid w:val="0062326A"/>
  </w:style>
  <w:style w:type="paragraph" w:customStyle="1" w:styleId="34A45AC6868949E3B5F8B8EE9829CFE9">
    <w:name w:val="34A45AC6868949E3B5F8B8EE9829CFE9"/>
    <w:rsid w:val="0062326A"/>
  </w:style>
  <w:style w:type="paragraph" w:customStyle="1" w:styleId="C099FD9158A348F1AB268341FCB3E6F2">
    <w:name w:val="C099FD9158A348F1AB268341FCB3E6F2"/>
    <w:rsid w:val="0062326A"/>
  </w:style>
  <w:style w:type="paragraph" w:customStyle="1" w:styleId="1E86611DF4334770B18ADC72710483AC">
    <w:name w:val="1E86611DF4334770B18ADC72710483AC"/>
    <w:rsid w:val="004F6D3B"/>
    <w:pPr>
      <w:spacing w:after="200" w:line="276" w:lineRule="auto"/>
    </w:pPr>
  </w:style>
  <w:style w:type="paragraph" w:customStyle="1" w:styleId="43A9239C4D3241D3BB5003CAFDE2662A">
    <w:name w:val="43A9239C4D3241D3BB5003CAFDE2662A"/>
    <w:rsid w:val="004F6D3B"/>
    <w:pPr>
      <w:spacing w:after="200" w:line="276" w:lineRule="auto"/>
    </w:pPr>
  </w:style>
  <w:style w:type="paragraph" w:customStyle="1" w:styleId="60DADDA4D058423C9E715F2F4BB3E7F4">
    <w:name w:val="60DADDA4D058423C9E715F2F4BB3E7F4"/>
    <w:rsid w:val="004F6D3B"/>
    <w:pPr>
      <w:spacing w:after="200" w:line="276" w:lineRule="auto"/>
    </w:pPr>
  </w:style>
  <w:style w:type="paragraph" w:customStyle="1" w:styleId="7C0FAA69C11C4EFBA80E8C3B24AE9246">
    <w:name w:val="7C0FAA69C11C4EFBA80E8C3B24AE9246"/>
    <w:rsid w:val="004F6D3B"/>
    <w:pPr>
      <w:spacing w:after="200" w:line="276" w:lineRule="auto"/>
    </w:pPr>
  </w:style>
  <w:style w:type="paragraph" w:customStyle="1" w:styleId="3C3037BC8E434AAB9368BF54EAB4AF95">
    <w:name w:val="3C3037BC8E434AAB9368BF54EAB4AF95"/>
    <w:rsid w:val="004F6D3B"/>
    <w:pPr>
      <w:spacing w:after="200" w:line="276" w:lineRule="auto"/>
    </w:pPr>
  </w:style>
  <w:style w:type="paragraph" w:customStyle="1" w:styleId="48F96D0DC3C5444CA88933F49C91426B">
    <w:name w:val="48F96D0DC3C5444CA88933F49C91426B"/>
    <w:rsid w:val="004F6D3B"/>
    <w:pPr>
      <w:spacing w:after="200" w:line="276" w:lineRule="auto"/>
    </w:pPr>
  </w:style>
  <w:style w:type="paragraph" w:customStyle="1" w:styleId="9C94B78DD2C44E5D92D7637089F2D318">
    <w:name w:val="9C94B78DD2C44E5D92D7637089F2D318"/>
    <w:rsid w:val="004F6D3B"/>
    <w:pPr>
      <w:spacing w:after="200" w:line="276" w:lineRule="auto"/>
    </w:pPr>
  </w:style>
  <w:style w:type="paragraph" w:customStyle="1" w:styleId="E087BDE7F1BB46C5AF3501150859129A">
    <w:name w:val="E087BDE7F1BB46C5AF3501150859129A"/>
    <w:rsid w:val="004F6D3B"/>
    <w:pPr>
      <w:spacing w:after="200" w:line="276" w:lineRule="auto"/>
    </w:pPr>
  </w:style>
  <w:style w:type="paragraph" w:customStyle="1" w:styleId="2C28845C45EF4B0C81F313E6A4F1D265">
    <w:name w:val="2C28845C45EF4B0C81F313E6A4F1D265"/>
    <w:rsid w:val="004F6D3B"/>
    <w:pPr>
      <w:spacing w:after="200" w:line="276" w:lineRule="auto"/>
    </w:pPr>
  </w:style>
  <w:style w:type="paragraph" w:customStyle="1" w:styleId="BCCA6E6878604F98A97989DC9C55A089">
    <w:name w:val="BCCA6E6878604F98A97989DC9C55A089"/>
    <w:rsid w:val="004F6D3B"/>
    <w:pPr>
      <w:spacing w:after="200" w:line="276" w:lineRule="auto"/>
    </w:pPr>
  </w:style>
  <w:style w:type="paragraph" w:customStyle="1" w:styleId="9616AF466FDE4682ADA80C903D65B74F">
    <w:name w:val="9616AF466FDE4682ADA80C903D65B74F"/>
    <w:rsid w:val="004F6D3B"/>
    <w:pPr>
      <w:spacing w:after="200" w:line="276" w:lineRule="auto"/>
    </w:pPr>
  </w:style>
  <w:style w:type="paragraph" w:customStyle="1" w:styleId="0510F81910A64E3CA57C2FBF5964F32D">
    <w:name w:val="0510F81910A64E3CA57C2FBF5964F32D"/>
    <w:rsid w:val="004F6D3B"/>
    <w:pPr>
      <w:spacing w:after="200" w:line="276" w:lineRule="auto"/>
    </w:pPr>
  </w:style>
  <w:style w:type="paragraph" w:customStyle="1" w:styleId="3CF2A65391E54C6A8E7F6170D5C1812B">
    <w:name w:val="3CF2A65391E54C6A8E7F6170D5C1812B"/>
    <w:rsid w:val="004F6D3B"/>
    <w:pPr>
      <w:spacing w:after="200" w:line="276" w:lineRule="auto"/>
    </w:pPr>
  </w:style>
  <w:style w:type="paragraph" w:customStyle="1" w:styleId="87C569D068CD43D6BA3D9432C7BF78B3">
    <w:name w:val="87C569D068CD43D6BA3D9432C7BF78B3"/>
    <w:rsid w:val="004F6D3B"/>
    <w:pPr>
      <w:spacing w:after="200" w:line="276" w:lineRule="auto"/>
    </w:pPr>
  </w:style>
  <w:style w:type="paragraph" w:customStyle="1" w:styleId="3E19BDC060674A8699F1BFA928345139">
    <w:name w:val="3E19BDC060674A8699F1BFA928345139"/>
    <w:rsid w:val="004F6D3B"/>
    <w:pPr>
      <w:spacing w:after="200" w:line="276" w:lineRule="auto"/>
    </w:pPr>
  </w:style>
  <w:style w:type="paragraph" w:customStyle="1" w:styleId="D16636BA196B4661AE5BAEED76E33469">
    <w:name w:val="D16636BA196B4661AE5BAEED76E33469"/>
    <w:rsid w:val="004F6D3B"/>
    <w:pPr>
      <w:spacing w:after="200" w:line="276" w:lineRule="auto"/>
    </w:pPr>
  </w:style>
  <w:style w:type="paragraph" w:customStyle="1" w:styleId="A83C0533E8544F94A974EB3D1E1C850E">
    <w:name w:val="A83C0533E8544F94A974EB3D1E1C850E"/>
    <w:rsid w:val="007D3ED3"/>
    <w:pPr>
      <w:spacing w:after="200" w:line="276" w:lineRule="auto"/>
    </w:pPr>
  </w:style>
  <w:style w:type="paragraph" w:customStyle="1" w:styleId="78D5F779882B40C99639FE6F7CE2CD4C">
    <w:name w:val="78D5F779882B40C99639FE6F7CE2CD4C"/>
    <w:rsid w:val="007D3ED3"/>
    <w:pPr>
      <w:spacing w:after="200" w:line="276" w:lineRule="auto"/>
    </w:pPr>
  </w:style>
  <w:style w:type="paragraph" w:customStyle="1" w:styleId="5EDAF971D67D4B09A5785599E42C3F3C">
    <w:name w:val="5EDAF971D67D4B09A5785599E42C3F3C"/>
    <w:rsid w:val="007D3ED3"/>
    <w:pPr>
      <w:spacing w:after="200" w:line="276" w:lineRule="auto"/>
    </w:pPr>
  </w:style>
  <w:style w:type="paragraph" w:customStyle="1" w:styleId="B7A11854AE88474A93FC1217D3E453BD">
    <w:name w:val="B7A11854AE88474A93FC1217D3E453BD"/>
    <w:rsid w:val="007D3ED3"/>
    <w:pPr>
      <w:spacing w:after="200" w:line="276" w:lineRule="auto"/>
    </w:pPr>
  </w:style>
  <w:style w:type="paragraph" w:customStyle="1" w:styleId="067AF44D21B14FAF9D5102510F11A481">
    <w:name w:val="067AF44D21B14FAF9D5102510F11A481"/>
    <w:rsid w:val="007D3ED3"/>
    <w:pPr>
      <w:spacing w:after="200" w:line="276" w:lineRule="auto"/>
    </w:pPr>
  </w:style>
  <w:style w:type="paragraph" w:customStyle="1" w:styleId="5BA7099ADCB841BB9641629E38B646E5">
    <w:name w:val="5BA7099ADCB841BB9641629E38B646E5"/>
    <w:rsid w:val="007D3ED3"/>
    <w:pPr>
      <w:spacing w:after="200" w:line="276" w:lineRule="auto"/>
    </w:pPr>
  </w:style>
  <w:style w:type="paragraph" w:customStyle="1" w:styleId="1957A00DDCC143B692E3CA76E9AC87B2">
    <w:name w:val="1957A00DDCC143B692E3CA76E9AC87B2"/>
    <w:rsid w:val="007D3ED3"/>
    <w:pPr>
      <w:spacing w:after="200" w:line="276" w:lineRule="auto"/>
    </w:pPr>
  </w:style>
  <w:style w:type="paragraph" w:customStyle="1" w:styleId="3C5C0C31F73340FA858937459C7B578C">
    <w:name w:val="3C5C0C31F73340FA858937459C7B578C"/>
    <w:rsid w:val="007D3ED3"/>
    <w:pPr>
      <w:spacing w:after="200" w:line="276" w:lineRule="auto"/>
    </w:pPr>
  </w:style>
  <w:style w:type="paragraph" w:customStyle="1" w:styleId="930DFA6A0F014832A4F7F715CF7B3451">
    <w:name w:val="930DFA6A0F014832A4F7F715CF7B3451"/>
    <w:rsid w:val="007D3ED3"/>
    <w:pPr>
      <w:spacing w:after="200" w:line="276" w:lineRule="auto"/>
    </w:pPr>
  </w:style>
  <w:style w:type="paragraph" w:customStyle="1" w:styleId="4A2249C526FC49EFB4D18B440D7D879C">
    <w:name w:val="4A2249C526FC49EFB4D18B440D7D879C"/>
    <w:rsid w:val="007D3ED3"/>
    <w:pPr>
      <w:spacing w:after="200" w:line="276" w:lineRule="auto"/>
    </w:pPr>
  </w:style>
  <w:style w:type="paragraph" w:customStyle="1" w:styleId="6C60414C4E12489BABE1C3047757C8D0">
    <w:name w:val="6C60414C4E12489BABE1C3047757C8D0"/>
    <w:rsid w:val="007D3ED3"/>
    <w:pPr>
      <w:spacing w:after="200" w:line="276" w:lineRule="auto"/>
    </w:pPr>
  </w:style>
  <w:style w:type="paragraph" w:customStyle="1" w:styleId="9EB308E216834D93BF79FBBEE12D4C76">
    <w:name w:val="9EB308E216834D93BF79FBBEE12D4C76"/>
    <w:rsid w:val="007D3ED3"/>
    <w:pPr>
      <w:spacing w:after="200" w:line="276" w:lineRule="auto"/>
    </w:pPr>
  </w:style>
  <w:style w:type="paragraph" w:customStyle="1" w:styleId="64D4EAD4B3BC41009D641DBF74CCC735">
    <w:name w:val="64D4EAD4B3BC41009D641DBF74CCC735"/>
    <w:rsid w:val="007D3ED3"/>
    <w:pPr>
      <w:spacing w:after="200" w:line="276" w:lineRule="auto"/>
    </w:pPr>
  </w:style>
  <w:style w:type="paragraph" w:customStyle="1" w:styleId="0E87518957A746CDB355F5A855398C41">
    <w:name w:val="0E87518957A746CDB355F5A855398C41"/>
    <w:rsid w:val="007D3ED3"/>
    <w:pPr>
      <w:spacing w:after="200" w:line="276" w:lineRule="auto"/>
    </w:pPr>
  </w:style>
  <w:style w:type="paragraph" w:customStyle="1" w:styleId="AECAA495AC1E46989C425791D2BD1B80">
    <w:name w:val="AECAA495AC1E46989C425791D2BD1B80"/>
    <w:rsid w:val="007D3ED3"/>
    <w:pPr>
      <w:spacing w:after="200" w:line="276" w:lineRule="auto"/>
    </w:pPr>
  </w:style>
  <w:style w:type="paragraph" w:customStyle="1" w:styleId="2E3292DFDFB848268B58A81AEF811286">
    <w:name w:val="2E3292DFDFB848268B58A81AEF811286"/>
    <w:rsid w:val="007D3ED3"/>
    <w:pPr>
      <w:spacing w:after="200" w:line="276" w:lineRule="auto"/>
    </w:pPr>
  </w:style>
  <w:style w:type="paragraph" w:customStyle="1" w:styleId="F532C47E449A46359329EA8F914F104B">
    <w:name w:val="F532C47E449A46359329EA8F914F104B"/>
    <w:rsid w:val="007D3ED3"/>
    <w:pPr>
      <w:spacing w:after="200" w:line="276" w:lineRule="auto"/>
    </w:pPr>
  </w:style>
  <w:style w:type="paragraph" w:customStyle="1" w:styleId="6D3CBD56D16140B5A1717F7331370F5E">
    <w:name w:val="6D3CBD56D16140B5A1717F7331370F5E"/>
    <w:rsid w:val="007D3ED3"/>
    <w:pPr>
      <w:spacing w:after="200" w:line="276" w:lineRule="auto"/>
    </w:pPr>
  </w:style>
  <w:style w:type="paragraph" w:customStyle="1" w:styleId="02F6DFF4703B40CABEA51B23D820930C">
    <w:name w:val="02F6DFF4703B40CABEA51B23D820930C"/>
    <w:rsid w:val="007D3ED3"/>
    <w:pPr>
      <w:spacing w:after="200" w:line="276" w:lineRule="auto"/>
    </w:pPr>
  </w:style>
  <w:style w:type="paragraph" w:customStyle="1" w:styleId="268B7D4C6E844594A5AC1B85A8EBE6CD">
    <w:name w:val="268B7D4C6E844594A5AC1B85A8EBE6CD"/>
    <w:rsid w:val="007D3ED3"/>
    <w:pPr>
      <w:spacing w:after="200" w:line="276" w:lineRule="auto"/>
    </w:pPr>
  </w:style>
  <w:style w:type="paragraph" w:customStyle="1" w:styleId="76876EDA52984C4F80016FCE62355D64">
    <w:name w:val="76876EDA52984C4F80016FCE62355D64"/>
    <w:rsid w:val="007D3ED3"/>
    <w:pPr>
      <w:spacing w:after="200" w:line="276" w:lineRule="auto"/>
    </w:pPr>
  </w:style>
  <w:style w:type="paragraph" w:customStyle="1" w:styleId="A11DF84DA13C4847A174FF085473C79E">
    <w:name w:val="A11DF84DA13C4847A174FF085473C79E"/>
    <w:rsid w:val="007D3ED3"/>
    <w:pPr>
      <w:spacing w:after="200" w:line="276" w:lineRule="auto"/>
    </w:pPr>
  </w:style>
  <w:style w:type="paragraph" w:customStyle="1" w:styleId="CCDD2F5CABB0484D809EB43B56001461">
    <w:name w:val="CCDD2F5CABB0484D809EB43B56001461"/>
    <w:rsid w:val="007D3ED3"/>
    <w:pPr>
      <w:spacing w:after="200" w:line="276" w:lineRule="auto"/>
    </w:pPr>
  </w:style>
  <w:style w:type="paragraph" w:customStyle="1" w:styleId="7F30FBD0FEA5449DBDC0EB0A81F1AE75">
    <w:name w:val="7F30FBD0FEA5449DBDC0EB0A81F1AE75"/>
    <w:rsid w:val="007D3ED3"/>
    <w:pPr>
      <w:spacing w:after="200" w:line="276" w:lineRule="auto"/>
    </w:pPr>
  </w:style>
  <w:style w:type="paragraph" w:customStyle="1" w:styleId="ED1F74D3C153426AB4F9CA0C73C9352E">
    <w:name w:val="ED1F74D3C153426AB4F9CA0C73C9352E"/>
    <w:rsid w:val="007D3ED3"/>
    <w:pPr>
      <w:spacing w:after="200" w:line="276" w:lineRule="auto"/>
    </w:pPr>
  </w:style>
  <w:style w:type="paragraph" w:customStyle="1" w:styleId="CA48891B45BC42DF8DB5876BBED5F6A6">
    <w:name w:val="CA48891B45BC42DF8DB5876BBED5F6A6"/>
    <w:rsid w:val="007D3ED3"/>
    <w:pPr>
      <w:spacing w:after="200" w:line="276" w:lineRule="auto"/>
    </w:pPr>
  </w:style>
  <w:style w:type="paragraph" w:customStyle="1" w:styleId="5B9DDCD359314D96A4867D971F952DA7">
    <w:name w:val="5B9DDCD359314D96A4867D971F952DA7"/>
    <w:rsid w:val="007D3ED3"/>
    <w:pPr>
      <w:spacing w:after="200" w:line="276" w:lineRule="auto"/>
    </w:pPr>
  </w:style>
  <w:style w:type="paragraph" w:customStyle="1" w:styleId="8691D47A5B9C4C91887209F50CD464C6">
    <w:name w:val="8691D47A5B9C4C91887209F50CD464C6"/>
    <w:rsid w:val="007D3ED3"/>
    <w:pPr>
      <w:spacing w:after="200" w:line="276" w:lineRule="auto"/>
    </w:pPr>
  </w:style>
  <w:style w:type="paragraph" w:customStyle="1" w:styleId="CDAED1E3F65A4B82B8A597CEA761CF03">
    <w:name w:val="CDAED1E3F65A4B82B8A597CEA761CF03"/>
    <w:rsid w:val="007D3ED3"/>
    <w:pPr>
      <w:spacing w:after="200" w:line="276" w:lineRule="auto"/>
    </w:pPr>
  </w:style>
  <w:style w:type="paragraph" w:customStyle="1" w:styleId="9144256BE16247548F57F6923A0D0DB2">
    <w:name w:val="9144256BE16247548F57F6923A0D0DB2"/>
    <w:rsid w:val="007D3ED3"/>
    <w:pPr>
      <w:spacing w:after="200" w:line="276" w:lineRule="auto"/>
    </w:pPr>
  </w:style>
  <w:style w:type="paragraph" w:customStyle="1" w:styleId="40BAFED51BF146EFBF62FD618F79C1A0">
    <w:name w:val="40BAFED51BF146EFBF62FD618F79C1A0"/>
    <w:rsid w:val="007D3ED3"/>
    <w:pPr>
      <w:spacing w:after="200" w:line="276" w:lineRule="auto"/>
    </w:pPr>
  </w:style>
  <w:style w:type="paragraph" w:customStyle="1" w:styleId="AD666D62E0CE450085F35733BC66BC57">
    <w:name w:val="AD666D62E0CE450085F35733BC66BC57"/>
    <w:rsid w:val="007D3ED3"/>
    <w:pPr>
      <w:spacing w:after="200" w:line="276" w:lineRule="auto"/>
    </w:pPr>
  </w:style>
  <w:style w:type="paragraph" w:customStyle="1" w:styleId="C18F9EBF428D4C468CDCB987FE2ABECB">
    <w:name w:val="C18F9EBF428D4C468CDCB987FE2ABECB"/>
    <w:rsid w:val="007D3ED3"/>
    <w:pPr>
      <w:spacing w:after="200" w:line="276" w:lineRule="auto"/>
    </w:pPr>
  </w:style>
  <w:style w:type="paragraph" w:customStyle="1" w:styleId="B2CB5D0170314B14AF21486A75C96EFB">
    <w:name w:val="B2CB5D0170314B14AF21486A75C96EFB"/>
    <w:rsid w:val="007D3ED3"/>
    <w:pPr>
      <w:spacing w:after="200" w:line="276" w:lineRule="auto"/>
    </w:pPr>
  </w:style>
  <w:style w:type="paragraph" w:customStyle="1" w:styleId="23142A5F5DAA417C954492E4F14A860F">
    <w:name w:val="23142A5F5DAA417C954492E4F14A860F"/>
    <w:rsid w:val="007D3ED3"/>
    <w:pPr>
      <w:spacing w:after="200" w:line="276" w:lineRule="auto"/>
    </w:pPr>
  </w:style>
  <w:style w:type="paragraph" w:customStyle="1" w:styleId="76A85C1276A84EA4B3CDBB7EF79AD9CA">
    <w:name w:val="76A85C1276A84EA4B3CDBB7EF79AD9CA"/>
    <w:rsid w:val="007D3ED3"/>
    <w:pPr>
      <w:spacing w:after="200" w:line="276" w:lineRule="auto"/>
    </w:pPr>
  </w:style>
  <w:style w:type="paragraph" w:customStyle="1" w:styleId="009EB000B96E422C9566D4E86E8B8593">
    <w:name w:val="009EB000B96E422C9566D4E86E8B8593"/>
    <w:rsid w:val="007D3ED3"/>
    <w:pPr>
      <w:spacing w:after="200" w:line="276" w:lineRule="auto"/>
    </w:pPr>
  </w:style>
  <w:style w:type="paragraph" w:customStyle="1" w:styleId="7DF6D3F9C70241B69E1C23F73FC3EF7C">
    <w:name w:val="7DF6D3F9C70241B69E1C23F73FC3EF7C"/>
    <w:rsid w:val="007D3ED3"/>
    <w:pPr>
      <w:spacing w:after="200" w:line="276" w:lineRule="auto"/>
    </w:pPr>
  </w:style>
  <w:style w:type="paragraph" w:customStyle="1" w:styleId="7B88A010D46740DEA0A6E8C0C9DAB0B9">
    <w:name w:val="7B88A010D46740DEA0A6E8C0C9DAB0B9"/>
    <w:rsid w:val="007D3ED3"/>
    <w:pPr>
      <w:spacing w:after="200" w:line="276" w:lineRule="auto"/>
    </w:pPr>
  </w:style>
  <w:style w:type="paragraph" w:customStyle="1" w:styleId="3DE9A5AD8ECC4209A4FE66800476CFAD">
    <w:name w:val="3DE9A5AD8ECC4209A4FE66800476CFAD"/>
    <w:rsid w:val="007D3ED3"/>
    <w:pPr>
      <w:spacing w:after="200" w:line="276" w:lineRule="auto"/>
    </w:pPr>
  </w:style>
  <w:style w:type="paragraph" w:customStyle="1" w:styleId="C0AA7DE4B2394394B21FF40BFF3924DF">
    <w:name w:val="C0AA7DE4B2394394B21FF40BFF3924DF"/>
    <w:rsid w:val="007D3ED3"/>
    <w:pPr>
      <w:spacing w:after="200" w:line="276" w:lineRule="auto"/>
    </w:pPr>
  </w:style>
  <w:style w:type="paragraph" w:customStyle="1" w:styleId="58F181C86693428E9CA2797C67BA365F">
    <w:name w:val="58F181C86693428E9CA2797C67BA365F"/>
    <w:rsid w:val="007D3ED3"/>
    <w:pPr>
      <w:spacing w:after="200" w:line="276" w:lineRule="auto"/>
    </w:pPr>
  </w:style>
  <w:style w:type="paragraph" w:customStyle="1" w:styleId="46C1295A041B4D0FA0649A8390618E5A">
    <w:name w:val="46C1295A041B4D0FA0649A8390618E5A"/>
    <w:rsid w:val="007D3ED3"/>
    <w:pPr>
      <w:spacing w:after="200" w:line="276" w:lineRule="auto"/>
    </w:pPr>
  </w:style>
  <w:style w:type="paragraph" w:customStyle="1" w:styleId="3FBDDF85388743668F6068D07276694F">
    <w:name w:val="3FBDDF85388743668F6068D07276694F"/>
    <w:rsid w:val="007D3ED3"/>
    <w:pPr>
      <w:spacing w:after="200" w:line="276" w:lineRule="auto"/>
    </w:pPr>
  </w:style>
  <w:style w:type="paragraph" w:customStyle="1" w:styleId="1FEE1B8C90B74972B79BC54DE401EBE6">
    <w:name w:val="1FEE1B8C90B74972B79BC54DE401EBE6"/>
    <w:rsid w:val="007D3ED3"/>
    <w:pPr>
      <w:spacing w:after="200" w:line="276" w:lineRule="auto"/>
    </w:pPr>
  </w:style>
  <w:style w:type="paragraph" w:customStyle="1" w:styleId="CE4A64E466454018AA4780E7FEB00EFC">
    <w:name w:val="CE4A64E466454018AA4780E7FEB00EFC"/>
    <w:rsid w:val="007D3ED3"/>
    <w:pPr>
      <w:spacing w:after="200" w:line="276" w:lineRule="auto"/>
    </w:pPr>
  </w:style>
  <w:style w:type="paragraph" w:customStyle="1" w:styleId="6145B5AC3CBA4863A44B90050AFFC39D">
    <w:name w:val="6145B5AC3CBA4863A44B90050AFFC39D"/>
    <w:rsid w:val="007D3ED3"/>
    <w:pPr>
      <w:spacing w:after="200" w:line="276" w:lineRule="auto"/>
    </w:pPr>
  </w:style>
  <w:style w:type="paragraph" w:customStyle="1" w:styleId="D5E4F46AC4F94399B1A7E1D22DD2EE89">
    <w:name w:val="D5E4F46AC4F94399B1A7E1D22DD2EE89"/>
    <w:rsid w:val="007D3ED3"/>
    <w:pPr>
      <w:spacing w:after="200" w:line="276" w:lineRule="auto"/>
    </w:pPr>
  </w:style>
  <w:style w:type="paragraph" w:customStyle="1" w:styleId="ED91B4885FC84504B074D2A5C14F34EE">
    <w:name w:val="ED91B4885FC84504B074D2A5C14F34EE"/>
    <w:rsid w:val="007D3ED3"/>
    <w:pPr>
      <w:spacing w:after="200" w:line="276" w:lineRule="auto"/>
    </w:pPr>
  </w:style>
  <w:style w:type="paragraph" w:customStyle="1" w:styleId="A3D1286A75E546ADB677E69DB10DF5F0">
    <w:name w:val="A3D1286A75E546ADB677E69DB10DF5F0"/>
    <w:rsid w:val="007D3ED3"/>
    <w:pPr>
      <w:spacing w:after="200" w:line="276" w:lineRule="auto"/>
    </w:pPr>
  </w:style>
  <w:style w:type="paragraph" w:customStyle="1" w:styleId="EFADBA7FBFD94EC8AB59D45058897D2E">
    <w:name w:val="EFADBA7FBFD94EC8AB59D45058897D2E"/>
    <w:rsid w:val="007D3ED3"/>
    <w:pPr>
      <w:spacing w:after="200" w:line="276" w:lineRule="auto"/>
    </w:pPr>
  </w:style>
  <w:style w:type="paragraph" w:customStyle="1" w:styleId="00BA3AE5C86446978A2D8DA63FD67D96">
    <w:name w:val="00BA3AE5C86446978A2D8DA63FD67D96"/>
    <w:rsid w:val="007D3ED3"/>
    <w:pPr>
      <w:spacing w:after="200" w:line="276" w:lineRule="auto"/>
    </w:pPr>
  </w:style>
  <w:style w:type="paragraph" w:customStyle="1" w:styleId="8D612189718E4815ADDFCAA3B32F446C">
    <w:name w:val="8D612189718E4815ADDFCAA3B32F446C"/>
    <w:rsid w:val="007D3ED3"/>
    <w:pPr>
      <w:spacing w:after="200" w:line="276" w:lineRule="auto"/>
    </w:pPr>
  </w:style>
  <w:style w:type="paragraph" w:customStyle="1" w:styleId="46D289923510466297608C70DF3CFAD5">
    <w:name w:val="46D289923510466297608C70DF3CFAD5"/>
    <w:rsid w:val="007D3ED3"/>
    <w:pPr>
      <w:spacing w:after="200" w:line="276" w:lineRule="auto"/>
    </w:pPr>
  </w:style>
  <w:style w:type="paragraph" w:customStyle="1" w:styleId="55CF216F62D34E359E4139C404B3DC94">
    <w:name w:val="55CF216F62D34E359E4139C404B3DC94"/>
    <w:rsid w:val="007D3ED3"/>
    <w:pPr>
      <w:spacing w:after="200" w:line="276" w:lineRule="auto"/>
    </w:pPr>
  </w:style>
  <w:style w:type="paragraph" w:customStyle="1" w:styleId="0714D32D2AB34F59823B09A615E2D9A2">
    <w:name w:val="0714D32D2AB34F59823B09A615E2D9A2"/>
    <w:rsid w:val="007D3ED3"/>
    <w:pPr>
      <w:spacing w:after="200" w:line="276" w:lineRule="auto"/>
    </w:pPr>
  </w:style>
  <w:style w:type="paragraph" w:customStyle="1" w:styleId="BE490964B41347389A3284BA05632457">
    <w:name w:val="BE490964B41347389A3284BA05632457"/>
    <w:rsid w:val="007D3ED3"/>
    <w:pPr>
      <w:spacing w:after="200" w:line="276" w:lineRule="auto"/>
    </w:pPr>
  </w:style>
  <w:style w:type="paragraph" w:customStyle="1" w:styleId="688D729F8B114E08A4CFF3778F7C1F43">
    <w:name w:val="688D729F8B114E08A4CFF3778F7C1F43"/>
    <w:rsid w:val="007D3ED3"/>
    <w:pPr>
      <w:spacing w:after="200" w:line="276" w:lineRule="auto"/>
    </w:pPr>
  </w:style>
  <w:style w:type="paragraph" w:customStyle="1" w:styleId="745BD7D4C3664451B65BB884901793EF">
    <w:name w:val="745BD7D4C3664451B65BB884901793EF"/>
    <w:rsid w:val="007D3ED3"/>
    <w:pPr>
      <w:spacing w:after="200" w:line="276" w:lineRule="auto"/>
    </w:pPr>
  </w:style>
  <w:style w:type="paragraph" w:customStyle="1" w:styleId="3EAFA5AC99F7419A98EB4EFFF6CA0C45">
    <w:name w:val="3EAFA5AC99F7419A98EB4EFFF6CA0C45"/>
    <w:rsid w:val="007D3ED3"/>
    <w:pPr>
      <w:spacing w:after="200" w:line="276" w:lineRule="auto"/>
    </w:pPr>
  </w:style>
  <w:style w:type="paragraph" w:customStyle="1" w:styleId="189405AE19884D668F58441A8F4281C8">
    <w:name w:val="189405AE19884D668F58441A8F4281C8"/>
    <w:rsid w:val="007D3ED3"/>
    <w:pPr>
      <w:spacing w:after="200" w:line="276" w:lineRule="auto"/>
    </w:pPr>
  </w:style>
  <w:style w:type="paragraph" w:customStyle="1" w:styleId="82B6170F72C643909786D4059446DB22">
    <w:name w:val="82B6170F72C643909786D4059446DB22"/>
    <w:rsid w:val="007D3ED3"/>
    <w:pPr>
      <w:spacing w:after="200" w:line="276" w:lineRule="auto"/>
    </w:pPr>
  </w:style>
  <w:style w:type="paragraph" w:customStyle="1" w:styleId="227063A03FFB4CF191DBB296088FC966">
    <w:name w:val="227063A03FFB4CF191DBB296088FC966"/>
    <w:rsid w:val="007D3ED3"/>
    <w:pPr>
      <w:spacing w:after="200" w:line="276" w:lineRule="auto"/>
    </w:pPr>
  </w:style>
  <w:style w:type="paragraph" w:customStyle="1" w:styleId="A6395E8349714F17BD153161BD361B69">
    <w:name w:val="A6395E8349714F17BD153161BD361B69"/>
    <w:rsid w:val="007D3ED3"/>
    <w:pPr>
      <w:spacing w:after="200" w:line="276" w:lineRule="auto"/>
    </w:pPr>
  </w:style>
  <w:style w:type="paragraph" w:customStyle="1" w:styleId="922DC2A4BE124C18BAD75D4009A8EFB5">
    <w:name w:val="922DC2A4BE124C18BAD75D4009A8EFB5"/>
    <w:rsid w:val="007D3ED3"/>
    <w:pPr>
      <w:spacing w:after="200" w:line="276" w:lineRule="auto"/>
    </w:pPr>
  </w:style>
  <w:style w:type="paragraph" w:customStyle="1" w:styleId="E1BA926D916043E69124850EA23D476B">
    <w:name w:val="E1BA926D916043E69124850EA23D476B"/>
    <w:rsid w:val="007D3ED3"/>
    <w:pPr>
      <w:spacing w:after="200" w:line="276" w:lineRule="auto"/>
    </w:pPr>
  </w:style>
  <w:style w:type="paragraph" w:customStyle="1" w:styleId="62541DCA328844A3BDA0EE3706049EC5">
    <w:name w:val="62541DCA328844A3BDA0EE3706049EC5"/>
    <w:rsid w:val="007D3ED3"/>
    <w:pPr>
      <w:spacing w:after="200" w:line="276" w:lineRule="auto"/>
    </w:pPr>
  </w:style>
  <w:style w:type="paragraph" w:customStyle="1" w:styleId="A0EA478DBDA243D29CA7F2A29494BDC3">
    <w:name w:val="A0EA478DBDA243D29CA7F2A29494BDC3"/>
    <w:rsid w:val="007D3ED3"/>
    <w:pPr>
      <w:spacing w:after="200" w:line="276" w:lineRule="auto"/>
    </w:pPr>
  </w:style>
  <w:style w:type="paragraph" w:customStyle="1" w:styleId="746944459EB343EC807B76FD19B7E0FF">
    <w:name w:val="746944459EB343EC807B76FD19B7E0FF"/>
    <w:rsid w:val="007D3ED3"/>
    <w:pPr>
      <w:spacing w:after="200" w:line="276" w:lineRule="auto"/>
    </w:pPr>
  </w:style>
  <w:style w:type="paragraph" w:customStyle="1" w:styleId="8ED6DB2750214E6BAB8F919CAE67EF63">
    <w:name w:val="8ED6DB2750214E6BAB8F919CAE67EF63"/>
    <w:rsid w:val="007D3ED3"/>
    <w:pPr>
      <w:spacing w:after="200" w:line="276" w:lineRule="auto"/>
    </w:pPr>
  </w:style>
  <w:style w:type="paragraph" w:customStyle="1" w:styleId="58DCC146922F4FEFB6D575456D04273B">
    <w:name w:val="58DCC146922F4FEFB6D575456D04273B"/>
    <w:rsid w:val="007D3ED3"/>
    <w:pPr>
      <w:spacing w:after="200" w:line="276" w:lineRule="auto"/>
    </w:pPr>
  </w:style>
  <w:style w:type="paragraph" w:customStyle="1" w:styleId="0499B544E1874FC1949FD4FFF8F6B9F7">
    <w:name w:val="0499B544E1874FC1949FD4FFF8F6B9F7"/>
    <w:rsid w:val="007D3ED3"/>
    <w:pPr>
      <w:spacing w:after="200" w:line="276" w:lineRule="auto"/>
    </w:pPr>
  </w:style>
  <w:style w:type="paragraph" w:customStyle="1" w:styleId="BCFFF0470B484B43825B0FD810E69526">
    <w:name w:val="BCFFF0470B484B43825B0FD810E69526"/>
    <w:rsid w:val="007D3ED3"/>
    <w:pPr>
      <w:spacing w:after="200" w:line="276" w:lineRule="auto"/>
    </w:pPr>
  </w:style>
  <w:style w:type="paragraph" w:customStyle="1" w:styleId="C5F33306861949D0B57D0522DF184414">
    <w:name w:val="C5F33306861949D0B57D0522DF184414"/>
    <w:rsid w:val="007D3ED3"/>
    <w:pPr>
      <w:spacing w:after="200" w:line="276" w:lineRule="auto"/>
    </w:pPr>
  </w:style>
  <w:style w:type="paragraph" w:customStyle="1" w:styleId="B1FD3B2250394E86B4F5768F8692BBDF">
    <w:name w:val="B1FD3B2250394E86B4F5768F8692BBDF"/>
    <w:rsid w:val="007D3ED3"/>
    <w:pPr>
      <w:spacing w:after="200" w:line="276" w:lineRule="auto"/>
    </w:pPr>
  </w:style>
  <w:style w:type="paragraph" w:customStyle="1" w:styleId="688D729F8B114E08A4CFF3778F7C1F431">
    <w:name w:val="688D729F8B114E08A4CFF3778F7C1F431"/>
    <w:rsid w:val="007D3ED3"/>
    <w:pPr>
      <w:spacing w:after="0" w:line="240" w:lineRule="auto"/>
    </w:pPr>
    <w:rPr>
      <w:rFonts w:ascii="Arial" w:eastAsia="Times New Roman" w:hAnsi="Arial" w:cs="Times New Roman"/>
      <w:bCs/>
      <w:sz w:val="24"/>
      <w:szCs w:val="24"/>
      <w:lang w:eastAsia="en-US"/>
    </w:rPr>
  </w:style>
  <w:style w:type="paragraph" w:customStyle="1" w:styleId="745BD7D4C3664451B65BB884901793EF1">
    <w:name w:val="745BD7D4C3664451B65BB884901793EF1"/>
    <w:rsid w:val="007D3ED3"/>
    <w:pPr>
      <w:spacing w:after="0" w:line="240" w:lineRule="auto"/>
    </w:pPr>
    <w:rPr>
      <w:rFonts w:ascii="Arial" w:eastAsia="Times New Roman" w:hAnsi="Arial" w:cs="Times New Roman"/>
      <w:bCs/>
      <w:sz w:val="24"/>
      <w:szCs w:val="24"/>
      <w:lang w:eastAsia="en-US"/>
    </w:rPr>
  </w:style>
  <w:style w:type="paragraph" w:customStyle="1" w:styleId="3EAFA5AC99F7419A98EB4EFFF6CA0C451">
    <w:name w:val="3EAFA5AC99F7419A98EB4EFFF6CA0C451"/>
    <w:rsid w:val="007D3ED3"/>
    <w:pPr>
      <w:spacing w:after="0" w:line="240" w:lineRule="auto"/>
    </w:pPr>
    <w:rPr>
      <w:rFonts w:ascii="Arial" w:eastAsia="Times New Roman" w:hAnsi="Arial" w:cs="Times New Roman"/>
      <w:bCs/>
      <w:sz w:val="24"/>
      <w:szCs w:val="24"/>
      <w:lang w:eastAsia="en-US"/>
    </w:rPr>
  </w:style>
  <w:style w:type="paragraph" w:customStyle="1" w:styleId="189405AE19884D668F58441A8F4281C81">
    <w:name w:val="189405AE19884D668F58441A8F4281C81"/>
    <w:rsid w:val="007D3ED3"/>
    <w:pPr>
      <w:spacing w:after="0" w:line="240" w:lineRule="auto"/>
    </w:pPr>
    <w:rPr>
      <w:rFonts w:ascii="Arial" w:eastAsia="Times New Roman" w:hAnsi="Arial" w:cs="Times New Roman"/>
      <w:bCs/>
      <w:sz w:val="24"/>
      <w:szCs w:val="24"/>
      <w:lang w:eastAsia="en-US"/>
    </w:rPr>
  </w:style>
  <w:style w:type="paragraph" w:customStyle="1" w:styleId="82B6170F72C643909786D4059446DB221">
    <w:name w:val="82B6170F72C643909786D4059446DB221"/>
    <w:rsid w:val="007D3ED3"/>
    <w:pPr>
      <w:spacing w:after="0" w:line="240" w:lineRule="auto"/>
    </w:pPr>
    <w:rPr>
      <w:rFonts w:ascii="Arial" w:eastAsia="Times New Roman" w:hAnsi="Arial" w:cs="Times New Roman"/>
      <w:bCs/>
      <w:sz w:val="24"/>
      <w:szCs w:val="24"/>
      <w:lang w:eastAsia="en-US"/>
    </w:rPr>
  </w:style>
  <w:style w:type="paragraph" w:customStyle="1" w:styleId="227063A03FFB4CF191DBB296088FC9661">
    <w:name w:val="227063A03FFB4CF191DBB296088FC9661"/>
    <w:rsid w:val="007D3ED3"/>
    <w:pPr>
      <w:spacing w:after="0" w:line="240" w:lineRule="auto"/>
    </w:pPr>
    <w:rPr>
      <w:rFonts w:ascii="Arial" w:eastAsia="Times New Roman" w:hAnsi="Arial" w:cs="Times New Roman"/>
      <w:bCs/>
      <w:sz w:val="24"/>
      <w:szCs w:val="24"/>
      <w:lang w:eastAsia="en-US"/>
    </w:rPr>
  </w:style>
  <w:style w:type="paragraph" w:customStyle="1" w:styleId="C5F33306861949D0B57D0522DF1844141">
    <w:name w:val="C5F33306861949D0B57D0522DF1844141"/>
    <w:rsid w:val="007D3ED3"/>
    <w:pPr>
      <w:spacing w:after="0" w:line="240" w:lineRule="auto"/>
    </w:pPr>
    <w:rPr>
      <w:rFonts w:ascii="Arial" w:eastAsia="Times New Roman" w:hAnsi="Arial" w:cs="Times New Roman"/>
      <w:bCs/>
      <w:sz w:val="24"/>
      <w:szCs w:val="24"/>
      <w:lang w:eastAsia="en-US"/>
    </w:rPr>
  </w:style>
  <w:style w:type="paragraph" w:customStyle="1" w:styleId="922DC2A4BE124C18BAD75D4009A8EFB51">
    <w:name w:val="922DC2A4BE124C18BAD75D4009A8EFB51"/>
    <w:rsid w:val="007D3ED3"/>
    <w:pPr>
      <w:spacing w:after="0" w:line="240" w:lineRule="auto"/>
    </w:pPr>
    <w:rPr>
      <w:rFonts w:ascii="Arial" w:eastAsia="Times New Roman" w:hAnsi="Arial" w:cs="Times New Roman"/>
      <w:bCs/>
      <w:sz w:val="24"/>
      <w:szCs w:val="24"/>
      <w:lang w:eastAsia="en-US"/>
    </w:rPr>
  </w:style>
  <w:style w:type="paragraph" w:customStyle="1" w:styleId="E1BA926D916043E69124850EA23D476B1">
    <w:name w:val="E1BA926D916043E69124850EA23D476B1"/>
    <w:rsid w:val="007D3ED3"/>
    <w:pPr>
      <w:spacing w:after="0" w:line="240" w:lineRule="auto"/>
    </w:pPr>
    <w:rPr>
      <w:rFonts w:ascii="Arial" w:eastAsia="Times New Roman" w:hAnsi="Arial" w:cs="Times New Roman"/>
      <w:bCs/>
      <w:sz w:val="24"/>
      <w:szCs w:val="24"/>
      <w:lang w:eastAsia="en-US"/>
    </w:rPr>
  </w:style>
  <w:style w:type="paragraph" w:customStyle="1" w:styleId="62541DCA328844A3BDA0EE3706049EC51">
    <w:name w:val="62541DCA328844A3BDA0EE3706049EC51"/>
    <w:rsid w:val="007D3ED3"/>
    <w:pPr>
      <w:spacing w:after="0" w:line="240" w:lineRule="auto"/>
    </w:pPr>
    <w:rPr>
      <w:rFonts w:ascii="Arial" w:eastAsia="Times New Roman" w:hAnsi="Arial" w:cs="Times New Roman"/>
      <w:bCs/>
      <w:sz w:val="24"/>
      <w:szCs w:val="24"/>
      <w:lang w:eastAsia="en-US"/>
    </w:rPr>
  </w:style>
  <w:style w:type="paragraph" w:customStyle="1" w:styleId="B1FD3B2250394E86B4F5768F8692BBDF1">
    <w:name w:val="B1FD3B2250394E86B4F5768F8692BBDF1"/>
    <w:rsid w:val="007D3ED3"/>
    <w:pPr>
      <w:spacing w:after="0" w:line="240" w:lineRule="auto"/>
    </w:pPr>
    <w:rPr>
      <w:rFonts w:ascii="Arial" w:eastAsia="Times New Roman" w:hAnsi="Arial" w:cs="Times New Roman"/>
      <w:bCs/>
      <w:sz w:val="24"/>
      <w:szCs w:val="24"/>
      <w:lang w:eastAsia="en-US"/>
    </w:rPr>
  </w:style>
  <w:style w:type="paragraph" w:customStyle="1" w:styleId="746944459EB343EC807B76FD19B7E0FF1">
    <w:name w:val="746944459EB343EC807B76FD19B7E0FF1"/>
    <w:rsid w:val="007D3ED3"/>
    <w:pPr>
      <w:spacing w:after="0" w:line="240" w:lineRule="auto"/>
    </w:pPr>
    <w:rPr>
      <w:rFonts w:ascii="Arial" w:eastAsia="Times New Roman" w:hAnsi="Arial" w:cs="Times New Roman"/>
      <w:bCs/>
      <w:sz w:val="24"/>
      <w:szCs w:val="24"/>
      <w:lang w:eastAsia="en-US"/>
    </w:rPr>
  </w:style>
  <w:style w:type="paragraph" w:customStyle="1" w:styleId="8ED6DB2750214E6BAB8F919CAE67EF631">
    <w:name w:val="8ED6DB2750214E6BAB8F919CAE67EF631"/>
    <w:rsid w:val="007D3ED3"/>
    <w:pPr>
      <w:spacing w:after="0" w:line="240" w:lineRule="auto"/>
    </w:pPr>
    <w:rPr>
      <w:rFonts w:ascii="Arial" w:eastAsia="Times New Roman" w:hAnsi="Arial" w:cs="Times New Roman"/>
      <w:bCs/>
      <w:sz w:val="24"/>
      <w:szCs w:val="24"/>
      <w:lang w:eastAsia="en-US"/>
    </w:rPr>
  </w:style>
  <w:style w:type="paragraph" w:customStyle="1" w:styleId="58DCC146922F4FEFB6D575456D04273B1">
    <w:name w:val="58DCC146922F4FEFB6D575456D04273B1"/>
    <w:rsid w:val="007D3ED3"/>
    <w:pPr>
      <w:spacing w:after="0" w:line="240" w:lineRule="auto"/>
    </w:pPr>
    <w:rPr>
      <w:rFonts w:ascii="Arial" w:eastAsia="Times New Roman" w:hAnsi="Arial" w:cs="Times New Roman"/>
      <w:bCs/>
      <w:sz w:val="24"/>
      <w:szCs w:val="24"/>
      <w:lang w:eastAsia="en-US"/>
    </w:rPr>
  </w:style>
  <w:style w:type="paragraph" w:customStyle="1" w:styleId="BCFFF0470B484B43825B0FD810E695261">
    <w:name w:val="BCFFF0470B484B43825B0FD810E695261"/>
    <w:rsid w:val="007D3ED3"/>
    <w:pPr>
      <w:spacing w:after="0" w:line="240" w:lineRule="auto"/>
    </w:pPr>
    <w:rPr>
      <w:rFonts w:ascii="Arial" w:eastAsia="Times New Roman" w:hAnsi="Arial" w:cs="Times New Roman"/>
      <w:bCs/>
      <w:sz w:val="24"/>
      <w:szCs w:val="24"/>
      <w:lang w:eastAsia="en-US"/>
    </w:rPr>
  </w:style>
  <w:style w:type="paragraph" w:customStyle="1" w:styleId="F532C47E449A46359329EA8F914F104B1">
    <w:name w:val="F532C47E449A46359329EA8F914F104B1"/>
    <w:rsid w:val="007D3ED3"/>
    <w:pPr>
      <w:spacing w:after="0" w:line="240" w:lineRule="auto"/>
    </w:pPr>
    <w:rPr>
      <w:rFonts w:ascii="Arial" w:eastAsia="Times New Roman" w:hAnsi="Arial" w:cs="Times New Roman"/>
      <w:bCs/>
      <w:sz w:val="24"/>
      <w:szCs w:val="24"/>
      <w:lang w:eastAsia="en-US"/>
    </w:rPr>
  </w:style>
  <w:style w:type="paragraph" w:customStyle="1" w:styleId="6D3CBD56D16140B5A1717F7331370F5E1">
    <w:name w:val="6D3CBD56D16140B5A1717F7331370F5E1"/>
    <w:rsid w:val="007D3ED3"/>
    <w:pPr>
      <w:spacing w:after="0" w:line="240" w:lineRule="auto"/>
    </w:pPr>
    <w:rPr>
      <w:rFonts w:ascii="Arial" w:eastAsia="Times New Roman" w:hAnsi="Arial" w:cs="Times New Roman"/>
      <w:bCs/>
      <w:sz w:val="24"/>
      <w:szCs w:val="24"/>
      <w:lang w:eastAsia="en-US"/>
    </w:rPr>
  </w:style>
  <w:style w:type="paragraph" w:customStyle="1" w:styleId="02F6DFF4703B40CABEA51B23D820930C1">
    <w:name w:val="02F6DFF4703B40CABEA51B23D820930C1"/>
    <w:rsid w:val="007D3ED3"/>
    <w:pPr>
      <w:spacing w:after="0" w:line="240" w:lineRule="auto"/>
    </w:pPr>
    <w:rPr>
      <w:rFonts w:ascii="Arial" w:eastAsia="Times New Roman" w:hAnsi="Arial" w:cs="Times New Roman"/>
      <w:bCs/>
      <w:sz w:val="24"/>
      <w:szCs w:val="24"/>
      <w:lang w:eastAsia="en-US"/>
    </w:rPr>
  </w:style>
  <w:style w:type="paragraph" w:customStyle="1" w:styleId="268B7D4C6E844594A5AC1B85A8EBE6CD1">
    <w:name w:val="268B7D4C6E844594A5AC1B85A8EBE6CD1"/>
    <w:rsid w:val="007D3ED3"/>
    <w:pPr>
      <w:spacing w:after="0" w:line="240" w:lineRule="auto"/>
    </w:pPr>
    <w:rPr>
      <w:rFonts w:ascii="Arial" w:eastAsia="Times New Roman" w:hAnsi="Arial" w:cs="Times New Roman"/>
      <w:bCs/>
      <w:sz w:val="24"/>
      <w:szCs w:val="24"/>
      <w:lang w:eastAsia="en-US"/>
    </w:rPr>
  </w:style>
  <w:style w:type="paragraph" w:customStyle="1" w:styleId="76876EDA52984C4F80016FCE62355D641">
    <w:name w:val="76876EDA52984C4F80016FCE62355D641"/>
    <w:rsid w:val="007D3ED3"/>
    <w:pPr>
      <w:spacing w:after="0" w:line="240" w:lineRule="auto"/>
    </w:pPr>
    <w:rPr>
      <w:rFonts w:ascii="Arial" w:eastAsia="Times New Roman" w:hAnsi="Arial" w:cs="Times New Roman"/>
      <w:bCs/>
      <w:sz w:val="24"/>
      <w:szCs w:val="24"/>
      <w:lang w:eastAsia="en-US"/>
    </w:rPr>
  </w:style>
  <w:style w:type="paragraph" w:customStyle="1" w:styleId="A11DF84DA13C4847A174FF085473C79E1">
    <w:name w:val="A11DF84DA13C4847A174FF085473C79E1"/>
    <w:rsid w:val="007D3ED3"/>
    <w:pPr>
      <w:spacing w:after="0" w:line="240" w:lineRule="auto"/>
    </w:pPr>
    <w:rPr>
      <w:rFonts w:ascii="Arial" w:eastAsia="Times New Roman" w:hAnsi="Arial" w:cs="Times New Roman"/>
      <w:bCs/>
      <w:sz w:val="24"/>
      <w:szCs w:val="24"/>
      <w:lang w:eastAsia="en-US"/>
    </w:rPr>
  </w:style>
  <w:style w:type="paragraph" w:customStyle="1" w:styleId="CCDD2F5CABB0484D809EB43B560014611">
    <w:name w:val="CCDD2F5CABB0484D809EB43B560014611"/>
    <w:rsid w:val="007D3ED3"/>
    <w:pPr>
      <w:spacing w:after="0" w:line="240" w:lineRule="auto"/>
    </w:pPr>
    <w:rPr>
      <w:rFonts w:ascii="Arial" w:eastAsia="Times New Roman" w:hAnsi="Arial" w:cs="Times New Roman"/>
      <w:bCs/>
      <w:sz w:val="24"/>
      <w:szCs w:val="24"/>
      <w:lang w:eastAsia="en-US"/>
    </w:rPr>
  </w:style>
  <w:style w:type="paragraph" w:customStyle="1" w:styleId="7F30FBD0FEA5449DBDC0EB0A81F1AE751">
    <w:name w:val="7F30FBD0FEA5449DBDC0EB0A81F1AE751"/>
    <w:rsid w:val="007D3ED3"/>
    <w:pPr>
      <w:spacing w:after="0" w:line="240" w:lineRule="auto"/>
    </w:pPr>
    <w:rPr>
      <w:rFonts w:ascii="Arial" w:eastAsia="Times New Roman" w:hAnsi="Arial" w:cs="Times New Roman"/>
      <w:bCs/>
      <w:sz w:val="24"/>
      <w:szCs w:val="24"/>
      <w:lang w:eastAsia="en-US"/>
    </w:rPr>
  </w:style>
  <w:style w:type="paragraph" w:customStyle="1" w:styleId="ED1F74D3C153426AB4F9CA0C73C9352E1">
    <w:name w:val="ED1F74D3C153426AB4F9CA0C73C9352E1"/>
    <w:rsid w:val="007D3ED3"/>
    <w:pPr>
      <w:spacing w:after="0" w:line="240" w:lineRule="auto"/>
    </w:pPr>
    <w:rPr>
      <w:rFonts w:ascii="Arial" w:eastAsia="Times New Roman" w:hAnsi="Arial" w:cs="Times New Roman"/>
      <w:bCs/>
      <w:sz w:val="24"/>
      <w:szCs w:val="24"/>
      <w:lang w:eastAsia="en-US"/>
    </w:rPr>
  </w:style>
  <w:style w:type="paragraph" w:customStyle="1" w:styleId="E589E45359534E6C95BD9A98D9E5889E">
    <w:name w:val="E589E45359534E6C95BD9A98D9E5889E"/>
    <w:rsid w:val="007D3ED3"/>
    <w:pPr>
      <w:spacing w:after="0" w:line="240" w:lineRule="auto"/>
    </w:pPr>
    <w:rPr>
      <w:rFonts w:ascii="Arial" w:eastAsia="Times New Roman" w:hAnsi="Arial" w:cs="Times New Roman"/>
      <w:bCs/>
      <w:sz w:val="24"/>
      <w:szCs w:val="24"/>
      <w:lang w:eastAsia="en-US"/>
    </w:rPr>
  </w:style>
  <w:style w:type="paragraph" w:customStyle="1" w:styleId="D70C2B8E5BF242A39CCC4343848B841D">
    <w:name w:val="D70C2B8E5BF242A39CCC4343848B841D"/>
    <w:rsid w:val="007D3ED3"/>
    <w:pPr>
      <w:spacing w:after="0" w:line="240" w:lineRule="auto"/>
    </w:pPr>
    <w:rPr>
      <w:rFonts w:ascii="Arial" w:eastAsia="Times New Roman" w:hAnsi="Arial" w:cs="Times New Roman"/>
      <w:bCs/>
      <w:sz w:val="24"/>
      <w:szCs w:val="24"/>
      <w:lang w:eastAsia="en-US"/>
    </w:rPr>
  </w:style>
  <w:style w:type="paragraph" w:customStyle="1" w:styleId="38D3AAAC88D3443498D7DF0B1A91B10F">
    <w:name w:val="38D3AAAC88D3443498D7DF0B1A91B10F"/>
    <w:rsid w:val="007D3ED3"/>
    <w:pPr>
      <w:spacing w:after="0" w:line="240" w:lineRule="auto"/>
    </w:pPr>
    <w:rPr>
      <w:rFonts w:ascii="Arial" w:eastAsia="Times New Roman" w:hAnsi="Arial" w:cs="Times New Roman"/>
      <w:bCs/>
      <w:sz w:val="24"/>
      <w:szCs w:val="24"/>
      <w:lang w:eastAsia="en-US"/>
    </w:rPr>
  </w:style>
  <w:style w:type="paragraph" w:customStyle="1" w:styleId="E42C137D35B04EF2B38B5339F631F06B">
    <w:name w:val="E42C137D35B04EF2B38B5339F631F06B"/>
    <w:rsid w:val="007D3ED3"/>
    <w:pPr>
      <w:spacing w:after="0" w:line="240" w:lineRule="auto"/>
    </w:pPr>
    <w:rPr>
      <w:rFonts w:ascii="Arial" w:eastAsia="Times New Roman" w:hAnsi="Arial" w:cs="Times New Roman"/>
      <w:bCs/>
      <w:sz w:val="24"/>
      <w:szCs w:val="24"/>
      <w:lang w:eastAsia="en-US"/>
    </w:rPr>
  </w:style>
  <w:style w:type="paragraph" w:customStyle="1" w:styleId="53E0811119AA4370865E584A358A71F1">
    <w:name w:val="53E0811119AA4370865E584A358A71F1"/>
    <w:rsid w:val="007D3ED3"/>
    <w:pPr>
      <w:spacing w:after="0" w:line="240" w:lineRule="auto"/>
    </w:pPr>
    <w:rPr>
      <w:rFonts w:ascii="Arial" w:eastAsia="Times New Roman" w:hAnsi="Arial" w:cs="Times New Roman"/>
      <w:bCs/>
      <w:sz w:val="24"/>
      <w:szCs w:val="24"/>
      <w:lang w:eastAsia="en-US"/>
    </w:rPr>
  </w:style>
  <w:style w:type="paragraph" w:customStyle="1" w:styleId="688D729F8B114E08A4CFF3778F7C1F432">
    <w:name w:val="688D729F8B114E08A4CFF3778F7C1F432"/>
    <w:rsid w:val="007D3ED3"/>
    <w:pPr>
      <w:spacing w:after="0" w:line="240" w:lineRule="auto"/>
    </w:pPr>
    <w:rPr>
      <w:rFonts w:ascii="Arial" w:eastAsia="Times New Roman" w:hAnsi="Arial" w:cs="Times New Roman"/>
      <w:bCs/>
      <w:sz w:val="24"/>
      <w:szCs w:val="24"/>
      <w:lang w:eastAsia="en-US"/>
    </w:rPr>
  </w:style>
  <w:style w:type="paragraph" w:customStyle="1" w:styleId="745BD7D4C3664451B65BB884901793EF2">
    <w:name w:val="745BD7D4C3664451B65BB884901793EF2"/>
    <w:rsid w:val="007D3ED3"/>
    <w:pPr>
      <w:spacing w:after="0" w:line="240" w:lineRule="auto"/>
    </w:pPr>
    <w:rPr>
      <w:rFonts w:ascii="Arial" w:eastAsia="Times New Roman" w:hAnsi="Arial" w:cs="Times New Roman"/>
      <w:bCs/>
      <w:sz w:val="24"/>
      <w:szCs w:val="24"/>
      <w:lang w:eastAsia="en-US"/>
    </w:rPr>
  </w:style>
  <w:style w:type="paragraph" w:customStyle="1" w:styleId="3EAFA5AC99F7419A98EB4EFFF6CA0C452">
    <w:name w:val="3EAFA5AC99F7419A98EB4EFFF6CA0C452"/>
    <w:rsid w:val="007D3ED3"/>
    <w:pPr>
      <w:spacing w:after="0" w:line="240" w:lineRule="auto"/>
    </w:pPr>
    <w:rPr>
      <w:rFonts w:ascii="Arial" w:eastAsia="Times New Roman" w:hAnsi="Arial" w:cs="Times New Roman"/>
      <w:bCs/>
      <w:sz w:val="24"/>
      <w:szCs w:val="24"/>
      <w:lang w:eastAsia="en-US"/>
    </w:rPr>
  </w:style>
  <w:style w:type="paragraph" w:customStyle="1" w:styleId="189405AE19884D668F58441A8F4281C82">
    <w:name w:val="189405AE19884D668F58441A8F4281C82"/>
    <w:rsid w:val="007D3ED3"/>
    <w:pPr>
      <w:spacing w:after="0" w:line="240" w:lineRule="auto"/>
    </w:pPr>
    <w:rPr>
      <w:rFonts w:ascii="Arial" w:eastAsia="Times New Roman" w:hAnsi="Arial" w:cs="Times New Roman"/>
      <w:bCs/>
      <w:sz w:val="24"/>
      <w:szCs w:val="24"/>
      <w:lang w:eastAsia="en-US"/>
    </w:rPr>
  </w:style>
  <w:style w:type="paragraph" w:customStyle="1" w:styleId="82B6170F72C643909786D4059446DB222">
    <w:name w:val="82B6170F72C643909786D4059446DB222"/>
    <w:rsid w:val="007D3ED3"/>
    <w:pPr>
      <w:spacing w:after="0" w:line="240" w:lineRule="auto"/>
    </w:pPr>
    <w:rPr>
      <w:rFonts w:ascii="Arial" w:eastAsia="Times New Roman" w:hAnsi="Arial" w:cs="Times New Roman"/>
      <w:bCs/>
      <w:sz w:val="24"/>
      <w:szCs w:val="24"/>
      <w:lang w:eastAsia="en-US"/>
    </w:rPr>
  </w:style>
  <w:style w:type="paragraph" w:customStyle="1" w:styleId="227063A03FFB4CF191DBB296088FC9662">
    <w:name w:val="227063A03FFB4CF191DBB296088FC9662"/>
    <w:rsid w:val="007D3ED3"/>
    <w:pPr>
      <w:spacing w:after="0" w:line="240" w:lineRule="auto"/>
    </w:pPr>
    <w:rPr>
      <w:rFonts w:ascii="Arial" w:eastAsia="Times New Roman" w:hAnsi="Arial" w:cs="Times New Roman"/>
      <w:bCs/>
      <w:sz w:val="24"/>
      <w:szCs w:val="24"/>
      <w:lang w:eastAsia="en-US"/>
    </w:rPr>
  </w:style>
  <w:style w:type="paragraph" w:customStyle="1" w:styleId="C5F33306861949D0B57D0522DF1844142">
    <w:name w:val="C5F33306861949D0B57D0522DF1844142"/>
    <w:rsid w:val="007D3ED3"/>
    <w:pPr>
      <w:spacing w:after="0" w:line="240" w:lineRule="auto"/>
    </w:pPr>
    <w:rPr>
      <w:rFonts w:ascii="Arial" w:eastAsia="Times New Roman" w:hAnsi="Arial" w:cs="Times New Roman"/>
      <w:bCs/>
      <w:sz w:val="24"/>
      <w:szCs w:val="24"/>
      <w:lang w:eastAsia="en-US"/>
    </w:rPr>
  </w:style>
  <w:style w:type="paragraph" w:customStyle="1" w:styleId="922DC2A4BE124C18BAD75D4009A8EFB52">
    <w:name w:val="922DC2A4BE124C18BAD75D4009A8EFB52"/>
    <w:rsid w:val="007D3ED3"/>
    <w:pPr>
      <w:spacing w:after="0" w:line="240" w:lineRule="auto"/>
    </w:pPr>
    <w:rPr>
      <w:rFonts w:ascii="Arial" w:eastAsia="Times New Roman" w:hAnsi="Arial" w:cs="Times New Roman"/>
      <w:bCs/>
      <w:sz w:val="24"/>
      <w:szCs w:val="24"/>
      <w:lang w:eastAsia="en-US"/>
    </w:rPr>
  </w:style>
  <w:style w:type="paragraph" w:customStyle="1" w:styleId="E1BA926D916043E69124850EA23D476B2">
    <w:name w:val="E1BA926D916043E69124850EA23D476B2"/>
    <w:rsid w:val="007D3ED3"/>
    <w:pPr>
      <w:spacing w:after="0" w:line="240" w:lineRule="auto"/>
    </w:pPr>
    <w:rPr>
      <w:rFonts w:ascii="Arial" w:eastAsia="Times New Roman" w:hAnsi="Arial" w:cs="Times New Roman"/>
      <w:bCs/>
      <w:sz w:val="24"/>
      <w:szCs w:val="24"/>
      <w:lang w:eastAsia="en-US"/>
    </w:rPr>
  </w:style>
  <w:style w:type="paragraph" w:customStyle="1" w:styleId="62541DCA328844A3BDA0EE3706049EC52">
    <w:name w:val="62541DCA328844A3BDA0EE3706049EC52"/>
    <w:rsid w:val="007D3ED3"/>
    <w:pPr>
      <w:spacing w:after="0" w:line="240" w:lineRule="auto"/>
    </w:pPr>
    <w:rPr>
      <w:rFonts w:ascii="Arial" w:eastAsia="Times New Roman" w:hAnsi="Arial" w:cs="Times New Roman"/>
      <w:bCs/>
      <w:sz w:val="24"/>
      <w:szCs w:val="24"/>
      <w:lang w:eastAsia="en-US"/>
    </w:rPr>
  </w:style>
  <w:style w:type="paragraph" w:customStyle="1" w:styleId="B1FD3B2250394E86B4F5768F8692BBDF2">
    <w:name w:val="B1FD3B2250394E86B4F5768F8692BBDF2"/>
    <w:rsid w:val="007D3ED3"/>
    <w:pPr>
      <w:spacing w:after="0" w:line="240" w:lineRule="auto"/>
    </w:pPr>
    <w:rPr>
      <w:rFonts w:ascii="Arial" w:eastAsia="Times New Roman" w:hAnsi="Arial" w:cs="Times New Roman"/>
      <w:bCs/>
      <w:sz w:val="24"/>
      <w:szCs w:val="24"/>
      <w:lang w:eastAsia="en-US"/>
    </w:rPr>
  </w:style>
  <w:style w:type="paragraph" w:customStyle="1" w:styleId="746944459EB343EC807B76FD19B7E0FF2">
    <w:name w:val="746944459EB343EC807B76FD19B7E0FF2"/>
    <w:rsid w:val="007D3ED3"/>
    <w:pPr>
      <w:spacing w:after="0" w:line="240" w:lineRule="auto"/>
    </w:pPr>
    <w:rPr>
      <w:rFonts w:ascii="Arial" w:eastAsia="Times New Roman" w:hAnsi="Arial" w:cs="Times New Roman"/>
      <w:bCs/>
      <w:sz w:val="24"/>
      <w:szCs w:val="24"/>
      <w:lang w:eastAsia="en-US"/>
    </w:rPr>
  </w:style>
  <w:style w:type="paragraph" w:customStyle="1" w:styleId="8ED6DB2750214E6BAB8F919CAE67EF632">
    <w:name w:val="8ED6DB2750214E6BAB8F919CAE67EF632"/>
    <w:rsid w:val="007D3ED3"/>
    <w:pPr>
      <w:spacing w:after="0" w:line="240" w:lineRule="auto"/>
    </w:pPr>
    <w:rPr>
      <w:rFonts w:ascii="Arial" w:eastAsia="Times New Roman" w:hAnsi="Arial" w:cs="Times New Roman"/>
      <w:bCs/>
      <w:sz w:val="24"/>
      <w:szCs w:val="24"/>
      <w:lang w:eastAsia="en-US"/>
    </w:rPr>
  </w:style>
  <w:style w:type="paragraph" w:customStyle="1" w:styleId="58DCC146922F4FEFB6D575456D04273B2">
    <w:name w:val="58DCC146922F4FEFB6D575456D04273B2"/>
    <w:rsid w:val="007D3ED3"/>
    <w:pPr>
      <w:spacing w:after="0" w:line="240" w:lineRule="auto"/>
    </w:pPr>
    <w:rPr>
      <w:rFonts w:ascii="Arial" w:eastAsia="Times New Roman" w:hAnsi="Arial" w:cs="Times New Roman"/>
      <w:bCs/>
      <w:sz w:val="24"/>
      <w:szCs w:val="24"/>
      <w:lang w:eastAsia="en-US"/>
    </w:rPr>
  </w:style>
  <w:style w:type="paragraph" w:customStyle="1" w:styleId="BCFFF0470B484B43825B0FD810E695262">
    <w:name w:val="BCFFF0470B484B43825B0FD810E695262"/>
    <w:rsid w:val="007D3ED3"/>
    <w:pPr>
      <w:spacing w:after="0" w:line="240" w:lineRule="auto"/>
    </w:pPr>
    <w:rPr>
      <w:rFonts w:ascii="Arial" w:eastAsia="Times New Roman" w:hAnsi="Arial" w:cs="Times New Roman"/>
      <w:bCs/>
      <w:sz w:val="24"/>
      <w:szCs w:val="24"/>
      <w:lang w:eastAsia="en-US"/>
    </w:rPr>
  </w:style>
  <w:style w:type="paragraph" w:customStyle="1" w:styleId="F532C47E449A46359329EA8F914F104B2">
    <w:name w:val="F532C47E449A46359329EA8F914F104B2"/>
    <w:rsid w:val="007D3ED3"/>
    <w:pPr>
      <w:spacing w:after="0" w:line="240" w:lineRule="auto"/>
    </w:pPr>
    <w:rPr>
      <w:rFonts w:ascii="Arial" w:eastAsia="Times New Roman" w:hAnsi="Arial" w:cs="Times New Roman"/>
      <w:bCs/>
      <w:sz w:val="24"/>
      <w:szCs w:val="24"/>
      <w:lang w:eastAsia="en-US"/>
    </w:rPr>
  </w:style>
  <w:style w:type="paragraph" w:customStyle="1" w:styleId="6D3CBD56D16140B5A1717F7331370F5E2">
    <w:name w:val="6D3CBD56D16140B5A1717F7331370F5E2"/>
    <w:rsid w:val="007D3ED3"/>
    <w:pPr>
      <w:spacing w:after="0" w:line="240" w:lineRule="auto"/>
    </w:pPr>
    <w:rPr>
      <w:rFonts w:ascii="Arial" w:eastAsia="Times New Roman" w:hAnsi="Arial" w:cs="Times New Roman"/>
      <w:bCs/>
      <w:sz w:val="24"/>
      <w:szCs w:val="24"/>
      <w:lang w:eastAsia="en-US"/>
    </w:rPr>
  </w:style>
  <w:style w:type="paragraph" w:customStyle="1" w:styleId="02F6DFF4703B40CABEA51B23D820930C2">
    <w:name w:val="02F6DFF4703B40CABEA51B23D820930C2"/>
    <w:rsid w:val="007D3ED3"/>
    <w:pPr>
      <w:spacing w:after="0" w:line="240" w:lineRule="auto"/>
    </w:pPr>
    <w:rPr>
      <w:rFonts w:ascii="Arial" w:eastAsia="Times New Roman" w:hAnsi="Arial" w:cs="Times New Roman"/>
      <w:bCs/>
      <w:sz w:val="24"/>
      <w:szCs w:val="24"/>
      <w:lang w:eastAsia="en-US"/>
    </w:rPr>
  </w:style>
  <w:style w:type="paragraph" w:customStyle="1" w:styleId="268B7D4C6E844594A5AC1B85A8EBE6CD2">
    <w:name w:val="268B7D4C6E844594A5AC1B85A8EBE6CD2"/>
    <w:rsid w:val="007D3ED3"/>
    <w:pPr>
      <w:spacing w:after="0" w:line="240" w:lineRule="auto"/>
    </w:pPr>
    <w:rPr>
      <w:rFonts w:ascii="Arial" w:eastAsia="Times New Roman" w:hAnsi="Arial" w:cs="Times New Roman"/>
      <w:bCs/>
      <w:sz w:val="24"/>
      <w:szCs w:val="24"/>
      <w:lang w:eastAsia="en-US"/>
    </w:rPr>
  </w:style>
  <w:style w:type="paragraph" w:customStyle="1" w:styleId="76876EDA52984C4F80016FCE62355D642">
    <w:name w:val="76876EDA52984C4F80016FCE62355D642"/>
    <w:rsid w:val="007D3ED3"/>
    <w:pPr>
      <w:spacing w:after="0" w:line="240" w:lineRule="auto"/>
    </w:pPr>
    <w:rPr>
      <w:rFonts w:ascii="Arial" w:eastAsia="Times New Roman" w:hAnsi="Arial" w:cs="Times New Roman"/>
      <w:bCs/>
      <w:sz w:val="24"/>
      <w:szCs w:val="24"/>
      <w:lang w:eastAsia="en-US"/>
    </w:rPr>
  </w:style>
  <w:style w:type="paragraph" w:customStyle="1" w:styleId="A11DF84DA13C4847A174FF085473C79E2">
    <w:name w:val="A11DF84DA13C4847A174FF085473C79E2"/>
    <w:rsid w:val="007D3ED3"/>
    <w:pPr>
      <w:spacing w:after="0" w:line="240" w:lineRule="auto"/>
    </w:pPr>
    <w:rPr>
      <w:rFonts w:ascii="Arial" w:eastAsia="Times New Roman" w:hAnsi="Arial" w:cs="Times New Roman"/>
      <w:bCs/>
      <w:sz w:val="24"/>
      <w:szCs w:val="24"/>
      <w:lang w:eastAsia="en-US"/>
    </w:rPr>
  </w:style>
  <w:style w:type="paragraph" w:customStyle="1" w:styleId="CCDD2F5CABB0484D809EB43B560014612">
    <w:name w:val="CCDD2F5CABB0484D809EB43B560014612"/>
    <w:rsid w:val="007D3ED3"/>
    <w:pPr>
      <w:spacing w:after="0" w:line="240" w:lineRule="auto"/>
    </w:pPr>
    <w:rPr>
      <w:rFonts w:ascii="Arial" w:eastAsia="Times New Roman" w:hAnsi="Arial" w:cs="Times New Roman"/>
      <w:bCs/>
      <w:sz w:val="24"/>
      <w:szCs w:val="24"/>
      <w:lang w:eastAsia="en-US"/>
    </w:rPr>
  </w:style>
  <w:style w:type="paragraph" w:customStyle="1" w:styleId="7F30FBD0FEA5449DBDC0EB0A81F1AE752">
    <w:name w:val="7F30FBD0FEA5449DBDC0EB0A81F1AE752"/>
    <w:rsid w:val="007D3ED3"/>
    <w:pPr>
      <w:spacing w:after="0" w:line="240" w:lineRule="auto"/>
    </w:pPr>
    <w:rPr>
      <w:rFonts w:ascii="Arial" w:eastAsia="Times New Roman" w:hAnsi="Arial" w:cs="Times New Roman"/>
      <w:bCs/>
      <w:sz w:val="24"/>
      <w:szCs w:val="24"/>
      <w:lang w:eastAsia="en-US"/>
    </w:rPr>
  </w:style>
  <w:style w:type="paragraph" w:customStyle="1" w:styleId="ED1F74D3C153426AB4F9CA0C73C9352E2">
    <w:name w:val="ED1F74D3C153426AB4F9CA0C73C9352E2"/>
    <w:rsid w:val="007D3ED3"/>
    <w:pPr>
      <w:spacing w:after="0" w:line="240" w:lineRule="auto"/>
    </w:pPr>
    <w:rPr>
      <w:rFonts w:ascii="Arial" w:eastAsia="Times New Roman" w:hAnsi="Arial" w:cs="Times New Roman"/>
      <w:bCs/>
      <w:sz w:val="24"/>
      <w:szCs w:val="24"/>
      <w:lang w:eastAsia="en-US"/>
    </w:rPr>
  </w:style>
  <w:style w:type="paragraph" w:customStyle="1" w:styleId="E589E45359534E6C95BD9A98D9E5889E1">
    <w:name w:val="E589E45359534E6C95BD9A98D9E5889E1"/>
    <w:rsid w:val="007D3ED3"/>
    <w:pPr>
      <w:spacing w:after="0" w:line="240" w:lineRule="auto"/>
    </w:pPr>
    <w:rPr>
      <w:rFonts w:ascii="Arial" w:eastAsia="Times New Roman" w:hAnsi="Arial" w:cs="Times New Roman"/>
      <w:bCs/>
      <w:sz w:val="24"/>
      <w:szCs w:val="24"/>
      <w:lang w:eastAsia="en-US"/>
    </w:rPr>
  </w:style>
  <w:style w:type="paragraph" w:customStyle="1" w:styleId="D70C2B8E5BF242A39CCC4343848B841D1">
    <w:name w:val="D70C2B8E5BF242A39CCC4343848B841D1"/>
    <w:rsid w:val="007D3ED3"/>
    <w:pPr>
      <w:spacing w:after="0" w:line="240" w:lineRule="auto"/>
    </w:pPr>
    <w:rPr>
      <w:rFonts w:ascii="Arial" w:eastAsia="Times New Roman" w:hAnsi="Arial" w:cs="Times New Roman"/>
      <w:bCs/>
      <w:sz w:val="24"/>
      <w:szCs w:val="24"/>
      <w:lang w:eastAsia="en-US"/>
    </w:rPr>
  </w:style>
  <w:style w:type="paragraph" w:customStyle="1" w:styleId="38D3AAAC88D3443498D7DF0B1A91B10F1">
    <w:name w:val="38D3AAAC88D3443498D7DF0B1A91B10F1"/>
    <w:rsid w:val="007D3ED3"/>
    <w:pPr>
      <w:spacing w:after="0" w:line="240" w:lineRule="auto"/>
    </w:pPr>
    <w:rPr>
      <w:rFonts w:ascii="Arial" w:eastAsia="Times New Roman" w:hAnsi="Arial" w:cs="Times New Roman"/>
      <w:bCs/>
      <w:sz w:val="24"/>
      <w:szCs w:val="24"/>
      <w:lang w:eastAsia="en-US"/>
    </w:rPr>
  </w:style>
  <w:style w:type="paragraph" w:customStyle="1" w:styleId="E42C137D35B04EF2B38B5339F631F06B1">
    <w:name w:val="E42C137D35B04EF2B38B5339F631F06B1"/>
    <w:rsid w:val="007D3ED3"/>
    <w:pPr>
      <w:spacing w:after="0" w:line="240" w:lineRule="auto"/>
    </w:pPr>
    <w:rPr>
      <w:rFonts w:ascii="Arial" w:eastAsia="Times New Roman" w:hAnsi="Arial" w:cs="Times New Roman"/>
      <w:bCs/>
      <w:sz w:val="24"/>
      <w:szCs w:val="24"/>
      <w:lang w:eastAsia="en-US"/>
    </w:rPr>
  </w:style>
  <w:style w:type="paragraph" w:customStyle="1" w:styleId="53E0811119AA4370865E584A358A71F11">
    <w:name w:val="53E0811119AA4370865E584A358A71F11"/>
    <w:rsid w:val="007D3ED3"/>
    <w:pPr>
      <w:spacing w:after="0" w:line="240" w:lineRule="auto"/>
    </w:pPr>
    <w:rPr>
      <w:rFonts w:ascii="Arial" w:eastAsia="Times New Roman" w:hAnsi="Arial" w:cs="Times New Roman"/>
      <w:bCs/>
      <w:sz w:val="24"/>
      <w:szCs w:val="24"/>
      <w:lang w:eastAsia="en-US"/>
    </w:rPr>
  </w:style>
  <w:style w:type="paragraph" w:customStyle="1" w:styleId="B1F7CE531B604712AE6843649B889559">
    <w:name w:val="B1F7CE531B604712AE6843649B889559"/>
    <w:rsid w:val="007D3ED3"/>
    <w:pPr>
      <w:spacing w:after="200" w:line="276" w:lineRule="auto"/>
    </w:pPr>
  </w:style>
  <w:style w:type="paragraph" w:customStyle="1" w:styleId="6342F190EA184B2882FA7F94D633FF9C">
    <w:name w:val="6342F190EA184B2882FA7F94D633FF9C"/>
    <w:rsid w:val="007D3ED3"/>
    <w:pPr>
      <w:spacing w:after="200" w:line="276" w:lineRule="auto"/>
    </w:pPr>
  </w:style>
  <w:style w:type="paragraph" w:customStyle="1" w:styleId="8F28D0C619064528AD6DF950DCF516CF">
    <w:name w:val="8F28D0C619064528AD6DF950DCF516CF"/>
    <w:rsid w:val="007D3ED3"/>
    <w:pPr>
      <w:spacing w:after="200" w:line="276" w:lineRule="auto"/>
    </w:pPr>
  </w:style>
  <w:style w:type="paragraph" w:customStyle="1" w:styleId="688D729F8B114E08A4CFF3778F7C1F433">
    <w:name w:val="688D729F8B114E08A4CFF3778F7C1F433"/>
    <w:rsid w:val="007D3ED3"/>
    <w:pPr>
      <w:spacing w:after="0" w:line="240" w:lineRule="auto"/>
    </w:pPr>
    <w:rPr>
      <w:rFonts w:ascii="Arial" w:eastAsia="Times New Roman" w:hAnsi="Arial" w:cs="Times New Roman"/>
      <w:bCs/>
      <w:sz w:val="24"/>
      <w:szCs w:val="24"/>
      <w:lang w:eastAsia="en-US"/>
    </w:rPr>
  </w:style>
  <w:style w:type="paragraph" w:customStyle="1" w:styleId="745BD7D4C3664451B65BB884901793EF3">
    <w:name w:val="745BD7D4C3664451B65BB884901793EF3"/>
    <w:rsid w:val="007D3ED3"/>
    <w:pPr>
      <w:spacing w:after="0" w:line="240" w:lineRule="auto"/>
    </w:pPr>
    <w:rPr>
      <w:rFonts w:ascii="Arial" w:eastAsia="Times New Roman" w:hAnsi="Arial" w:cs="Times New Roman"/>
      <w:bCs/>
      <w:sz w:val="24"/>
      <w:szCs w:val="24"/>
      <w:lang w:eastAsia="en-US"/>
    </w:rPr>
  </w:style>
  <w:style w:type="paragraph" w:customStyle="1" w:styleId="3EAFA5AC99F7419A98EB4EFFF6CA0C453">
    <w:name w:val="3EAFA5AC99F7419A98EB4EFFF6CA0C453"/>
    <w:rsid w:val="007D3ED3"/>
    <w:pPr>
      <w:spacing w:after="0" w:line="240" w:lineRule="auto"/>
    </w:pPr>
    <w:rPr>
      <w:rFonts w:ascii="Arial" w:eastAsia="Times New Roman" w:hAnsi="Arial" w:cs="Times New Roman"/>
      <w:bCs/>
      <w:sz w:val="24"/>
      <w:szCs w:val="24"/>
      <w:lang w:eastAsia="en-US"/>
    </w:rPr>
  </w:style>
  <w:style w:type="paragraph" w:customStyle="1" w:styleId="189405AE19884D668F58441A8F4281C83">
    <w:name w:val="189405AE19884D668F58441A8F4281C83"/>
    <w:rsid w:val="007D3ED3"/>
    <w:pPr>
      <w:spacing w:after="0" w:line="240" w:lineRule="auto"/>
    </w:pPr>
    <w:rPr>
      <w:rFonts w:ascii="Arial" w:eastAsia="Times New Roman" w:hAnsi="Arial" w:cs="Times New Roman"/>
      <w:bCs/>
      <w:sz w:val="24"/>
      <w:szCs w:val="24"/>
      <w:lang w:eastAsia="en-US"/>
    </w:rPr>
  </w:style>
  <w:style w:type="paragraph" w:customStyle="1" w:styleId="82B6170F72C643909786D4059446DB223">
    <w:name w:val="82B6170F72C643909786D4059446DB223"/>
    <w:rsid w:val="007D3ED3"/>
    <w:pPr>
      <w:spacing w:after="0" w:line="240" w:lineRule="auto"/>
    </w:pPr>
    <w:rPr>
      <w:rFonts w:ascii="Arial" w:eastAsia="Times New Roman" w:hAnsi="Arial" w:cs="Times New Roman"/>
      <w:bCs/>
      <w:sz w:val="24"/>
      <w:szCs w:val="24"/>
      <w:lang w:eastAsia="en-US"/>
    </w:rPr>
  </w:style>
  <w:style w:type="paragraph" w:customStyle="1" w:styleId="B1F7CE531B604712AE6843649B8895591">
    <w:name w:val="B1F7CE531B604712AE6843649B8895591"/>
    <w:rsid w:val="007D3ED3"/>
    <w:pPr>
      <w:spacing w:after="0" w:line="240" w:lineRule="auto"/>
    </w:pPr>
    <w:rPr>
      <w:rFonts w:ascii="Arial" w:eastAsia="Times New Roman" w:hAnsi="Arial" w:cs="Times New Roman"/>
      <w:bCs/>
      <w:sz w:val="24"/>
      <w:szCs w:val="24"/>
      <w:lang w:eastAsia="en-US"/>
    </w:rPr>
  </w:style>
  <w:style w:type="paragraph" w:customStyle="1" w:styleId="C5F33306861949D0B57D0522DF1844143">
    <w:name w:val="C5F33306861949D0B57D0522DF1844143"/>
    <w:rsid w:val="007D3ED3"/>
    <w:pPr>
      <w:spacing w:after="0" w:line="240" w:lineRule="auto"/>
    </w:pPr>
    <w:rPr>
      <w:rFonts w:ascii="Arial" w:eastAsia="Times New Roman" w:hAnsi="Arial" w:cs="Times New Roman"/>
      <w:bCs/>
      <w:sz w:val="24"/>
      <w:szCs w:val="24"/>
      <w:lang w:eastAsia="en-US"/>
    </w:rPr>
  </w:style>
  <w:style w:type="paragraph" w:customStyle="1" w:styleId="922DC2A4BE124C18BAD75D4009A8EFB53">
    <w:name w:val="922DC2A4BE124C18BAD75D4009A8EFB53"/>
    <w:rsid w:val="007D3ED3"/>
    <w:pPr>
      <w:spacing w:after="0" w:line="240" w:lineRule="auto"/>
    </w:pPr>
    <w:rPr>
      <w:rFonts w:ascii="Arial" w:eastAsia="Times New Roman" w:hAnsi="Arial" w:cs="Times New Roman"/>
      <w:bCs/>
      <w:sz w:val="24"/>
      <w:szCs w:val="24"/>
      <w:lang w:eastAsia="en-US"/>
    </w:rPr>
  </w:style>
  <w:style w:type="paragraph" w:customStyle="1" w:styleId="E1BA926D916043E69124850EA23D476B3">
    <w:name w:val="E1BA926D916043E69124850EA23D476B3"/>
    <w:rsid w:val="007D3ED3"/>
    <w:pPr>
      <w:spacing w:after="0" w:line="240" w:lineRule="auto"/>
    </w:pPr>
    <w:rPr>
      <w:rFonts w:ascii="Arial" w:eastAsia="Times New Roman" w:hAnsi="Arial" w:cs="Times New Roman"/>
      <w:bCs/>
      <w:sz w:val="24"/>
      <w:szCs w:val="24"/>
      <w:lang w:eastAsia="en-US"/>
    </w:rPr>
  </w:style>
  <w:style w:type="paragraph" w:customStyle="1" w:styleId="6342F190EA184B2882FA7F94D633FF9C1">
    <w:name w:val="6342F190EA184B2882FA7F94D633FF9C1"/>
    <w:rsid w:val="007D3ED3"/>
    <w:pPr>
      <w:spacing w:after="0" w:line="240" w:lineRule="auto"/>
    </w:pPr>
    <w:rPr>
      <w:rFonts w:ascii="Arial" w:eastAsia="Times New Roman" w:hAnsi="Arial" w:cs="Times New Roman"/>
      <w:bCs/>
      <w:sz w:val="24"/>
      <w:szCs w:val="24"/>
      <w:lang w:eastAsia="en-US"/>
    </w:rPr>
  </w:style>
  <w:style w:type="paragraph" w:customStyle="1" w:styleId="B1FD3B2250394E86B4F5768F8692BBDF3">
    <w:name w:val="B1FD3B2250394E86B4F5768F8692BBDF3"/>
    <w:rsid w:val="007D3ED3"/>
    <w:pPr>
      <w:spacing w:after="0" w:line="240" w:lineRule="auto"/>
    </w:pPr>
    <w:rPr>
      <w:rFonts w:ascii="Arial" w:eastAsia="Times New Roman" w:hAnsi="Arial" w:cs="Times New Roman"/>
      <w:bCs/>
      <w:sz w:val="24"/>
      <w:szCs w:val="24"/>
      <w:lang w:eastAsia="en-US"/>
    </w:rPr>
  </w:style>
  <w:style w:type="paragraph" w:customStyle="1" w:styleId="746944459EB343EC807B76FD19B7E0FF3">
    <w:name w:val="746944459EB343EC807B76FD19B7E0FF3"/>
    <w:rsid w:val="007D3ED3"/>
    <w:pPr>
      <w:spacing w:after="0" w:line="240" w:lineRule="auto"/>
    </w:pPr>
    <w:rPr>
      <w:rFonts w:ascii="Arial" w:eastAsia="Times New Roman" w:hAnsi="Arial" w:cs="Times New Roman"/>
      <w:bCs/>
      <w:sz w:val="24"/>
      <w:szCs w:val="24"/>
      <w:lang w:eastAsia="en-US"/>
    </w:rPr>
  </w:style>
  <w:style w:type="paragraph" w:customStyle="1" w:styleId="8ED6DB2750214E6BAB8F919CAE67EF633">
    <w:name w:val="8ED6DB2750214E6BAB8F919CAE67EF633"/>
    <w:rsid w:val="007D3ED3"/>
    <w:pPr>
      <w:spacing w:after="0" w:line="240" w:lineRule="auto"/>
    </w:pPr>
    <w:rPr>
      <w:rFonts w:ascii="Arial" w:eastAsia="Times New Roman" w:hAnsi="Arial" w:cs="Times New Roman"/>
      <w:bCs/>
      <w:sz w:val="24"/>
      <w:szCs w:val="24"/>
      <w:lang w:eastAsia="en-US"/>
    </w:rPr>
  </w:style>
  <w:style w:type="paragraph" w:customStyle="1" w:styleId="8F28D0C619064528AD6DF950DCF516CF1">
    <w:name w:val="8F28D0C619064528AD6DF950DCF516CF1"/>
    <w:rsid w:val="007D3ED3"/>
    <w:pPr>
      <w:spacing w:after="0" w:line="240" w:lineRule="auto"/>
    </w:pPr>
    <w:rPr>
      <w:rFonts w:ascii="Arial" w:eastAsia="Times New Roman" w:hAnsi="Arial" w:cs="Times New Roman"/>
      <w:bCs/>
      <w:sz w:val="24"/>
      <w:szCs w:val="24"/>
      <w:lang w:eastAsia="en-US"/>
    </w:rPr>
  </w:style>
  <w:style w:type="paragraph" w:customStyle="1" w:styleId="BCFFF0470B484B43825B0FD810E695263">
    <w:name w:val="BCFFF0470B484B43825B0FD810E695263"/>
    <w:rsid w:val="007D3ED3"/>
    <w:pPr>
      <w:spacing w:after="0" w:line="240" w:lineRule="auto"/>
    </w:pPr>
    <w:rPr>
      <w:rFonts w:ascii="Arial" w:eastAsia="Times New Roman" w:hAnsi="Arial" w:cs="Times New Roman"/>
      <w:bCs/>
      <w:sz w:val="24"/>
      <w:szCs w:val="24"/>
      <w:lang w:eastAsia="en-US"/>
    </w:rPr>
  </w:style>
  <w:style w:type="paragraph" w:customStyle="1" w:styleId="F532C47E449A46359329EA8F914F104B3">
    <w:name w:val="F532C47E449A46359329EA8F914F104B3"/>
    <w:rsid w:val="007D3ED3"/>
    <w:pPr>
      <w:spacing w:after="0" w:line="240" w:lineRule="auto"/>
    </w:pPr>
    <w:rPr>
      <w:rFonts w:ascii="Arial" w:eastAsia="Times New Roman" w:hAnsi="Arial" w:cs="Times New Roman"/>
      <w:bCs/>
      <w:sz w:val="24"/>
      <w:szCs w:val="24"/>
      <w:lang w:eastAsia="en-US"/>
    </w:rPr>
  </w:style>
  <w:style w:type="paragraph" w:customStyle="1" w:styleId="6D3CBD56D16140B5A1717F7331370F5E3">
    <w:name w:val="6D3CBD56D16140B5A1717F7331370F5E3"/>
    <w:rsid w:val="007D3ED3"/>
    <w:pPr>
      <w:spacing w:after="0" w:line="240" w:lineRule="auto"/>
    </w:pPr>
    <w:rPr>
      <w:rFonts w:ascii="Arial" w:eastAsia="Times New Roman" w:hAnsi="Arial" w:cs="Times New Roman"/>
      <w:bCs/>
      <w:sz w:val="24"/>
      <w:szCs w:val="24"/>
      <w:lang w:eastAsia="en-US"/>
    </w:rPr>
  </w:style>
  <w:style w:type="paragraph" w:customStyle="1" w:styleId="02F6DFF4703B40CABEA51B23D820930C3">
    <w:name w:val="02F6DFF4703B40CABEA51B23D820930C3"/>
    <w:rsid w:val="007D3ED3"/>
    <w:pPr>
      <w:spacing w:after="0" w:line="240" w:lineRule="auto"/>
    </w:pPr>
    <w:rPr>
      <w:rFonts w:ascii="Arial" w:eastAsia="Times New Roman" w:hAnsi="Arial" w:cs="Times New Roman"/>
      <w:bCs/>
      <w:sz w:val="24"/>
      <w:szCs w:val="24"/>
      <w:lang w:eastAsia="en-US"/>
    </w:rPr>
  </w:style>
  <w:style w:type="paragraph" w:customStyle="1" w:styleId="268B7D4C6E844594A5AC1B85A8EBE6CD3">
    <w:name w:val="268B7D4C6E844594A5AC1B85A8EBE6CD3"/>
    <w:rsid w:val="007D3ED3"/>
    <w:pPr>
      <w:spacing w:after="0" w:line="240" w:lineRule="auto"/>
    </w:pPr>
    <w:rPr>
      <w:rFonts w:ascii="Arial" w:eastAsia="Times New Roman" w:hAnsi="Arial" w:cs="Times New Roman"/>
      <w:bCs/>
      <w:sz w:val="24"/>
      <w:szCs w:val="24"/>
      <w:lang w:eastAsia="en-US"/>
    </w:rPr>
  </w:style>
  <w:style w:type="paragraph" w:customStyle="1" w:styleId="76876EDA52984C4F80016FCE62355D643">
    <w:name w:val="76876EDA52984C4F80016FCE62355D643"/>
    <w:rsid w:val="007D3ED3"/>
    <w:pPr>
      <w:spacing w:after="0" w:line="240" w:lineRule="auto"/>
    </w:pPr>
    <w:rPr>
      <w:rFonts w:ascii="Arial" w:eastAsia="Times New Roman" w:hAnsi="Arial" w:cs="Times New Roman"/>
      <w:bCs/>
      <w:sz w:val="24"/>
      <w:szCs w:val="24"/>
      <w:lang w:eastAsia="en-US"/>
    </w:rPr>
  </w:style>
  <w:style w:type="paragraph" w:customStyle="1" w:styleId="A11DF84DA13C4847A174FF085473C79E3">
    <w:name w:val="A11DF84DA13C4847A174FF085473C79E3"/>
    <w:rsid w:val="007D3ED3"/>
    <w:pPr>
      <w:spacing w:after="0" w:line="240" w:lineRule="auto"/>
    </w:pPr>
    <w:rPr>
      <w:rFonts w:ascii="Arial" w:eastAsia="Times New Roman" w:hAnsi="Arial" w:cs="Times New Roman"/>
      <w:bCs/>
      <w:sz w:val="24"/>
      <w:szCs w:val="24"/>
      <w:lang w:eastAsia="en-US"/>
    </w:rPr>
  </w:style>
  <w:style w:type="paragraph" w:customStyle="1" w:styleId="CCDD2F5CABB0484D809EB43B560014613">
    <w:name w:val="CCDD2F5CABB0484D809EB43B560014613"/>
    <w:rsid w:val="007D3ED3"/>
    <w:pPr>
      <w:spacing w:after="0" w:line="240" w:lineRule="auto"/>
    </w:pPr>
    <w:rPr>
      <w:rFonts w:ascii="Arial" w:eastAsia="Times New Roman" w:hAnsi="Arial" w:cs="Times New Roman"/>
      <w:bCs/>
      <w:sz w:val="24"/>
      <w:szCs w:val="24"/>
      <w:lang w:eastAsia="en-US"/>
    </w:rPr>
  </w:style>
  <w:style w:type="paragraph" w:customStyle="1" w:styleId="7F30FBD0FEA5449DBDC0EB0A81F1AE753">
    <w:name w:val="7F30FBD0FEA5449DBDC0EB0A81F1AE753"/>
    <w:rsid w:val="007D3ED3"/>
    <w:pPr>
      <w:spacing w:after="0" w:line="240" w:lineRule="auto"/>
    </w:pPr>
    <w:rPr>
      <w:rFonts w:ascii="Arial" w:eastAsia="Times New Roman" w:hAnsi="Arial" w:cs="Times New Roman"/>
      <w:bCs/>
      <w:sz w:val="24"/>
      <w:szCs w:val="24"/>
      <w:lang w:eastAsia="en-US"/>
    </w:rPr>
  </w:style>
  <w:style w:type="paragraph" w:customStyle="1" w:styleId="ED1F74D3C153426AB4F9CA0C73C9352E3">
    <w:name w:val="ED1F74D3C153426AB4F9CA0C73C9352E3"/>
    <w:rsid w:val="007D3ED3"/>
    <w:pPr>
      <w:spacing w:after="0" w:line="240" w:lineRule="auto"/>
    </w:pPr>
    <w:rPr>
      <w:rFonts w:ascii="Arial" w:eastAsia="Times New Roman" w:hAnsi="Arial" w:cs="Times New Roman"/>
      <w:bCs/>
      <w:sz w:val="24"/>
      <w:szCs w:val="24"/>
      <w:lang w:eastAsia="en-US"/>
    </w:rPr>
  </w:style>
  <w:style w:type="paragraph" w:customStyle="1" w:styleId="E589E45359534E6C95BD9A98D9E5889E2">
    <w:name w:val="E589E45359534E6C95BD9A98D9E5889E2"/>
    <w:rsid w:val="007D3ED3"/>
    <w:pPr>
      <w:spacing w:after="0" w:line="240" w:lineRule="auto"/>
    </w:pPr>
    <w:rPr>
      <w:rFonts w:ascii="Arial" w:eastAsia="Times New Roman" w:hAnsi="Arial" w:cs="Times New Roman"/>
      <w:bCs/>
      <w:sz w:val="24"/>
      <w:szCs w:val="24"/>
      <w:lang w:eastAsia="en-US"/>
    </w:rPr>
  </w:style>
  <w:style w:type="paragraph" w:customStyle="1" w:styleId="D70C2B8E5BF242A39CCC4343848B841D2">
    <w:name w:val="D70C2B8E5BF242A39CCC4343848B841D2"/>
    <w:rsid w:val="007D3ED3"/>
    <w:pPr>
      <w:spacing w:after="0" w:line="240" w:lineRule="auto"/>
    </w:pPr>
    <w:rPr>
      <w:rFonts w:ascii="Arial" w:eastAsia="Times New Roman" w:hAnsi="Arial" w:cs="Times New Roman"/>
      <w:bCs/>
      <w:sz w:val="24"/>
      <w:szCs w:val="24"/>
      <w:lang w:eastAsia="en-US"/>
    </w:rPr>
  </w:style>
  <w:style w:type="paragraph" w:customStyle="1" w:styleId="38D3AAAC88D3443498D7DF0B1A91B10F2">
    <w:name w:val="38D3AAAC88D3443498D7DF0B1A91B10F2"/>
    <w:rsid w:val="007D3ED3"/>
    <w:pPr>
      <w:spacing w:after="0" w:line="240" w:lineRule="auto"/>
    </w:pPr>
    <w:rPr>
      <w:rFonts w:ascii="Arial" w:eastAsia="Times New Roman" w:hAnsi="Arial" w:cs="Times New Roman"/>
      <w:bCs/>
      <w:sz w:val="24"/>
      <w:szCs w:val="24"/>
      <w:lang w:eastAsia="en-US"/>
    </w:rPr>
  </w:style>
  <w:style w:type="paragraph" w:customStyle="1" w:styleId="E42C137D35B04EF2B38B5339F631F06B2">
    <w:name w:val="E42C137D35B04EF2B38B5339F631F06B2"/>
    <w:rsid w:val="007D3ED3"/>
    <w:pPr>
      <w:spacing w:after="0" w:line="240" w:lineRule="auto"/>
    </w:pPr>
    <w:rPr>
      <w:rFonts w:ascii="Arial" w:eastAsia="Times New Roman" w:hAnsi="Arial" w:cs="Times New Roman"/>
      <w:bCs/>
      <w:sz w:val="24"/>
      <w:szCs w:val="24"/>
      <w:lang w:eastAsia="en-US"/>
    </w:rPr>
  </w:style>
  <w:style w:type="paragraph" w:customStyle="1" w:styleId="53E0811119AA4370865E584A358A71F12">
    <w:name w:val="53E0811119AA4370865E584A358A71F12"/>
    <w:rsid w:val="007D3ED3"/>
    <w:pPr>
      <w:spacing w:after="0" w:line="240" w:lineRule="auto"/>
    </w:pPr>
    <w:rPr>
      <w:rFonts w:ascii="Arial" w:eastAsia="Times New Roman" w:hAnsi="Arial" w:cs="Times New Roman"/>
      <w:bCs/>
      <w:sz w:val="24"/>
      <w:szCs w:val="24"/>
      <w:lang w:eastAsia="en-US"/>
    </w:rPr>
  </w:style>
  <w:style w:type="paragraph" w:customStyle="1" w:styleId="62B77ACCDFA6408F9998C567BB7E11BD">
    <w:name w:val="62B77ACCDFA6408F9998C567BB7E11BD"/>
    <w:rsid w:val="007D3ED3"/>
    <w:pPr>
      <w:spacing w:after="200" w:line="276" w:lineRule="auto"/>
    </w:pPr>
  </w:style>
  <w:style w:type="paragraph" w:customStyle="1" w:styleId="4560C3B7742A4815A5603E09BCF22C78">
    <w:name w:val="4560C3B7742A4815A5603E09BCF22C78"/>
    <w:rsid w:val="007D3ED3"/>
    <w:pPr>
      <w:spacing w:after="200" w:line="276" w:lineRule="auto"/>
    </w:pPr>
  </w:style>
  <w:style w:type="paragraph" w:customStyle="1" w:styleId="51F5F7018673479D86FEDEDCC15BB34D">
    <w:name w:val="51F5F7018673479D86FEDEDCC15BB34D"/>
    <w:rsid w:val="007D3ED3"/>
    <w:pPr>
      <w:spacing w:after="200" w:line="276" w:lineRule="auto"/>
    </w:pPr>
  </w:style>
  <w:style w:type="paragraph" w:customStyle="1" w:styleId="D00FC2B7B6F34D479667980E1D269260">
    <w:name w:val="D00FC2B7B6F34D479667980E1D269260"/>
    <w:rsid w:val="00630355"/>
    <w:pPr>
      <w:spacing w:after="200" w:line="276" w:lineRule="auto"/>
    </w:pPr>
  </w:style>
  <w:style w:type="paragraph" w:customStyle="1" w:styleId="37A98CEC853D41E59E753AEDE4B97268">
    <w:name w:val="37A98CEC853D41E59E753AEDE4B97268"/>
    <w:rsid w:val="00630355"/>
    <w:pPr>
      <w:spacing w:after="200" w:line="276" w:lineRule="auto"/>
    </w:pPr>
  </w:style>
  <w:style w:type="paragraph" w:customStyle="1" w:styleId="80FD0766A55F4EFEA93126030C3FCD42">
    <w:name w:val="80FD0766A55F4EFEA93126030C3FCD42"/>
    <w:rsid w:val="00630355"/>
    <w:pPr>
      <w:spacing w:after="200" w:line="276" w:lineRule="auto"/>
    </w:pPr>
  </w:style>
  <w:style w:type="paragraph" w:customStyle="1" w:styleId="502BAB4393DF41B7AD231CD7A84804B5">
    <w:name w:val="502BAB4393DF41B7AD231CD7A84804B5"/>
    <w:rsid w:val="00630355"/>
    <w:pPr>
      <w:spacing w:after="200" w:line="276" w:lineRule="auto"/>
    </w:pPr>
  </w:style>
  <w:style w:type="paragraph" w:customStyle="1" w:styleId="70862B46A40943EF957D53D6F5DE7E22">
    <w:name w:val="70862B46A40943EF957D53D6F5DE7E22"/>
    <w:rsid w:val="00630355"/>
    <w:pPr>
      <w:spacing w:after="200" w:line="276" w:lineRule="auto"/>
    </w:pPr>
  </w:style>
  <w:style w:type="paragraph" w:customStyle="1" w:styleId="85BB0B68BDA7457AA1C24B7118B21E13">
    <w:name w:val="85BB0B68BDA7457AA1C24B7118B21E13"/>
    <w:rsid w:val="00630355"/>
    <w:pPr>
      <w:spacing w:after="200" w:line="276" w:lineRule="auto"/>
    </w:pPr>
  </w:style>
  <w:style w:type="paragraph" w:customStyle="1" w:styleId="5D9100C9EF824BD0976DEB038527C626">
    <w:name w:val="5D9100C9EF824BD0976DEB038527C626"/>
    <w:rsid w:val="00630355"/>
    <w:pPr>
      <w:spacing w:after="200" w:line="276" w:lineRule="auto"/>
    </w:pPr>
  </w:style>
  <w:style w:type="paragraph" w:customStyle="1" w:styleId="04897DFB51D944268A0E5C4543DD3052">
    <w:name w:val="04897DFB51D944268A0E5C4543DD3052"/>
    <w:rsid w:val="00630355"/>
    <w:pPr>
      <w:spacing w:after="200" w:line="276" w:lineRule="auto"/>
    </w:pPr>
  </w:style>
  <w:style w:type="paragraph" w:customStyle="1" w:styleId="EA94DC609AFB4875A1DAD50922DB44CB">
    <w:name w:val="EA94DC609AFB4875A1DAD50922DB44CB"/>
    <w:rsid w:val="00630355"/>
    <w:pPr>
      <w:spacing w:after="200" w:line="276" w:lineRule="auto"/>
    </w:pPr>
  </w:style>
  <w:style w:type="paragraph" w:customStyle="1" w:styleId="B053FFD014664EA6980229D15AF7E297">
    <w:name w:val="B053FFD014664EA6980229D15AF7E297"/>
    <w:rsid w:val="00BD40B3"/>
    <w:pPr>
      <w:spacing w:after="200" w:line="276" w:lineRule="auto"/>
    </w:pPr>
  </w:style>
  <w:style w:type="paragraph" w:customStyle="1" w:styleId="9C9B611049894434BFCC6DE92BFCFFF2">
    <w:name w:val="9C9B611049894434BFCC6DE92BFCFFF2"/>
    <w:rsid w:val="00BD40B3"/>
    <w:pPr>
      <w:spacing w:after="200" w:line="276" w:lineRule="auto"/>
    </w:pPr>
  </w:style>
  <w:style w:type="paragraph" w:customStyle="1" w:styleId="748D89192E8548F798B8C8F39C901852">
    <w:name w:val="748D89192E8548F798B8C8F39C901852"/>
    <w:rsid w:val="00BD40B3"/>
    <w:pPr>
      <w:spacing w:after="200" w:line="276" w:lineRule="auto"/>
    </w:pPr>
  </w:style>
  <w:style w:type="paragraph" w:customStyle="1" w:styleId="52143FB52D3A4C349FF897F1E2A8F453">
    <w:name w:val="52143FB52D3A4C349FF897F1E2A8F453"/>
    <w:rsid w:val="00BD40B3"/>
    <w:pPr>
      <w:spacing w:after="200" w:line="276" w:lineRule="auto"/>
    </w:pPr>
  </w:style>
  <w:style w:type="paragraph" w:customStyle="1" w:styleId="C79DD1430A164B75B73AE34E46C33DBB">
    <w:name w:val="C79DD1430A164B75B73AE34E46C33DBB"/>
    <w:rsid w:val="00BD40B3"/>
    <w:pPr>
      <w:spacing w:after="200" w:line="276" w:lineRule="auto"/>
    </w:pPr>
  </w:style>
  <w:style w:type="paragraph" w:customStyle="1" w:styleId="4CBD471E423444289383040E99022A27">
    <w:name w:val="4CBD471E423444289383040E99022A27"/>
    <w:rsid w:val="00BD40B3"/>
    <w:pPr>
      <w:spacing w:after="200" w:line="276" w:lineRule="auto"/>
    </w:pPr>
  </w:style>
  <w:style w:type="paragraph" w:customStyle="1" w:styleId="6FC2DA963D6B425C81AD237F874A9E17">
    <w:name w:val="6FC2DA963D6B425C81AD237F874A9E17"/>
    <w:rsid w:val="00BD40B3"/>
    <w:pPr>
      <w:spacing w:after="200" w:line="276" w:lineRule="auto"/>
    </w:pPr>
  </w:style>
  <w:style w:type="paragraph" w:customStyle="1" w:styleId="95B7B9FD585D48FA9A4754E32D941A16">
    <w:name w:val="95B7B9FD585D48FA9A4754E32D941A16"/>
    <w:rsid w:val="00BD40B3"/>
    <w:pPr>
      <w:spacing w:after="200" w:line="276" w:lineRule="auto"/>
    </w:pPr>
  </w:style>
  <w:style w:type="paragraph" w:customStyle="1" w:styleId="E7C57859611740AEBB8544B48A8D7479">
    <w:name w:val="E7C57859611740AEBB8544B48A8D7479"/>
    <w:rsid w:val="00BD40B3"/>
    <w:pPr>
      <w:spacing w:after="200" w:line="276" w:lineRule="auto"/>
    </w:pPr>
  </w:style>
  <w:style w:type="paragraph" w:customStyle="1" w:styleId="CC56396D01A141F68650693646CA9CAF">
    <w:name w:val="CC56396D01A141F68650693646CA9CAF"/>
    <w:rsid w:val="00BD40B3"/>
    <w:pPr>
      <w:spacing w:after="200" w:line="276" w:lineRule="auto"/>
    </w:pPr>
  </w:style>
  <w:style w:type="paragraph" w:customStyle="1" w:styleId="CB2725E408844B66BDDB87222C709587">
    <w:name w:val="CB2725E408844B66BDDB87222C709587"/>
    <w:rsid w:val="00BD40B3"/>
    <w:pPr>
      <w:spacing w:after="200" w:line="276" w:lineRule="auto"/>
    </w:pPr>
  </w:style>
  <w:style w:type="paragraph" w:customStyle="1" w:styleId="63A529D230B04B949B2D02D45D8AFF4F">
    <w:name w:val="63A529D230B04B949B2D02D45D8AFF4F"/>
    <w:rsid w:val="00BD40B3"/>
    <w:pPr>
      <w:spacing w:after="200" w:line="276" w:lineRule="auto"/>
    </w:pPr>
  </w:style>
  <w:style w:type="paragraph" w:customStyle="1" w:styleId="7D726D9922D34677ACEAFD93E5AA5AEB">
    <w:name w:val="7D726D9922D34677ACEAFD93E5AA5AEB"/>
    <w:rsid w:val="00BD40B3"/>
    <w:pPr>
      <w:spacing w:after="200" w:line="276" w:lineRule="auto"/>
    </w:pPr>
  </w:style>
  <w:style w:type="paragraph" w:customStyle="1" w:styleId="42BA4DEAFAD144B99DAAC713E47C0040">
    <w:name w:val="42BA4DEAFAD144B99DAAC713E47C0040"/>
    <w:rsid w:val="00BD40B3"/>
    <w:pPr>
      <w:spacing w:after="200" w:line="276" w:lineRule="auto"/>
    </w:pPr>
  </w:style>
  <w:style w:type="paragraph" w:customStyle="1" w:styleId="0707CC28239B4721B4E14FC3787C61D6">
    <w:name w:val="0707CC28239B4721B4E14FC3787C61D6"/>
    <w:rsid w:val="00BD40B3"/>
    <w:pPr>
      <w:spacing w:after="200" w:line="276" w:lineRule="auto"/>
    </w:pPr>
  </w:style>
  <w:style w:type="paragraph" w:customStyle="1" w:styleId="0D802CFA12D146949DF4AA6012BF21A7">
    <w:name w:val="0D802CFA12D146949DF4AA6012BF21A7"/>
    <w:rsid w:val="00BD40B3"/>
    <w:pPr>
      <w:spacing w:after="200" w:line="276" w:lineRule="auto"/>
    </w:pPr>
  </w:style>
  <w:style w:type="paragraph" w:customStyle="1" w:styleId="DFB5B199011149F6B4F3813F0AA027CD">
    <w:name w:val="DFB5B199011149F6B4F3813F0AA027CD"/>
    <w:rsid w:val="004055E9"/>
    <w:pPr>
      <w:spacing w:after="200" w:line="276" w:lineRule="auto"/>
    </w:pPr>
  </w:style>
  <w:style w:type="paragraph" w:customStyle="1" w:styleId="378B6A7516DB457A894B82D4FAD5C51E">
    <w:name w:val="378B6A7516DB457A894B82D4FAD5C51E"/>
    <w:rsid w:val="004055E9"/>
    <w:pPr>
      <w:spacing w:after="200" w:line="276" w:lineRule="auto"/>
    </w:pPr>
  </w:style>
  <w:style w:type="paragraph" w:customStyle="1" w:styleId="10B58F416B174C308F9A4996049C0260">
    <w:name w:val="10B58F416B174C308F9A4996049C0260"/>
    <w:rsid w:val="004055E9"/>
    <w:pPr>
      <w:spacing w:after="200" w:line="276" w:lineRule="auto"/>
    </w:pPr>
  </w:style>
  <w:style w:type="paragraph" w:customStyle="1" w:styleId="C0DD53D12701499EADB1B48A968C674D">
    <w:name w:val="C0DD53D12701499EADB1B48A968C674D"/>
    <w:rsid w:val="004055E9"/>
    <w:pPr>
      <w:spacing w:after="200" w:line="276" w:lineRule="auto"/>
    </w:pPr>
  </w:style>
  <w:style w:type="paragraph" w:customStyle="1" w:styleId="DCF53E15CD514B4AA0453776914D78B3">
    <w:name w:val="DCF53E15CD514B4AA0453776914D78B3"/>
    <w:rsid w:val="004055E9"/>
    <w:pPr>
      <w:spacing w:after="200" w:line="276" w:lineRule="auto"/>
    </w:pPr>
  </w:style>
  <w:style w:type="paragraph" w:customStyle="1" w:styleId="CFB6FDBF2B974B829F195F7BDDE31E3E">
    <w:name w:val="CFB6FDBF2B974B829F195F7BDDE31E3E"/>
    <w:rsid w:val="004055E9"/>
    <w:pPr>
      <w:spacing w:after="200" w:line="276" w:lineRule="auto"/>
    </w:pPr>
  </w:style>
  <w:style w:type="paragraph" w:customStyle="1" w:styleId="68DA9568D31A425AA3CCA6B0A7668C4A">
    <w:name w:val="68DA9568D31A425AA3CCA6B0A7668C4A"/>
    <w:rsid w:val="004055E9"/>
    <w:pPr>
      <w:spacing w:after="200" w:line="276" w:lineRule="auto"/>
    </w:pPr>
  </w:style>
  <w:style w:type="paragraph" w:customStyle="1" w:styleId="308ADBCE953742F9A0F45981505B8587">
    <w:name w:val="308ADBCE953742F9A0F45981505B8587"/>
    <w:rsid w:val="004055E9"/>
    <w:pPr>
      <w:spacing w:after="200" w:line="276" w:lineRule="auto"/>
    </w:pPr>
  </w:style>
  <w:style w:type="paragraph" w:customStyle="1" w:styleId="D8E1ECF5A15C4CCA8B7844C2C6015A36">
    <w:name w:val="D8E1ECF5A15C4CCA8B7844C2C6015A36"/>
    <w:rsid w:val="004055E9"/>
    <w:pPr>
      <w:spacing w:after="200" w:line="276" w:lineRule="auto"/>
    </w:pPr>
  </w:style>
  <w:style w:type="paragraph" w:customStyle="1" w:styleId="10017E892D214321835CF476B0860566">
    <w:name w:val="10017E892D214321835CF476B0860566"/>
    <w:rsid w:val="004055E9"/>
    <w:pPr>
      <w:spacing w:after="200" w:line="276" w:lineRule="auto"/>
    </w:pPr>
  </w:style>
  <w:style w:type="paragraph" w:customStyle="1" w:styleId="43A83F9377844C69BCCDDF7241FACE1C">
    <w:name w:val="43A83F9377844C69BCCDDF7241FACE1C"/>
    <w:rsid w:val="004055E9"/>
    <w:pPr>
      <w:spacing w:after="200" w:line="276" w:lineRule="auto"/>
    </w:pPr>
  </w:style>
  <w:style w:type="paragraph" w:customStyle="1" w:styleId="C5B8A734B8734C938FD1F7ABBC139209">
    <w:name w:val="C5B8A734B8734C938FD1F7ABBC139209"/>
    <w:rsid w:val="004055E9"/>
    <w:pPr>
      <w:spacing w:after="200" w:line="276" w:lineRule="auto"/>
    </w:pPr>
  </w:style>
  <w:style w:type="paragraph" w:customStyle="1" w:styleId="7F752321DA9D41E284DBD69B630B50BA">
    <w:name w:val="7F752321DA9D41E284DBD69B630B50BA"/>
    <w:rsid w:val="004055E9"/>
    <w:pPr>
      <w:spacing w:after="200" w:line="276" w:lineRule="auto"/>
    </w:pPr>
  </w:style>
  <w:style w:type="paragraph" w:customStyle="1" w:styleId="2D2E39A4E17C43B6AF7BD034A6DA5202">
    <w:name w:val="2D2E39A4E17C43B6AF7BD034A6DA5202"/>
    <w:rsid w:val="004055E9"/>
    <w:pPr>
      <w:spacing w:after="200" w:line="276" w:lineRule="auto"/>
    </w:pPr>
  </w:style>
  <w:style w:type="paragraph" w:customStyle="1" w:styleId="D920C1FE531F4A02AB8C095205FCA606">
    <w:name w:val="D920C1FE531F4A02AB8C095205FCA606"/>
    <w:rsid w:val="004055E9"/>
    <w:pPr>
      <w:spacing w:after="200" w:line="276" w:lineRule="auto"/>
    </w:pPr>
  </w:style>
  <w:style w:type="paragraph" w:customStyle="1" w:styleId="81CFD3978EC9424AB66AEC38BCABC868">
    <w:name w:val="81CFD3978EC9424AB66AEC38BCABC868"/>
    <w:rsid w:val="004055E9"/>
    <w:pPr>
      <w:spacing w:after="200" w:line="276" w:lineRule="auto"/>
    </w:pPr>
  </w:style>
  <w:style w:type="paragraph" w:customStyle="1" w:styleId="28A5E6AF27D843FA95CEEC3FD707DA54">
    <w:name w:val="28A5E6AF27D843FA95CEEC3FD707DA54"/>
    <w:rsid w:val="005B425F"/>
    <w:pPr>
      <w:spacing w:after="200" w:line="276" w:lineRule="auto"/>
    </w:pPr>
  </w:style>
  <w:style w:type="paragraph" w:customStyle="1" w:styleId="7CE008DCCB024406BF72F9A89FA8FA73">
    <w:name w:val="7CE008DCCB024406BF72F9A89FA8FA73"/>
    <w:rsid w:val="005B425F"/>
    <w:pPr>
      <w:spacing w:after="200" w:line="276" w:lineRule="auto"/>
    </w:pPr>
  </w:style>
  <w:style w:type="paragraph" w:customStyle="1" w:styleId="3D681A56266F4ECDAD9FA2B01CA48AFE">
    <w:name w:val="3D681A56266F4ECDAD9FA2B01CA48AFE"/>
    <w:rsid w:val="005B425F"/>
    <w:pPr>
      <w:spacing w:after="200" w:line="276" w:lineRule="auto"/>
    </w:pPr>
  </w:style>
  <w:style w:type="paragraph" w:customStyle="1" w:styleId="D310B889F8E94DD9B1037E4DFF492EE1">
    <w:name w:val="D310B889F8E94DD9B1037E4DFF492EE1"/>
    <w:rsid w:val="005B425F"/>
    <w:pPr>
      <w:spacing w:after="200" w:line="276" w:lineRule="auto"/>
    </w:pPr>
  </w:style>
  <w:style w:type="paragraph" w:customStyle="1" w:styleId="83F91505575F4A24A9C93953EA926955">
    <w:name w:val="83F91505575F4A24A9C93953EA926955"/>
    <w:rsid w:val="009A3C8B"/>
    <w:pPr>
      <w:spacing w:after="200" w:line="276" w:lineRule="auto"/>
    </w:pPr>
  </w:style>
  <w:style w:type="paragraph" w:customStyle="1" w:styleId="F970EA0C946D4E079F667FD16881C29A">
    <w:name w:val="F970EA0C946D4E079F667FD16881C29A"/>
    <w:rsid w:val="009A3C8B"/>
    <w:pPr>
      <w:spacing w:after="200" w:line="276" w:lineRule="auto"/>
    </w:pPr>
  </w:style>
  <w:style w:type="paragraph" w:customStyle="1" w:styleId="EBDFC8E21A9B4C16836504F3722D4220">
    <w:name w:val="EBDFC8E21A9B4C16836504F3722D4220"/>
    <w:rsid w:val="009A3C8B"/>
    <w:pPr>
      <w:spacing w:after="200" w:line="276" w:lineRule="auto"/>
    </w:pPr>
  </w:style>
  <w:style w:type="paragraph" w:customStyle="1" w:styleId="6496E570ADFA4995923F001F73B9B37B">
    <w:name w:val="6496E570ADFA4995923F001F73B9B37B"/>
    <w:rsid w:val="009A3C8B"/>
    <w:pPr>
      <w:spacing w:after="200" w:line="276" w:lineRule="auto"/>
    </w:pPr>
  </w:style>
  <w:style w:type="paragraph" w:customStyle="1" w:styleId="4C83C2661DD14C8A9BA74D7593DDC4A3">
    <w:name w:val="4C83C2661DD14C8A9BA74D7593DDC4A3"/>
    <w:rsid w:val="009A3C8B"/>
    <w:pPr>
      <w:spacing w:after="200" w:line="276" w:lineRule="auto"/>
    </w:pPr>
  </w:style>
  <w:style w:type="paragraph" w:customStyle="1" w:styleId="226EE5EB9F6F4F3A87A61EC000A2CF06">
    <w:name w:val="226EE5EB9F6F4F3A87A61EC000A2CF06"/>
    <w:rsid w:val="009A3C8B"/>
    <w:pPr>
      <w:spacing w:after="200" w:line="276" w:lineRule="auto"/>
    </w:pPr>
  </w:style>
  <w:style w:type="paragraph" w:customStyle="1" w:styleId="DFB5B199011149F6B4F3813F0AA027CD1">
    <w:name w:val="DFB5B199011149F6B4F3813F0AA027CD1"/>
    <w:rsid w:val="002D1AFB"/>
    <w:pPr>
      <w:spacing w:after="0" w:line="240" w:lineRule="auto"/>
    </w:pPr>
    <w:rPr>
      <w:rFonts w:ascii="Arial" w:eastAsia="Times New Roman" w:hAnsi="Arial" w:cs="Times New Roman"/>
      <w:bCs/>
      <w:sz w:val="24"/>
      <w:szCs w:val="24"/>
      <w:lang w:eastAsia="en-US"/>
    </w:rPr>
  </w:style>
  <w:style w:type="paragraph" w:customStyle="1" w:styleId="378B6A7516DB457A894B82D4FAD5C51E1">
    <w:name w:val="378B6A7516DB457A894B82D4FAD5C51E1"/>
    <w:rsid w:val="002D1AFB"/>
    <w:pPr>
      <w:spacing w:after="0" w:line="240" w:lineRule="auto"/>
    </w:pPr>
    <w:rPr>
      <w:rFonts w:ascii="Arial" w:eastAsia="Times New Roman" w:hAnsi="Arial" w:cs="Times New Roman"/>
      <w:bCs/>
      <w:sz w:val="24"/>
      <w:szCs w:val="24"/>
      <w:lang w:eastAsia="en-US"/>
    </w:rPr>
  </w:style>
  <w:style w:type="paragraph" w:customStyle="1" w:styleId="10B58F416B174C308F9A4996049C02601">
    <w:name w:val="10B58F416B174C308F9A4996049C02601"/>
    <w:rsid w:val="002D1AFB"/>
    <w:pPr>
      <w:spacing w:after="0" w:line="240" w:lineRule="auto"/>
    </w:pPr>
    <w:rPr>
      <w:rFonts w:ascii="Arial" w:eastAsia="Times New Roman" w:hAnsi="Arial" w:cs="Times New Roman"/>
      <w:bCs/>
      <w:sz w:val="24"/>
      <w:szCs w:val="24"/>
      <w:lang w:eastAsia="en-US"/>
    </w:rPr>
  </w:style>
  <w:style w:type="paragraph" w:customStyle="1" w:styleId="C0DD53D12701499EADB1B48A968C674D1">
    <w:name w:val="C0DD53D12701499EADB1B48A968C674D1"/>
    <w:rsid w:val="002D1AFB"/>
    <w:pPr>
      <w:spacing w:after="0" w:line="240" w:lineRule="auto"/>
    </w:pPr>
    <w:rPr>
      <w:rFonts w:ascii="Arial" w:eastAsia="Times New Roman" w:hAnsi="Arial" w:cs="Times New Roman"/>
      <w:bCs/>
      <w:sz w:val="24"/>
      <w:szCs w:val="24"/>
      <w:lang w:eastAsia="en-US"/>
    </w:rPr>
  </w:style>
  <w:style w:type="paragraph" w:customStyle="1" w:styleId="DCF53E15CD514B4AA0453776914D78B31">
    <w:name w:val="DCF53E15CD514B4AA0453776914D78B31"/>
    <w:rsid w:val="002D1AFB"/>
    <w:pPr>
      <w:spacing w:after="0" w:line="240" w:lineRule="auto"/>
    </w:pPr>
    <w:rPr>
      <w:rFonts w:ascii="Arial" w:eastAsia="Times New Roman" w:hAnsi="Arial" w:cs="Times New Roman"/>
      <w:bCs/>
      <w:sz w:val="24"/>
      <w:szCs w:val="24"/>
      <w:lang w:eastAsia="en-US"/>
    </w:rPr>
  </w:style>
  <w:style w:type="paragraph" w:customStyle="1" w:styleId="CFB6FDBF2B974B829F195F7BDDE31E3E1">
    <w:name w:val="CFB6FDBF2B974B829F195F7BDDE31E3E1"/>
    <w:rsid w:val="002D1AFB"/>
    <w:pPr>
      <w:spacing w:after="0" w:line="240" w:lineRule="auto"/>
    </w:pPr>
    <w:rPr>
      <w:rFonts w:ascii="Arial" w:eastAsia="Times New Roman" w:hAnsi="Arial" w:cs="Times New Roman"/>
      <w:bCs/>
      <w:sz w:val="24"/>
      <w:szCs w:val="24"/>
      <w:lang w:eastAsia="en-US"/>
    </w:rPr>
  </w:style>
  <w:style w:type="paragraph" w:customStyle="1" w:styleId="68DA9568D31A425AA3CCA6B0A7668C4A1">
    <w:name w:val="68DA9568D31A425AA3CCA6B0A7668C4A1"/>
    <w:rsid w:val="002D1AFB"/>
    <w:pPr>
      <w:spacing w:after="0" w:line="240" w:lineRule="auto"/>
    </w:pPr>
    <w:rPr>
      <w:rFonts w:ascii="Arial" w:eastAsia="Times New Roman" w:hAnsi="Arial" w:cs="Times New Roman"/>
      <w:bCs/>
      <w:sz w:val="24"/>
      <w:szCs w:val="24"/>
      <w:lang w:eastAsia="en-US"/>
    </w:rPr>
  </w:style>
  <w:style w:type="paragraph" w:customStyle="1" w:styleId="308ADBCE953742F9A0F45981505B85871">
    <w:name w:val="308ADBCE953742F9A0F45981505B85871"/>
    <w:rsid w:val="002D1AFB"/>
    <w:pPr>
      <w:spacing w:after="0" w:line="240" w:lineRule="auto"/>
    </w:pPr>
    <w:rPr>
      <w:rFonts w:ascii="Arial" w:eastAsia="Times New Roman" w:hAnsi="Arial" w:cs="Times New Roman"/>
      <w:bCs/>
      <w:sz w:val="24"/>
      <w:szCs w:val="24"/>
      <w:lang w:eastAsia="en-US"/>
    </w:rPr>
  </w:style>
  <w:style w:type="paragraph" w:customStyle="1" w:styleId="D8E1ECF5A15C4CCA8B7844C2C6015A361">
    <w:name w:val="D8E1ECF5A15C4CCA8B7844C2C6015A361"/>
    <w:rsid w:val="002D1AFB"/>
    <w:pPr>
      <w:spacing w:after="0" w:line="240" w:lineRule="auto"/>
    </w:pPr>
    <w:rPr>
      <w:rFonts w:ascii="Arial" w:eastAsia="Times New Roman" w:hAnsi="Arial" w:cs="Times New Roman"/>
      <w:bCs/>
      <w:sz w:val="24"/>
      <w:szCs w:val="24"/>
      <w:lang w:eastAsia="en-US"/>
    </w:rPr>
  </w:style>
  <w:style w:type="paragraph" w:customStyle="1" w:styleId="10017E892D214321835CF476B08605661">
    <w:name w:val="10017E892D214321835CF476B08605661"/>
    <w:rsid w:val="002D1AFB"/>
    <w:pPr>
      <w:spacing w:after="0" w:line="240" w:lineRule="auto"/>
    </w:pPr>
    <w:rPr>
      <w:rFonts w:ascii="Arial" w:eastAsia="Times New Roman" w:hAnsi="Arial" w:cs="Times New Roman"/>
      <w:bCs/>
      <w:sz w:val="24"/>
      <w:szCs w:val="24"/>
      <w:lang w:eastAsia="en-US"/>
    </w:rPr>
  </w:style>
  <w:style w:type="paragraph" w:customStyle="1" w:styleId="43A83F9377844C69BCCDDF7241FACE1C1">
    <w:name w:val="43A83F9377844C69BCCDDF7241FACE1C1"/>
    <w:rsid w:val="002D1AFB"/>
    <w:pPr>
      <w:spacing w:after="0" w:line="240" w:lineRule="auto"/>
    </w:pPr>
    <w:rPr>
      <w:rFonts w:ascii="Arial" w:eastAsia="Times New Roman" w:hAnsi="Arial" w:cs="Times New Roman"/>
      <w:bCs/>
      <w:sz w:val="24"/>
      <w:szCs w:val="24"/>
      <w:lang w:eastAsia="en-US"/>
    </w:rPr>
  </w:style>
  <w:style w:type="paragraph" w:customStyle="1" w:styleId="C5B8A734B8734C938FD1F7ABBC1392091">
    <w:name w:val="C5B8A734B8734C938FD1F7ABBC1392091"/>
    <w:rsid w:val="002D1AFB"/>
    <w:pPr>
      <w:spacing w:after="0" w:line="240" w:lineRule="auto"/>
    </w:pPr>
    <w:rPr>
      <w:rFonts w:ascii="Arial" w:eastAsia="Times New Roman" w:hAnsi="Arial" w:cs="Times New Roman"/>
      <w:bCs/>
      <w:sz w:val="24"/>
      <w:szCs w:val="24"/>
      <w:lang w:eastAsia="en-US"/>
    </w:rPr>
  </w:style>
  <w:style w:type="paragraph" w:customStyle="1" w:styleId="83F91505575F4A24A9C93953EA9269551">
    <w:name w:val="83F91505575F4A24A9C93953EA9269551"/>
    <w:rsid w:val="002D1AFB"/>
    <w:pPr>
      <w:spacing w:after="0" w:line="240" w:lineRule="auto"/>
    </w:pPr>
    <w:rPr>
      <w:rFonts w:ascii="Arial" w:eastAsia="Times New Roman" w:hAnsi="Arial" w:cs="Times New Roman"/>
      <w:bCs/>
      <w:sz w:val="24"/>
      <w:szCs w:val="24"/>
      <w:lang w:eastAsia="en-US"/>
    </w:rPr>
  </w:style>
  <w:style w:type="paragraph" w:customStyle="1" w:styleId="F970EA0C946D4E079F667FD16881C29A1">
    <w:name w:val="F970EA0C946D4E079F667FD16881C29A1"/>
    <w:rsid w:val="002D1AFB"/>
    <w:pPr>
      <w:spacing w:after="0" w:line="240" w:lineRule="auto"/>
    </w:pPr>
    <w:rPr>
      <w:rFonts w:ascii="Arial" w:eastAsia="Times New Roman" w:hAnsi="Arial" w:cs="Times New Roman"/>
      <w:bCs/>
      <w:sz w:val="24"/>
      <w:szCs w:val="24"/>
      <w:lang w:eastAsia="en-US"/>
    </w:rPr>
  </w:style>
  <w:style w:type="paragraph" w:customStyle="1" w:styleId="EBDFC8E21A9B4C16836504F3722D42201">
    <w:name w:val="EBDFC8E21A9B4C16836504F3722D42201"/>
    <w:rsid w:val="002D1AFB"/>
    <w:pPr>
      <w:spacing w:after="0" w:line="240" w:lineRule="auto"/>
    </w:pPr>
    <w:rPr>
      <w:rFonts w:ascii="Arial" w:eastAsia="Times New Roman" w:hAnsi="Arial" w:cs="Times New Roman"/>
      <w:bCs/>
      <w:sz w:val="24"/>
      <w:szCs w:val="24"/>
      <w:lang w:eastAsia="en-US"/>
    </w:rPr>
  </w:style>
  <w:style w:type="paragraph" w:customStyle="1" w:styleId="6496E570ADFA4995923F001F73B9B37B1">
    <w:name w:val="6496E570ADFA4995923F001F73B9B37B1"/>
    <w:rsid w:val="002D1AFB"/>
    <w:pPr>
      <w:spacing w:after="0" w:line="240" w:lineRule="auto"/>
    </w:pPr>
    <w:rPr>
      <w:rFonts w:ascii="Arial" w:eastAsia="Times New Roman" w:hAnsi="Arial" w:cs="Times New Roman"/>
      <w:bCs/>
      <w:sz w:val="24"/>
      <w:szCs w:val="24"/>
      <w:lang w:eastAsia="en-US"/>
    </w:rPr>
  </w:style>
  <w:style w:type="paragraph" w:customStyle="1" w:styleId="4C83C2661DD14C8A9BA74D7593DDC4A31">
    <w:name w:val="4C83C2661DD14C8A9BA74D7593DDC4A31"/>
    <w:rsid w:val="002D1AFB"/>
    <w:pPr>
      <w:spacing w:after="0" w:line="240" w:lineRule="auto"/>
    </w:pPr>
    <w:rPr>
      <w:rFonts w:ascii="Arial" w:eastAsia="Times New Roman" w:hAnsi="Arial" w:cs="Times New Roman"/>
      <w:bCs/>
      <w:sz w:val="24"/>
      <w:szCs w:val="24"/>
      <w:lang w:eastAsia="en-US"/>
    </w:rPr>
  </w:style>
  <w:style w:type="paragraph" w:customStyle="1" w:styleId="226EE5EB9F6F4F3A87A61EC000A2CF061">
    <w:name w:val="226EE5EB9F6F4F3A87A61EC000A2CF061"/>
    <w:rsid w:val="002D1AFB"/>
    <w:pPr>
      <w:spacing w:after="0" w:line="240" w:lineRule="auto"/>
    </w:pPr>
    <w:rPr>
      <w:rFonts w:ascii="Arial" w:eastAsia="Times New Roman" w:hAnsi="Arial" w:cs="Times New Roman"/>
      <w:bCs/>
      <w:sz w:val="24"/>
      <w:szCs w:val="24"/>
      <w:lang w:eastAsia="en-US"/>
    </w:rPr>
  </w:style>
  <w:style w:type="paragraph" w:customStyle="1" w:styleId="7115BB42CE184E969EE32F761F9E17B3">
    <w:name w:val="7115BB42CE184E969EE32F761F9E17B3"/>
    <w:rsid w:val="002D1AFB"/>
    <w:pPr>
      <w:spacing w:after="0" w:line="240" w:lineRule="auto"/>
    </w:pPr>
    <w:rPr>
      <w:rFonts w:ascii="Arial" w:eastAsia="Times New Roman" w:hAnsi="Arial" w:cs="Times New Roman"/>
      <w:bCs/>
      <w:sz w:val="24"/>
      <w:szCs w:val="24"/>
      <w:lang w:eastAsia="en-US"/>
    </w:rPr>
  </w:style>
  <w:style w:type="paragraph" w:customStyle="1" w:styleId="64F2DADDC8794D0E8513C928E0970357">
    <w:name w:val="64F2DADDC8794D0E8513C928E0970357"/>
    <w:rsid w:val="002D1AFB"/>
    <w:pPr>
      <w:spacing w:after="0" w:line="240" w:lineRule="auto"/>
    </w:pPr>
    <w:rPr>
      <w:rFonts w:ascii="Arial" w:eastAsia="Times New Roman" w:hAnsi="Arial" w:cs="Times New Roman"/>
      <w:bCs/>
      <w:sz w:val="24"/>
      <w:szCs w:val="24"/>
      <w:lang w:eastAsia="en-US"/>
    </w:rPr>
  </w:style>
  <w:style w:type="paragraph" w:customStyle="1" w:styleId="1C437A9037CD46AB99E437A712D10D19">
    <w:name w:val="1C437A9037CD46AB99E437A712D10D19"/>
    <w:rsid w:val="002D1AFB"/>
    <w:pPr>
      <w:spacing w:after="0" w:line="240" w:lineRule="auto"/>
    </w:pPr>
    <w:rPr>
      <w:rFonts w:ascii="Arial" w:eastAsia="Times New Roman" w:hAnsi="Arial" w:cs="Times New Roman"/>
      <w:bCs/>
      <w:sz w:val="24"/>
      <w:szCs w:val="24"/>
      <w:lang w:eastAsia="en-US"/>
    </w:rPr>
  </w:style>
  <w:style w:type="paragraph" w:customStyle="1" w:styleId="5E4B19D8B92C477CBDE895A53843B3BD">
    <w:name w:val="5E4B19D8B92C477CBDE895A53843B3BD"/>
    <w:rsid w:val="002D1AFB"/>
    <w:pPr>
      <w:spacing w:after="0" w:line="240" w:lineRule="auto"/>
    </w:pPr>
    <w:rPr>
      <w:rFonts w:ascii="Arial" w:eastAsia="Times New Roman" w:hAnsi="Arial" w:cs="Times New Roman"/>
      <w:bCs/>
      <w:sz w:val="24"/>
      <w:szCs w:val="24"/>
      <w:lang w:eastAsia="en-US"/>
    </w:rPr>
  </w:style>
  <w:style w:type="paragraph" w:customStyle="1" w:styleId="ABF76DEA4C7E433BBED5C820F97FCAF0">
    <w:name w:val="ABF76DEA4C7E433BBED5C820F97FCAF0"/>
    <w:rsid w:val="002D1AFB"/>
    <w:pPr>
      <w:spacing w:after="0" w:line="240" w:lineRule="auto"/>
    </w:pPr>
    <w:rPr>
      <w:rFonts w:ascii="Arial" w:eastAsia="Times New Roman" w:hAnsi="Arial" w:cs="Times New Roman"/>
      <w:bCs/>
      <w:sz w:val="24"/>
      <w:szCs w:val="24"/>
      <w:lang w:eastAsia="en-US"/>
    </w:rPr>
  </w:style>
  <w:style w:type="paragraph" w:customStyle="1" w:styleId="7DB647D4E5B14A9FB2E1DC6E1C9E22B5">
    <w:name w:val="7DB647D4E5B14A9FB2E1DC6E1C9E22B5"/>
    <w:rsid w:val="002D1AFB"/>
    <w:pPr>
      <w:spacing w:after="0" w:line="240" w:lineRule="auto"/>
    </w:pPr>
    <w:rPr>
      <w:rFonts w:ascii="Arial" w:eastAsia="Times New Roman" w:hAnsi="Arial" w:cs="Times New Roman"/>
      <w:bCs/>
      <w:sz w:val="24"/>
      <w:szCs w:val="24"/>
      <w:lang w:eastAsia="en-US"/>
    </w:rPr>
  </w:style>
  <w:style w:type="paragraph" w:customStyle="1" w:styleId="9D87AB6E8BBD4A6197F7561AC77C457D">
    <w:name w:val="9D87AB6E8BBD4A6197F7561AC77C457D"/>
    <w:rsid w:val="002D1AFB"/>
    <w:pPr>
      <w:spacing w:after="200" w:line="276" w:lineRule="auto"/>
    </w:pPr>
  </w:style>
  <w:style w:type="paragraph" w:customStyle="1" w:styleId="E228725EE5DC47F0A618113FEFB5F6F0">
    <w:name w:val="E228725EE5DC47F0A618113FEFB5F6F0"/>
    <w:rsid w:val="002D1AFB"/>
    <w:pPr>
      <w:spacing w:after="200" w:line="276" w:lineRule="auto"/>
    </w:pPr>
  </w:style>
  <w:style w:type="paragraph" w:customStyle="1" w:styleId="EB3D772CF66B4DA0951EBF60CBD90EA2">
    <w:name w:val="EB3D772CF66B4DA0951EBF60CBD90EA2"/>
    <w:rsid w:val="002D1AFB"/>
    <w:pPr>
      <w:spacing w:after="200" w:line="276" w:lineRule="auto"/>
    </w:pPr>
  </w:style>
  <w:style w:type="paragraph" w:customStyle="1" w:styleId="E542F494EB6042D2814B1F4271D57EE7">
    <w:name w:val="E542F494EB6042D2814B1F4271D57EE7"/>
    <w:rsid w:val="002D1AFB"/>
    <w:pPr>
      <w:spacing w:after="200" w:line="276" w:lineRule="auto"/>
    </w:pPr>
  </w:style>
  <w:style w:type="paragraph" w:customStyle="1" w:styleId="A7BF991CD7094ADB94DC1CC5A36CE21D">
    <w:name w:val="A7BF991CD7094ADB94DC1CC5A36CE21D"/>
    <w:rsid w:val="002D1AFB"/>
    <w:pPr>
      <w:spacing w:after="200" w:line="276" w:lineRule="auto"/>
    </w:pPr>
  </w:style>
  <w:style w:type="paragraph" w:customStyle="1" w:styleId="A00CC807D840428A9BEA9BB6428AC88C">
    <w:name w:val="A00CC807D840428A9BEA9BB6428AC88C"/>
    <w:rsid w:val="002D1AFB"/>
    <w:pPr>
      <w:spacing w:after="200" w:line="276" w:lineRule="auto"/>
    </w:pPr>
  </w:style>
  <w:style w:type="paragraph" w:customStyle="1" w:styleId="3DBE144EFF254C0994EC1AB7C8FA29E8">
    <w:name w:val="3DBE144EFF254C0994EC1AB7C8FA29E8"/>
    <w:rsid w:val="002D1AFB"/>
    <w:pPr>
      <w:spacing w:after="200" w:line="276" w:lineRule="auto"/>
    </w:pPr>
  </w:style>
  <w:style w:type="paragraph" w:customStyle="1" w:styleId="C03D5893F0C745389D433C2359A23486">
    <w:name w:val="C03D5893F0C745389D433C2359A23486"/>
    <w:rsid w:val="002D1AFB"/>
    <w:pPr>
      <w:spacing w:after="200" w:line="276" w:lineRule="auto"/>
    </w:pPr>
  </w:style>
  <w:style w:type="paragraph" w:customStyle="1" w:styleId="6BE4237D4EF74551BFEFE38DDAE62F0B">
    <w:name w:val="6BE4237D4EF74551BFEFE38DDAE62F0B"/>
    <w:rsid w:val="002D1AFB"/>
    <w:pPr>
      <w:spacing w:after="200" w:line="276" w:lineRule="auto"/>
    </w:pPr>
  </w:style>
  <w:style w:type="paragraph" w:customStyle="1" w:styleId="C5225DC65C924C51B926928AA7A65A8E">
    <w:name w:val="C5225DC65C924C51B926928AA7A65A8E"/>
    <w:rsid w:val="002D1AFB"/>
    <w:pPr>
      <w:spacing w:after="200" w:line="276" w:lineRule="auto"/>
    </w:pPr>
  </w:style>
  <w:style w:type="paragraph" w:customStyle="1" w:styleId="7587D97F9B9F42AAA57954697DCFF85B">
    <w:name w:val="7587D97F9B9F42AAA57954697DCFF85B"/>
    <w:rsid w:val="002D1AFB"/>
    <w:pPr>
      <w:spacing w:after="200" w:line="276" w:lineRule="auto"/>
    </w:pPr>
  </w:style>
  <w:style w:type="paragraph" w:customStyle="1" w:styleId="CF427CCE573341F2A77D77D50DA25AFA">
    <w:name w:val="CF427CCE573341F2A77D77D50DA25AFA"/>
    <w:rsid w:val="002D1AFB"/>
    <w:pPr>
      <w:spacing w:after="200" w:line="276" w:lineRule="auto"/>
    </w:pPr>
  </w:style>
  <w:style w:type="paragraph" w:customStyle="1" w:styleId="DFB5B199011149F6B4F3813F0AA027CD2">
    <w:name w:val="DFB5B199011149F6B4F3813F0AA027CD2"/>
    <w:rsid w:val="002D1AFB"/>
    <w:pPr>
      <w:spacing w:after="0" w:line="240" w:lineRule="auto"/>
    </w:pPr>
    <w:rPr>
      <w:rFonts w:ascii="Arial" w:eastAsia="Times New Roman" w:hAnsi="Arial" w:cs="Times New Roman"/>
      <w:bCs/>
      <w:sz w:val="24"/>
      <w:szCs w:val="24"/>
      <w:lang w:eastAsia="en-US"/>
    </w:rPr>
  </w:style>
  <w:style w:type="paragraph" w:customStyle="1" w:styleId="378B6A7516DB457A894B82D4FAD5C51E2">
    <w:name w:val="378B6A7516DB457A894B82D4FAD5C51E2"/>
    <w:rsid w:val="002D1AFB"/>
    <w:pPr>
      <w:spacing w:after="0" w:line="240" w:lineRule="auto"/>
    </w:pPr>
    <w:rPr>
      <w:rFonts w:ascii="Arial" w:eastAsia="Times New Roman" w:hAnsi="Arial" w:cs="Times New Roman"/>
      <w:bCs/>
      <w:sz w:val="24"/>
      <w:szCs w:val="24"/>
      <w:lang w:eastAsia="en-US"/>
    </w:rPr>
  </w:style>
  <w:style w:type="paragraph" w:customStyle="1" w:styleId="10B58F416B174C308F9A4996049C02602">
    <w:name w:val="10B58F416B174C308F9A4996049C02602"/>
    <w:rsid w:val="002D1AFB"/>
    <w:pPr>
      <w:spacing w:after="0" w:line="240" w:lineRule="auto"/>
    </w:pPr>
    <w:rPr>
      <w:rFonts w:ascii="Arial" w:eastAsia="Times New Roman" w:hAnsi="Arial" w:cs="Times New Roman"/>
      <w:bCs/>
      <w:sz w:val="24"/>
      <w:szCs w:val="24"/>
      <w:lang w:eastAsia="en-US"/>
    </w:rPr>
  </w:style>
  <w:style w:type="paragraph" w:customStyle="1" w:styleId="C0DD53D12701499EADB1B48A968C674D2">
    <w:name w:val="C0DD53D12701499EADB1B48A968C674D2"/>
    <w:rsid w:val="002D1AFB"/>
    <w:pPr>
      <w:spacing w:after="0" w:line="240" w:lineRule="auto"/>
    </w:pPr>
    <w:rPr>
      <w:rFonts w:ascii="Arial" w:eastAsia="Times New Roman" w:hAnsi="Arial" w:cs="Times New Roman"/>
      <w:bCs/>
      <w:sz w:val="24"/>
      <w:szCs w:val="24"/>
      <w:lang w:eastAsia="en-US"/>
    </w:rPr>
  </w:style>
  <w:style w:type="paragraph" w:customStyle="1" w:styleId="9D87AB6E8BBD4A6197F7561AC77C457D1">
    <w:name w:val="9D87AB6E8BBD4A6197F7561AC77C457D1"/>
    <w:rsid w:val="002D1AFB"/>
    <w:pPr>
      <w:spacing w:after="0" w:line="240" w:lineRule="auto"/>
    </w:pPr>
    <w:rPr>
      <w:rFonts w:ascii="Arial" w:eastAsia="Times New Roman" w:hAnsi="Arial" w:cs="Times New Roman"/>
      <w:bCs/>
      <w:sz w:val="24"/>
      <w:szCs w:val="24"/>
      <w:lang w:eastAsia="en-US"/>
    </w:rPr>
  </w:style>
  <w:style w:type="paragraph" w:customStyle="1" w:styleId="E228725EE5DC47F0A618113FEFB5F6F01">
    <w:name w:val="E228725EE5DC47F0A618113FEFB5F6F01"/>
    <w:rsid w:val="002D1AFB"/>
    <w:pPr>
      <w:spacing w:after="0" w:line="240" w:lineRule="auto"/>
    </w:pPr>
    <w:rPr>
      <w:rFonts w:ascii="Arial" w:eastAsia="Times New Roman" w:hAnsi="Arial" w:cs="Times New Roman"/>
      <w:bCs/>
      <w:sz w:val="24"/>
      <w:szCs w:val="24"/>
      <w:lang w:eastAsia="en-US"/>
    </w:rPr>
  </w:style>
  <w:style w:type="paragraph" w:customStyle="1" w:styleId="EB3D772CF66B4DA0951EBF60CBD90EA21">
    <w:name w:val="EB3D772CF66B4DA0951EBF60CBD90EA21"/>
    <w:rsid w:val="002D1AFB"/>
    <w:pPr>
      <w:spacing w:after="0" w:line="240" w:lineRule="auto"/>
    </w:pPr>
    <w:rPr>
      <w:rFonts w:ascii="Arial" w:eastAsia="Times New Roman" w:hAnsi="Arial" w:cs="Times New Roman"/>
      <w:bCs/>
      <w:sz w:val="24"/>
      <w:szCs w:val="24"/>
      <w:lang w:eastAsia="en-US"/>
    </w:rPr>
  </w:style>
  <w:style w:type="paragraph" w:customStyle="1" w:styleId="E542F494EB6042D2814B1F4271D57EE71">
    <w:name w:val="E542F494EB6042D2814B1F4271D57EE71"/>
    <w:rsid w:val="002D1AFB"/>
    <w:pPr>
      <w:spacing w:after="0" w:line="240" w:lineRule="auto"/>
    </w:pPr>
    <w:rPr>
      <w:rFonts w:ascii="Arial" w:eastAsia="Times New Roman" w:hAnsi="Arial" w:cs="Times New Roman"/>
      <w:bCs/>
      <w:sz w:val="24"/>
      <w:szCs w:val="24"/>
      <w:lang w:eastAsia="en-US"/>
    </w:rPr>
  </w:style>
  <w:style w:type="paragraph" w:customStyle="1" w:styleId="A7BF991CD7094ADB94DC1CC5A36CE21D1">
    <w:name w:val="A7BF991CD7094ADB94DC1CC5A36CE21D1"/>
    <w:rsid w:val="002D1AFB"/>
    <w:pPr>
      <w:spacing w:after="0" w:line="240" w:lineRule="auto"/>
    </w:pPr>
    <w:rPr>
      <w:rFonts w:ascii="Arial" w:eastAsia="Times New Roman" w:hAnsi="Arial" w:cs="Times New Roman"/>
      <w:bCs/>
      <w:sz w:val="24"/>
      <w:szCs w:val="24"/>
      <w:lang w:eastAsia="en-US"/>
    </w:rPr>
  </w:style>
  <w:style w:type="paragraph" w:customStyle="1" w:styleId="A00CC807D840428A9BEA9BB6428AC88C1">
    <w:name w:val="A00CC807D840428A9BEA9BB6428AC88C1"/>
    <w:rsid w:val="002D1AFB"/>
    <w:pPr>
      <w:spacing w:after="0" w:line="240" w:lineRule="auto"/>
    </w:pPr>
    <w:rPr>
      <w:rFonts w:ascii="Arial" w:eastAsia="Times New Roman" w:hAnsi="Arial" w:cs="Times New Roman"/>
      <w:bCs/>
      <w:sz w:val="24"/>
      <w:szCs w:val="24"/>
      <w:lang w:eastAsia="en-US"/>
    </w:rPr>
  </w:style>
  <w:style w:type="paragraph" w:customStyle="1" w:styleId="3DBE144EFF254C0994EC1AB7C8FA29E81">
    <w:name w:val="3DBE144EFF254C0994EC1AB7C8FA29E81"/>
    <w:rsid w:val="002D1AFB"/>
    <w:pPr>
      <w:spacing w:after="0" w:line="240" w:lineRule="auto"/>
    </w:pPr>
    <w:rPr>
      <w:rFonts w:ascii="Arial" w:eastAsia="Times New Roman" w:hAnsi="Arial" w:cs="Times New Roman"/>
      <w:bCs/>
      <w:sz w:val="24"/>
      <w:szCs w:val="24"/>
      <w:lang w:eastAsia="en-US"/>
    </w:rPr>
  </w:style>
  <w:style w:type="paragraph" w:customStyle="1" w:styleId="C03D5893F0C745389D433C2359A234861">
    <w:name w:val="C03D5893F0C745389D433C2359A234861"/>
    <w:rsid w:val="002D1AFB"/>
    <w:pPr>
      <w:spacing w:after="0" w:line="240" w:lineRule="auto"/>
    </w:pPr>
    <w:rPr>
      <w:rFonts w:ascii="Arial" w:eastAsia="Times New Roman" w:hAnsi="Arial" w:cs="Times New Roman"/>
      <w:bCs/>
      <w:sz w:val="24"/>
      <w:szCs w:val="24"/>
      <w:lang w:eastAsia="en-US"/>
    </w:rPr>
  </w:style>
  <w:style w:type="paragraph" w:customStyle="1" w:styleId="6BE4237D4EF74551BFEFE38DDAE62F0B1">
    <w:name w:val="6BE4237D4EF74551BFEFE38DDAE62F0B1"/>
    <w:rsid w:val="002D1AFB"/>
    <w:pPr>
      <w:spacing w:after="0" w:line="240" w:lineRule="auto"/>
    </w:pPr>
    <w:rPr>
      <w:rFonts w:ascii="Arial" w:eastAsia="Times New Roman" w:hAnsi="Arial" w:cs="Times New Roman"/>
      <w:bCs/>
      <w:sz w:val="24"/>
      <w:szCs w:val="24"/>
      <w:lang w:eastAsia="en-US"/>
    </w:rPr>
  </w:style>
  <w:style w:type="paragraph" w:customStyle="1" w:styleId="C5225DC65C924C51B926928AA7A65A8E1">
    <w:name w:val="C5225DC65C924C51B926928AA7A65A8E1"/>
    <w:rsid w:val="002D1AFB"/>
    <w:pPr>
      <w:spacing w:after="0" w:line="240" w:lineRule="auto"/>
    </w:pPr>
    <w:rPr>
      <w:rFonts w:ascii="Arial" w:eastAsia="Times New Roman" w:hAnsi="Arial" w:cs="Times New Roman"/>
      <w:bCs/>
      <w:sz w:val="24"/>
      <w:szCs w:val="24"/>
      <w:lang w:eastAsia="en-US"/>
    </w:rPr>
  </w:style>
  <w:style w:type="paragraph" w:customStyle="1" w:styleId="7587D97F9B9F42AAA57954697DCFF85B1">
    <w:name w:val="7587D97F9B9F42AAA57954697DCFF85B1"/>
    <w:rsid w:val="002D1AFB"/>
    <w:pPr>
      <w:spacing w:after="0" w:line="240" w:lineRule="auto"/>
    </w:pPr>
    <w:rPr>
      <w:rFonts w:ascii="Arial" w:eastAsia="Times New Roman" w:hAnsi="Arial" w:cs="Times New Roman"/>
      <w:bCs/>
      <w:sz w:val="24"/>
      <w:szCs w:val="24"/>
      <w:lang w:eastAsia="en-US"/>
    </w:rPr>
  </w:style>
  <w:style w:type="paragraph" w:customStyle="1" w:styleId="CF427CCE573341F2A77D77D50DA25AFA1">
    <w:name w:val="CF427CCE573341F2A77D77D50DA25AFA1"/>
    <w:rsid w:val="002D1AFB"/>
    <w:pPr>
      <w:spacing w:after="0" w:line="240" w:lineRule="auto"/>
    </w:pPr>
    <w:rPr>
      <w:rFonts w:ascii="Arial" w:eastAsia="Times New Roman" w:hAnsi="Arial" w:cs="Times New Roman"/>
      <w:bCs/>
      <w:sz w:val="24"/>
      <w:szCs w:val="24"/>
      <w:lang w:eastAsia="en-US"/>
    </w:rPr>
  </w:style>
  <w:style w:type="paragraph" w:customStyle="1" w:styleId="4C83C2661DD14C8A9BA74D7593DDC4A32">
    <w:name w:val="4C83C2661DD14C8A9BA74D7593DDC4A32"/>
    <w:rsid w:val="002D1AFB"/>
    <w:pPr>
      <w:spacing w:after="0" w:line="240" w:lineRule="auto"/>
    </w:pPr>
    <w:rPr>
      <w:rFonts w:ascii="Arial" w:eastAsia="Times New Roman" w:hAnsi="Arial" w:cs="Times New Roman"/>
      <w:bCs/>
      <w:sz w:val="24"/>
      <w:szCs w:val="24"/>
      <w:lang w:eastAsia="en-US"/>
    </w:rPr>
  </w:style>
  <w:style w:type="paragraph" w:customStyle="1" w:styleId="226EE5EB9F6F4F3A87A61EC000A2CF062">
    <w:name w:val="226EE5EB9F6F4F3A87A61EC000A2CF062"/>
    <w:rsid w:val="002D1AFB"/>
    <w:pPr>
      <w:spacing w:after="0" w:line="240" w:lineRule="auto"/>
    </w:pPr>
    <w:rPr>
      <w:rFonts w:ascii="Arial" w:eastAsia="Times New Roman" w:hAnsi="Arial" w:cs="Times New Roman"/>
      <w:bCs/>
      <w:sz w:val="24"/>
      <w:szCs w:val="24"/>
      <w:lang w:eastAsia="en-US"/>
    </w:rPr>
  </w:style>
  <w:style w:type="paragraph" w:customStyle="1" w:styleId="7115BB42CE184E969EE32F761F9E17B31">
    <w:name w:val="7115BB42CE184E969EE32F761F9E17B31"/>
    <w:rsid w:val="002D1AFB"/>
    <w:pPr>
      <w:spacing w:after="0" w:line="240" w:lineRule="auto"/>
    </w:pPr>
    <w:rPr>
      <w:rFonts w:ascii="Arial" w:eastAsia="Times New Roman" w:hAnsi="Arial" w:cs="Times New Roman"/>
      <w:bCs/>
      <w:sz w:val="24"/>
      <w:szCs w:val="24"/>
      <w:lang w:eastAsia="en-US"/>
    </w:rPr>
  </w:style>
  <w:style w:type="paragraph" w:customStyle="1" w:styleId="64F2DADDC8794D0E8513C928E09703571">
    <w:name w:val="64F2DADDC8794D0E8513C928E09703571"/>
    <w:rsid w:val="002D1AFB"/>
    <w:pPr>
      <w:spacing w:after="0" w:line="240" w:lineRule="auto"/>
    </w:pPr>
    <w:rPr>
      <w:rFonts w:ascii="Arial" w:eastAsia="Times New Roman" w:hAnsi="Arial" w:cs="Times New Roman"/>
      <w:bCs/>
      <w:sz w:val="24"/>
      <w:szCs w:val="24"/>
      <w:lang w:eastAsia="en-US"/>
    </w:rPr>
  </w:style>
  <w:style w:type="paragraph" w:customStyle="1" w:styleId="1C437A9037CD46AB99E437A712D10D191">
    <w:name w:val="1C437A9037CD46AB99E437A712D10D191"/>
    <w:rsid w:val="002D1AFB"/>
    <w:pPr>
      <w:spacing w:after="0" w:line="240" w:lineRule="auto"/>
    </w:pPr>
    <w:rPr>
      <w:rFonts w:ascii="Arial" w:eastAsia="Times New Roman" w:hAnsi="Arial" w:cs="Times New Roman"/>
      <w:bCs/>
      <w:sz w:val="24"/>
      <w:szCs w:val="24"/>
      <w:lang w:eastAsia="en-US"/>
    </w:rPr>
  </w:style>
  <w:style w:type="paragraph" w:customStyle="1" w:styleId="5E4B19D8B92C477CBDE895A53843B3BD1">
    <w:name w:val="5E4B19D8B92C477CBDE895A53843B3BD1"/>
    <w:rsid w:val="002D1AFB"/>
    <w:pPr>
      <w:spacing w:after="0" w:line="240" w:lineRule="auto"/>
    </w:pPr>
    <w:rPr>
      <w:rFonts w:ascii="Arial" w:eastAsia="Times New Roman" w:hAnsi="Arial" w:cs="Times New Roman"/>
      <w:bCs/>
      <w:sz w:val="24"/>
      <w:szCs w:val="24"/>
      <w:lang w:eastAsia="en-US"/>
    </w:rPr>
  </w:style>
  <w:style w:type="paragraph" w:customStyle="1" w:styleId="ABF76DEA4C7E433BBED5C820F97FCAF01">
    <w:name w:val="ABF76DEA4C7E433BBED5C820F97FCAF01"/>
    <w:rsid w:val="002D1AFB"/>
    <w:pPr>
      <w:spacing w:after="0" w:line="240" w:lineRule="auto"/>
    </w:pPr>
    <w:rPr>
      <w:rFonts w:ascii="Arial" w:eastAsia="Times New Roman" w:hAnsi="Arial" w:cs="Times New Roman"/>
      <w:bCs/>
      <w:sz w:val="24"/>
      <w:szCs w:val="24"/>
      <w:lang w:eastAsia="en-US"/>
    </w:rPr>
  </w:style>
  <w:style w:type="paragraph" w:customStyle="1" w:styleId="7DB647D4E5B14A9FB2E1DC6E1C9E22B51">
    <w:name w:val="7DB647D4E5B14A9FB2E1DC6E1C9E22B51"/>
    <w:rsid w:val="002D1AFB"/>
    <w:pPr>
      <w:spacing w:after="0" w:line="240" w:lineRule="auto"/>
    </w:pPr>
    <w:rPr>
      <w:rFonts w:ascii="Arial" w:eastAsia="Times New Roman" w:hAnsi="Arial" w:cs="Times New Roman"/>
      <w:bCs/>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Document_x0020_Type xmlns="3e0d08a9-4d5a-49ad-aac3-9fb970a76edd">(2) VETQMS TAS Cycle Design</Document_x0020_Typ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A71C051CC3B37429BA04D96F93A3FAE" ma:contentTypeVersion="1" ma:contentTypeDescription="Create a new document." ma:contentTypeScope="" ma:versionID="3a825482242f7c7a8da582911efa000b">
  <xsd:schema xmlns:xsd="http://www.w3.org/2001/XMLSchema" xmlns:xs="http://www.w3.org/2001/XMLSchema" xmlns:p="http://schemas.microsoft.com/office/2006/metadata/properties" xmlns:ns2="3e0d08a9-4d5a-49ad-aac3-9fb970a76edd" targetNamespace="http://schemas.microsoft.com/office/2006/metadata/properties" ma:root="true" ma:fieldsID="cb0274fa4b590a11be1e9ac4c990fa89" ns2:_="">
    <xsd:import namespace="3e0d08a9-4d5a-49ad-aac3-9fb970a76edd"/>
    <xsd:element name="properties">
      <xsd:complexType>
        <xsd:sequence>
          <xsd:element name="documentManagement">
            <xsd:complexType>
              <xsd:all>
                <xsd:element ref="ns2:Document_x0020_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d08a9-4d5a-49ad-aac3-9fb970a76edd" elementFormDefault="qualified">
    <xsd:import namespace="http://schemas.microsoft.com/office/2006/documentManagement/types"/>
    <xsd:import namespace="http://schemas.microsoft.com/office/infopath/2007/PartnerControls"/>
    <xsd:element name="Document_x0020_Type" ma:index="8" ma:displayName="Document Type" ma:format="Dropdown" ma:internalName="Document_x0020_Type">
      <xsd:simpleType>
        <xsd:restriction base="dms:Choice">
          <xsd:enumeration value="(0) VETQMS Policies and Procedure"/>
          <xsd:enumeration value="(1) VETQMS TAS Cycle Plan"/>
          <xsd:enumeration value="(2) VETQMS TAS Cycle Design"/>
          <xsd:enumeration value="(3) VETQMS TAS Cycle Implement"/>
          <xsd:enumeration value="(4) VETQMS TAS Cycle Review"/>
          <xsd:enumeration value="(5) VETQMS Tip Sheets, Exemplars and Guidelines"/>
          <xsd:enumeration value="(6) VET Re-registration Audit Preparatio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642263-B861-48BC-AEF8-22D4F341D6E8}">
  <ds:schemaRefs>
    <ds:schemaRef ds:uri="http://schemas.microsoft.com/office/2006/metadata/longProperties"/>
  </ds:schemaRefs>
</ds:datastoreItem>
</file>

<file path=customXml/itemProps2.xml><?xml version="1.0" encoding="utf-8"?>
<ds:datastoreItem xmlns:ds="http://schemas.openxmlformats.org/officeDocument/2006/customXml" ds:itemID="{D37CC819-50FD-409A-A602-419D4A164589}">
  <ds:schemaRefs>
    <ds:schemaRef ds:uri="http://schemas.microsoft.com/office/2006/metadata/properties"/>
    <ds:schemaRef ds:uri="3e0d08a9-4d5a-49ad-aac3-9fb970a76edd"/>
  </ds:schemaRefs>
</ds:datastoreItem>
</file>

<file path=customXml/itemProps3.xml><?xml version="1.0" encoding="utf-8"?>
<ds:datastoreItem xmlns:ds="http://schemas.openxmlformats.org/officeDocument/2006/customXml" ds:itemID="{87CCDD92-7FB9-40B8-A278-090623E280DA}">
  <ds:schemaRefs>
    <ds:schemaRef ds:uri="http://schemas.microsoft.com/sharepoint/v3/contenttype/forms"/>
  </ds:schemaRefs>
</ds:datastoreItem>
</file>

<file path=customXml/itemProps4.xml><?xml version="1.0" encoding="utf-8"?>
<ds:datastoreItem xmlns:ds="http://schemas.openxmlformats.org/officeDocument/2006/customXml" ds:itemID="{1D4109CC-BA7D-4AD6-B712-9FCE8FDCC4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d08a9-4d5a-49ad-aac3-9fb970a76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877E45A-1FB8-4D6F-8B29-23852F9BF6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30</Words>
  <Characters>587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Charles Darwin University</Company>
  <LinksUpToDate>false</LinksUpToDate>
  <CharactersWithSpaces>6891</CharactersWithSpaces>
  <SharedDoc>false</SharedDoc>
  <HLinks>
    <vt:vector size="18" baseType="variant">
      <vt:variant>
        <vt:i4>1441803</vt:i4>
      </vt:variant>
      <vt:variant>
        <vt:i4>6</vt:i4>
      </vt:variant>
      <vt:variant>
        <vt:i4>0</vt:i4>
      </vt:variant>
      <vt:variant>
        <vt:i4>5</vt:i4>
      </vt:variant>
      <vt:variant>
        <vt:lpwstr>http://www.cdu.edu.au/aqpvet/documents/esr_rto_print.pdf</vt:lpwstr>
      </vt:variant>
      <vt:variant>
        <vt:lpwstr/>
      </vt:variant>
      <vt:variant>
        <vt:i4>3276841</vt:i4>
      </vt:variant>
      <vt:variant>
        <vt:i4>3</vt:i4>
      </vt:variant>
      <vt:variant>
        <vt:i4>0</vt:i4>
      </vt:variant>
      <vt:variant>
        <vt:i4>5</vt:i4>
      </vt:variant>
      <vt:variant>
        <vt:lpwstr>http://employabilityskills.training.com.au/</vt:lpwstr>
      </vt:variant>
      <vt:variant>
        <vt:lpwstr/>
      </vt:variant>
      <vt:variant>
        <vt:i4>1441820</vt:i4>
      </vt:variant>
      <vt:variant>
        <vt:i4>0</vt:i4>
      </vt:variant>
      <vt:variant>
        <vt:i4>0</vt:i4>
      </vt:variant>
      <vt:variant>
        <vt:i4>5</vt:i4>
      </vt:variant>
      <vt:variant>
        <vt:lpwstr>http://www.cdu.au/ses</vt:lpwstr>
      </vt:variant>
      <vt:variant>
        <vt:lpwstr/>
      </vt:variant>
    </vt:vector>
  </HLinks>
  <HyperlinksChanged>tru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es Darwin University</dc:creator>
  <cp:lastModifiedBy>CDU</cp:lastModifiedBy>
  <cp:revision>3</cp:revision>
  <cp:lastPrinted>2016-10-13T23:15:00Z</cp:lastPrinted>
  <dcterms:created xsi:type="dcterms:W3CDTF">2018-01-24T22:38:00Z</dcterms:created>
  <dcterms:modified xsi:type="dcterms:W3CDTF">2018-01-24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Subject">
    <vt:lpwstr/>
  </property>
  <property fmtid="{D5CDD505-2E9C-101B-9397-08002B2CF9AE}" pid="4" name="Keywords">
    <vt:lpwstr/>
  </property>
  <property fmtid="{D5CDD505-2E9C-101B-9397-08002B2CF9AE}" pid="5" name="_Author">
    <vt:lpwstr>Charles Darwin University</vt:lpwstr>
  </property>
  <property fmtid="{D5CDD505-2E9C-101B-9397-08002B2CF9AE}" pid="6" name="_Category">
    <vt:lpwstr/>
  </property>
  <property fmtid="{D5CDD505-2E9C-101B-9397-08002B2CF9AE}" pid="7" name="Categories">
    <vt:lpwstr/>
  </property>
  <property fmtid="{D5CDD505-2E9C-101B-9397-08002B2CF9AE}" pid="8" name="Approval Level">
    <vt:lpwstr/>
  </property>
  <property fmtid="{D5CDD505-2E9C-101B-9397-08002B2CF9AE}" pid="9" name="_Comments">
    <vt:lpwstr/>
  </property>
  <property fmtid="{D5CDD505-2E9C-101B-9397-08002B2CF9AE}" pid="10" name="Assigned To">
    <vt:lpwstr/>
  </property>
  <property fmtid="{D5CDD505-2E9C-101B-9397-08002B2CF9AE}" pid="11" name="Document Type">
    <vt:lpwstr>Essential Documents</vt:lpwstr>
  </property>
  <property fmtid="{D5CDD505-2E9C-101B-9397-08002B2CF9AE}" pid="12" name="ContentTypeId">
    <vt:lpwstr>0x0101001A71C051CC3B37429BA04D96F93A3FAE</vt:lpwstr>
  </property>
  <property fmtid="{D5CDD505-2E9C-101B-9397-08002B2CF9AE}" pid="13" name="Order">
    <vt:r8>40100</vt:r8>
  </property>
</Properties>
</file>